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B0735" w14:textId="77777777" w:rsidR="00393659" w:rsidRPr="00712597" w:rsidRDefault="00393659" w:rsidP="00393659">
      <w:pPr>
        <w:pStyle w:val="IPPHeading1"/>
      </w:pPr>
      <w:r w:rsidRPr="00712597">
        <w:t>5.</w:t>
      </w:r>
      <w:r w:rsidRPr="00712597">
        <w:tab/>
        <w:t>Report from the CPM Bureau on credentials</w:t>
      </w:r>
    </w:p>
    <w:p w14:paraId="0AF062FC" w14:textId="74BE7590" w:rsidR="00393659" w:rsidRPr="00712597" w:rsidRDefault="00393659" w:rsidP="00393659">
      <w:pPr>
        <w:pStyle w:val="IPPParagraphnumbering"/>
        <w:rPr>
          <w:lang w:val="en-GB"/>
        </w:rPr>
      </w:pPr>
      <w:r w:rsidRPr="00712597">
        <w:rPr>
          <w:lang w:val="en-GB"/>
        </w:rPr>
        <w:t xml:space="preserve">The CPM </w:t>
      </w:r>
      <w:r>
        <w:rPr>
          <w:lang w:val="en-GB"/>
        </w:rPr>
        <w:t xml:space="preserve">chairperson explained </w:t>
      </w:r>
      <w:proofErr w:type="gramStart"/>
      <w:r w:rsidRPr="00712597">
        <w:rPr>
          <w:lang w:val="en-GB"/>
        </w:rPr>
        <w:t>that,</w:t>
      </w:r>
      <w:proofErr w:type="gramEnd"/>
      <w:r w:rsidRPr="00712597">
        <w:rPr>
          <w:lang w:val="en-GB"/>
        </w:rPr>
        <w:t xml:space="preserve"> </w:t>
      </w:r>
      <w:r>
        <w:rPr>
          <w:lang w:val="en-GB"/>
        </w:rPr>
        <w:t xml:space="preserve">consistent </w:t>
      </w:r>
      <w:r w:rsidRPr="00712597">
        <w:rPr>
          <w:lang w:val="en-GB"/>
        </w:rPr>
        <w:t>with advice from the FAO Legal Office, the CPM Bureau had agreed that they would review credentials instead of a Credentials Committee being formed.</w:t>
      </w:r>
      <w:r w:rsidRPr="00712597">
        <w:rPr>
          <w:rStyle w:val="FootnoteReference"/>
          <w:lang w:val="en-GB"/>
        </w:rPr>
        <w:footnoteReference w:id="2"/>
      </w:r>
    </w:p>
    <w:p w14:paraId="43121226" w14:textId="77777777" w:rsidR="00393659" w:rsidRPr="00712597" w:rsidRDefault="00393659" w:rsidP="00393659">
      <w:pPr>
        <w:pStyle w:val="IPPParagraphnumberingclose"/>
        <w:rPr>
          <w:lang w:val="en-GB"/>
        </w:rPr>
      </w:pPr>
      <w:r w:rsidRPr="00712597">
        <w:rPr>
          <w:lang w:val="en-GB"/>
        </w:rPr>
        <w:t>The CPM:</w:t>
      </w:r>
    </w:p>
    <w:p w14:paraId="274F02EA" w14:textId="77777777" w:rsidR="00393659" w:rsidRPr="000B2ADC" w:rsidRDefault="00393659" w:rsidP="00393659">
      <w:pPr>
        <w:pStyle w:val="IPPNumberedList"/>
        <w:numPr>
          <w:ilvl w:val="0"/>
          <w:numId w:val="62"/>
        </w:numPr>
        <w:spacing w:after="180"/>
        <w:rPr>
          <w:b/>
          <w:lang w:val="en-GB"/>
        </w:rPr>
      </w:pPr>
      <w:r w:rsidRPr="002B2B11">
        <w:rPr>
          <w:i/>
          <w:iCs/>
          <w:lang w:val="en-GB"/>
        </w:rPr>
        <w:t>noted</w:t>
      </w:r>
      <w:r w:rsidRPr="002B2B11">
        <w:rPr>
          <w:lang w:val="en-GB"/>
        </w:rPr>
        <w:t xml:space="preserve"> the report from the CPM Bureau, who had endorsed a list of </w:t>
      </w:r>
      <w:r>
        <w:rPr>
          <w:lang w:val="en-GB"/>
        </w:rPr>
        <w:t>110</w:t>
      </w:r>
      <w:r w:rsidRPr="002B2B11">
        <w:rPr>
          <w:lang w:val="en-GB"/>
        </w:rPr>
        <w:t xml:space="preserve"> valid credentials, which was enough to constitute the quorum of a majority of CPM members (93 members).</w:t>
      </w:r>
    </w:p>
    <w:p w14:paraId="11C90B48" w14:textId="77777777" w:rsidR="000B2ADC" w:rsidRPr="00846605" w:rsidRDefault="000B2ADC" w:rsidP="000B2ADC">
      <w:pPr>
        <w:pStyle w:val="IPPHeading2"/>
      </w:pPr>
      <w:r>
        <w:t>12.1</w:t>
      </w:r>
      <w:r>
        <w:tab/>
        <w:t>Harmonization of electronic data exchange</w:t>
      </w:r>
    </w:p>
    <w:p w14:paraId="68C2925C" w14:textId="77777777" w:rsidR="000B2ADC" w:rsidRPr="00A60E9F" w:rsidRDefault="000B2ADC" w:rsidP="000B2ADC">
      <w:pPr>
        <w:pStyle w:val="IPPParagraphnumbering"/>
        <w:rPr>
          <w:lang w:val="en-GB"/>
        </w:rPr>
      </w:pPr>
      <w:r w:rsidRPr="004B117A">
        <w:t>The</w:t>
      </w:r>
      <w:r w:rsidRPr="00712597">
        <w:rPr>
          <w:lang w:val="en-GB"/>
        </w:rPr>
        <w:t xml:space="preserve"> </w:t>
      </w:r>
      <w:r w:rsidRPr="00E707FA">
        <w:rPr>
          <w:lang w:val="en-GB"/>
        </w:rPr>
        <w:t>secretariat</w:t>
      </w:r>
      <w:r w:rsidRPr="00712597">
        <w:rPr>
          <w:lang w:val="en-GB"/>
        </w:rPr>
        <w:t xml:space="preserve"> provided an update on </w:t>
      </w:r>
      <w:proofErr w:type="spellStart"/>
      <w:r w:rsidRPr="00712597">
        <w:rPr>
          <w:lang w:val="en-GB"/>
        </w:rPr>
        <w:t>ePhyto</w:t>
      </w:r>
      <w:proofErr w:type="spellEnd"/>
      <w:r w:rsidRPr="00712597">
        <w:rPr>
          <w:lang w:val="en-GB"/>
        </w:rPr>
        <w:t xml:space="preserve"> </w:t>
      </w:r>
      <w:r>
        <w:rPr>
          <w:lang w:val="en-GB"/>
        </w:rPr>
        <w:t xml:space="preserve">(electronic phytosanitary certificate) </w:t>
      </w:r>
      <w:r w:rsidRPr="00A60E9F">
        <w:rPr>
          <w:lang w:val="en-GB"/>
        </w:rPr>
        <w:t xml:space="preserve">activities, including preliminary results from a study on the cost–benefits and global impact of </w:t>
      </w:r>
      <w:proofErr w:type="spellStart"/>
      <w:r w:rsidRPr="00A60E9F">
        <w:rPr>
          <w:lang w:val="en-GB"/>
        </w:rPr>
        <w:t>ePhytos</w:t>
      </w:r>
      <w:proofErr w:type="spellEnd"/>
      <w:r w:rsidRPr="00A60E9F">
        <w:rPr>
          <w:lang w:val="en-GB"/>
        </w:rPr>
        <w:t>, and thanked CPs, RPPOs and other partners for their in-kind and financial support.</w:t>
      </w:r>
      <w:r w:rsidRPr="00A60E9F">
        <w:rPr>
          <w:rStyle w:val="FootnoteReference"/>
          <w:lang w:val="en-GB"/>
        </w:rPr>
        <w:footnoteReference w:id="3"/>
      </w:r>
      <w:r w:rsidRPr="00A60E9F">
        <w:rPr>
          <w:lang w:val="en-GB"/>
        </w:rPr>
        <w:t xml:space="preserve"> The secretariat also presented the </w:t>
      </w:r>
      <w:proofErr w:type="spellStart"/>
      <w:r w:rsidRPr="00A60E9F">
        <w:rPr>
          <w:lang w:val="en-GB"/>
        </w:rPr>
        <w:t>ePhyto</w:t>
      </w:r>
      <w:proofErr w:type="spellEnd"/>
      <w:r w:rsidRPr="00A60E9F">
        <w:rPr>
          <w:lang w:val="en-GB"/>
        </w:rPr>
        <w:t xml:space="preserve"> Strategic Implementation Plan for 2024–2030.</w:t>
      </w:r>
    </w:p>
    <w:p w14:paraId="0B75BF06" w14:textId="77777777" w:rsidR="000B2ADC" w:rsidRDefault="000B2ADC" w:rsidP="000B2ADC">
      <w:pPr>
        <w:pStyle w:val="IPPParagraphnumbering"/>
        <w:rPr>
          <w:lang w:val="en-GB"/>
        </w:rPr>
      </w:pPr>
      <w:r w:rsidRPr="00712597">
        <w:rPr>
          <w:lang w:val="en-GB"/>
        </w:rPr>
        <w:t xml:space="preserve">The </w:t>
      </w:r>
      <w:r w:rsidRPr="004132D4">
        <w:rPr>
          <w:lang w:val="en-GB"/>
        </w:rPr>
        <w:t xml:space="preserve">CPM Bureau representative on the CPM Focus Group on Sustainable Funding for the IPPC </w:t>
      </w:r>
      <w:proofErr w:type="spellStart"/>
      <w:r w:rsidRPr="004132D4">
        <w:rPr>
          <w:lang w:val="en-GB"/>
        </w:rPr>
        <w:t>ePhyto</w:t>
      </w:r>
      <w:proofErr w:type="spellEnd"/>
      <w:r w:rsidRPr="004132D4">
        <w:rPr>
          <w:lang w:val="en-GB"/>
        </w:rPr>
        <w:t xml:space="preserve"> Solution presented</w:t>
      </w:r>
      <w:r w:rsidRPr="00712597">
        <w:rPr>
          <w:lang w:val="en-GB"/>
        </w:rPr>
        <w:t xml:space="preserve"> the focus group’s proposals for a </w:t>
      </w:r>
      <w:r>
        <w:rPr>
          <w:lang w:val="en-GB"/>
        </w:rPr>
        <w:t>long-term</w:t>
      </w:r>
      <w:r w:rsidRPr="00712597">
        <w:rPr>
          <w:lang w:val="en-GB"/>
        </w:rPr>
        <w:t xml:space="preserve"> funding mechanism for the </w:t>
      </w:r>
      <w:proofErr w:type="spellStart"/>
      <w:r w:rsidRPr="00712597">
        <w:rPr>
          <w:lang w:val="en-GB"/>
        </w:rPr>
        <w:t>ePhyto</w:t>
      </w:r>
      <w:proofErr w:type="spellEnd"/>
      <w:r w:rsidRPr="00712597">
        <w:rPr>
          <w:lang w:val="en-GB"/>
        </w:rPr>
        <w:t xml:space="preserve"> Solution.</w:t>
      </w:r>
      <w:r w:rsidRPr="00712597">
        <w:rPr>
          <w:rStyle w:val="FootnoteReference"/>
          <w:lang w:val="en-GB"/>
        </w:rPr>
        <w:footnoteReference w:id="4"/>
      </w:r>
      <w:r w:rsidRPr="00712597">
        <w:rPr>
          <w:lang w:val="en-GB"/>
        </w:rPr>
        <w:t xml:space="preserve"> The proposed funding model had been selected from </w:t>
      </w:r>
      <w:r>
        <w:rPr>
          <w:lang w:val="en-GB"/>
        </w:rPr>
        <w:t xml:space="preserve">many </w:t>
      </w:r>
      <w:r w:rsidRPr="002C2AC2">
        <w:t>options</w:t>
      </w:r>
      <w:r>
        <w:rPr>
          <w:lang w:val="en-GB"/>
        </w:rPr>
        <w:t xml:space="preserve"> and had been revised to take account of feedback from CPM-17 (2023), the SPG in October 2023 and </w:t>
      </w:r>
      <w:r w:rsidRPr="00712597">
        <w:rPr>
          <w:lang w:val="en-GB"/>
        </w:rPr>
        <w:t xml:space="preserve">the CPM Bureau. </w:t>
      </w:r>
      <w:r>
        <w:rPr>
          <w:lang w:val="en-GB"/>
        </w:rPr>
        <w:t>It was proposed that the model be reviewed after two years, with t</w:t>
      </w:r>
      <w:r w:rsidRPr="00E707FA">
        <w:rPr>
          <w:lang w:val="en-GB"/>
        </w:rPr>
        <w:t>he non-mandatory</w:t>
      </w:r>
      <w:r>
        <w:rPr>
          <w:lang w:val="en-GB"/>
        </w:rPr>
        <w:t>,</w:t>
      </w:r>
      <w:r w:rsidRPr="00E707FA">
        <w:rPr>
          <w:lang w:val="en-GB"/>
        </w:rPr>
        <w:t xml:space="preserve"> first contributions from </w:t>
      </w:r>
      <w:r>
        <w:rPr>
          <w:lang w:val="en-GB"/>
        </w:rPr>
        <w:t>CPs</w:t>
      </w:r>
      <w:r w:rsidRPr="00E707FA">
        <w:rPr>
          <w:lang w:val="en-GB"/>
        </w:rPr>
        <w:t xml:space="preserve"> using the IPPC </w:t>
      </w:r>
      <w:proofErr w:type="spellStart"/>
      <w:r w:rsidRPr="00E707FA">
        <w:rPr>
          <w:lang w:val="en-GB"/>
        </w:rPr>
        <w:t>ePhyto</w:t>
      </w:r>
      <w:proofErr w:type="spellEnd"/>
      <w:r w:rsidRPr="00E707FA">
        <w:rPr>
          <w:lang w:val="en-GB"/>
        </w:rPr>
        <w:t xml:space="preserve"> Solution </w:t>
      </w:r>
      <w:r>
        <w:rPr>
          <w:lang w:val="en-GB"/>
        </w:rPr>
        <w:t xml:space="preserve">being in </w:t>
      </w:r>
      <w:r w:rsidRPr="00E707FA">
        <w:rPr>
          <w:lang w:val="en-GB"/>
        </w:rPr>
        <w:t>the 2025 calendar year.</w:t>
      </w:r>
    </w:p>
    <w:p w14:paraId="3F2DF65D" w14:textId="77777777" w:rsidR="000B2ADC" w:rsidRDefault="000B2ADC" w:rsidP="000B2ADC">
      <w:pPr>
        <w:pStyle w:val="IPPParagraphnumbering"/>
        <w:rPr>
          <w:lang w:val="en-GB"/>
        </w:rPr>
      </w:pPr>
      <w:r w:rsidRPr="72C97C04">
        <w:rPr>
          <w:lang w:val="en-GB"/>
        </w:rPr>
        <w:t xml:space="preserve">Some CPs supported the proposed funding model as an important initial step towards a fully-fledged </w:t>
      </w:r>
      <w:proofErr w:type="spellStart"/>
      <w:r w:rsidRPr="72C97C04">
        <w:rPr>
          <w:lang w:val="en-GB"/>
        </w:rPr>
        <w:t>ePhyto</w:t>
      </w:r>
      <w:proofErr w:type="spellEnd"/>
      <w:r w:rsidRPr="72C97C04">
        <w:rPr>
          <w:lang w:val="en-GB"/>
        </w:rPr>
        <w:t xml:space="preserve"> system, but others called for </w:t>
      </w:r>
      <w:r w:rsidRPr="002C2AC2">
        <w:t>changes</w:t>
      </w:r>
      <w:r w:rsidRPr="72C97C04">
        <w:rPr>
          <w:lang w:val="en-GB"/>
        </w:rPr>
        <w:t xml:space="preserve"> to it, either now or in the future. These changes included the possibility of waiving fees for least developed countries, not basing the base fees solely on World Bank criteria, making a distinction between the exchange of commercial and non-commercial </w:t>
      </w:r>
      <w:proofErr w:type="spellStart"/>
      <w:r w:rsidRPr="72C97C04">
        <w:rPr>
          <w:lang w:val="en-GB"/>
        </w:rPr>
        <w:t>ePhyto</w:t>
      </w:r>
      <w:proofErr w:type="spellEnd"/>
      <w:r w:rsidRPr="72C97C04">
        <w:rPr>
          <w:lang w:val="en-GB"/>
        </w:rPr>
        <w:t xml:space="preserve"> exchanges, and weighting the fees more according to exports than imports. Support was also expressed for continuing to explore the possibility of FAO funding the </w:t>
      </w:r>
      <w:proofErr w:type="spellStart"/>
      <w:r w:rsidRPr="72C97C04">
        <w:rPr>
          <w:lang w:val="en-GB"/>
        </w:rPr>
        <w:t>ePhyto</w:t>
      </w:r>
      <w:proofErr w:type="spellEnd"/>
      <w:r w:rsidRPr="72C97C04">
        <w:rPr>
          <w:lang w:val="en-GB"/>
        </w:rPr>
        <w:t xml:space="preserve"> Solution. </w:t>
      </w:r>
    </w:p>
    <w:p w14:paraId="61511591" w14:textId="77777777" w:rsidR="000B2ADC" w:rsidRPr="00F56296" w:rsidRDefault="000B2ADC" w:rsidP="000B2ADC">
      <w:pPr>
        <w:pStyle w:val="IPPParagraphnumbering"/>
        <w:rPr>
          <w:lang w:val="en-GB"/>
        </w:rPr>
      </w:pPr>
      <w:r>
        <w:t xml:space="preserve">Given the anticipated expansion in the number of CPs using the </w:t>
      </w:r>
      <w:proofErr w:type="spellStart"/>
      <w:r>
        <w:t>ePhyto</w:t>
      </w:r>
      <w:proofErr w:type="spellEnd"/>
      <w:r>
        <w:t xml:space="preserve"> Solution in the coming years, t</w:t>
      </w:r>
      <w:r w:rsidRPr="00F56296">
        <w:rPr>
          <w:lang w:val="en-GB"/>
        </w:rPr>
        <w:t xml:space="preserve">he CPM noted a suggestion that the review of the model, which was planned to take place two years after implementation, should analyse the effect of this expansion on </w:t>
      </w:r>
      <w:r>
        <w:rPr>
          <w:lang w:val="en-GB"/>
        </w:rPr>
        <w:t xml:space="preserve">the </w:t>
      </w:r>
      <w:r>
        <w:t>funding-</w:t>
      </w:r>
      <w:r w:rsidRPr="00543377">
        <w:t>model details</w:t>
      </w:r>
      <w:r>
        <w:t xml:space="preserve">, including </w:t>
      </w:r>
      <w:r w:rsidRPr="001C7086">
        <w:rPr>
          <w:lang w:val="en-IE"/>
        </w:rPr>
        <w:t>the balance between the base fee and the usage fee and whether the usage fee part should not be increased</w:t>
      </w:r>
      <w:r w:rsidRPr="00543377">
        <w:rPr>
          <w:i/>
          <w:iCs/>
          <w:lang w:val="en-IE"/>
        </w:rPr>
        <w:t>.</w:t>
      </w:r>
      <w:r w:rsidRPr="001C7086">
        <w:rPr>
          <w:rStyle w:val="FootnoteReference"/>
          <w:rFonts w:eastAsia="Calibri"/>
          <w:lang w:val="en-IE"/>
        </w:rPr>
        <w:footnoteReference w:id="5"/>
      </w:r>
    </w:p>
    <w:p w14:paraId="7EB535F6" w14:textId="77777777" w:rsidR="000B2ADC" w:rsidRPr="00F56296" w:rsidRDefault="000B2ADC" w:rsidP="000B2ADC">
      <w:pPr>
        <w:pStyle w:val="IPPParagraphnumbering"/>
        <w:rPr>
          <w:lang w:val="en-GB"/>
        </w:rPr>
      </w:pPr>
      <w:r w:rsidRPr="72C97C04">
        <w:rPr>
          <w:lang w:val="en-GB"/>
        </w:rPr>
        <w:t xml:space="preserve">The United Kingdom of Great Britain and Northern Ireland committed to provide a voluntary contribution of </w:t>
      </w:r>
      <w:r>
        <w:rPr>
          <w:lang w:val="en-GB"/>
        </w:rPr>
        <w:t>GBP </w:t>
      </w:r>
      <w:r w:rsidRPr="72C97C04">
        <w:rPr>
          <w:lang w:val="en-GB"/>
        </w:rPr>
        <w:t>75</w:t>
      </w:r>
      <w:r>
        <w:rPr>
          <w:lang w:val="en-GB"/>
        </w:rPr>
        <w:t> </w:t>
      </w:r>
      <w:r w:rsidRPr="72C97C04">
        <w:rPr>
          <w:lang w:val="en-GB"/>
        </w:rPr>
        <w:t xml:space="preserve">000 and the United States of America committed to provide annual contributions as they have over </w:t>
      </w:r>
      <w:r w:rsidRPr="002C2AC2">
        <w:t>the</w:t>
      </w:r>
      <w:r w:rsidRPr="72C97C04">
        <w:rPr>
          <w:lang w:val="en-GB"/>
        </w:rPr>
        <w:t xml:space="preserve"> past number of years to the IPPC </w:t>
      </w:r>
      <w:proofErr w:type="spellStart"/>
      <w:r w:rsidRPr="72C97C04">
        <w:rPr>
          <w:lang w:val="en-GB"/>
        </w:rPr>
        <w:t>ePhyto</w:t>
      </w:r>
      <w:proofErr w:type="spellEnd"/>
      <w:r w:rsidRPr="72C97C04">
        <w:rPr>
          <w:lang w:val="en-GB"/>
        </w:rPr>
        <w:t xml:space="preserve"> Solution.</w:t>
      </w:r>
    </w:p>
    <w:p w14:paraId="08E419DA" w14:textId="77777777" w:rsidR="000B2ADC" w:rsidRPr="000414CE" w:rsidRDefault="000B2ADC" w:rsidP="000B2ADC">
      <w:pPr>
        <w:pStyle w:val="IPPParagraphnumbering"/>
        <w:rPr>
          <w:lang w:val="en-GB"/>
        </w:rPr>
      </w:pPr>
      <w:r w:rsidRPr="00355C15">
        <w:rPr>
          <w:lang w:val="en-GB"/>
        </w:rPr>
        <w:t xml:space="preserve">Given the range of views, the CPM chairperson suggested that interested CPs participate in a Friends of the Chair meeting, which took place </w:t>
      </w:r>
      <w:r w:rsidRPr="002C2AC2">
        <w:t>outside</w:t>
      </w:r>
      <w:r w:rsidRPr="00355C15">
        <w:rPr>
          <w:lang w:val="en-GB"/>
        </w:rPr>
        <w:t xml:space="preserve"> of the session. This resulted in </w:t>
      </w:r>
      <w:r>
        <w:rPr>
          <w:lang w:val="en-GB"/>
        </w:rPr>
        <w:t>an amended set of proposed decisions for the CPM to consider.</w:t>
      </w:r>
      <w:r>
        <w:rPr>
          <w:rStyle w:val="FootnoteReference"/>
          <w:lang w:val="en-GB"/>
        </w:rPr>
        <w:footnoteReference w:id="6"/>
      </w:r>
      <w:r>
        <w:rPr>
          <w:lang w:val="en-GB"/>
        </w:rPr>
        <w:t xml:space="preserve"> The CPM Bureau representative on the focus group clarified that those countries who wished to contribute </w:t>
      </w:r>
      <w:r>
        <w:t>would start to pay in 2025 and those that were not ready to pay did not have to; the model would then be reviewed by the CPM in 2027 and any changes agreed by the CPM at that stage would not apply until 2028.</w:t>
      </w:r>
    </w:p>
    <w:p w14:paraId="31C080DC" w14:textId="77777777" w:rsidR="000B2ADC" w:rsidRPr="00355C15" w:rsidRDefault="000B2ADC" w:rsidP="000B2ADC">
      <w:pPr>
        <w:pStyle w:val="IPPParagraphnumbering"/>
        <w:rPr>
          <w:lang w:val="en-GB"/>
        </w:rPr>
      </w:pPr>
      <w:r>
        <w:lastRenderedPageBreak/>
        <w:t xml:space="preserve">The CPM chairperson thanked the partners who had provided financial or in-kind contributions to the work on the </w:t>
      </w:r>
      <w:proofErr w:type="spellStart"/>
      <w:r>
        <w:t>ePhyto</w:t>
      </w:r>
      <w:proofErr w:type="spellEnd"/>
      <w:r>
        <w:t xml:space="preserve"> Solution in 2023: Canada, France, United Kingdom, European </w:t>
      </w:r>
      <w:proofErr w:type="gramStart"/>
      <w:r>
        <w:t>Union</w:t>
      </w:r>
      <w:proofErr w:type="gramEnd"/>
      <w:r>
        <w:t xml:space="preserve"> and NAPPO/United States of America.</w:t>
      </w:r>
    </w:p>
    <w:p w14:paraId="411C4865" w14:textId="77777777" w:rsidR="000B2ADC" w:rsidRPr="00846605" w:rsidRDefault="000B2ADC" w:rsidP="000B2ADC">
      <w:pPr>
        <w:pStyle w:val="IPPParagraphnumberingclose"/>
        <w:rPr>
          <w:lang w:val="en-GB"/>
        </w:rPr>
      </w:pPr>
      <w:r w:rsidRPr="00846605">
        <w:rPr>
          <w:lang w:val="en-GB"/>
        </w:rPr>
        <w:t>The CPM:</w:t>
      </w:r>
    </w:p>
    <w:p w14:paraId="751227AD" w14:textId="77777777" w:rsidR="000B2ADC" w:rsidRPr="00846605" w:rsidRDefault="000B2ADC" w:rsidP="000B2ADC">
      <w:pPr>
        <w:pStyle w:val="IPPNumberedList"/>
        <w:numPr>
          <w:ilvl w:val="0"/>
          <w:numId w:val="76"/>
        </w:numPr>
        <w:rPr>
          <w:lang w:val="en-GB"/>
        </w:rPr>
      </w:pPr>
      <w:r w:rsidRPr="00846605">
        <w:rPr>
          <w:i/>
          <w:iCs/>
          <w:lang w:val="en-GB"/>
        </w:rPr>
        <w:t>noted</w:t>
      </w:r>
      <w:r w:rsidRPr="00846605">
        <w:rPr>
          <w:lang w:val="en-GB"/>
        </w:rPr>
        <w:t xml:space="preserve"> the successful implementation of the IPPC </w:t>
      </w:r>
      <w:proofErr w:type="spellStart"/>
      <w:r w:rsidRPr="00846605">
        <w:rPr>
          <w:lang w:val="en-GB"/>
        </w:rPr>
        <w:t>ePhyto</w:t>
      </w:r>
      <w:proofErr w:type="spellEnd"/>
      <w:r w:rsidRPr="00846605">
        <w:rPr>
          <w:lang w:val="en-GB"/>
        </w:rPr>
        <w:t xml:space="preserve"> Solution thus </w:t>
      </w:r>
      <w:proofErr w:type="gramStart"/>
      <w:r w:rsidRPr="00846605">
        <w:rPr>
          <w:lang w:val="en-GB"/>
        </w:rPr>
        <w:t>far;</w:t>
      </w:r>
      <w:proofErr w:type="gramEnd"/>
    </w:p>
    <w:p w14:paraId="548901A5" w14:textId="77777777" w:rsidR="000B2ADC" w:rsidRPr="00846605" w:rsidRDefault="000B2ADC" w:rsidP="000B2ADC">
      <w:pPr>
        <w:pStyle w:val="IPPNumberedList"/>
        <w:rPr>
          <w:lang w:val="en-GB"/>
        </w:rPr>
      </w:pPr>
      <w:r w:rsidRPr="00846605">
        <w:rPr>
          <w:i/>
          <w:iCs/>
          <w:lang w:val="en-GB"/>
        </w:rPr>
        <w:t>approved</w:t>
      </w:r>
      <w:r w:rsidRPr="00846605">
        <w:rPr>
          <w:lang w:val="en-GB"/>
        </w:rPr>
        <w:t xml:space="preserve"> the </w:t>
      </w:r>
      <w:proofErr w:type="spellStart"/>
      <w:r w:rsidRPr="00846605">
        <w:rPr>
          <w:lang w:val="en-GB"/>
        </w:rPr>
        <w:t>ePhyto</w:t>
      </w:r>
      <w:proofErr w:type="spellEnd"/>
      <w:r w:rsidRPr="00846605">
        <w:rPr>
          <w:lang w:val="en-GB"/>
        </w:rPr>
        <w:t xml:space="preserve"> Strategic Implementation Plan 2024–2030 as presented in Annex 1 of CPM </w:t>
      </w:r>
      <w:proofErr w:type="gramStart"/>
      <w:r w:rsidRPr="00846605">
        <w:rPr>
          <w:lang w:val="en-GB"/>
        </w:rPr>
        <w:t>2024/14;</w:t>
      </w:r>
      <w:proofErr w:type="gramEnd"/>
    </w:p>
    <w:p w14:paraId="27110311" w14:textId="77777777" w:rsidR="000B2ADC" w:rsidRPr="00846605" w:rsidRDefault="000B2ADC" w:rsidP="000B2ADC">
      <w:pPr>
        <w:pStyle w:val="IPPNumberedList"/>
        <w:rPr>
          <w:lang w:val="en-GB"/>
        </w:rPr>
      </w:pPr>
      <w:r w:rsidRPr="72C97C04">
        <w:rPr>
          <w:i/>
          <w:iCs/>
          <w:lang w:val="en-GB"/>
        </w:rPr>
        <w:t>agreed</w:t>
      </w:r>
      <w:r w:rsidRPr="72C97C04">
        <w:rPr>
          <w:lang w:val="en-GB"/>
        </w:rPr>
        <w:t xml:space="preserve"> to promote the use of the IPPC </w:t>
      </w:r>
      <w:proofErr w:type="spellStart"/>
      <w:r w:rsidRPr="72C97C04">
        <w:rPr>
          <w:lang w:val="en-GB"/>
        </w:rPr>
        <w:t>ePhyto</w:t>
      </w:r>
      <w:proofErr w:type="spellEnd"/>
      <w:r w:rsidRPr="72C97C04">
        <w:rPr>
          <w:lang w:val="en-GB"/>
        </w:rPr>
        <w:t xml:space="preserve"> </w:t>
      </w:r>
      <w:proofErr w:type="gramStart"/>
      <w:r w:rsidRPr="72C97C04">
        <w:rPr>
          <w:lang w:val="en-GB"/>
        </w:rPr>
        <w:t>Solution;</w:t>
      </w:r>
      <w:proofErr w:type="gramEnd"/>
    </w:p>
    <w:p w14:paraId="52AF5AC6" w14:textId="77777777" w:rsidR="000B2ADC" w:rsidRPr="00846605" w:rsidRDefault="000B2ADC" w:rsidP="000B2ADC">
      <w:pPr>
        <w:pStyle w:val="IPPNumberedList"/>
        <w:rPr>
          <w:lang w:val="en-GB"/>
        </w:rPr>
      </w:pPr>
      <w:r w:rsidRPr="00846605">
        <w:rPr>
          <w:i/>
          <w:iCs/>
          <w:lang w:val="en-GB"/>
        </w:rPr>
        <w:t>encouraged</w:t>
      </w:r>
      <w:r w:rsidRPr="00846605">
        <w:rPr>
          <w:lang w:val="en-GB"/>
        </w:rPr>
        <w:t xml:space="preserve"> contracting parties that had not yet registered to the IPPC </w:t>
      </w:r>
      <w:proofErr w:type="spellStart"/>
      <w:r w:rsidRPr="00846605">
        <w:rPr>
          <w:lang w:val="en-GB"/>
        </w:rPr>
        <w:t>ePhyto</w:t>
      </w:r>
      <w:proofErr w:type="spellEnd"/>
      <w:r w:rsidRPr="00846605">
        <w:rPr>
          <w:lang w:val="en-GB"/>
        </w:rPr>
        <w:t xml:space="preserve"> Hub to do </w:t>
      </w:r>
      <w:proofErr w:type="gramStart"/>
      <w:r w:rsidRPr="00846605">
        <w:rPr>
          <w:lang w:val="en-GB"/>
        </w:rPr>
        <w:t>so;</w:t>
      </w:r>
      <w:proofErr w:type="gramEnd"/>
    </w:p>
    <w:p w14:paraId="2C3A2F3A" w14:textId="77777777" w:rsidR="000B2ADC" w:rsidRPr="00846605" w:rsidRDefault="000B2ADC" w:rsidP="000B2ADC">
      <w:pPr>
        <w:pStyle w:val="IPPNumberedList"/>
        <w:rPr>
          <w:lang w:val="en-GB"/>
        </w:rPr>
      </w:pPr>
      <w:r w:rsidRPr="00846605">
        <w:rPr>
          <w:i/>
          <w:iCs/>
          <w:lang w:val="en-GB"/>
        </w:rPr>
        <w:t>urged</w:t>
      </w:r>
      <w:r w:rsidRPr="00846605">
        <w:rPr>
          <w:lang w:val="en-GB"/>
        </w:rPr>
        <w:t xml:space="preserve"> all contracting parties to continue to provide support to the IPPC </w:t>
      </w:r>
      <w:proofErr w:type="spellStart"/>
      <w:r w:rsidRPr="00846605">
        <w:rPr>
          <w:lang w:val="en-GB"/>
        </w:rPr>
        <w:t>ePhyto</w:t>
      </w:r>
      <w:proofErr w:type="spellEnd"/>
      <w:r w:rsidRPr="00846605">
        <w:rPr>
          <w:lang w:val="en-GB"/>
        </w:rPr>
        <w:t xml:space="preserve"> Solution through the </w:t>
      </w:r>
      <w:proofErr w:type="spellStart"/>
      <w:r w:rsidRPr="00846605">
        <w:rPr>
          <w:lang w:val="en-GB"/>
        </w:rPr>
        <w:t>Multidonor</w:t>
      </w:r>
      <w:proofErr w:type="spellEnd"/>
      <w:r w:rsidRPr="00846605">
        <w:rPr>
          <w:lang w:val="en-GB"/>
        </w:rPr>
        <w:t xml:space="preserve"> Trust </w:t>
      </w:r>
      <w:proofErr w:type="gramStart"/>
      <w:r w:rsidRPr="00846605">
        <w:rPr>
          <w:lang w:val="en-GB"/>
        </w:rPr>
        <w:t>Fund;</w:t>
      </w:r>
      <w:proofErr w:type="gramEnd"/>
    </w:p>
    <w:p w14:paraId="4F32A0FB" w14:textId="77777777" w:rsidR="000B2ADC" w:rsidRDefault="000B2ADC" w:rsidP="000B2ADC">
      <w:pPr>
        <w:pStyle w:val="IPPNumberedList"/>
      </w:pPr>
      <w:r w:rsidRPr="000F0ED0">
        <w:rPr>
          <w:i/>
          <w:iCs/>
        </w:rPr>
        <w:t>noted</w:t>
      </w:r>
      <w:r>
        <w:t xml:space="preserve"> that some CPs were ready to contribute to the IPPC </w:t>
      </w:r>
      <w:proofErr w:type="spellStart"/>
      <w:r>
        <w:t>ePhyto</w:t>
      </w:r>
      <w:proofErr w:type="spellEnd"/>
      <w:r>
        <w:t xml:space="preserve"> Solution using the proposed </w:t>
      </w:r>
      <w:proofErr w:type="gramStart"/>
      <w:r>
        <w:t>model;</w:t>
      </w:r>
      <w:proofErr w:type="gramEnd"/>
    </w:p>
    <w:p w14:paraId="6456A003" w14:textId="77777777" w:rsidR="000B2ADC" w:rsidRDefault="000B2ADC" w:rsidP="000B2ADC">
      <w:pPr>
        <w:pStyle w:val="IPPNumberedList"/>
      </w:pPr>
      <w:r w:rsidRPr="00613A2A">
        <w:rPr>
          <w:i/>
          <w:iCs/>
        </w:rPr>
        <w:t>noted</w:t>
      </w:r>
      <w:r>
        <w:t xml:space="preserve"> that some CPs needed more time or wanted modifications to the proposed model to be explored before they could begin contributing to the IPPC </w:t>
      </w:r>
      <w:proofErr w:type="spellStart"/>
      <w:r>
        <w:t>ePhyto</w:t>
      </w:r>
      <w:proofErr w:type="spellEnd"/>
      <w:r>
        <w:t xml:space="preserve"> </w:t>
      </w:r>
      <w:proofErr w:type="gramStart"/>
      <w:r>
        <w:t>Solution;</w:t>
      </w:r>
      <w:proofErr w:type="gramEnd"/>
    </w:p>
    <w:p w14:paraId="6A458355" w14:textId="77777777" w:rsidR="000B2ADC" w:rsidRDefault="000B2ADC" w:rsidP="000B2ADC">
      <w:pPr>
        <w:pStyle w:val="IPPNumberedList"/>
      </w:pPr>
      <w:r>
        <w:rPr>
          <w:i/>
          <w:iCs/>
        </w:rPr>
        <w:t>agreed</w:t>
      </w:r>
      <w:r>
        <w:t xml:space="preserve"> the </w:t>
      </w:r>
      <w:r w:rsidRPr="00712597">
        <w:rPr>
          <w:i/>
          <w:iCs/>
          <w:lang w:val="en-GB"/>
        </w:rPr>
        <w:t xml:space="preserve">Procedures for the IPPC </w:t>
      </w:r>
      <w:proofErr w:type="spellStart"/>
      <w:r w:rsidRPr="00712597">
        <w:rPr>
          <w:i/>
          <w:iCs/>
          <w:lang w:val="en-GB"/>
        </w:rPr>
        <w:t>ePhyto</w:t>
      </w:r>
      <w:proofErr w:type="spellEnd"/>
      <w:r w:rsidRPr="00712597">
        <w:rPr>
          <w:i/>
          <w:iCs/>
          <w:lang w:val="en-GB"/>
        </w:rPr>
        <w:t xml:space="preserve"> Solution funding model</w:t>
      </w:r>
      <w:r w:rsidRPr="00712597">
        <w:rPr>
          <w:lang w:val="en-GB"/>
        </w:rPr>
        <w:t xml:space="preserve"> as presented in Appendix 1 of CPM </w:t>
      </w:r>
      <w:proofErr w:type="gramStart"/>
      <w:r w:rsidRPr="00712597">
        <w:rPr>
          <w:lang w:val="en-GB"/>
        </w:rPr>
        <w:t>2024/15</w:t>
      </w:r>
      <w:r>
        <w:rPr>
          <w:lang w:val="en-GB"/>
        </w:rPr>
        <w:t>;</w:t>
      </w:r>
      <w:proofErr w:type="gramEnd"/>
    </w:p>
    <w:p w14:paraId="07CC3178" w14:textId="77777777" w:rsidR="000B2ADC" w:rsidRDefault="000B2ADC" w:rsidP="000B2ADC">
      <w:pPr>
        <w:pStyle w:val="IPPNumberedList"/>
      </w:pPr>
      <w:r>
        <w:rPr>
          <w:i/>
          <w:iCs/>
        </w:rPr>
        <w:t>noted</w:t>
      </w:r>
      <w:r>
        <w:t xml:space="preserve"> that country contributions to the IPPC </w:t>
      </w:r>
      <w:proofErr w:type="spellStart"/>
      <w:r>
        <w:t>ePhyto</w:t>
      </w:r>
      <w:proofErr w:type="spellEnd"/>
      <w:r>
        <w:t xml:space="preserve"> Solution would not be mandatory for any </w:t>
      </w:r>
      <w:proofErr w:type="gramStart"/>
      <w:r>
        <w:t>country;</w:t>
      </w:r>
      <w:proofErr w:type="gramEnd"/>
    </w:p>
    <w:p w14:paraId="3F92770D" w14:textId="77777777" w:rsidR="000B2ADC" w:rsidRDefault="000B2ADC" w:rsidP="000B2ADC">
      <w:pPr>
        <w:pStyle w:val="IPPNumberedList"/>
      </w:pPr>
      <w:r>
        <w:rPr>
          <w:i/>
          <w:iCs/>
        </w:rPr>
        <w:t xml:space="preserve">agreed </w:t>
      </w:r>
      <w:r>
        <w:t xml:space="preserve">that, during the transitional period, reports comparing expected contributions and actual contributions by country would not be presented to the CPM (paragraph 23 of the </w:t>
      </w:r>
      <w:r w:rsidRPr="00613A2A">
        <w:rPr>
          <w:i/>
          <w:iCs/>
        </w:rPr>
        <w:t xml:space="preserve">Procedures for the IPPC </w:t>
      </w:r>
      <w:proofErr w:type="spellStart"/>
      <w:r w:rsidRPr="00613A2A">
        <w:rPr>
          <w:i/>
          <w:iCs/>
        </w:rPr>
        <w:t>ePhyto</w:t>
      </w:r>
      <w:proofErr w:type="spellEnd"/>
      <w:r w:rsidRPr="00613A2A">
        <w:rPr>
          <w:i/>
          <w:iCs/>
        </w:rPr>
        <w:t xml:space="preserve"> Solution </w:t>
      </w:r>
      <w:r>
        <w:rPr>
          <w:i/>
          <w:iCs/>
        </w:rPr>
        <w:t>f</w:t>
      </w:r>
      <w:r w:rsidRPr="00613A2A">
        <w:rPr>
          <w:i/>
          <w:iCs/>
        </w:rPr>
        <w:t xml:space="preserve">unding </w:t>
      </w:r>
      <w:r>
        <w:rPr>
          <w:i/>
          <w:iCs/>
        </w:rPr>
        <w:t>m</w:t>
      </w:r>
      <w:r w:rsidRPr="00613A2A">
        <w:rPr>
          <w:i/>
          <w:iCs/>
        </w:rPr>
        <w:t>odel</w:t>
      </w:r>
      <w:proofErr w:type="gramStart"/>
      <w:r>
        <w:t>);</w:t>
      </w:r>
      <w:proofErr w:type="gramEnd"/>
    </w:p>
    <w:p w14:paraId="70EDF8E0" w14:textId="77777777" w:rsidR="000B2ADC" w:rsidRDefault="000B2ADC" w:rsidP="000B2ADC">
      <w:pPr>
        <w:pStyle w:val="IPPNumberedList"/>
      </w:pPr>
      <w:r>
        <w:rPr>
          <w:i/>
          <w:iCs/>
        </w:rPr>
        <w:t xml:space="preserve">agreed </w:t>
      </w:r>
      <w:r>
        <w:t xml:space="preserve">that the funding model would be implemented as a transitional pilot and that the funding model would be reviewed after two years (2027) and reported to the </w:t>
      </w:r>
      <w:proofErr w:type="gramStart"/>
      <w:r>
        <w:t>CPM;</w:t>
      </w:r>
      <w:proofErr w:type="gramEnd"/>
    </w:p>
    <w:p w14:paraId="74718A54" w14:textId="77777777" w:rsidR="000B2ADC" w:rsidRDefault="000B2ADC" w:rsidP="000B2ADC">
      <w:pPr>
        <w:pStyle w:val="IPPNumberedList"/>
      </w:pPr>
      <w:r>
        <w:rPr>
          <w:i/>
          <w:iCs/>
        </w:rPr>
        <w:t xml:space="preserve">agreed </w:t>
      </w:r>
      <w:r>
        <w:t xml:space="preserve">that, during the transitional period, alternative fee structures embedded in the model would be </w:t>
      </w:r>
      <w:proofErr w:type="gramStart"/>
      <w:r>
        <w:t>explored;</w:t>
      </w:r>
      <w:proofErr w:type="gramEnd"/>
    </w:p>
    <w:p w14:paraId="42D4BA84" w14:textId="77777777" w:rsidR="000B2ADC" w:rsidRDefault="000B2ADC" w:rsidP="000B2ADC">
      <w:pPr>
        <w:pStyle w:val="IPPNumberedList"/>
      </w:pPr>
      <w:r w:rsidRPr="00107257">
        <w:rPr>
          <w:i/>
          <w:iCs/>
        </w:rPr>
        <w:t>agreed</w:t>
      </w:r>
      <w:r>
        <w:t xml:space="preserve"> to extend the term of the </w:t>
      </w:r>
      <w:r w:rsidRPr="004132D4">
        <w:rPr>
          <w:lang w:val="en-GB"/>
        </w:rPr>
        <w:t xml:space="preserve">CPM Focus Group on Sustainable Funding for the IPPC </w:t>
      </w:r>
      <w:proofErr w:type="spellStart"/>
      <w:r w:rsidRPr="004132D4">
        <w:rPr>
          <w:lang w:val="en-GB"/>
        </w:rPr>
        <w:t>ePhyto</w:t>
      </w:r>
      <w:proofErr w:type="spellEnd"/>
      <w:r w:rsidRPr="004132D4">
        <w:rPr>
          <w:lang w:val="en-GB"/>
        </w:rPr>
        <w:t xml:space="preserve"> Solution </w:t>
      </w:r>
      <w:r>
        <w:t xml:space="preserve">until CPM-19 (2025) and </w:t>
      </w:r>
      <w:r w:rsidRPr="00107257">
        <w:rPr>
          <w:i/>
          <w:iCs/>
        </w:rPr>
        <w:t>requested</w:t>
      </w:r>
      <w:r>
        <w:t xml:space="preserve"> that the focus group explore and report to the CPM on alternative modifications and adjustments including those suggested at CPM-18 (2024</w:t>
      </w:r>
      <w:proofErr w:type="gramStart"/>
      <w:r>
        <w:t>);</w:t>
      </w:r>
      <w:proofErr w:type="gramEnd"/>
    </w:p>
    <w:p w14:paraId="7604397C" w14:textId="77777777" w:rsidR="000B2ADC" w:rsidRDefault="000B2ADC" w:rsidP="000B2ADC">
      <w:pPr>
        <w:pStyle w:val="IPPNumberedList"/>
      </w:pPr>
      <w:r w:rsidRPr="72C97C04">
        <w:rPr>
          <w:i/>
          <w:iCs/>
        </w:rPr>
        <w:t>requested</w:t>
      </w:r>
      <w:r>
        <w:t xml:space="preserve"> that CPs provide any additional suggested modifications to the funding model to the secretariat with urgency for consideration by the focus </w:t>
      </w:r>
      <w:proofErr w:type="gramStart"/>
      <w:r>
        <w:t>group;</w:t>
      </w:r>
      <w:proofErr w:type="gramEnd"/>
    </w:p>
    <w:p w14:paraId="1B1E3A97" w14:textId="77777777" w:rsidR="000B2ADC" w:rsidRDefault="000B2ADC" w:rsidP="000B2ADC">
      <w:pPr>
        <w:pStyle w:val="IPPNumberedList"/>
      </w:pPr>
      <w:r w:rsidRPr="00A712C7">
        <w:rPr>
          <w:i/>
          <w:iCs/>
        </w:rPr>
        <w:t>agreed</w:t>
      </w:r>
      <w:r>
        <w:t xml:space="preserve"> that the CPM Bureau would govern the funding model until an alternative governance mechanism is agreed by the CPM; and</w:t>
      </w:r>
    </w:p>
    <w:p w14:paraId="71BA8619" w14:textId="77777777" w:rsidR="000B2ADC" w:rsidRPr="002C2AC2" w:rsidRDefault="000B2ADC" w:rsidP="000B2ADC">
      <w:pPr>
        <w:pStyle w:val="IPPNumberedListLast"/>
        <w:rPr>
          <w:lang w:val="en-GB"/>
        </w:rPr>
      </w:pPr>
      <w:r w:rsidRPr="002C2AC2">
        <w:rPr>
          <w:i/>
          <w:iCs/>
        </w:rPr>
        <w:t xml:space="preserve">requested </w:t>
      </w:r>
      <w:r>
        <w:t xml:space="preserve">that CPs wanting FAO to provide funding for the IPPC </w:t>
      </w:r>
      <w:proofErr w:type="spellStart"/>
      <w:r>
        <w:t>ePhyto</w:t>
      </w:r>
      <w:proofErr w:type="spellEnd"/>
      <w:r>
        <w:t xml:space="preserve"> Solution promote this through their permanent representatives.</w:t>
      </w:r>
    </w:p>
    <w:p w14:paraId="35FABE42" w14:textId="77777777" w:rsidR="00F514A6" w:rsidRPr="006C1249" w:rsidRDefault="00F514A6" w:rsidP="00F514A6">
      <w:pPr>
        <w:pStyle w:val="IPPHeading2"/>
      </w:pPr>
      <w:r w:rsidRPr="006C1249">
        <w:t>12.7</w:t>
      </w:r>
      <w:r w:rsidRPr="006C1249">
        <w:tab/>
        <w:t>Global phytosanitary research coordination – terms of reference for the CPM focus group</w:t>
      </w:r>
    </w:p>
    <w:p w14:paraId="6F61BCB2" w14:textId="77777777" w:rsidR="00F514A6" w:rsidRDefault="00F514A6" w:rsidP="00F514A6">
      <w:pPr>
        <w:pStyle w:val="IPPParagraphnumbering"/>
      </w:pPr>
      <w:r w:rsidRPr="006C1249">
        <w:t>Further to the decision by CPM-17 (2023) to establish a CPM focus group to support the DAI on “Global Phytosanitary Research Coordination”, the CPM Bureau lead for this DAI presented draft terms of reference for the focus group for approval by the CPM.</w:t>
      </w:r>
      <w:r w:rsidRPr="006C1249">
        <w:rPr>
          <w:rStyle w:val="FootnoteReference"/>
        </w:rPr>
        <w:footnoteReference w:id="7"/>
      </w:r>
      <w:r w:rsidRPr="006C1249">
        <w:t xml:space="preserve"> </w:t>
      </w:r>
    </w:p>
    <w:p w14:paraId="1390FDE4" w14:textId="77777777" w:rsidR="00F514A6" w:rsidRDefault="00F514A6" w:rsidP="00F514A6">
      <w:pPr>
        <w:pStyle w:val="IPPParagraphnumbering"/>
        <w:rPr>
          <w:lang w:val="en-GB"/>
        </w:rPr>
      </w:pPr>
      <w:r>
        <w:rPr>
          <w:lang w:val="en-GB"/>
        </w:rPr>
        <w:t>Contracting parties made several suggestions on changes to the draft terms of reference, including ensuring that any changes to the tasks for the focus group were approved by the CPM Bureau rather than the focus group, the need to increase the number of RPPO representatives,</w:t>
      </w:r>
      <w:r>
        <w:rPr>
          <w:rStyle w:val="FootnoteReference"/>
          <w:lang w:val="en-GB"/>
        </w:rPr>
        <w:footnoteReference w:id="8"/>
      </w:r>
      <w:r>
        <w:rPr>
          <w:lang w:val="en-GB"/>
        </w:rPr>
        <w:t xml:space="preserve"> changing the status of the representative from academia from an optional observer to a full member, providing translation for </w:t>
      </w:r>
      <w:r>
        <w:rPr>
          <w:lang w:val="en-GB"/>
        </w:rPr>
        <w:lastRenderedPageBreak/>
        <w:t xml:space="preserve">the focus group meetings, and changing the main focus to </w:t>
      </w:r>
      <w:r>
        <w:t xml:space="preserve">assisting </w:t>
      </w:r>
      <w:r w:rsidRPr="000430EF">
        <w:t xml:space="preserve">existing organizations </w:t>
      </w:r>
      <w:r>
        <w:t xml:space="preserve">that </w:t>
      </w:r>
      <w:r w:rsidRPr="000430EF">
        <w:t>coordinat</w:t>
      </w:r>
      <w:r>
        <w:t>e</w:t>
      </w:r>
      <w:r w:rsidRPr="000430EF">
        <w:t xml:space="preserve"> phytosanitary research</w:t>
      </w:r>
      <w:r>
        <w:rPr>
          <w:lang w:val="en-GB"/>
        </w:rPr>
        <w:t>.</w:t>
      </w:r>
    </w:p>
    <w:p w14:paraId="3C68C5CE" w14:textId="77777777" w:rsidR="00F514A6" w:rsidRDefault="00F514A6" w:rsidP="00F514A6">
      <w:pPr>
        <w:pStyle w:val="IPPParagraphnumbering"/>
        <w:rPr>
          <w:lang w:val="en-GB"/>
        </w:rPr>
      </w:pPr>
      <w:r w:rsidRPr="0068349E">
        <w:rPr>
          <w:lang w:val="en-GB"/>
        </w:rPr>
        <w:t xml:space="preserve">Given the range of views, the CPM chairperson suggested that interested CPs participate in a Friends of the Chair meeting, which took place outside of the session. This resulted in </w:t>
      </w:r>
      <w:r>
        <w:rPr>
          <w:lang w:val="en-GB"/>
        </w:rPr>
        <w:t>revised draft terms of reference.</w:t>
      </w:r>
      <w:r>
        <w:rPr>
          <w:rStyle w:val="FootnoteReference"/>
          <w:lang w:val="en-GB"/>
        </w:rPr>
        <w:footnoteReference w:id="9"/>
      </w:r>
    </w:p>
    <w:p w14:paraId="1A794F99" w14:textId="77777777" w:rsidR="00F514A6" w:rsidRPr="00321B8D" w:rsidRDefault="00F514A6" w:rsidP="00F514A6">
      <w:pPr>
        <w:pStyle w:val="IPPParagraphnumberingclose"/>
        <w:rPr>
          <w:lang w:val="en-GB"/>
        </w:rPr>
      </w:pPr>
      <w:r w:rsidRPr="00321B8D">
        <w:rPr>
          <w:lang w:val="en-GB"/>
        </w:rPr>
        <w:t>The CPM:</w:t>
      </w:r>
    </w:p>
    <w:p w14:paraId="3AEF594E" w14:textId="77777777" w:rsidR="00F514A6" w:rsidRDefault="00F514A6" w:rsidP="00F514A6">
      <w:pPr>
        <w:pStyle w:val="IPPNumberedList"/>
        <w:numPr>
          <w:ilvl w:val="0"/>
          <w:numId w:val="82"/>
        </w:numPr>
        <w:spacing w:after="180"/>
        <w:rPr>
          <w:lang w:val="en-GB"/>
        </w:rPr>
      </w:pPr>
      <w:r w:rsidRPr="00321B8D">
        <w:rPr>
          <w:i/>
          <w:iCs/>
          <w:lang w:val="en-GB"/>
        </w:rPr>
        <w:t>approved</w:t>
      </w:r>
      <w:r w:rsidRPr="00321B8D">
        <w:rPr>
          <w:lang w:val="en-GB"/>
        </w:rPr>
        <w:t xml:space="preserve"> the terms of reference of the CPM Focus Group on Global Phytosanitary Research Coordination as </w:t>
      </w:r>
      <w:r w:rsidRPr="000D3C90">
        <w:rPr>
          <w:lang w:val="en-GB"/>
        </w:rPr>
        <w:t>modified in this meeting (CPM 2024/CRP/09).</w:t>
      </w:r>
    </w:p>
    <w:p w14:paraId="0B41CC12" w14:textId="77777777" w:rsidR="00F514A6" w:rsidRPr="00321B8D" w:rsidRDefault="00F514A6" w:rsidP="00F514A6">
      <w:pPr>
        <w:pStyle w:val="IPPHeading2"/>
      </w:pPr>
      <w:r w:rsidRPr="00321B8D">
        <w:t>12.8</w:t>
      </w:r>
      <w:r w:rsidRPr="00321B8D">
        <w:tab/>
        <w:t>Diagnostic laboratory networking – terms of reference for the CPM focus group</w:t>
      </w:r>
    </w:p>
    <w:p w14:paraId="763E93FF" w14:textId="77777777" w:rsidR="00F514A6" w:rsidRPr="00013DFB" w:rsidRDefault="00F514A6" w:rsidP="00F514A6">
      <w:pPr>
        <w:pStyle w:val="IPPParagraphnumbering"/>
        <w:rPr>
          <w:lang w:val="en-GB"/>
        </w:rPr>
      </w:pPr>
      <w:r w:rsidRPr="00321B8D">
        <w:rPr>
          <w:lang w:val="en-GB"/>
        </w:rPr>
        <w:t xml:space="preserve">Further to the decision by CPM-17 (2023) to establish a CPM focus group to support the DAI on “Diagnostic Laboratory Networking”, the secretariat </w:t>
      </w:r>
      <w:r>
        <w:rPr>
          <w:lang w:val="en-GB"/>
        </w:rPr>
        <w:t xml:space="preserve">and the </w:t>
      </w:r>
      <w:r w:rsidRPr="00321B8D">
        <w:t>CPM Bureau lead for this DAI</w:t>
      </w:r>
      <w:r>
        <w:t xml:space="preserve"> </w:t>
      </w:r>
      <w:r w:rsidRPr="00321B8D">
        <w:rPr>
          <w:lang w:val="en-GB"/>
        </w:rPr>
        <w:t>presented draft terms of reference for the focus group for approval by the CPM.</w:t>
      </w:r>
      <w:r w:rsidRPr="00321B8D">
        <w:rPr>
          <w:rStyle w:val="FootnoteReference"/>
          <w:lang w:val="en-GB"/>
        </w:rPr>
        <w:footnoteReference w:id="10"/>
      </w:r>
      <w:r>
        <w:rPr>
          <w:lang w:val="en-GB"/>
        </w:rPr>
        <w:t xml:space="preserve"> The secretariat updated the CPM on progress with engagement of an international consultant to conduct a gap analysis on existing diagnostic laboratory networking. The </w:t>
      </w:r>
      <w:r w:rsidRPr="00321B8D">
        <w:t xml:space="preserve">CPM Bureau lead </w:t>
      </w:r>
      <w:r>
        <w:t xml:space="preserve">emphasized the need for reliable pest diagnosis and a network of laboratories to support </w:t>
      </w:r>
      <w:r w:rsidRPr="00013DFB">
        <w:t xml:space="preserve">this. </w:t>
      </w:r>
      <w:r w:rsidRPr="005A10BD">
        <w:t>He also encouraged regions to nominate experts to the focus group, should the CPM approve the terms of reference.</w:t>
      </w:r>
    </w:p>
    <w:p w14:paraId="59C08616" w14:textId="77777777" w:rsidR="00F514A6" w:rsidRPr="005303D1" w:rsidRDefault="00F514A6" w:rsidP="00F514A6">
      <w:pPr>
        <w:pStyle w:val="IPPParagraphnumbering"/>
      </w:pPr>
      <w:r w:rsidRPr="005303D1">
        <w:rPr>
          <w:lang w:val="en-GB"/>
        </w:rPr>
        <w:t xml:space="preserve">The CPM noted a suggestion that the creation of regional diagnostic laboratory networks be </w:t>
      </w:r>
      <w:proofErr w:type="gramStart"/>
      <w:r w:rsidRPr="005303D1">
        <w:rPr>
          <w:lang w:val="en-GB"/>
        </w:rPr>
        <w:t>considered</w:t>
      </w:r>
      <w:proofErr w:type="gramEnd"/>
      <w:r>
        <w:rPr>
          <w:lang w:val="en-GB"/>
        </w:rPr>
        <w:t xml:space="preserve"> and that</w:t>
      </w:r>
      <w:r w:rsidRPr="005303D1">
        <w:rPr>
          <w:lang w:val="en-GB"/>
        </w:rPr>
        <w:t xml:space="preserve"> greater clarity be provided about the scope of the diagnostic laboratory </w:t>
      </w:r>
      <w:r w:rsidRPr="00D028DC">
        <w:rPr>
          <w:lang w:val="en-GB"/>
        </w:rPr>
        <w:t>networks and associated rules of procedure. The secretariat clarified that defining the scope was one of</w:t>
      </w:r>
      <w:r w:rsidRPr="005303D1">
        <w:rPr>
          <w:lang w:val="en-GB"/>
        </w:rPr>
        <w:t xml:space="preserve"> the tasks of the focus group.</w:t>
      </w:r>
      <w:r>
        <w:rPr>
          <w:lang w:val="en-GB"/>
        </w:rPr>
        <w:t xml:space="preserve"> </w:t>
      </w:r>
    </w:p>
    <w:p w14:paraId="49E4DBEC" w14:textId="77777777" w:rsidR="00F514A6" w:rsidRPr="005A10BD" w:rsidRDefault="00F514A6" w:rsidP="00F514A6">
      <w:pPr>
        <w:pStyle w:val="IPPParagraphnumbering"/>
      </w:pPr>
      <w:r w:rsidRPr="005A10BD">
        <w:t>Contracting parties suggested that the focus group membership include more than one RPPO representative.</w:t>
      </w:r>
    </w:p>
    <w:p w14:paraId="6BD5D615" w14:textId="77777777" w:rsidR="00F514A6" w:rsidRPr="00BD0391" w:rsidRDefault="00F514A6" w:rsidP="00F514A6">
      <w:pPr>
        <w:pStyle w:val="IPPParagraphnumbering"/>
      </w:pPr>
      <w:bookmarkStart w:id="0" w:name="_Hlk164253111"/>
      <w:r w:rsidRPr="00EC42FF">
        <w:rPr>
          <w:lang w:val="en-GB"/>
        </w:rPr>
        <w:t>Given the range of views, the CPM chairperson suggested that interested CPs liaise with the secretariat to consider the amendments to the draft terms of reference, which resulted in a revised draft being presented to the CPM.</w:t>
      </w:r>
      <w:r>
        <w:rPr>
          <w:rStyle w:val="FootnoteReference"/>
          <w:lang w:val="en-GB"/>
        </w:rPr>
        <w:footnoteReference w:id="11"/>
      </w:r>
      <w:bookmarkEnd w:id="0"/>
    </w:p>
    <w:p w14:paraId="0582CC4F" w14:textId="77777777" w:rsidR="00F514A6" w:rsidRPr="00321B8D" w:rsidRDefault="00F514A6" w:rsidP="00F514A6">
      <w:pPr>
        <w:pStyle w:val="IPPParagraphnumberingclose"/>
        <w:rPr>
          <w:lang w:val="en-GB"/>
        </w:rPr>
      </w:pPr>
      <w:r w:rsidRPr="00321B8D">
        <w:rPr>
          <w:lang w:val="en-GB"/>
        </w:rPr>
        <w:t>The CPM:</w:t>
      </w:r>
    </w:p>
    <w:p w14:paraId="05E49CBD" w14:textId="77777777" w:rsidR="00F514A6" w:rsidRPr="000063AA" w:rsidRDefault="00F514A6" w:rsidP="00F514A6">
      <w:pPr>
        <w:pStyle w:val="IPPNumberedList"/>
        <w:numPr>
          <w:ilvl w:val="0"/>
          <w:numId w:val="83"/>
        </w:numPr>
        <w:spacing w:after="180"/>
        <w:rPr>
          <w:lang w:val="en-GB"/>
        </w:rPr>
      </w:pPr>
      <w:r w:rsidRPr="00321B8D">
        <w:rPr>
          <w:i/>
          <w:iCs/>
          <w:lang w:val="en-GB"/>
        </w:rPr>
        <w:t>approved</w:t>
      </w:r>
      <w:r w:rsidRPr="00321B8D">
        <w:rPr>
          <w:lang w:val="en-GB"/>
        </w:rPr>
        <w:t xml:space="preserve"> </w:t>
      </w:r>
      <w:r w:rsidRPr="00F75253">
        <w:rPr>
          <w:lang w:val="en-GB"/>
        </w:rPr>
        <w:t>the terms of reference of the CPM Focus Group on Diagnostic-Laboratory Networking as modified in this meeting (CPM 2023/CRP/11).</w:t>
      </w:r>
    </w:p>
    <w:p w14:paraId="55C66542" w14:textId="77777777" w:rsidR="003C2CC2" w:rsidRPr="00321B8D" w:rsidRDefault="003C2CC2" w:rsidP="003C2CC2">
      <w:pPr>
        <w:pStyle w:val="IPPHeading2"/>
      </w:pPr>
      <w:r w:rsidRPr="00321B8D">
        <w:t>13.2</w:t>
      </w:r>
      <w:r w:rsidRPr="00321B8D">
        <w:tab/>
        <w:t>Sea containers</w:t>
      </w:r>
    </w:p>
    <w:p w14:paraId="37276573" w14:textId="77777777" w:rsidR="003C2CC2" w:rsidRPr="00391C70" w:rsidRDefault="003C2CC2" w:rsidP="003C2CC2">
      <w:pPr>
        <w:pStyle w:val="IPPParagraphnumbering"/>
        <w:rPr>
          <w:lang w:val="en-GB"/>
        </w:rPr>
      </w:pPr>
      <w:r w:rsidRPr="006E3582">
        <w:rPr>
          <w:lang w:val="en-GB"/>
        </w:rPr>
        <w:t>Two members of the CPM Focus Group on Sea Containers presented an update on the activities of the focus group,</w:t>
      </w:r>
      <w:r w:rsidRPr="00321B8D">
        <w:rPr>
          <w:rStyle w:val="FootnoteReference"/>
          <w:lang w:val="en-GB"/>
        </w:rPr>
        <w:footnoteReference w:id="12"/>
      </w:r>
      <w:r w:rsidRPr="006E3582">
        <w:rPr>
          <w:lang w:val="en-GB"/>
        </w:rPr>
        <w:t xml:space="preserve"> including the group’s final report.</w:t>
      </w:r>
      <w:r w:rsidRPr="00321B8D">
        <w:rPr>
          <w:rStyle w:val="FootnoteReference"/>
          <w:lang w:val="en-GB"/>
        </w:rPr>
        <w:footnoteReference w:id="13"/>
      </w:r>
      <w:r w:rsidRPr="006E3582">
        <w:rPr>
          <w:lang w:val="en-GB"/>
        </w:rPr>
        <w:t xml:space="preserve"> The presenters explained that, in addition to gathering evidence, the focus group had focused upon revision of the CPM Recommendation on </w:t>
      </w:r>
      <w:r w:rsidRPr="006E3582">
        <w:rPr>
          <w:i/>
          <w:iCs/>
          <w:lang w:val="en-GB"/>
        </w:rPr>
        <w:t xml:space="preserve">Sea containers </w:t>
      </w:r>
      <w:r w:rsidRPr="006E3582">
        <w:rPr>
          <w:lang w:val="en-GB"/>
        </w:rPr>
        <w:t xml:space="preserve">(R-06), the custodial responsibility concept, updates to the Code of Practice for Packing of Cargo Transport Units (CTU Code), pest risk </w:t>
      </w:r>
      <w:r w:rsidRPr="00391C70">
        <w:rPr>
          <w:lang w:val="en-GB"/>
        </w:rPr>
        <w:t>assessment, World Customs Organization initiatives (changes to data models and updates to the SAFE Framework) and improvements to sea-container design. These issues had also been collectively discussed and considered at the international workshop on sea containers, held in Australia in July 2023. The focus group had recommended that its mandate be extended to allow it to complete the tasks in its existing terms of reference and pursue further work. The CPM was therefore invited to agree new terms of reference for a three-year extension.</w:t>
      </w:r>
      <w:r w:rsidRPr="00391C70">
        <w:rPr>
          <w:rStyle w:val="FootnoteReference"/>
          <w:lang w:val="en-GB"/>
        </w:rPr>
        <w:footnoteReference w:id="14"/>
      </w:r>
      <w:r w:rsidRPr="00391C70">
        <w:rPr>
          <w:lang w:val="en-GB"/>
        </w:rPr>
        <w:t xml:space="preserve"> The presenters </w:t>
      </w:r>
      <w:r w:rsidRPr="00391C70">
        <w:rPr>
          <w:lang w:val="en-GB"/>
        </w:rPr>
        <w:lastRenderedPageBreak/>
        <w:t>thanked the focus group members, the secretariat, Australia for hosting the second international workshop on sea containers, and the countries that had conducted trials, shared data, contributed financially or submitted consultation comments.</w:t>
      </w:r>
    </w:p>
    <w:p w14:paraId="7D6BC9C3" w14:textId="77777777" w:rsidR="003C2CC2" w:rsidRDefault="003C2CC2" w:rsidP="003C2CC2">
      <w:pPr>
        <w:pStyle w:val="IPPParagraphnumbering"/>
      </w:pPr>
      <w:r>
        <w:rPr>
          <w:lang w:val="en-GB"/>
        </w:rPr>
        <w:t xml:space="preserve">Contracting parties made various suggestions about the proposed extension of the focus group’s mandate and the associated terms of reference. These included changing the status of industry representatives to observers rather than full members (recalling previous advice from the </w:t>
      </w:r>
      <w:r w:rsidRPr="001956C4">
        <w:rPr>
          <w:lang w:val="en-GB"/>
        </w:rPr>
        <w:t>FAO Legal Office</w:t>
      </w:r>
      <w:r>
        <w:rPr>
          <w:lang w:val="en-GB"/>
        </w:rPr>
        <w:t xml:space="preserve">), limiting the number of </w:t>
      </w:r>
      <w:r w:rsidRPr="001956C4">
        <w:rPr>
          <w:lang w:val="en-GB"/>
        </w:rPr>
        <w:t xml:space="preserve">industry representatives </w:t>
      </w:r>
      <w:r>
        <w:rPr>
          <w:lang w:val="en-GB"/>
        </w:rPr>
        <w:t xml:space="preserve">on the focus group to two, sequencing the focus group’s </w:t>
      </w:r>
      <w:r w:rsidRPr="001956C4">
        <w:rPr>
          <w:lang w:val="en-GB"/>
        </w:rPr>
        <w:t>activities according to the level of difficulty</w:t>
      </w:r>
      <w:r>
        <w:rPr>
          <w:lang w:val="en-GB"/>
        </w:rPr>
        <w:t xml:space="preserve">, extending </w:t>
      </w:r>
      <w:r>
        <w:t>the sea-container survey to all CPs, and changing the membership criteria to ensure full geographical representation. Questions were raised about the feasibility of implementing the emerging biosecurity technologies at ports; concerns were raised about the implementation costs for developing countries; and a request was made to consider a more efficient way of engaging with customs authorities to avoid each NPPO having to do this individually. In addition, the CPM noted suggestions to amend the functions of the focus group to include the drafting of an ISPM, a reformulation of one of the functions,</w:t>
      </w:r>
      <w:r w:rsidRPr="009C66C6">
        <w:rPr>
          <w:rStyle w:val="FootnoteReference"/>
        </w:rPr>
        <w:footnoteReference w:id="15"/>
      </w:r>
      <w:r>
        <w:t xml:space="preserve"> the provision of evidence demonstrating how the minimization of pest risk to an acceptable level would be achieved, and a shorter extension to the mandate of the focus group.</w:t>
      </w:r>
    </w:p>
    <w:p w14:paraId="2B2827A4" w14:textId="77777777" w:rsidR="003C2CC2" w:rsidRPr="009E5884" w:rsidRDefault="003C2CC2" w:rsidP="003C2CC2">
      <w:pPr>
        <w:pStyle w:val="IPPParagraphnumbering"/>
        <w:rPr>
          <w:lang w:val="en-GB"/>
        </w:rPr>
      </w:pPr>
      <w:r>
        <w:rPr>
          <w:lang w:val="en-GB"/>
        </w:rPr>
        <w:t xml:space="preserve">One observer from the sea-container industry acknowledged that ensuring sea-container cleanliness was a shared responsibility </w:t>
      </w:r>
      <w:r w:rsidRPr="009E5884">
        <w:rPr>
          <w:lang w:val="en-GB"/>
        </w:rPr>
        <w:t>and referred to the joint industry guidelines for cleaning of containers, which had been revised in 2023.</w:t>
      </w:r>
      <w:r w:rsidRPr="009E5884">
        <w:rPr>
          <w:rStyle w:val="FootnoteReference"/>
          <w:lang w:val="en-GB"/>
        </w:rPr>
        <w:footnoteReference w:id="16"/>
      </w:r>
    </w:p>
    <w:p w14:paraId="3E858456" w14:textId="77777777" w:rsidR="003C2CC2" w:rsidRDefault="003C2CC2" w:rsidP="003C2CC2">
      <w:pPr>
        <w:pStyle w:val="IPPParagraphnumbering"/>
        <w:rPr>
          <w:lang w:val="en-GB"/>
        </w:rPr>
      </w:pPr>
      <w:r>
        <w:rPr>
          <w:lang w:val="en-GB"/>
        </w:rPr>
        <w:t>The CPM chairperson explained the rationale for inclusion of representatives from industry in the focus group, given the complexity of the sea-container pathway, the varied expertise required, the need for engagement by industry, and the risk to the IPPC reputation if the solution reached proved to be inadequate.</w:t>
      </w:r>
    </w:p>
    <w:p w14:paraId="2332B534" w14:textId="77777777" w:rsidR="003C2CC2" w:rsidRDefault="003C2CC2" w:rsidP="003C2CC2">
      <w:pPr>
        <w:pStyle w:val="IPPParagraphnumbering"/>
        <w:rPr>
          <w:lang w:val="en-GB"/>
        </w:rPr>
      </w:pPr>
      <w:r w:rsidRPr="00D40C90">
        <w:rPr>
          <w:lang w:val="en-GB"/>
        </w:rPr>
        <w:t>Given the range of views, the CPM chairperson suggested that interested CPs participate in a Friends of the Chair meeting, which took place outside of the session. This resulted in revised draft terms of reference and revised suggested decisions for the CPM to consider.</w:t>
      </w:r>
      <w:r>
        <w:rPr>
          <w:rStyle w:val="FootnoteReference"/>
          <w:lang w:val="en-GB"/>
        </w:rPr>
        <w:footnoteReference w:id="17"/>
      </w:r>
    </w:p>
    <w:p w14:paraId="6B5E5D2F" w14:textId="77777777" w:rsidR="003C2CC2" w:rsidRPr="00D40C90" w:rsidRDefault="003C2CC2" w:rsidP="003C2CC2">
      <w:pPr>
        <w:pStyle w:val="IPPParagraphnumbering"/>
        <w:rPr>
          <w:lang w:val="en-GB"/>
        </w:rPr>
      </w:pPr>
      <w:r>
        <w:rPr>
          <w:lang w:val="en-GB"/>
        </w:rPr>
        <w:t>Regarding the participation of industry representatives in the focus group,</w:t>
      </w:r>
      <w:r w:rsidRPr="00D40C90">
        <w:rPr>
          <w:lang w:val="en-GB"/>
        </w:rPr>
        <w:t xml:space="preserve"> </w:t>
      </w:r>
      <w:r>
        <w:rPr>
          <w:lang w:val="en-GB"/>
        </w:rPr>
        <w:t>t</w:t>
      </w:r>
      <w:r w:rsidRPr="00D40C90">
        <w:rPr>
          <w:lang w:val="en-GB"/>
        </w:rPr>
        <w:t xml:space="preserve">he CPM chairperson clarified that any substantive decisions of the focus group were only recommendations, with these recommendations then being brought to the CPM for decision. </w:t>
      </w:r>
    </w:p>
    <w:p w14:paraId="1E29D75A" w14:textId="77777777" w:rsidR="003C2CC2" w:rsidRPr="002B4D99" w:rsidRDefault="003C2CC2" w:rsidP="003C2CC2">
      <w:pPr>
        <w:pStyle w:val="IPPParagraphnumberingclose"/>
        <w:numPr>
          <w:ilvl w:val="0"/>
          <w:numId w:val="109"/>
        </w:numPr>
      </w:pPr>
      <w:r w:rsidRPr="002B4D99">
        <w:t>The CPM:</w:t>
      </w:r>
    </w:p>
    <w:p w14:paraId="4637542A" w14:textId="77777777" w:rsidR="003C2CC2" w:rsidRPr="00E16B5F" w:rsidRDefault="003C2CC2" w:rsidP="003C2CC2">
      <w:pPr>
        <w:pStyle w:val="IPPNumberedList"/>
        <w:numPr>
          <w:ilvl w:val="0"/>
          <w:numId w:val="60"/>
        </w:numPr>
      </w:pPr>
      <w:r w:rsidRPr="00E16B5F">
        <w:rPr>
          <w:i/>
          <w:iCs/>
        </w:rPr>
        <w:t>noted</w:t>
      </w:r>
      <w:r w:rsidRPr="00E16B5F">
        <w:t xml:space="preserve"> the 2023 report of the CPM Focus Group on Sea </w:t>
      </w:r>
      <w:proofErr w:type="gramStart"/>
      <w:r w:rsidRPr="00E16B5F">
        <w:t>Containers;</w:t>
      </w:r>
      <w:proofErr w:type="gramEnd"/>
      <w:r w:rsidRPr="00E16B5F">
        <w:t xml:space="preserve"> </w:t>
      </w:r>
    </w:p>
    <w:p w14:paraId="53A49923" w14:textId="77777777" w:rsidR="003C2CC2" w:rsidRPr="00E16B5F" w:rsidRDefault="003C2CC2" w:rsidP="003C2CC2">
      <w:pPr>
        <w:pStyle w:val="IPPNumberedList"/>
      </w:pPr>
      <w:r w:rsidRPr="00E16B5F">
        <w:rPr>
          <w:i/>
          <w:iCs/>
        </w:rPr>
        <w:t>agreed</w:t>
      </w:r>
      <w:r w:rsidRPr="00E16B5F">
        <w:t xml:space="preserve"> to extend the mandate of the CPM Focus Group on Sea Containers until CPM-21 (2027</w:t>
      </w:r>
      <w:proofErr w:type="gramStart"/>
      <w:r w:rsidRPr="00E16B5F">
        <w:t>);</w:t>
      </w:r>
      <w:proofErr w:type="gramEnd"/>
    </w:p>
    <w:p w14:paraId="6C93B14C" w14:textId="77777777" w:rsidR="003C2CC2" w:rsidRPr="00E16B5F" w:rsidRDefault="003C2CC2" w:rsidP="003C2CC2">
      <w:pPr>
        <w:pStyle w:val="IPPNumberedList"/>
      </w:pPr>
      <w:r>
        <w:rPr>
          <w:i/>
          <w:iCs/>
        </w:rPr>
        <w:t>approved</w:t>
      </w:r>
      <w:r w:rsidRPr="00E16B5F">
        <w:t xml:space="preserve"> the terms of reference for the extended mandate of the CPM Focus Group on Sea Containers as modified in this meeting (CPM 2024/CRP/</w:t>
      </w:r>
      <w:r>
        <w:t>14</w:t>
      </w:r>
      <w:proofErr w:type="gramStart"/>
      <w:r w:rsidRPr="00E16B5F">
        <w:t>);</w:t>
      </w:r>
      <w:proofErr w:type="gramEnd"/>
    </w:p>
    <w:p w14:paraId="7905ABCA" w14:textId="77777777" w:rsidR="003C2CC2" w:rsidRPr="00E16B5F" w:rsidRDefault="003C2CC2" w:rsidP="003C2CC2">
      <w:pPr>
        <w:pStyle w:val="IPPNumberedList"/>
      </w:pPr>
      <w:r w:rsidRPr="00E16B5F">
        <w:rPr>
          <w:i/>
          <w:iCs/>
        </w:rPr>
        <w:t>agree</w:t>
      </w:r>
      <w:r>
        <w:rPr>
          <w:i/>
          <w:iCs/>
        </w:rPr>
        <w:t>d</w:t>
      </w:r>
      <w:r w:rsidRPr="00E16B5F">
        <w:t xml:space="preserve"> to the establishment of an ongoing feedback channel</w:t>
      </w:r>
      <w:r>
        <w:t>,</w:t>
      </w:r>
      <w:r w:rsidRPr="00E16B5F">
        <w:t xml:space="preserve"> with staff assigned within the </w:t>
      </w:r>
      <w:r>
        <w:t>S</w:t>
      </w:r>
      <w:r w:rsidRPr="00E16B5F">
        <w:t>ecretariat to receive and collate information on the uptake and effectiveness of the revised CPM Recommendation</w:t>
      </w:r>
      <w:r>
        <w:t> R-0</w:t>
      </w:r>
      <w:r w:rsidRPr="00E16B5F">
        <w:t xml:space="preserve">6 and to provide this to the </w:t>
      </w:r>
      <w:r>
        <w:t>f</w:t>
      </w:r>
      <w:r w:rsidRPr="00E16B5F">
        <w:t xml:space="preserve">ocus </w:t>
      </w:r>
      <w:r>
        <w:t>g</w:t>
      </w:r>
      <w:r w:rsidRPr="00E16B5F">
        <w:t xml:space="preserve">roup at periodic intervals to facilitate its </w:t>
      </w:r>
      <w:proofErr w:type="gramStart"/>
      <w:r w:rsidRPr="00E16B5F">
        <w:t>work;</w:t>
      </w:r>
      <w:proofErr w:type="gramEnd"/>
    </w:p>
    <w:p w14:paraId="699C55E6" w14:textId="77777777" w:rsidR="003C2CC2" w:rsidRPr="00E16B5F" w:rsidRDefault="003C2CC2" w:rsidP="003C2CC2">
      <w:pPr>
        <w:pStyle w:val="IPPNumberedList"/>
      </w:pPr>
      <w:r w:rsidRPr="00E16B5F">
        <w:rPr>
          <w:i/>
          <w:iCs/>
        </w:rPr>
        <w:t>asked</w:t>
      </w:r>
      <w:r w:rsidRPr="00E16B5F">
        <w:t xml:space="preserve"> the secretariat to continue to collaborate with </w:t>
      </w:r>
      <w:r w:rsidRPr="00321B8D">
        <w:rPr>
          <w:lang w:val="en-GB"/>
        </w:rPr>
        <w:t>International Maritime Organization, the Secretariat of the Convention on Biological Diversity, the World Customs Organization, the World Organisation for Animal Health, and the United Nations Economic Commission for Europe, with a view to aligning guidance on sea-container cleanliness based on CPM Recommendation R-06 and any new information</w:t>
      </w:r>
      <w:r w:rsidRPr="00E16B5F">
        <w:t>;</w:t>
      </w:r>
      <w:r>
        <w:t xml:space="preserve"> </w:t>
      </w:r>
      <w:r w:rsidRPr="00823E03">
        <w:rPr>
          <w:i/>
          <w:iCs/>
          <w:highlight w:val="yellow"/>
        </w:rPr>
        <w:t>[Note for deletion upon adoption of the report: UNECE added for consideration by the secretariat in relation to the CTU Code]</w:t>
      </w:r>
    </w:p>
    <w:p w14:paraId="2D983997" w14:textId="77777777" w:rsidR="003C2CC2" w:rsidRPr="00E16B5F" w:rsidRDefault="003C2CC2" w:rsidP="003C2CC2">
      <w:pPr>
        <w:pStyle w:val="IPPNumberedList"/>
      </w:pPr>
      <w:r w:rsidRPr="00E16B5F">
        <w:rPr>
          <w:i/>
          <w:iCs/>
        </w:rPr>
        <w:lastRenderedPageBreak/>
        <w:t>agree</w:t>
      </w:r>
      <w:r w:rsidRPr="00E16B5F">
        <w:t xml:space="preserve"> to </w:t>
      </w:r>
      <w:r>
        <w:t xml:space="preserve">add </w:t>
      </w:r>
      <w:r w:rsidRPr="00321B8D">
        <w:rPr>
          <w:lang w:val="en-GB"/>
        </w:rPr>
        <w:t xml:space="preserve">a third member </w:t>
      </w:r>
      <w:r w:rsidRPr="00E16B5F">
        <w:t xml:space="preserve">from the Industry Advisory Group </w:t>
      </w:r>
      <w:r>
        <w:t>to</w:t>
      </w:r>
      <w:r w:rsidRPr="00E16B5F">
        <w:t xml:space="preserve"> the </w:t>
      </w:r>
      <w:r>
        <w:t>f</w:t>
      </w:r>
      <w:r w:rsidRPr="00E16B5F">
        <w:t xml:space="preserve">ocus </w:t>
      </w:r>
      <w:r>
        <w:t>g</w:t>
      </w:r>
      <w:r w:rsidRPr="00E16B5F">
        <w:t xml:space="preserve">roup’s </w:t>
      </w:r>
      <w:r w:rsidRPr="00752348">
        <w:t>current</w:t>
      </w:r>
      <w:r w:rsidRPr="00E16B5F">
        <w:t xml:space="preserve"> membership to ensure that the broad range of industry sea</w:t>
      </w:r>
      <w:r>
        <w:t>-</w:t>
      </w:r>
      <w:r w:rsidRPr="00E16B5F">
        <w:t xml:space="preserve">container logistics activities are appropriately represented and to provide the necessary scope of </w:t>
      </w:r>
      <w:proofErr w:type="gramStart"/>
      <w:r w:rsidRPr="00E16B5F">
        <w:t>expertise</w:t>
      </w:r>
      <w:r>
        <w:t>;</w:t>
      </w:r>
      <w:proofErr w:type="gramEnd"/>
    </w:p>
    <w:p w14:paraId="43E611F3" w14:textId="77777777" w:rsidR="003C2CC2" w:rsidRPr="00E16B5F" w:rsidRDefault="003C2CC2" w:rsidP="003C2CC2">
      <w:pPr>
        <w:pStyle w:val="IPPNumberedList"/>
      </w:pPr>
      <w:r>
        <w:rPr>
          <w:i/>
          <w:iCs/>
        </w:rPr>
        <w:t>requested</w:t>
      </w:r>
      <w:r>
        <w:t xml:space="preserve"> that </w:t>
      </w:r>
      <w:r w:rsidRPr="00E16B5F">
        <w:t xml:space="preserve">the secretariat issue a call for experts to the CPM Focus Group on Sea Containers if needed to fulfill </w:t>
      </w:r>
      <w:r>
        <w:t xml:space="preserve">the </w:t>
      </w:r>
      <w:r w:rsidRPr="00E16B5F">
        <w:t xml:space="preserve">membership according to </w:t>
      </w:r>
      <w:r>
        <w:t>the terms of reference</w:t>
      </w:r>
      <w:r w:rsidRPr="00E16B5F">
        <w:t>; and</w:t>
      </w:r>
    </w:p>
    <w:p w14:paraId="6C4B64AD" w14:textId="77777777" w:rsidR="003C2CC2" w:rsidRPr="00A65C46" w:rsidRDefault="003C2CC2" w:rsidP="003C2CC2">
      <w:pPr>
        <w:pStyle w:val="IPPNumberedListLast"/>
      </w:pPr>
      <w:r>
        <w:rPr>
          <w:i/>
          <w:iCs/>
        </w:rPr>
        <w:t>a</w:t>
      </w:r>
      <w:r w:rsidRPr="00327D25">
        <w:rPr>
          <w:i/>
          <w:iCs/>
        </w:rPr>
        <w:t>gree</w:t>
      </w:r>
      <w:r>
        <w:rPr>
          <w:i/>
          <w:iCs/>
        </w:rPr>
        <w:t>d</w:t>
      </w:r>
      <w:r w:rsidRPr="00327D25">
        <w:rPr>
          <w:i/>
          <w:iCs/>
        </w:rPr>
        <w:t xml:space="preserve"> </w:t>
      </w:r>
      <w:r w:rsidRPr="00A65C46">
        <w:t xml:space="preserve">that the </w:t>
      </w:r>
      <w:r>
        <w:t>f</w:t>
      </w:r>
      <w:r w:rsidRPr="00A65C46">
        <w:t xml:space="preserve">ocus </w:t>
      </w:r>
      <w:r>
        <w:t>g</w:t>
      </w:r>
      <w:r w:rsidRPr="00A65C46">
        <w:t xml:space="preserve">roup may temporarily coopt experts or advisors as required to address specific issues, </w:t>
      </w:r>
      <w:r>
        <w:t xml:space="preserve">with </w:t>
      </w:r>
      <w:r w:rsidRPr="00A65C46">
        <w:t xml:space="preserve">the term of such coopting not to exceed </w:t>
      </w:r>
      <w:r>
        <w:t>six</w:t>
      </w:r>
      <w:r w:rsidRPr="00A65C46">
        <w:t xml:space="preserve"> months.</w:t>
      </w:r>
    </w:p>
    <w:p w14:paraId="0635A89D" w14:textId="77777777" w:rsidR="00EE0F4F" w:rsidRPr="008064F1" w:rsidRDefault="00EE0F4F" w:rsidP="00EE0F4F">
      <w:pPr>
        <w:pStyle w:val="IPPHeading1"/>
      </w:pPr>
      <w:r w:rsidRPr="008064F1">
        <w:t>16.</w:t>
      </w:r>
      <w:r w:rsidRPr="008064F1">
        <w:tab/>
        <w:t>Other emerging topics</w:t>
      </w:r>
    </w:p>
    <w:p w14:paraId="53923AB8" w14:textId="77777777" w:rsidR="00EE0F4F" w:rsidRPr="008064F1" w:rsidRDefault="00EE0F4F" w:rsidP="00EE0F4F">
      <w:pPr>
        <w:pStyle w:val="IPPHeading2"/>
      </w:pPr>
      <w:r w:rsidRPr="008064F1">
        <w:t>16.1</w:t>
      </w:r>
      <w:r w:rsidRPr="008064F1">
        <w:tab/>
        <w:t>Update on One Health</w:t>
      </w:r>
    </w:p>
    <w:p w14:paraId="2BE37AB7" w14:textId="77777777" w:rsidR="00EE0F4F" w:rsidRPr="00400688" w:rsidRDefault="00EE0F4F" w:rsidP="00EE0F4F">
      <w:pPr>
        <w:pStyle w:val="IPPParagraphnumbering"/>
        <w:rPr>
          <w:lang w:val="en-GB"/>
        </w:rPr>
      </w:pPr>
      <w:r w:rsidRPr="00400688">
        <w:rPr>
          <w:lang w:val="en-GB"/>
        </w:rPr>
        <w:t>A member of a drafting group drawn from the SPG presented a paper on One Health, including background information, current secretariat activity and some potential objectives for the CPM to consider.</w:t>
      </w:r>
      <w:r w:rsidRPr="00265277">
        <w:rPr>
          <w:rStyle w:val="FootnoteReference"/>
          <w:lang w:val="en-GB"/>
        </w:rPr>
        <w:footnoteReference w:id="18"/>
      </w:r>
      <w:r w:rsidRPr="00400688">
        <w:rPr>
          <w:lang w:val="en-GB"/>
        </w:rPr>
        <w:t xml:space="preserve"> The paper emphasized that the aim was not to create a new initiative or programme specific to One Health but rather that the IPPC community identify and communicate the work it was already doing that directly supported and contributed to One Health outcomes. The presenter also presented draft terms of reference for a CPM focus group to draw up an action plan for communication and advocacy.</w:t>
      </w:r>
      <w:r w:rsidRPr="00712597">
        <w:rPr>
          <w:rStyle w:val="FootnoteReference"/>
          <w:lang w:val="en-GB"/>
        </w:rPr>
        <w:footnoteReference w:id="19"/>
      </w:r>
    </w:p>
    <w:p w14:paraId="50E7781A" w14:textId="77777777" w:rsidR="00EE0F4F" w:rsidRDefault="00EE0F4F" w:rsidP="00EE0F4F">
      <w:pPr>
        <w:pStyle w:val="IPPParagraphnumbering"/>
        <w:rPr>
          <w:lang w:val="en-GB"/>
        </w:rPr>
      </w:pPr>
      <w:r>
        <w:rPr>
          <w:lang w:val="en-GB"/>
        </w:rPr>
        <w:t>The CPM noted three written interventions: one suggesting that any changes to the functions of the focus group should be subject to CPM Bureau approval;</w:t>
      </w:r>
      <w:r>
        <w:rPr>
          <w:rStyle w:val="FootnoteReference"/>
          <w:lang w:val="en-GB"/>
        </w:rPr>
        <w:footnoteReference w:id="20"/>
      </w:r>
      <w:r>
        <w:rPr>
          <w:lang w:val="en-GB"/>
        </w:rPr>
        <w:t xml:space="preserve"> a second proposing that the work be taken forward by a small expert group rather than a focus group and suggesting the streamlining of the terms of reference;</w:t>
      </w:r>
      <w:r>
        <w:rPr>
          <w:rStyle w:val="FootnoteReference"/>
          <w:lang w:val="en-GB"/>
        </w:rPr>
        <w:footnoteReference w:id="21"/>
      </w:r>
      <w:r>
        <w:rPr>
          <w:lang w:val="en-GB"/>
        </w:rPr>
        <w:t xml:space="preserve"> and a third suggesting a two-step approach, starting with a preliminary study.</w:t>
      </w:r>
      <w:r>
        <w:rPr>
          <w:rStyle w:val="FootnoteReference"/>
          <w:lang w:val="en-GB"/>
        </w:rPr>
        <w:footnoteReference w:id="22"/>
      </w:r>
    </w:p>
    <w:p w14:paraId="5AF74B12" w14:textId="77777777" w:rsidR="00EE0F4F" w:rsidRDefault="00EE0F4F" w:rsidP="00EE0F4F">
      <w:pPr>
        <w:pStyle w:val="IPPParagraphnumbering"/>
        <w:rPr>
          <w:lang w:val="en-GB"/>
        </w:rPr>
      </w:pPr>
      <w:r>
        <w:rPr>
          <w:lang w:val="en-GB"/>
        </w:rPr>
        <w:t xml:space="preserve">The CPM considered the relative merits of a focus group (higher profile) versus a small expert group (less of a burden on the secretariat). Some CPs supported greater engagement with One Health activities, whereas others thought the </w:t>
      </w:r>
      <w:proofErr w:type="gramStart"/>
      <w:r>
        <w:rPr>
          <w:lang w:val="en-GB"/>
        </w:rPr>
        <w:t>main focus</w:t>
      </w:r>
      <w:proofErr w:type="gramEnd"/>
      <w:r>
        <w:rPr>
          <w:lang w:val="en-GB"/>
        </w:rPr>
        <w:t xml:space="preserve"> of IPPC activities should be on the IPPC mission and IPPC Strategic Framework. </w:t>
      </w:r>
    </w:p>
    <w:p w14:paraId="5C07D245" w14:textId="77777777" w:rsidR="00EE0F4F" w:rsidRDefault="00EE0F4F" w:rsidP="00EE0F4F">
      <w:pPr>
        <w:pStyle w:val="IPPParagraphnumbering"/>
        <w:rPr>
          <w:lang w:val="en-GB"/>
        </w:rPr>
      </w:pPr>
      <w:r w:rsidRPr="00A4220C">
        <w:rPr>
          <w:lang w:val="en-GB"/>
        </w:rPr>
        <w:t xml:space="preserve">Given the range of views, </w:t>
      </w:r>
      <w:r>
        <w:rPr>
          <w:lang w:val="en-GB"/>
        </w:rPr>
        <w:t xml:space="preserve">interested parties agreed to meet </w:t>
      </w:r>
      <w:r w:rsidRPr="00A4220C">
        <w:rPr>
          <w:lang w:val="en-GB"/>
        </w:rPr>
        <w:t>outside of the session</w:t>
      </w:r>
      <w:r>
        <w:rPr>
          <w:lang w:val="en-GB"/>
        </w:rPr>
        <w:t xml:space="preserve"> to progress </w:t>
      </w:r>
      <w:proofErr w:type="gramStart"/>
      <w:r>
        <w:rPr>
          <w:lang w:val="en-GB"/>
        </w:rPr>
        <w:t xml:space="preserve">this </w:t>
      </w:r>
      <w:r w:rsidRPr="00A4220C">
        <w:rPr>
          <w:lang w:val="en-GB"/>
        </w:rPr>
        <w:t>.</w:t>
      </w:r>
      <w:proofErr w:type="gramEnd"/>
      <w:r w:rsidRPr="00A4220C">
        <w:rPr>
          <w:lang w:val="en-GB"/>
        </w:rPr>
        <w:t xml:space="preserve"> This resulted in </w:t>
      </w:r>
      <w:r w:rsidRPr="00272783">
        <w:rPr>
          <w:lang w:val="en-GB"/>
        </w:rPr>
        <w:t>revised</w:t>
      </w:r>
      <w:r>
        <w:rPr>
          <w:lang w:val="en-GB"/>
        </w:rPr>
        <w:t xml:space="preserve"> draft terms of reference.</w:t>
      </w:r>
      <w:r>
        <w:rPr>
          <w:rStyle w:val="FootnoteReference"/>
          <w:lang w:val="en-GB"/>
        </w:rPr>
        <w:footnoteReference w:id="23"/>
      </w:r>
    </w:p>
    <w:p w14:paraId="331A8E03" w14:textId="77777777" w:rsidR="00EE0F4F" w:rsidRPr="008064F1" w:rsidRDefault="00EE0F4F" w:rsidP="00EE0F4F">
      <w:pPr>
        <w:pStyle w:val="IPPParagraphnumberingclose"/>
        <w:rPr>
          <w:lang w:val="en-GB"/>
        </w:rPr>
      </w:pPr>
      <w:r w:rsidRPr="008064F1">
        <w:rPr>
          <w:lang w:val="en-GB"/>
        </w:rPr>
        <w:t>The CPM:</w:t>
      </w:r>
    </w:p>
    <w:p w14:paraId="1CC6E6FA" w14:textId="77777777" w:rsidR="00EE0F4F" w:rsidRPr="006554D8" w:rsidRDefault="00EE0F4F" w:rsidP="00EE0F4F">
      <w:pPr>
        <w:pStyle w:val="IPPNumberedList"/>
        <w:numPr>
          <w:ilvl w:val="0"/>
          <w:numId w:val="93"/>
        </w:numPr>
        <w:rPr>
          <w:lang w:val="en-GB"/>
        </w:rPr>
      </w:pPr>
      <w:r w:rsidRPr="008064F1">
        <w:rPr>
          <w:i/>
          <w:iCs/>
          <w:lang w:val="en-GB"/>
        </w:rPr>
        <w:t>established</w:t>
      </w:r>
      <w:r w:rsidRPr="008064F1">
        <w:rPr>
          <w:lang w:val="en-GB"/>
        </w:rPr>
        <w:t xml:space="preserve"> a CPM Focus Group on Plant Health in the Context of One Health to develop recommendations and outputs for CPM </w:t>
      </w:r>
      <w:r w:rsidRPr="006554D8">
        <w:rPr>
          <w:lang w:val="en-GB"/>
        </w:rPr>
        <w:t xml:space="preserve">consideration in </w:t>
      </w:r>
      <w:proofErr w:type="gramStart"/>
      <w:r w:rsidRPr="006554D8">
        <w:rPr>
          <w:lang w:val="en-GB"/>
        </w:rPr>
        <w:t>2025;</w:t>
      </w:r>
      <w:proofErr w:type="gramEnd"/>
      <w:r w:rsidRPr="006554D8">
        <w:rPr>
          <w:lang w:val="en-GB"/>
        </w:rPr>
        <w:t xml:space="preserve"> </w:t>
      </w:r>
    </w:p>
    <w:p w14:paraId="1597CF27" w14:textId="77777777" w:rsidR="00EE0F4F" w:rsidRPr="008064F1" w:rsidRDefault="00EE0F4F" w:rsidP="00EE0F4F">
      <w:pPr>
        <w:pStyle w:val="IPPNumberedList"/>
        <w:rPr>
          <w:lang w:val="en-GB"/>
        </w:rPr>
      </w:pPr>
      <w:r w:rsidRPr="008064F1">
        <w:rPr>
          <w:i/>
          <w:iCs/>
          <w:lang w:val="en-GB"/>
        </w:rPr>
        <w:t>approved</w:t>
      </w:r>
      <w:r w:rsidRPr="008064F1">
        <w:rPr>
          <w:lang w:val="en-GB"/>
        </w:rPr>
        <w:t xml:space="preserve"> the terms of </w:t>
      </w:r>
      <w:r w:rsidRPr="008064F1">
        <w:t>reference</w:t>
      </w:r>
      <w:r w:rsidRPr="008064F1">
        <w:rPr>
          <w:lang w:val="en-GB"/>
        </w:rPr>
        <w:t xml:space="preserve"> for this focus group as presented in </w:t>
      </w:r>
      <w:r>
        <w:rPr>
          <w:lang w:val="en-GB"/>
        </w:rPr>
        <w:t>CPM 2024/CRP/</w:t>
      </w:r>
      <w:proofErr w:type="gramStart"/>
      <w:r>
        <w:rPr>
          <w:lang w:val="en-GB"/>
        </w:rPr>
        <w:t>16;</w:t>
      </w:r>
      <w:proofErr w:type="gramEnd"/>
    </w:p>
    <w:p w14:paraId="7BF2C5D5" w14:textId="77777777" w:rsidR="00EE0F4F" w:rsidRPr="008064F1" w:rsidRDefault="00EE0F4F" w:rsidP="00EE0F4F">
      <w:pPr>
        <w:pStyle w:val="IPPNumberedList"/>
        <w:rPr>
          <w:lang w:val="en-GB"/>
        </w:rPr>
      </w:pPr>
      <w:r w:rsidRPr="008064F1">
        <w:rPr>
          <w:i/>
          <w:iCs/>
          <w:lang w:val="en-GB"/>
        </w:rPr>
        <w:t>agreed</w:t>
      </w:r>
      <w:r w:rsidRPr="008064F1">
        <w:rPr>
          <w:lang w:val="en-GB"/>
        </w:rPr>
        <w:t xml:space="preserve"> that the focus </w:t>
      </w:r>
      <w:r w:rsidRPr="008064F1">
        <w:t>group</w:t>
      </w:r>
      <w:r w:rsidRPr="008064F1">
        <w:rPr>
          <w:lang w:val="en-GB"/>
        </w:rPr>
        <w:t xml:space="preserve">, </w:t>
      </w:r>
      <w:proofErr w:type="gramStart"/>
      <w:r w:rsidRPr="008064F1">
        <w:rPr>
          <w:lang w:val="en-GB"/>
        </w:rPr>
        <w:t>in the course of</w:t>
      </w:r>
      <w:proofErr w:type="gramEnd"/>
      <w:r w:rsidRPr="008064F1">
        <w:rPr>
          <w:lang w:val="en-GB"/>
        </w:rPr>
        <w:t xml:space="preserve"> its analysis, would consider the merits of:</w:t>
      </w:r>
    </w:p>
    <w:p w14:paraId="2B9C8533" w14:textId="77777777" w:rsidR="00EE0F4F" w:rsidRPr="008064F1" w:rsidRDefault="00EE0F4F" w:rsidP="00EE0F4F">
      <w:pPr>
        <w:pStyle w:val="IPPBullet2"/>
      </w:pPr>
      <w:r w:rsidRPr="008064F1">
        <w:t xml:space="preserve">devoting an IDPH to One Health </w:t>
      </w:r>
      <w:proofErr w:type="gramStart"/>
      <w:r w:rsidRPr="008064F1">
        <w:t>in the near future</w:t>
      </w:r>
      <w:proofErr w:type="gramEnd"/>
      <w:r w:rsidRPr="008064F1">
        <w:t>,</w:t>
      </w:r>
      <w:r>
        <w:t xml:space="preserve"> and</w:t>
      </w:r>
    </w:p>
    <w:p w14:paraId="2EAEC314" w14:textId="77777777" w:rsidR="00EE0F4F" w:rsidRPr="008064F1" w:rsidRDefault="00EE0F4F" w:rsidP="00EE0F4F">
      <w:pPr>
        <w:pStyle w:val="IPPBullet2"/>
      </w:pPr>
      <w:r w:rsidRPr="008064F1">
        <w:t xml:space="preserve">developing a One Health component to the IPPC Communications </w:t>
      </w:r>
      <w:proofErr w:type="gramStart"/>
      <w:r w:rsidRPr="008064F1">
        <w:t>Strategy</w:t>
      </w:r>
      <w:r>
        <w:t>;</w:t>
      </w:r>
      <w:proofErr w:type="gramEnd"/>
    </w:p>
    <w:p w14:paraId="017EB009" w14:textId="77777777" w:rsidR="00EE0F4F" w:rsidRPr="008064F1" w:rsidRDefault="00EE0F4F" w:rsidP="00EE0F4F">
      <w:pPr>
        <w:pStyle w:val="IPPNumberedList"/>
        <w:rPr>
          <w:lang w:val="en-GB"/>
        </w:rPr>
      </w:pPr>
      <w:r w:rsidRPr="008064F1">
        <w:rPr>
          <w:i/>
          <w:iCs/>
          <w:lang w:val="en-GB"/>
        </w:rPr>
        <w:t>noted</w:t>
      </w:r>
      <w:r w:rsidRPr="008064F1">
        <w:rPr>
          <w:lang w:val="en-GB"/>
        </w:rPr>
        <w:t xml:space="preserve"> the secretariat action to organize a CPM side session on One Health for CPM-19 (2025) to continue </w:t>
      </w:r>
      <w:r w:rsidRPr="008064F1">
        <w:t>informing</w:t>
      </w:r>
      <w:r w:rsidRPr="008064F1">
        <w:rPr>
          <w:lang w:val="en-GB"/>
        </w:rPr>
        <w:t xml:space="preserve"> CPM members and soliciting CPM input and views towards refining IPPC plans and objectives in the One Health space; and</w:t>
      </w:r>
    </w:p>
    <w:p w14:paraId="7433ED9B" w14:textId="77777777" w:rsidR="00EE0F4F" w:rsidRDefault="00EE0F4F" w:rsidP="00EE0F4F">
      <w:pPr>
        <w:pStyle w:val="IPPNumberedListLast"/>
        <w:rPr>
          <w:lang w:val="en-GB"/>
        </w:rPr>
      </w:pPr>
      <w:r w:rsidRPr="008064F1">
        <w:rPr>
          <w:i/>
          <w:iCs/>
          <w:lang w:val="en-GB"/>
        </w:rPr>
        <w:t>noted</w:t>
      </w:r>
      <w:r w:rsidRPr="008064F1">
        <w:rPr>
          <w:lang w:val="en-GB"/>
        </w:rPr>
        <w:t xml:space="preserve"> the IPPC secretary’s arrangements to represent the IPPC community and</w:t>
      </w:r>
      <w:r>
        <w:rPr>
          <w:lang w:val="en-GB"/>
        </w:rPr>
        <w:t>, along with CPM Bureau members and other experts from academia,</w:t>
      </w:r>
      <w:r w:rsidRPr="008064F1">
        <w:rPr>
          <w:lang w:val="en-GB"/>
        </w:rPr>
        <w:t xml:space="preserve"> present a </w:t>
      </w:r>
      <w:r>
        <w:rPr>
          <w:lang w:val="en-GB"/>
        </w:rPr>
        <w:t xml:space="preserve">side session </w:t>
      </w:r>
      <w:r w:rsidRPr="008064F1">
        <w:rPr>
          <w:lang w:val="en-GB"/>
        </w:rPr>
        <w:t>at the Eighth World One Health Congress in 2024.</w:t>
      </w:r>
    </w:p>
    <w:p w14:paraId="09A85D78" w14:textId="77777777" w:rsidR="003C2CC2" w:rsidRPr="008064F1" w:rsidRDefault="003C2CC2" w:rsidP="003C2CC2">
      <w:pPr>
        <w:pStyle w:val="IPPHeading2"/>
      </w:pPr>
      <w:r w:rsidRPr="008064F1">
        <w:lastRenderedPageBreak/>
        <w:t>16.2</w:t>
      </w:r>
      <w:r w:rsidRPr="008064F1">
        <w:tab/>
        <w:t>Update on antimicrobial resistance</w:t>
      </w:r>
    </w:p>
    <w:p w14:paraId="1B1686D5" w14:textId="77777777" w:rsidR="003C2CC2" w:rsidRPr="005F796C" w:rsidRDefault="003C2CC2" w:rsidP="003C2CC2">
      <w:pPr>
        <w:pStyle w:val="IPPParagraphnumbering"/>
        <w:rPr>
          <w:lang w:val="en-GB"/>
        </w:rPr>
      </w:pPr>
      <w:r w:rsidRPr="008064F1">
        <w:rPr>
          <w:lang w:val="en-GB"/>
        </w:rPr>
        <w:t>The secretariat presented an update on their activities related to antimicrobial resistance (AMR),</w:t>
      </w:r>
      <w:r w:rsidRPr="008064F1">
        <w:rPr>
          <w:rStyle w:val="FootnoteReference"/>
          <w:lang w:val="en-GB"/>
        </w:rPr>
        <w:footnoteReference w:id="24"/>
      </w:r>
      <w:r w:rsidRPr="008064F1">
        <w:rPr>
          <w:lang w:val="en-GB"/>
        </w:rPr>
        <w:t xml:space="preserve"> </w:t>
      </w:r>
      <w:r w:rsidRPr="008064F1">
        <w:t>following</w:t>
      </w:r>
      <w:r w:rsidRPr="008064F1">
        <w:rPr>
          <w:lang w:val="en-GB"/>
        </w:rPr>
        <w:t xml:space="preserve"> the request by CPM-17 (2023) that the secretariat consider how best to undertake a study to better understand the nature and scope of the risks associated with AMR in the phytosanitary context.</w:t>
      </w:r>
      <w:r w:rsidRPr="008064F1">
        <w:rPr>
          <w:rStyle w:val="FootnoteReference"/>
          <w:lang w:val="en-GB"/>
        </w:rPr>
        <w:footnoteReference w:id="25"/>
      </w:r>
      <w:r w:rsidRPr="008064F1">
        <w:rPr>
          <w:lang w:val="en-GB"/>
        </w:rPr>
        <w:t xml:space="preserve"> </w:t>
      </w:r>
      <w:r w:rsidRPr="00CC4092">
        <w:rPr>
          <w:lang w:val="en-GB"/>
        </w:rPr>
        <w:t>The secretariat was in the process of implementing a two-phased approach, firstly collecting data on the use of antimicrobial products and secondly studying resistance linked to the use of antimicrobial products in plant protection. Although the response rate to the surveys had been relatively low, the results thus far had shown that the number of countries using antibiotics in plant protection was relatively low and the use of fungicides was as high as expected. A follow-up survey and more in-depth analysis were planned for the second phase of the study, to ascertain the extent to which the use of these products at these amounts contributed to the overall antimicrobial-resistance challenge.</w:t>
      </w:r>
    </w:p>
    <w:p w14:paraId="4A3F62BC" w14:textId="77777777" w:rsidR="003C2CC2" w:rsidRPr="00CC4092" w:rsidRDefault="003C2CC2" w:rsidP="003C2CC2">
      <w:pPr>
        <w:pStyle w:val="IPPParagraphnumbering"/>
        <w:rPr>
          <w:lang w:val="en-GB"/>
        </w:rPr>
      </w:pPr>
      <w:r w:rsidRPr="00CC4092">
        <w:rPr>
          <w:lang w:val="en-GB"/>
        </w:rPr>
        <w:t xml:space="preserve">The CPM noted suggestions that the surveys focus on the composition of pesticides and that information be gathered from producers on cases of resistance. The CPM also recognized the need for research </w:t>
      </w:r>
      <w:r>
        <w:rPr>
          <w:lang w:val="en-GB"/>
        </w:rPr>
        <w:t xml:space="preserve">to be </w:t>
      </w:r>
      <w:r w:rsidRPr="00CC4092">
        <w:rPr>
          <w:lang w:val="en-GB"/>
        </w:rPr>
        <w:t>undertaken in the context of One Health.</w:t>
      </w:r>
    </w:p>
    <w:p w14:paraId="7CBB9977" w14:textId="77777777" w:rsidR="003C2CC2" w:rsidRPr="00C4046B" w:rsidRDefault="003C2CC2" w:rsidP="003C2CC2">
      <w:pPr>
        <w:pStyle w:val="IPPParagraphnumbering"/>
        <w:rPr>
          <w:lang w:val="en-GB"/>
        </w:rPr>
      </w:pPr>
      <w:r>
        <w:rPr>
          <w:lang w:val="en-GB"/>
        </w:rPr>
        <w:t xml:space="preserve">Contracting parties expressed diverging views about whether a study on antimicrobial resistance should proceed, noting that </w:t>
      </w:r>
      <w:r w:rsidRPr="00C4046B">
        <w:rPr>
          <w:lang w:val="en-GB"/>
        </w:rPr>
        <w:t>the use of antimicrobials in plant protection was very low</w:t>
      </w:r>
      <w:r>
        <w:rPr>
          <w:lang w:val="en-GB"/>
        </w:rPr>
        <w:t xml:space="preserve"> but gathering evidence could help determine the extent of AMR in plant health and to allay concerns outside the plant-health community that the use of antimicrobials in plant protection leads to resistance in the context of animal and human health.</w:t>
      </w:r>
    </w:p>
    <w:p w14:paraId="43FB5BE6" w14:textId="77777777" w:rsidR="003C2CC2" w:rsidRPr="00060E07" w:rsidRDefault="003C2CC2" w:rsidP="003C2CC2">
      <w:pPr>
        <w:pStyle w:val="IPPParagraphnumbering"/>
        <w:rPr>
          <w:lang w:val="en-GB"/>
        </w:rPr>
      </w:pPr>
      <w:r>
        <w:rPr>
          <w:lang w:val="en-GB"/>
        </w:rPr>
        <w:t>The CPM returned to this issue later in the meeting and agreed to restrict the number of fungicides included in the study on antimicrobial resistance.</w:t>
      </w:r>
    </w:p>
    <w:p w14:paraId="1D014F2A" w14:textId="77777777" w:rsidR="003C2CC2" w:rsidRPr="008064F1" w:rsidRDefault="003C2CC2" w:rsidP="003C2CC2">
      <w:pPr>
        <w:pStyle w:val="IPPParagraphnumberingclose"/>
        <w:rPr>
          <w:lang w:val="en-GB"/>
        </w:rPr>
      </w:pPr>
      <w:r w:rsidRPr="008064F1">
        <w:rPr>
          <w:lang w:val="en-GB"/>
        </w:rPr>
        <w:t>The CPM:</w:t>
      </w:r>
    </w:p>
    <w:p w14:paraId="5646B21B" w14:textId="77777777" w:rsidR="003C2CC2" w:rsidRPr="008064F1" w:rsidRDefault="003C2CC2" w:rsidP="003C2CC2">
      <w:pPr>
        <w:pStyle w:val="IPPNumberedList"/>
        <w:numPr>
          <w:ilvl w:val="0"/>
          <w:numId w:val="94"/>
        </w:numPr>
        <w:rPr>
          <w:lang w:val="en-GB"/>
        </w:rPr>
      </w:pPr>
      <w:r w:rsidRPr="008064F1">
        <w:rPr>
          <w:i/>
          <w:iCs/>
          <w:lang w:val="en-GB"/>
        </w:rPr>
        <w:t>noted</w:t>
      </w:r>
      <w:r w:rsidRPr="008064F1">
        <w:rPr>
          <w:lang w:val="en-GB"/>
        </w:rPr>
        <w:t xml:space="preserve"> the preliminary results of the IPPC Observatory surveys on antibiotics and fungicides used in plant </w:t>
      </w:r>
      <w:proofErr w:type="gramStart"/>
      <w:r w:rsidRPr="008064F1">
        <w:rPr>
          <w:lang w:val="en-GB"/>
        </w:rPr>
        <w:t>protection;</w:t>
      </w:r>
      <w:proofErr w:type="gramEnd"/>
    </w:p>
    <w:p w14:paraId="712BAA52" w14:textId="77777777" w:rsidR="003C2CC2" w:rsidRPr="008064F1" w:rsidRDefault="003C2CC2" w:rsidP="003C2CC2">
      <w:pPr>
        <w:pStyle w:val="IPPNumberedList"/>
        <w:rPr>
          <w:lang w:val="en-GB"/>
        </w:rPr>
      </w:pPr>
      <w:r w:rsidRPr="008064F1">
        <w:rPr>
          <w:i/>
          <w:iCs/>
          <w:lang w:val="en-GB"/>
        </w:rPr>
        <w:t>thanked</w:t>
      </w:r>
      <w:r w:rsidRPr="008064F1">
        <w:rPr>
          <w:lang w:val="en-GB"/>
        </w:rPr>
        <w:t xml:space="preserve"> the </w:t>
      </w:r>
      <w:r w:rsidRPr="008064F1">
        <w:t>countries’</w:t>
      </w:r>
      <w:r w:rsidRPr="008064F1">
        <w:rPr>
          <w:lang w:val="en-GB"/>
        </w:rPr>
        <w:t xml:space="preserve"> respondents for the two surveys for their contributions to better understanding of antimicrobial use in plant </w:t>
      </w:r>
      <w:proofErr w:type="gramStart"/>
      <w:r w:rsidRPr="008064F1">
        <w:rPr>
          <w:lang w:val="en-GB"/>
        </w:rPr>
        <w:t>health;</w:t>
      </w:r>
      <w:proofErr w:type="gramEnd"/>
    </w:p>
    <w:p w14:paraId="3331F6F0" w14:textId="77777777" w:rsidR="003C2CC2" w:rsidRPr="008064F1" w:rsidRDefault="003C2CC2" w:rsidP="003C2CC2">
      <w:pPr>
        <w:pStyle w:val="IPPNumberedList"/>
        <w:rPr>
          <w:lang w:val="en-GB"/>
        </w:rPr>
      </w:pPr>
      <w:r w:rsidRPr="008064F1">
        <w:rPr>
          <w:i/>
          <w:iCs/>
          <w:lang w:val="en-GB"/>
        </w:rPr>
        <w:t>requested</w:t>
      </w:r>
      <w:r w:rsidRPr="008064F1">
        <w:rPr>
          <w:lang w:val="en-GB"/>
        </w:rPr>
        <w:t xml:space="preserve"> </w:t>
      </w:r>
      <w:r w:rsidRPr="008064F1">
        <w:t>that</w:t>
      </w:r>
      <w:r w:rsidRPr="008064F1">
        <w:rPr>
          <w:lang w:val="en-GB"/>
        </w:rPr>
        <w:t xml:space="preserve"> the secretariat extend the two surveys and strongly encourage countries that ha</w:t>
      </w:r>
      <w:r>
        <w:rPr>
          <w:lang w:val="en-GB"/>
        </w:rPr>
        <w:t>d</w:t>
      </w:r>
      <w:r w:rsidRPr="008064F1">
        <w:rPr>
          <w:lang w:val="en-GB"/>
        </w:rPr>
        <w:t xml:space="preserve"> not yet responded to the surveys to do so </w:t>
      </w:r>
      <w:proofErr w:type="gramStart"/>
      <w:r w:rsidRPr="008064F1">
        <w:rPr>
          <w:lang w:val="en-GB"/>
        </w:rPr>
        <w:t>in order to</w:t>
      </w:r>
      <w:proofErr w:type="gramEnd"/>
      <w:r w:rsidRPr="008064F1">
        <w:rPr>
          <w:lang w:val="en-GB"/>
        </w:rPr>
        <w:t xml:space="preserve"> obtain representative data of the IPPC community; and</w:t>
      </w:r>
    </w:p>
    <w:p w14:paraId="1EDB2570" w14:textId="77777777" w:rsidR="003C2CC2" w:rsidRPr="00934CBB" w:rsidRDefault="003C2CC2" w:rsidP="003C2CC2">
      <w:pPr>
        <w:pStyle w:val="IPPNumberedList"/>
      </w:pPr>
      <w:r w:rsidRPr="008064F1">
        <w:rPr>
          <w:i/>
          <w:iCs/>
        </w:rPr>
        <w:t>agreed</w:t>
      </w:r>
      <w:r w:rsidRPr="008064F1">
        <w:t xml:space="preserve"> that the study </w:t>
      </w:r>
      <w:r w:rsidRPr="00934CBB">
        <w:t>on antimicrobials would be extended to analysis of antimicrobial resistance and that the necessary resources should be allocated for this purpose</w:t>
      </w:r>
      <w:r>
        <w:t>; and</w:t>
      </w:r>
    </w:p>
    <w:p w14:paraId="583801C4" w14:textId="77777777" w:rsidR="003C2CC2" w:rsidRDefault="003C2CC2" w:rsidP="003C2CC2">
      <w:pPr>
        <w:pStyle w:val="IPPNumberedListLast"/>
        <w:rPr>
          <w:lang w:val="en-GB"/>
        </w:rPr>
      </w:pPr>
      <w:r w:rsidRPr="00934CBB">
        <w:rPr>
          <w:i/>
          <w:iCs/>
          <w:lang w:val="en-GB"/>
        </w:rPr>
        <w:t>agree</w:t>
      </w:r>
      <w:r>
        <w:rPr>
          <w:i/>
          <w:iCs/>
          <w:lang w:val="en-GB"/>
        </w:rPr>
        <w:t>d</w:t>
      </w:r>
      <w:r>
        <w:rPr>
          <w:lang w:val="en-GB"/>
        </w:rPr>
        <w:t xml:space="preserve"> that the fungicides to be included in the study should be only those related to the One Health concept (i.e. those chemical groups that are used not only for plant health but also for animal or human health).</w:t>
      </w:r>
    </w:p>
    <w:p w14:paraId="6CBEB99F" w14:textId="77777777" w:rsidR="00E550EC" w:rsidRPr="006F7FD4" w:rsidRDefault="00E550EC" w:rsidP="00E550EC">
      <w:pPr>
        <w:pStyle w:val="IPPHeading2"/>
      </w:pPr>
      <w:r w:rsidRPr="006F7FD4">
        <w:t>16.3</w:t>
      </w:r>
      <w:r w:rsidRPr="006F7FD4">
        <w:tab/>
        <w:t>Update on the Africa Phytosanitary Programme</w:t>
      </w:r>
    </w:p>
    <w:p w14:paraId="6BE3E85E" w14:textId="77777777" w:rsidR="00E550EC" w:rsidRPr="00B73AC7" w:rsidRDefault="00E550EC" w:rsidP="00E550EC">
      <w:pPr>
        <w:pStyle w:val="IPPParagraphnumbering"/>
        <w:rPr>
          <w:lang w:val="en-GB"/>
        </w:rPr>
      </w:pPr>
      <w:r w:rsidRPr="00062177">
        <w:rPr>
          <w:lang w:val="en-GB"/>
        </w:rPr>
        <w:t>The</w:t>
      </w:r>
      <w:r w:rsidRPr="00B73AC7">
        <w:rPr>
          <w:lang w:val="en-GB"/>
        </w:rPr>
        <w:t xml:space="preserve"> IPPC secretary gave an update on the Africa Phytosanitary Programme (APP),</w:t>
      </w:r>
      <w:r w:rsidRPr="00712597">
        <w:rPr>
          <w:rStyle w:val="FootnoteReference"/>
          <w:lang w:val="en-GB"/>
        </w:rPr>
        <w:footnoteReference w:id="26"/>
      </w:r>
      <w:r w:rsidRPr="00B73AC7">
        <w:rPr>
          <w:lang w:val="en-GB"/>
        </w:rPr>
        <w:t xml:space="preserve"> which was designed to empower national governments and stakeholders with the technical capacity and support </w:t>
      </w:r>
      <w:r w:rsidRPr="00E707FA">
        <w:t>necessary</w:t>
      </w:r>
      <w:r w:rsidRPr="00B73AC7">
        <w:rPr>
          <w:lang w:val="en-GB"/>
        </w:rPr>
        <w:t xml:space="preserve"> to manage plant pests of regulatory, </w:t>
      </w:r>
      <w:proofErr w:type="gramStart"/>
      <w:r w:rsidRPr="00B73AC7">
        <w:rPr>
          <w:lang w:val="en-GB"/>
        </w:rPr>
        <w:t>environmental</w:t>
      </w:r>
      <w:proofErr w:type="gramEnd"/>
      <w:r w:rsidRPr="00B73AC7">
        <w:rPr>
          <w:lang w:val="en-GB"/>
        </w:rPr>
        <w:t xml:space="preserve"> and economic significance effectively and consistently. The pilot phase, involving a total of 11 countries from Africa’s five subregions, </w:t>
      </w:r>
      <w:r w:rsidRPr="00F93D98">
        <w:t>was</w:t>
      </w:r>
      <w:r w:rsidRPr="00B73AC7">
        <w:rPr>
          <w:lang w:val="en-GB"/>
        </w:rPr>
        <w:t xml:space="preserve"> underway: each country had selected five pests to be considered for inclusion in the pilot phase; </w:t>
      </w:r>
      <w:r>
        <w:rPr>
          <w:lang w:val="en-GB"/>
        </w:rPr>
        <w:t xml:space="preserve">various tools had been developed; </w:t>
      </w:r>
      <w:r w:rsidRPr="00B73AC7">
        <w:rPr>
          <w:lang w:val="en-GB"/>
        </w:rPr>
        <w:t xml:space="preserve">a train-the-trainer workshop had been held in Cairo, Egypt; those trainers were then delivering the same training to </w:t>
      </w:r>
      <w:r>
        <w:rPr>
          <w:lang w:val="en-GB"/>
        </w:rPr>
        <w:t xml:space="preserve">at least </w:t>
      </w:r>
      <w:r w:rsidRPr="00B73AC7">
        <w:rPr>
          <w:lang w:val="en-GB"/>
        </w:rPr>
        <w:t xml:space="preserve">50 field technicians in each of their respective countries; and </w:t>
      </w:r>
      <w:r>
        <w:rPr>
          <w:lang w:val="en-GB"/>
        </w:rPr>
        <w:t xml:space="preserve">the secretariat was in the process of visiting each country in the pilot to meet with relevant ministers to ensure that each country was in a position to </w:t>
      </w:r>
      <w:r w:rsidRPr="00B73AC7">
        <w:rPr>
          <w:lang w:val="en-GB"/>
        </w:rPr>
        <w:t xml:space="preserve">implement the </w:t>
      </w:r>
      <w:r>
        <w:rPr>
          <w:lang w:val="en-GB"/>
        </w:rPr>
        <w:t>programme</w:t>
      </w:r>
      <w:r w:rsidRPr="00B73AC7">
        <w:rPr>
          <w:lang w:val="en-GB"/>
        </w:rPr>
        <w:t xml:space="preserve">. The work thus far had been </w:t>
      </w:r>
      <w:r w:rsidRPr="00B73AC7">
        <w:rPr>
          <w:lang w:val="en-GB"/>
        </w:rPr>
        <w:lastRenderedPageBreak/>
        <w:t xml:space="preserve">supported by donations of cash, in-kind contributions, </w:t>
      </w:r>
      <w:proofErr w:type="gramStart"/>
      <w:r w:rsidRPr="00B73AC7">
        <w:rPr>
          <w:lang w:val="en-GB"/>
        </w:rPr>
        <w:t>supplies</w:t>
      </w:r>
      <w:proofErr w:type="gramEnd"/>
      <w:r w:rsidRPr="00B73AC7">
        <w:rPr>
          <w:lang w:val="en-GB"/>
        </w:rPr>
        <w:t xml:space="preserve"> and materials from the United States of America</w:t>
      </w:r>
      <w:r>
        <w:rPr>
          <w:lang w:val="en-GB"/>
        </w:rPr>
        <w:t>, for which the IPPC secretary expressed his gratitude</w:t>
      </w:r>
      <w:r w:rsidRPr="00B73AC7">
        <w:rPr>
          <w:lang w:val="en-GB"/>
        </w:rPr>
        <w:t xml:space="preserve">. </w:t>
      </w:r>
      <w:r>
        <w:rPr>
          <w:lang w:val="en-GB"/>
        </w:rPr>
        <w:t>The secretary explained that t</w:t>
      </w:r>
      <w:r w:rsidRPr="005910B4">
        <w:rPr>
          <w:lang w:val="en-GB"/>
        </w:rPr>
        <w:t>he Animal and Plant Health Inspection Service (APHIS) of the United States Department of Agriculture (USDA) had agreed to continue their support in 2024 and the secretariat was in the process of developing agreements with other donors</w:t>
      </w:r>
      <w:r w:rsidRPr="00B73AC7">
        <w:rPr>
          <w:lang w:val="en-GB"/>
        </w:rPr>
        <w:t>.</w:t>
      </w:r>
    </w:p>
    <w:p w14:paraId="215655A9" w14:textId="77777777" w:rsidR="00E550EC" w:rsidRDefault="00E550EC" w:rsidP="00E550EC">
      <w:pPr>
        <w:pStyle w:val="IPPParagraphnumbering"/>
        <w:rPr>
          <w:lang w:val="en-GB"/>
        </w:rPr>
      </w:pPr>
      <w:r w:rsidRPr="008A02FF">
        <w:rPr>
          <w:lang w:val="en-GB"/>
        </w:rPr>
        <w:t xml:space="preserve">The CPM chairperson recognized the efforts of the IPPC secretary in achieving the outstanding progress on the APP to date. Contracting parties </w:t>
      </w:r>
      <w:r>
        <w:rPr>
          <w:lang w:val="en-GB"/>
        </w:rPr>
        <w:t xml:space="preserve">added </w:t>
      </w:r>
      <w:r w:rsidRPr="008A02FF">
        <w:rPr>
          <w:lang w:val="en-GB"/>
        </w:rPr>
        <w:t>their appreciation to the IPPC secretary and the secretariat for the programme and the updates provided during CPM-18 (2024).</w:t>
      </w:r>
      <w:r>
        <w:rPr>
          <w:lang w:val="en-GB"/>
        </w:rPr>
        <w:t xml:space="preserve"> The CPM noted requests for donors to contribute funds to the APP, including for surveillance, and for FAO to support this activity financially. The CPM also recognized the importance of the programme in developing diagnostic capacity. Some CPs also suggested that the longer-term positioning of the APP within FAO be considered, and the CPM chairperson confirmed that this would be discussed by the CPM Bureau and added to the agenda for the October 2024 SPG meeting.</w:t>
      </w:r>
    </w:p>
    <w:p w14:paraId="08210373" w14:textId="77777777" w:rsidR="00E550EC" w:rsidRPr="00613AC2" w:rsidRDefault="00E550EC" w:rsidP="00E550EC">
      <w:pPr>
        <w:pStyle w:val="IPPParagraphnumbering"/>
        <w:rPr>
          <w:lang w:val="en-GB"/>
        </w:rPr>
      </w:pPr>
      <w:r w:rsidRPr="003524C0">
        <w:rPr>
          <w:lang w:val="en-GB"/>
        </w:rPr>
        <w:t xml:space="preserve">The </w:t>
      </w:r>
      <w:r>
        <w:rPr>
          <w:lang w:val="en-GB"/>
        </w:rPr>
        <w:t xml:space="preserve">United State of America confirmed its commitment to continue provision of in-kind technical support for 2024 and the </w:t>
      </w:r>
      <w:r w:rsidRPr="003524C0">
        <w:rPr>
          <w:lang w:val="en-GB"/>
        </w:rPr>
        <w:t xml:space="preserve">European Union </w:t>
      </w:r>
      <w:r w:rsidRPr="00613AC2">
        <w:rPr>
          <w:lang w:val="en-GB"/>
        </w:rPr>
        <w:t xml:space="preserve">committed to support the APP financially. </w:t>
      </w:r>
    </w:p>
    <w:p w14:paraId="758DF817" w14:textId="77777777" w:rsidR="00E550EC" w:rsidRPr="006F7FD4" w:rsidRDefault="00E550EC" w:rsidP="00E550EC">
      <w:pPr>
        <w:pStyle w:val="IPPParagraphnumberingclose"/>
        <w:rPr>
          <w:lang w:val="en-GB"/>
        </w:rPr>
      </w:pPr>
      <w:r w:rsidRPr="006F7FD4">
        <w:rPr>
          <w:lang w:val="en-GB"/>
        </w:rPr>
        <w:t>The CPM:</w:t>
      </w:r>
    </w:p>
    <w:p w14:paraId="627375BA" w14:textId="77777777" w:rsidR="00E550EC" w:rsidRPr="006F7FD4" w:rsidRDefault="00E550EC" w:rsidP="00E550EC">
      <w:pPr>
        <w:pStyle w:val="IPPNumberedList"/>
        <w:numPr>
          <w:ilvl w:val="0"/>
          <w:numId w:val="95"/>
        </w:numPr>
        <w:rPr>
          <w:lang w:val="en-GB"/>
        </w:rPr>
      </w:pPr>
      <w:r w:rsidRPr="006F7FD4">
        <w:rPr>
          <w:i/>
          <w:iCs/>
          <w:lang w:val="en-GB"/>
        </w:rPr>
        <w:t>noted</w:t>
      </w:r>
      <w:r w:rsidRPr="006F7FD4">
        <w:rPr>
          <w:lang w:val="en-GB"/>
        </w:rPr>
        <w:t xml:space="preserve"> the significant progress made by the IPPC community in support of the development of the Africa Phytosanitary Programme (APP</w:t>
      </w:r>
      <w:proofErr w:type="gramStart"/>
      <w:r w:rsidRPr="006F7FD4">
        <w:rPr>
          <w:lang w:val="en-GB"/>
        </w:rPr>
        <w:t>);</w:t>
      </w:r>
      <w:proofErr w:type="gramEnd"/>
    </w:p>
    <w:p w14:paraId="027845A7" w14:textId="77777777" w:rsidR="00E550EC" w:rsidRPr="006F7FD4" w:rsidRDefault="00E550EC" w:rsidP="00E550EC">
      <w:pPr>
        <w:pStyle w:val="IPPNumberedList"/>
        <w:rPr>
          <w:lang w:val="en-GB"/>
        </w:rPr>
      </w:pPr>
      <w:r w:rsidRPr="006F7FD4">
        <w:rPr>
          <w:i/>
          <w:iCs/>
          <w:lang w:val="en-GB"/>
        </w:rPr>
        <w:t>noted</w:t>
      </w:r>
      <w:r w:rsidRPr="006F7FD4">
        <w:rPr>
          <w:lang w:val="en-GB"/>
        </w:rPr>
        <w:t xml:space="preserve"> the </w:t>
      </w:r>
      <w:r w:rsidRPr="006F7FD4">
        <w:t>significant</w:t>
      </w:r>
      <w:r w:rsidRPr="006F7FD4">
        <w:rPr>
          <w:lang w:val="en-GB"/>
        </w:rPr>
        <w:t xml:space="preserve"> contribution and support provided by the United States of </w:t>
      </w:r>
      <w:proofErr w:type="gramStart"/>
      <w:r w:rsidRPr="006F7FD4">
        <w:rPr>
          <w:lang w:val="en-GB"/>
        </w:rPr>
        <w:t>America;</w:t>
      </w:r>
      <w:proofErr w:type="gramEnd"/>
    </w:p>
    <w:p w14:paraId="5B14CC6B" w14:textId="77777777" w:rsidR="00E550EC" w:rsidRPr="006F7FD4" w:rsidRDefault="00E550EC" w:rsidP="00E550EC">
      <w:pPr>
        <w:pStyle w:val="IPPNumberedList"/>
        <w:rPr>
          <w:lang w:val="en-GB"/>
        </w:rPr>
      </w:pPr>
      <w:r w:rsidRPr="006F7FD4">
        <w:rPr>
          <w:i/>
          <w:iCs/>
          <w:lang w:val="en-GB"/>
        </w:rPr>
        <w:t>recognized</w:t>
      </w:r>
      <w:r w:rsidRPr="006F7FD4">
        <w:rPr>
          <w:lang w:val="en-GB"/>
        </w:rPr>
        <w:t xml:space="preserve"> the significant work of, and commitment by, the pilot-phase contracting parties, including Cameroon, </w:t>
      </w:r>
      <w:r w:rsidRPr="006F7FD4">
        <w:t>Democratic</w:t>
      </w:r>
      <w:r w:rsidRPr="006F7FD4">
        <w:rPr>
          <w:lang w:val="en-GB"/>
        </w:rPr>
        <w:t xml:space="preserve"> Republic of the Congo, Egypt, Guinea Bissau, Kenya, Mali, Morocco, Sierra Leone, Uganda, Zambia and </w:t>
      </w:r>
      <w:proofErr w:type="gramStart"/>
      <w:r w:rsidRPr="006F7FD4">
        <w:rPr>
          <w:lang w:val="en-GB"/>
        </w:rPr>
        <w:t>Zimbabwe;</w:t>
      </w:r>
      <w:proofErr w:type="gramEnd"/>
    </w:p>
    <w:p w14:paraId="47F2F9EB" w14:textId="77777777" w:rsidR="00E550EC" w:rsidRPr="006F7FD4" w:rsidRDefault="00E550EC" w:rsidP="00E550EC">
      <w:pPr>
        <w:pStyle w:val="IPPNumberedList"/>
        <w:rPr>
          <w:lang w:val="en-GB"/>
        </w:rPr>
      </w:pPr>
      <w:r w:rsidRPr="006F7FD4">
        <w:rPr>
          <w:i/>
          <w:iCs/>
          <w:lang w:val="en-GB"/>
        </w:rPr>
        <w:t>urged</w:t>
      </w:r>
      <w:r w:rsidRPr="006F7FD4">
        <w:rPr>
          <w:lang w:val="en-GB"/>
        </w:rPr>
        <w:t xml:space="preserve"> contracting parties </w:t>
      </w:r>
      <w:r>
        <w:rPr>
          <w:lang w:val="en-GB"/>
        </w:rPr>
        <w:t xml:space="preserve">and the IPPC Secretariat </w:t>
      </w:r>
      <w:r w:rsidRPr="006F7FD4">
        <w:rPr>
          <w:lang w:val="en-GB"/>
        </w:rPr>
        <w:t>to advocate for donor technical and financial support for the APP; and</w:t>
      </w:r>
    </w:p>
    <w:p w14:paraId="4F6A7D11" w14:textId="77777777" w:rsidR="00E550EC" w:rsidRDefault="00E550EC" w:rsidP="00E550EC">
      <w:pPr>
        <w:pStyle w:val="IPPNumberedListLast"/>
        <w:rPr>
          <w:lang w:val="en-GB"/>
        </w:rPr>
      </w:pPr>
      <w:r w:rsidRPr="006F7FD4">
        <w:rPr>
          <w:i/>
          <w:iCs/>
          <w:lang w:val="en-GB"/>
        </w:rPr>
        <w:t>supported</w:t>
      </w:r>
      <w:r w:rsidRPr="006F7FD4">
        <w:rPr>
          <w:lang w:val="en-GB"/>
        </w:rPr>
        <w:t xml:space="preserve"> the continued development of APP, with the potential vision for it to become a global phytosanitary </w:t>
      </w:r>
      <w:proofErr w:type="spellStart"/>
      <w:r w:rsidRPr="006F7FD4">
        <w:t>programme</w:t>
      </w:r>
      <w:proofErr w:type="spellEnd"/>
      <w:r w:rsidRPr="006F7FD4">
        <w:rPr>
          <w:lang w:val="en-GB"/>
        </w:rPr>
        <w:t>.</w:t>
      </w:r>
    </w:p>
    <w:p w14:paraId="69D83497" w14:textId="77777777" w:rsidR="007F24DF" w:rsidRPr="006F7FD4" w:rsidRDefault="007F24DF" w:rsidP="007F24DF">
      <w:pPr>
        <w:pStyle w:val="IPPHeading2"/>
      </w:pPr>
      <w:r>
        <w:t>16.4</w:t>
      </w:r>
      <w:r>
        <w:tab/>
        <w:t>Dispute Settlement Oversight Body (terms of reference and rules of procedure)</w:t>
      </w:r>
    </w:p>
    <w:p w14:paraId="266684AF" w14:textId="77777777" w:rsidR="007F24DF" w:rsidRDefault="007F24DF" w:rsidP="007F24DF">
      <w:pPr>
        <w:pStyle w:val="IPPParagraphnumbering"/>
        <w:rPr>
          <w:lang w:val="en-GB"/>
        </w:rPr>
      </w:pPr>
      <w:r>
        <w:rPr>
          <w:lang w:val="en-GB"/>
        </w:rPr>
        <w:t xml:space="preserve">A </w:t>
      </w:r>
      <w:r w:rsidRPr="00E707FA">
        <w:rPr>
          <w:lang w:val="en-GB"/>
        </w:rPr>
        <w:t xml:space="preserve">CPM Bureau </w:t>
      </w:r>
      <w:r>
        <w:rPr>
          <w:lang w:val="en-GB"/>
        </w:rPr>
        <w:t>representative</w:t>
      </w:r>
      <w:r w:rsidRPr="00712597">
        <w:rPr>
          <w:lang w:val="en-GB"/>
        </w:rPr>
        <w:t xml:space="preserve"> referred the CPM to a paper on the proposed terms of reference and rules of procedure for the Dispute Settlement Oversight Body, which had been drafted by the CPM Bureau and amended to incorporate feedback from the SPG.</w:t>
      </w:r>
      <w:r w:rsidRPr="00712597">
        <w:rPr>
          <w:rStyle w:val="FootnoteReference"/>
          <w:lang w:val="en-GB"/>
        </w:rPr>
        <w:footnoteReference w:id="27"/>
      </w:r>
      <w:r w:rsidRPr="00712597">
        <w:rPr>
          <w:lang w:val="en-GB"/>
        </w:rPr>
        <w:t xml:space="preserve"> </w:t>
      </w:r>
      <w:r w:rsidRPr="00A432F3">
        <w:rPr>
          <w:lang w:val="en-GB"/>
        </w:rPr>
        <w:t>As suggested by the SPG in 2023, the CPM Bureau had also reviewed the simplified diagram of the IPPC Dispute Settlement Procedures adopted by CPM-17 (2023</w:t>
      </w:r>
      <w:r>
        <w:rPr>
          <w:lang w:val="en-GB"/>
        </w:rPr>
        <w:t>)</w:t>
      </w:r>
      <w:r w:rsidRPr="00A432F3">
        <w:rPr>
          <w:lang w:val="en-GB"/>
        </w:rPr>
        <w:t xml:space="preserve">. </w:t>
      </w:r>
      <w:r w:rsidRPr="00712597">
        <w:rPr>
          <w:lang w:val="en-GB"/>
        </w:rPr>
        <w:t>The revised version was presented to the CPM.</w:t>
      </w:r>
      <w:r>
        <w:rPr>
          <w:lang w:val="en-GB"/>
        </w:rPr>
        <w:t xml:space="preserve"> </w:t>
      </w:r>
    </w:p>
    <w:p w14:paraId="45FD02C5" w14:textId="77777777" w:rsidR="007F24DF" w:rsidRDefault="007F24DF" w:rsidP="007F24DF">
      <w:pPr>
        <w:pStyle w:val="IPPParagraphnumbering"/>
        <w:rPr>
          <w:lang w:val="en-GB"/>
        </w:rPr>
      </w:pPr>
      <w:r>
        <w:rPr>
          <w:lang w:val="en-GB"/>
        </w:rPr>
        <w:t>The bureau representative agreed with a suggestion that there was no need for any further consultation with the FAO Legal Office for future amendments of the terms of reference or rules of procedure.</w:t>
      </w:r>
      <w:r>
        <w:rPr>
          <w:rStyle w:val="FootnoteReference"/>
          <w:lang w:val="en-GB"/>
        </w:rPr>
        <w:footnoteReference w:id="28"/>
      </w:r>
    </w:p>
    <w:p w14:paraId="16600733" w14:textId="77777777" w:rsidR="007F24DF" w:rsidRDefault="007F24DF" w:rsidP="007F24DF">
      <w:pPr>
        <w:pStyle w:val="IPPParagraphnumbering"/>
        <w:rPr>
          <w:lang w:val="en-GB"/>
        </w:rPr>
      </w:pPr>
      <w:r>
        <w:rPr>
          <w:lang w:val="en-GB"/>
        </w:rPr>
        <w:t xml:space="preserve">In response to a suggested amendment to the simplified diagram, the CPM chairperson clarified that amendments could not be made to the substance of the diagram without </w:t>
      </w:r>
      <w:proofErr w:type="gramStart"/>
      <w:r>
        <w:rPr>
          <w:lang w:val="en-GB"/>
        </w:rPr>
        <w:t>opening up</w:t>
      </w:r>
      <w:proofErr w:type="gramEnd"/>
      <w:r>
        <w:rPr>
          <w:lang w:val="en-GB"/>
        </w:rPr>
        <w:t xml:space="preserve"> the dispute procedures themselves for revision, as the diagram reflected the procedures adopted by CPM-16 (2022). </w:t>
      </w:r>
    </w:p>
    <w:p w14:paraId="7D00FBE0" w14:textId="77777777" w:rsidR="007F24DF" w:rsidRDefault="007F24DF" w:rsidP="007F24DF">
      <w:pPr>
        <w:pStyle w:val="IPPParagraphnumbering"/>
        <w:rPr>
          <w:lang w:val="en-GB"/>
        </w:rPr>
      </w:pPr>
      <w:r>
        <w:rPr>
          <w:lang w:val="en-GB"/>
        </w:rPr>
        <w:t>The CPM agreed that any future decision to consult the FAO Legal Office about the terms of reference and rules of procedure was at the discretion of the CPM Bureau.</w:t>
      </w:r>
    </w:p>
    <w:p w14:paraId="29CBC41A" w14:textId="77777777" w:rsidR="007F24DF" w:rsidRDefault="007F24DF" w:rsidP="007F24DF">
      <w:pPr>
        <w:pStyle w:val="IPPParagraphnumbering"/>
        <w:rPr>
          <w:lang w:val="en-GB"/>
        </w:rPr>
      </w:pPr>
      <w:r>
        <w:rPr>
          <w:lang w:val="en-GB"/>
        </w:rPr>
        <w:t>The CPM noted a correction that was required to the French version of the terms of reference, where “must” in the English version (which was correct) was translated as the equivalent of “can” in the French version.</w:t>
      </w:r>
    </w:p>
    <w:p w14:paraId="092ED983" w14:textId="77777777" w:rsidR="007F24DF" w:rsidRPr="006F7FD4" w:rsidRDefault="007F24DF" w:rsidP="007F24DF">
      <w:pPr>
        <w:pStyle w:val="IPPParagraphnumberingclose"/>
        <w:rPr>
          <w:lang w:val="en-GB"/>
        </w:rPr>
      </w:pPr>
      <w:r w:rsidRPr="006F7FD4">
        <w:rPr>
          <w:lang w:val="en-GB"/>
        </w:rPr>
        <w:lastRenderedPageBreak/>
        <w:t>The CPM:</w:t>
      </w:r>
    </w:p>
    <w:p w14:paraId="655B35AD" w14:textId="77777777" w:rsidR="007F24DF" w:rsidRPr="006F7FD4" w:rsidRDefault="007F24DF" w:rsidP="007F24DF">
      <w:pPr>
        <w:pStyle w:val="IPPNumberedList"/>
        <w:numPr>
          <w:ilvl w:val="0"/>
          <w:numId w:val="96"/>
        </w:numPr>
        <w:rPr>
          <w:lang w:val="en-GB"/>
        </w:rPr>
      </w:pPr>
      <w:r w:rsidRPr="006F7FD4">
        <w:rPr>
          <w:i/>
          <w:iCs/>
          <w:lang w:val="en-GB"/>
        </w:rPr>
        <w:t>approved</w:t>
      </w:r>
      <w:r w:rsidRPr="006F7FD4">
        <w:rPr>
          <w:lang w:val="en-GB"/>
        </w:rPr>
        <w:t xml:space="preserve"> the terms of reference and rules of procedure for the Dispute Settlement Oversight Body as </w:t>
      </w:r>
      <w:r>
        <w:rPr>
          <w:lang w:val="en-GB"/>
        </w:rPr>
        <w:t>presented in CPM 2024/33</w:t>
      </w:r>
      <w:r w:rsidRPr="006F7FD4">
        <w:rPr>
          <w:lang w:val="en-GB"/>
        </w:rPr>
        <w:t>;</w:t>
      </w:r>
      <w:r>
        <w:rPr>
          <w:lang w:val="en-GB"/>
        </w:rPr>
        <w:t xml:space="preserve"> and</w:t>
      </w:r>
    </w:p>
    <w:p w14:paraId="77272BCD" w14:textId="77777777" w:rsidR="007F24DF" w:rsidRPr="00124DAB" w:rsidRDefault="007F24DF" w:rsidP="007F24DF">
      <w:pPr>
        <w:pStyle w:val="IPPNumberedList"/>
        <w:rPr>
          <w:lang w:val="en-GB"/>
        </w:rPr>
      </w:pPr>
      <w:r w:rsidRPr="00124DAB">
        <w:rPr>
          <w:i/>
          <w:iCs/>
          <w:lang w:val="en-GB"/>
        </w:rPr>
        <w:t>approved</w:t>
      </w:r>
      <w:r w:rsidRPr="00124DAB">
        <w:rPr>
          <w:lang w:val="en-GB"/>
        </w:rPr>
        <w:t xml:space="preserve"> the revised version of the simplified diagram of the Dispute Settlement Procedures as presented in Appendix </w:t>
      </w:r>
      <w:r>
        <w:rPr>
          <w:lang w:val="en-GB"/>
        </w:rPr>
        <w:t>2 of CPM 2024/33</w:t>
      </w:r>
      <w:r w:rsidRPr="00124DAB">
        <w:rPr>
          <w:lang w:val="en-GB"/>
        </w:rPr>
        <w:t>.</w:t>
      </w:r>
    </w:p>
    <w:p w14:paraId="32B0B1D2" w14:textId="77777777" w:rsidR="002D71B1" w:rsidRPr="006F7FD4" w:rsidRDefault="002D71B1" w:rsidP="002D71B1">
      <w:pPr>
        <w:pStyle w:val="IPPHeading1"/>
      </w:pPr>
      <w:r w:rsidRPr="006F7FD4">
        <w:t>17.</w:t>
      </w:r>
      <w:r w:rsidRPr="006F7FD4">
        <w:tab/>
        <w:t>Science session on case studies of systems approaches</w:t>
      </w:r>
    </w:p>
    <w:p w14:paraId="3FA289D9" w14:textId="77777777" w:rsidR="002D71B1" w:rsidRPr="001057EA" w:rsidRDefault="002D71B1" w:rsidP="002D71B1">
      <w:pPr>
        <w:pStyle w:val="IPPParagraphnumbering"/>
        <w:rPr>
          <w:lang w:val="en-GB"/>
        </w:rPr>
      </w:pPr>
      <w:r w:rsidRPr="00E06735">
        <w:rPr>
          <w:lang w:val="en-GB"/>
        </w:rPr>
        <w:t>A</w:t>
      </w:r>
      <w:r w:rsidRPr="006F7FD4">
        <w:rPr>
          <w:lang w:val="en-GB"/>
        </w:rPr>
        <w:t xml:space="preserve"> science session was held with the aim of providing strategic insights into systems approaches.</w:t>
      </w:r>
      <w:r w:rsidRPr="006F7FD4">
        <w:rPr>
          <w:rStyle w:val="FootnoteReference"/>
          <w:lang w:val="en-GB"/>
        </w:rPr>
        <w:footnoteReference w:id="29"/>
      </w:r>
      <w:r w:rsidRPr="006F7FD4">
        <w:rPr>
          <w:lang w:val="en-GB"/>
        </w:rPr>
        <w:t xml:space="preserve"> </w:t>
      </w:r>
      <w:r w:rsidRPr="001057EA">
        <w:rPr>
          <w:lang w:val="en-GB"/>
        </w:rPr>
        <w:t xml:space="preserve">Building </w:t>
      </w:r>
      <w:r w:rsidRPr="001057EA">
        <w:t>on</w:t>
      </w:r>
      <w:r w:rsidRPr="001057EA">
        <w:rPr>
          <w:lang w:val="en-GB"/>
        </w:rPr>
        <w:t xml:space="preserve"> the experience of countries in implementing ISPM 14 (</w:t>
      </w:r>
      <w:r w:rsidRPr="001057EA">
        <w:rPr>
          <w:i/>
          <w:iCs/>
          <w:lang w:val="en-GB"/>
        </w:rPr>
        <w:t>The use of integrated measures in a systems approach for pest risk management</w:t>
      </w:r>
      <w:r w:rsidRPr="001057EA">
        <w:rPr>
          <w:lang w:val="en-GB"/>
        </w:rPr>
        <w:t>), the session sought to facilitate profound discussion on the challenges, successes and insights gained in applying systems approaches.</w:t>
      </w:r>
    </w:p>
    <w:p w14:paraId="598F2B63" w14:textId="77777777" w:rsidR="002D71B1" w:rsidRPr="006F7FD4" w:rsidRDefault="002D71B1" w:rsidP="002D71B1">
      <w:pPr>
        <w:pStyle w:val="IPPParagraphnumberingclose"/>
        <w:rPr>
          <w:lang w:val="en-GB"/>
        </w:rPr>
      </w:pPr>
      <w:r w:rsidRPr="006F7FD4">
        <w:rPr>
          <w:lang w:val="en-GB"/>
        </w:rPr>
        <w:t>The following speakers gave presentations:</w:t>
      </w:r>
    </w:p>
    <w:p w14:paraId="648061D5" w14:textId="77777777" w:rsidR="002D71B1" w:rsidRPr="006F7FD4" w:rsidRDefault="002D71B1" w:rsidP="002D71B1">
      <w:pPr>
        <w:pStyle w:val="IPPBullet1"/>
      </w:pPr>
      <w:r w:rsidRPr="006F7FD4">
        <w:t xml:space="preserve">Rieks van Klinken (Commonwealth Scientific and Industrial Research </w:t>
      </w:r>
      <w:proofErr w:type="spellStart"/>
      <w:r w:rsidRPr="006F7FD4">
        <w:t>Organisation</w:t>
      </w:r>
      <w:proofErr w:type="spellEnd"/>
      <w:r w:rsidRPr="006F7FD4">
        <w:t>) – “Best Practices and Quantitative Perspectives</w:t>
      </w:r>
      <w:proofErr w:type="gramStart"/>
      <w:r w:rsidRPr="006F7FD4">
        <w:t>”;</w:t>
      </w:r>
      <w:proofErr w:type="gramEnd"/>
    </w:p>
    <w:p w14:paraId="2C3625A9" w14:textId="77777777" w:rsidR="002D71B1" w:rsidRPr="006F7FD4" w:rsidRDefault="002D71B1" w:rsidP="002D71B1">
      <w:pPr>
        <w:pStyle w:val="IPPBullet1"/>
      </w:pPr>
      <w:r w:rsidRPr="006F7FD4">
        <w:t xml:space="preserve">Martin Edgardo </w:t>
      </w:r>
      <w:proofErr w:type="spellStart"/>
      <w:r w:rsidRPr="006F7FD4">
        <w:t>Delucis</w:t>
      </w:r>
      <w:proofErr w:type="spellEnd"/>
      <w:r w:rsidRPr="006F7FD4">
        <w:t xml:space="preserve"> (</w:t>
      </w:r>
      <w:proofErr w:type="spellStart"/>
      <w:r w:rsidRPr="006F7FD4">
        <w:t>Servicio</w:t>
      </w:r>
      <w:proofErr w:type="spellEnd"/>
      <w:r w:rsidRPr="006F7FD4">
        <w:t xml:space="preserve"> Nacional de Sanidad y Calidad </w:t>
      </w:r>
      <w:proofErr w:type="spellStart"/>
      <w:r w:rsidRPr="006F7FD4">
        <w:t>Agroalimentaria</w:t>
      </w:r>
      <w:proofErr w:type="spellEnd"/>
      <w:r w:rsidRPr="006F7FD4">
        <w:t xml:space="preserve"> (SENASA), Argentina) – “Lessons </w:t>
      </w:r>
      <w:proofErr w:type="gramStart"/>
      <w:r w:rsidRPr="006F7FD4">
        <w:t>learned</w:t>
      </w:r>
      <w:proofErr w:type="gramEnd"/>
      <w:r w:rsidRPr="006F7FD4">
        <w:t xml:space="preserve"> and challenges faced”;</w:t>
      </w:r>
    </w:p>
    <w:p w14:paraId="344F92D8" w14:textId="77777777" w:rsidR="002D71B1" w:rsidRPr="006F7FD4" w:rsidRDefault="002D71B1" w:rsidP="002D71B1">
      <w:pPr>
        <w:pStyle w:val="IPPBullet1"/>
      </w:pPr>
      <w:r w:rsidRPr="006F7FD4">
        <w:t>Cory Penca (United States Department of Agriculture (USDA), Animal and Plant Health Inspection Service (APHIS), Plant Protection and Quarantine (PPQ) Science &amp; Technology) “US experience with the use of a systems approach for export purposes”; and</w:t>
      </w:r>
    </w:p>
    <w:p w14:paraId="6BC14920" w14:textId="77777777" w:rsidR="002D71B1" w:rsidRPr="006F7FD4" w:rsidRDefault="002D71B1" w:rsidP="002D71B1">
      <w:pPr>
        <w:pStyle w:val="IPPBullet1Last"/>
      </w:pPr>
      <w:r w:rsidRPr="006F7FD4">
        <w:t>Justin Wall (USDA-APHIS-PPQ Pest Exclusion and Import Programs) – “US experience with the use of a systems approach for import purposes.</w:t>
      </w:r>
    </w:p>
    <w:p w14:paraId="711F369A" w14:textId="77777777" w:rsidR="002D71B1" w:rsidRDefault="002D71B1" w:rsidP="002D71B1">
      <w:pPr>
        <w:pStyle w:val="IPPParagraphnumbering"/>
        <w:rPr>
          <w:lang w:val="en-GB"/>
        </w:rPr>
      </w:pPr>
      <w:r w:rsidRPr="00712597">
        <w:rPr>
          <w:lang w:val="en-GB"/>
        </w:rPr>
        <w:t>This was followed by a panel discussion and questions from the floor.</w:t>
      </w:r>
    </w:p>
    <w:p w14:paraId="557E9407" w14:textId="77777777" w:rsidR="002D71B1" w:rsidRPr="008A2CC6" w:rsidRDefault="002D71B1" w:rsidP="002D71B1">
      <w:pPr>
        <w:pStyle w:val="IPPParagraphnumbering"/>
        <w:rPr>
          <w:lang w:val="en-GB"/>
        </w:rPr>
      </w:pPr>
      <w:r w:rsidRPr="008A2CC6">
        <w:rPr>
          <w:lang w:val="en-GB"/>
        </w:rPr>
        <w:t xml:space="preserve">The CPM Bureau representative moderating the session noted the insights gained from the speakers and the questions from the audience. He emphasized the importance of systems approaches in providing an </w:t>
      </w:r>
      <w:r>
        <w:t xml:space="preserve">appropriate level of protection for importing countries, equivalent to other phytosanitary measures such as quarantine treatment. He also highlighted how science-based systems approaches offer a way to manage pest risk in a way that is both effective and least trade restrictive. </w:t>
      </w:r>
      <w:r w:rsidRPr="008A2CC6">
        <w:rPr>
          <w:lang w:val="en-GB"/>
        </w:rPr>
        <w:t>The bureau representative noted a request from the floor for the presentations to be made available and thanked the speakers for their presentations and the organizers of the session. He finished by urging participants to heed the call to action for continued collaboration within the IPPC community and to leverage the knowledge shared today to inform further decision-making and to enhance the IPPC community’s collective efforts to safeguard plant health.</w:t>
      </w:r>
    </w:p>
    <w:p w14:paraId="7401A18A" w14:textId="77777777" w:rsidR="002D71B1" w:rsidRPr="00655D25" w:rsidRDefault="002D71B1" w:rsidP="002D71B1">
      <w:pPr>
        <w:pStyle w:val="IPPHeading1"/>
      </w:pPr>
      <w:r w:rsidRPr="00655D25">
        <w:t>18.</w:t>
      </w:r>
      <w:r w:rsidRPr="00655D25">
        <w:tab/>
        <w:t>Successes and challenges in implementing the IPPC</w:t>
      </w:r>
    </w:p>
    <w:p w14:paraId="7D9F1288" w14:textId="77777777" w:rsidR="002D71B1" w:rsidRPr="00655D25" w:rsidRDefault="002D71B1" w:rsidP="002D71B1">
      <w:pPr>
        <w:pStyle w:val="IPPParagraphnumberingclose"/>
        <w:rPr>
          <w:lang w:val="en-GB"/>
        </w:rPr>
      </w:pPr>
      <w:r w:rsidRPr="00655D25">
        <w:rPr>
          <w:lang w:val="en-GB"/>
        </w:rPr>
        <w:t>The following contracting parties shared their successes, challenges and solutions relating to implementation of the IPPC:</w:t>
      </w:r>
      <w:r w:rsidRPr="00655D25">
        <w:rPr>
          <w:rStyle w:val="FootnoteReference"/>
          <w:lang w:val="en-GB"/>
        </w:rPr>
        <w:footnoteReference w:id="30"/>
      </w:r>
    </w:p>
    <w:p w14:paraId="5A96DEB8" w14:textId="77777777" w:rsidR="002D71B1" w:rsidRPr="00655D25" w:rsidRDefault="002D71B1" w:rsidP="002D71B1">
      <w:pPr>
        <w:pStyle w:val="IPPBullet1"/>
      </w:pPr>
      <w:r w:rsidRPr="00655D25">
        <w:t xml:space="preserve">Argentina – </w:t>
      </w:r>
      <w:r>
        <w:t>“</w:t>
      </w:r>
      <w:r w:rsidRPr="00655D25">
        <w:rPr>
          <w:rFonts w:eastAsia="Times New Roman"/>
        </w:rPr>
        <w:t xml:space="preserve">Going paperless in Argentina with the IPPC </w:t>
      </w:r>
      <w:proofErr w:type="spellStart"/>
      <w:r w:rsidRPr="00655D25">
        <w:rPr>
          <w:rFonts w:eastAsia="Times New Roman"/>
        </w:rPr>
        <w:t>ePhyto</w:t>
      </w:r>
      <w:proofErr w:type="spellEnd"/>
      <w:r w:rsidRPr="00655D25">
        <w:rPr>
          <w:rFonts w:eastAsia="Times New Roman"/>
        </w:rPr>
        <w:t xml:space="preserve"> Solution</w:t>
      </w:r>
      <w:proofErr w:type="gramStart"/>
      <w:r w:rsidRPr="00655D25">
        <w:rPr>
          <w:rFonts w:eastAsia="Times New Roman"/>
        </w:rPr>
        <w:t>”</w:t>
      </w:r>
      <w:r>
        <w:rPr>
          <w:rFonts w:eastAsia="Times New Roman"/>
        </w:rPr>
        <w:t>;</w:t>
      </w:r>
      <w:proofErr w:type="gramEnd"/>
    </w:p>
    <w:p w14:paraId="68EB27A9" w14:textId="77777777" w:rsidR="002D71B1" w:rsidRPr="00655D25" w:rsidRDefault="002D71B1" w:rsidP="002D71B1">
      <w:pPr>
        <w:pStyle w:val="IPPBullet1"/>
        <w:rPr>
          <w:lang w:val="en-GB"/>
        </w:rPr>
      </w:pPr>
      <w:r w:rsidRPr="00655D25">
        <w:rPr>
          <w:lang w:val="en-GB"/>
        </w:rPr>
        <w:t>Nicaragua – “</w:t>
      </w:r>
      <w:r w:rsidRPr="00D243E4">
        <w:rPr>
          <w:lang w:val="en-GB"/>
        </w:rPr>
        <w:t>Fusarium Tropical Race 4 (TR4) simulation exercise in Nicaragua</w:t>
      </w:r>
      <w:proofErr w:type="gramStart"/>
      <w:r w:rsidRPr="00655D25">
        <w:rPr>
          <w:lang w:val="en-GB"/>
        </w:rPr>
        <w:t>”;</w:t>
      </w:r>
      <w:proofErr w:type="gramEnd"/>
    </w:p>
    <w:p w14:paraId="205D7109" w14:textId="77777777" w:rsidR="002D71B1" w:rsidRPr="00655D25" w:rsidRDefault="002D71B1" w:rsidP="002D71B1">
      <w:pPr>
        <w:pStyle w:val="IPPBullet1"/>
      </w:pPr>
      <w:r w:rsidRPr="00655D25">
        <w:t>The Philippines – “Revolutionizing plant health: the impact of remote microscopy systems in the Philippines</w:t>
      </w:r>
      <w:proofErr w:type="gramStart"/>
      <w:r w:rsidRPr="00655D25">
        <w:t>”;</w:t>
      </w:r>
      <w:proofErr w:type="gramEnd"/>
    </w:p>
    <w:p w14:paraId="3BC63CAA" w14:textId="77777777" w:rsidR="002D71B1" w:rsidRPr="00655D25" w:rsidRDefault="002D71B1" w:rsidP="002D71B1">
      <w:pPr>
        <w:pStyle w:val="IPPBullet1"/>
      </w:pPr>
      <w:r w:rsidRPr="00655D25">
        <w:t>Uganda – “</w:t>
      </w:r>
      <w:r w:rsidRPr="006B2516">
        <w:t xml:space="preserve">Leaving the old, embracing the new: Uganda’s success with </w:t>
      </w:r>
      <w:proofErr w:type="spellStart"/>
      <w:r w:rsidRPr="006B2516">
        <w:t>ePhyto</w:t>
      </w:r>
      <w:proofErr w:type="spellEnd"/>
      <w:r w:rsidRPr="00655D25">
        <w:t>”; and</w:t>
      </w:r>
    </w:p>
    <w:p w14:paraId="3F1209CB" w14:textId="77777777" w:rsidR="002D71B1" w:rsidRPr="00655D25" w:rsidRDefault="002D71B1" w:rsidP="002D71B1">
      <w:pPr>
        <w:pStyle w:val="IPPBullet1Last"/>
      </w:pPr>
      <w:r w:rsidRPr="00655D25">
        <w:t>Uzbekistan – “Phytosanitary capacity evaluation</w:t>
      </w:r>
      <w:r>
        <w:t xml:space="preserve"> in</w:t>
      </w:r>
      <w:r w:rsidRPr="00655D25">
        <w:t xml:space="preserve"> Uzbekistan”.</w:t>
      </w:r>
    </w:p>
    <w:p w14:paraId="6B35675D" w14:textId="77777777" w:rsidR="00B51923" w:rsidRPr="006F7FD4" w:rsidRDefault="00B51923" w:rsidP="00B51923">
      <w:pPr>
        <w:pStyle w:val="IPPHeading1"/>
      </w:pPr>
      <w:r w:rsidRPr="006F7FD4">
        <w:lastRenderedPageBreak/>
        <w:t>19.</w:t>
      </w:r>
      <w:r w:rsidRPr="006F7FD4">
        <w:tab/>
        <w:t>Financial report and budget</w:t>
      </w:r>
    </w:p>
    <w:p w14:paraId="7ACB4B19" w14:textId="77777777" w:rsidR="00B51923" w:rsidRPr="006F7FD4" w:rsidRDefault="00B51923" w:rsidP="00B51923">
      <w:pPr>
        <w:pStyle w:val="IPPHeading2"/>
      </w:pPr>
      <w:r w:rsidRPr="006F7FD4">
        <w:t>19.1</w:t>
      </w:r>
      <w:r w:rsidRPr="006F7FD4">
        <w:tab/>
        <w:t>IPPC financial report 2023</w:t>
      </w:r>
    </w:p>
    <w:p w14:paraId="640D0912" w14:textId="77777777" w:rsidR="00B51923" w:rsidRDefault="00B51923" w:rsidP="00B51923">
      <w:pPr>
        <w:pStyle w:val="IPPParagraphnumbering"/>
        <w:rPr>
          <w:lang w:val="en-GB"/>
        </w:rPr>
      </w:pPr>
      <w:r w:rsidRPr="006F7FD4">
        <w:rPr>
          <w:lang w:val="en-GB"/>
        </w:rPr>
        <w:t>The secretariat presented its financial report, detailing the resources that were available in 2023 from the FAO regular-programme budget, extra-budgetary sources and in-kind (non-financial) sources.</w:t>
      </w:r>
      <w:r w:rsidRPr="006F7FD4">
        <w:rPr>
          <w:rStyle w:val="FootnoteReference"/>
          <w:lang w:val="en-GB"/>
        </w:rPr>
        <w:footnoteReference w:id="31"/>
      </w:r>
    </w:p>
    <w:p w14:paraId="6321F5A4" w14:textId="77777777" w:rsidR="00B51923" w:rsidRDefault="00B51923" w:rsidP="00B51923">
      <w:pPr>
        <w:pStyle w:val="IPPParagraphnumbering"/>
        <w:rPr>
          <w:lang w:val="en-GB"/>
        </w:rPr>
      </w:pPr>
      <w:r>
        <w:t xml:space="preserve">The CPM noted funding commitments for 2024 from Australia (AUD 760 000 for 2024) and Japan, as well as </w:t>
      </w:r>
      <w:r w:rsidRPr="00DE6B47">
        <w:rPr>
          <w:lang w:val="en-GB"/>
        </w:rPr>
        <w:t xml:space="preserve">the contributions already made by </w:t>
      </w:r>
      <w:r>
        <w:rPr>
          <w:lang w:val="en-GB"/>
        </w:rPr>
        <w:t>C</w:t>
      </w:r>
      <w:r w:rsidRPr="00DE6B47">
        <w:rPr>
          <w:lang w:val="en-GB"/>
        </w:rPr>
        <w:t>anada (CAD 328 000</w:t>
      </w:r>
      <w:r>
        <w:rPr>
          <w:lang w:val="en-GB"/>
        </w:rPr>
        <w:t>), Ireland (EUR 100 000) and the Republic of Korea.</w:t>
      </w:r>
    </w:p>
    <w:p w14:paraId="28D98951" w14:textId="77777777" w:rsidR="00B51923" w:rsidRDefault="00B51923" w:rsidP="00B51923">
      <w:pPr>
        <w:pStyle w:val="IPPParagraphnumbering"/>
        <w:rPr>
          <w:lang w:val="en-GB"/>
        </w:rPr>
      </w:pPr>
      <w:r>
        <w:rPr>
          <w:lang w:val="en-GB"/>
        </w:rPr>
        <w:t>The CPM chairperson emphasized the importance of financial and in-kind contributions and thanked all those CPs who had provided funds or committed to do so in future.</w:t>
      </w:r>
    </w:p>
    <w:p w14:paraId="3C75C21E" w14:textId="77777777" w:rsidR="00B51923" w:rsidRPr="006F7FD4" w:rsidRDefault="00B51923" w:rsidP="00B51923">
      <w:pPr>
        <w:pStyle w:val="IPPParagraphnumberingclose"/>
        <w:rPr>
          <w:lang w:val="en-GB"/>
        </w:rPr>
      </w:pPr>
      <w:r w:rsidRPr="006F7FD4">
        <w:rPr>
          <w:lang w:val="en-GB"/>
        </w:rPr>
        <w:t>The CPM:</w:t>
      </w:r>
    </w:p>
    <w:p w14:paraId="0CA4BCA3" w14:textId="77777777" w:rsidR="00B51923" w:rsidRPr="006F7FD4" w:rsidRDefault="00B51923" w:rsidP="00B51923">
      <w:pPr>
        <w:pStyle w:val="IPPNumberedList"/>
        <w:numPr>
          <w:ilvl w:val="0"/>
          <w:numId w:val="99"/>
        </w:numPr>
        <w:rPr>
          <w:lang w:val="en-GB"/>
        </w:rPr>
      </w:pPr>
      <w:r w:rsidRPr="006F7FD4">
        <w:rPr>
          <w:i/>
          <w:iCs/>
          <w:lang w:val="en-GB"/>
        </w:rPr>
        <w:t>noted</w:t>
      </w:r>
      <w:r w:rsidRPr="006F7FD4">
        <w:rPr>
          <w:lang w:val="en-GB"/>
        </w:rPr>
        <w:t xml:space="preserve"> the financial report of the IPPC Secretariat for </w:t>
      </w:r>
      <w:proofErr w:type="gramStart"/>
      <w:r w:rsidRPr="006F7FD4">
        <w:rPr>
          <w:lang w:val="en-GB"/>
        </w:rPr>
        <w:t>2023;</w:t>
      </w:r>
      <w:proofErr w:type="gramEnd"/>
    </w:p>
    <w:p w14:paraId="26E5747C" w14:textId="77777777" w:rsidR="00B51923" w:rsidRPr="006F7FD4" w:rsidRDefault="00B51923" w:rsidP="00B51923">
      <w:pPr>
        <w:pStyle w:val="IPPNumberedList"/>
        <w:rPr>
          <w:lang w:val="en-GB"/>
        </w:rPr>
      </w:pPr>
      <w:r w:rsidRPr="006F7FD4">
        <w:rPr>
          <w:i/>
          <w:iCs/>
          <w:lang w:val="en-GB"/>
        </w:rPr>
        <w:t>adopted</w:t>
      </w:r>
      <w:r w:rsidRPr="006F7FD4">
        <w:rPr>
          <w:lang w:val="en-GB"/>
        </w:rPr>
        <w:t xml:space="preserve"> the financial report for 2023 of the IPPC </w:t>
      </w:r>
      <w:proofErr w:type="spellStart"/>
      <w:r w:rsidRPr="006F7FD4">
        <w:rPr>
          <w:lang w:val="en-GB"/>
        </w:rPr>
        <w:t>Multidonor</w:t>
      </w:r>
      <w:proofErr w:type="spellEnd"/>
      <w:r w:rsidRPr="006F7FD4">
        <w:rPr>
          <w:lang w:val="en-GB"/>
        </w:rPr>
        <w:t xml:space="preserve"> Trust Fund (Special Trust Fund of the IPPC) as presented in Table 3 of CPM </w:t>
      </w:r>
      <w:proofErr w:type="gramStart"/>
      <w:r w:rsidRPr="006F7FD4">
        <w:rPr>
          <w:lang w:val="en-GB"/>
        </w:rPr>
        <w:t>2024/44;</w:t>
      </w:r>
      <w:proofErr w:type="gramEnd"/>
    </w:p>
    <w:p w14:paraId="4BB28686" w14:textId="77777777" w:rsidR="00B51923" w:rsidRPr="006F7FD4" w:rsidRDefault="00B51923" w:rsidP="00B51923">
      <w:pPr>
        <w:pStyle w:val="IPPNumberedList"/>
        <w:rPr>
          <w:lang w:val="en-GB"/>
        </w:rPr>
      </w:pPr>
      <w:r w:rsidRPr="006F7FD4">
        <w:rPr>
          <w:i/>
          <w:iCs/>
          <w:lang w:val="en-GB"/>
        </w:rPr>
        <w:t>encouraged</w:t>
      </w:r>
      <w:r w:rsidRPr="006F7FD4">
        <w:rPr>
          <w:lang w:val="en-GB"/>
        </w:rPr>
        <w:t xml:space="preserve"> contracting parties to contribute to the IPPC </w:t>
      </w:r>
      <w:proofErr w:type="spellStart"/>
      <w:r w:rsidRPr="006F7FD4">
        <w:rPr>
          <w:lang w:val="en-GB"/>
        </w:rPr>
        <w:t>Multidonor</w:t>
      </w:r>
      <w:proofErr w:type="spellEnd"/>
      <w:r w:rsidRPr="006F7FD4">
        <w:rPr>
          <w:lang w:val="en-GB"/>
        </w:rPr>
        <w:t xml:space="preserve"> Trust Fund (Special Trust Fund of the IPPC) and IPPC projects, preferably on an ongoing basis; and</w:t>
      </w:r>
    </w:p>
    <w:p w14:paraId="1ADF957A" w14:textId="77777777" w:rsidR="00B51923" w:rsidRPr="006F7FD4" w:rsidRDefault="00B51923" w:rsidP="00B51923">
      <w:pPr>
        <w:pStyle w:val="IPPNumberedListLast"/>
        <w:rPr>
          <w:lang w:val="en-GB"/>
        </w:rPr>
      </w:pPr>
      <w:r w:rsidRPr="006F7FD4">
        <w:rPr>
          <w:i/>
          <w:iCs/>
          <w:lang w:val="en-GB"/>
        </w:rPr>
        <w:t>thanked</w:t>
      </w:r>
      <w:r w:rsidRPr="006F7FD4">
        <w:rPr>
          <w:lang w:val="en-GB"/>
        </w:rPr>
        <w:t xml:space="preserve"> contracting parties that had contributed to the secretariat’s programme of work in 2023.</w:t>
      </w:r>
    </w:p>
    <w:p w14:paraId="0E763826" w14:textId="77777777" w:rsidR="00B51923" w:rsidRPr="006F7FD4" w:rsidRDefault="00B51923" w:rsidP="00B51923">
      <w:pPr>
        <w:pStyle w:val="IPPHeading2"/>
        <w:ind w:left="0" w:firstLine="0"/>
      </w:pPr>
      <w:r w:rsidRPr="006F7FD4">
        <w:t>19.2</w:t>
      </w:r>
      <w:r w:rsidRPr="006F7FD4">
        <w:tab/>
        <w:t>2024 IPPC Secretariat workplan and budget</w:t>
      </w:r>
    </w:p>
    <w:p w14:paraId="6854C093" w14:textId="77777777" w:rsidR="00B51923" w:rsidRDefault="00B51923" w:rsidP="00B51923">
      <w:pPr>
        <w:pStyle w:val="IPPParagraphnumbering"/>
        <w:rPr>
          <w:lang w:val="en-GB"/>
        </w:rPr>
      </w:pPr>
      <w:r w:rsidRPr="00D66AC7">
        <w:rPr>
          <w:lang w:val="en-GB"/>
        </w:rPr>
        <w:t xml:space="preserve">The </w:t>
      </w:r>
      <w:r w:rsidRPr="006F7FD4">
        <w:t>secretariat</w:t>
      </w:r>
      <w:r w:rsidRPr="00D66AC7">
        <w:rPr>
          <w:lang w:val="en-GB"/>
        </w:rPr>
        <w:t xml:space="preserve"> presented the workplan and budget of the secretariat for 2024,</w:t>
      </w:r>
      <w:r w:rsidRPr="00D66AC7">
        <w:rPr>
          <w:rStyle w:val="FootnoteReference"/>
          <w:lang w:val="en-GB"/>
        </w:rPr>
        <w:footnoteReference w:id="32"/>
      </w:r>
      <w:r w:rsidRPr="00D66AC7">
        <w:rPr>
          <w:lang w:val="en-GB"/>
        </w:rPr>
        <w:t xml:space="preserve"> </w:t>
      </w:r>
      <w:r w:rsidRPr="00712597">
        <w:rPr>
          <w:lang w:val="en-GB"/>
        </w:rPr>
        <w:t>explaining that these were aligned with the IPPC Strategic Framework 2020–2030 and covered all parts of the secretariat and all types of funding.</w:t>
      </w:r>
    </w:p>
    <w:p w14:paraId="166CBF24" w14:textId="77777777" w:rsidR="00B51923" w:rsidRPr="00E52FC3" w:rsidRDefault="00B51923" w:rsidP="00B51923">
      <w:pPr>
        <w:pStyle w:val="IPPParagraphnumbering"/>
        <w:rPr>
          <w:lang w:val="en-GB"/>
        </w:rPr>
      </w:pPr>
      <w:r w:rsidRPr="00E52FC3">
        <w:rPr>
          <w:lang w:val="en-GB"/>
        </w:rPr>
        <w:t xml:space="preserve">The CPM considered an issue raised regarding one of the items in the workplan – consultation on a draft specification for the </w:t>
      </w:r>
      <w:r w:rsidRPr="00E52FC3">
        <w:rPr>
          <w:bdr w:val="none" w:sz="0" w:space="0" w:color="auto" w:frame="1"/>
          <w:lang w:eastAsia="en-GB"/>
        </w:rPr>
        <w:t xml:space="preserve">draft annex </w:t>
      </w:r>
      <w:r w:rsidRPr="00E52FC3">
        <w:rPr>
          <w:i/>
          <w:iCs/>
          <w:bdr w:val="none" w:sz="0" w:space="0" w:color="auto" w:frame="1"/>
          <w:lang w:eastAsia="en-GB"/>
        </w:rPr>
        <w:t>Design and use of systems approaches for phytosanitary certification of seeds</w:t>
      </w:r>
      <w:r w:rsidRPr="00E52FC3">
        <w:rPr>
          <w:bdr w:val="none" w:sz="0" w:space="0" w:color="auto" w:frame="1"/>
          <w:lang w:eastAsia="en-GB"/>
        </w:rPr>
        <w:t xml:space="preserve"> (2018-009) to ISPM 38 (</w:t>
      </w:r>
      <w:r w:rsidRPr="00E52FC3">
        <w:rPr>
          <w:i/>
          <w:iCs/>
          <w:bdr w:val="none" w:sz="0" w:space="0" w:color="auto" w:frame="1"/>
          <w:lang w:eastAsia="en-GB"/>
        </w:rPr>
        <w:t>International movement of seeds</w:t>
      </w:r>
      <w:r w:rsidRPr="00E52FC3">
        <w:rPr>
          <w:bdr w:val="none" w:sz="0" w:space="0" w:color="auto" w:frame="1"/>
          <w:lang w:eastAsia="en-GB"/>
        </w:rPr>
        <w:t xml:space="preserve">). The CPM noted the diverging views among CPs and RPPOs, with some suggesting that the draft annex be submitted for consultation </w:t>
      </w:r>
      <w:r w:rsidRPr="00E52FC3">
        <w:rPr>
          <w:lang w:val="en-GB"/>
        </w:rPr>
        <w:t>in 2024 rather than the specification for it being revised, and others considering that the draft annex was not ready for consultation. The CPM also noted, however, that there were grounds for optimism that progress could be made within regional meetings being held in preparation for the SC meeting in May.</w:t>
      </w:r>
    </w:p>
    <w:p w14:paraId="64ED8598" w14:textId="77777777" w:rsidR="00B51923" w:rsidRPr="006F7FD4" w:rsidRDefault="00B51923" w:rsidP="00B51923">
      <w:pPr>
        <w:pStyle w:val="IPPParagraphnumberingclose"/>
        <w:rPr>
          <w:lang w:val="en-GB"/>
        </w:rPr>
      </w:pPr>
      <w:r w:rsidRPr="006F7FD4">
        <w:rPr>
          <w:lang w:val="en-GB"/>
        </w:rPr>
        <w:t>The CPM:</w:t>
      </w:r>
    </w:p>
    <w:p w14:paraId="072AF6EF" w14:textId="77777777" w:rsidR="00B51923" w:rsidRDefault="00B51923" w:rsidP="00B51923">
      <w:pPr>
        <w:pStyle w:val="IPPNumberedList"/>
        <w:numPr>
          <w:ilvl w:val="0"/>
          <w:numId w:val="60"/>
        </w:numPr>
      </w:pPr>
      <w:r w:rsidRPr="00366164">
        <w:rPr>
          <w:i/>
          <w:iCs/>
        </w:rPr>
        <w:t>approved</w:t>
      </w:r>
      <w:r w:rsidRPr="006F7FD4">
        <w:t xml:space="preserve"> the workplan and budget of the IPPC Secretariat for 2024</w:t>
      </w:r>
      <w:r>
        <w:t>; and</w:t>
      </w:r>
    </w:p>
    <w:p w14:paraId="164FD2B8" w14:textId="77777777" w:rsidR="00B51923" w:rsidRDefault="00B51923" w:rsidP="00B51923">
      <w:pPr>
        <w:pStyle w:val="IPPNumberedListLast"/>
        <w:rPr>
          <w:lang w:val="en-GB"/>
        </w:rPr>
      </w:pPr>
      <w:r w:rsidRPr="00366164">
        <w:rPr>
          <w:i/>
          <w:iCs/>
          <w:bdr w:val="none" w:sz="0" w:space="0" w:color="auto" w:frame="1"/>
          <w:lang w:eastAsia="en-GB"/>
        </w:rPr>
        <w:t>encouraged</w:t>
      </w:r>
      <w:r w:rsidRPr="00366164">
        <w:rPr>
          <w:bdr w:val="none" w:sz="0" w:space="0" w:color="auto" w:frame="1"/>
          <w:lang w:eastAsia="en-GB"/>
        </w:rPr>
        <w:t xml:space="preserve"> </w:t>
      </w:r>
      <w:r>
        <w:rPr>
          <w:bdr w:val="none" w:sz="0" w:space="0" w:color="auto" w:frame="1"/>
          <w:lang w:eastAsia="en-GB"/>
        </w:rPr>
        <w:t xml:space="preserve">the </w:t>
      </w:r>
      <w:r w:rsidRPr="00366164">
        <w:rPr>
          <w:bdr w:val="none" w:sz="0" w:space="0" w:color="auto" w:frame="1"/>
          <w:lang w:eastAsia="en-GB"/>
        </w:rPr>
        <w:t>SC</w:t>
      </w:r>
      <w:r>
        <w:rPr>
          <w:bdr w:val="none" w:sz="0" w:space="0" w:color="auto" w:frame="1"/>
          <w:lang w:eastAsia="en-GB"/>
        </w:rPr>
        <w:t>,</w:t>
      </w:r>
      <w:r w:rsidRPr="00366164">
        <w:rPr>
          <w:bdr w:val="none" w:sz="0" w:space="0" w:color="auto" w:frame="1"/>
          <w:lang w:eastAsia="en-GB"/>
        </w:rPr>
        <w:t xml:space="preserve"> </w:t>
      </w:r>
      <w:r>
        <w:rPr>
          <w:bdr w:val="none" w:sz="0" w:space="0" w:color="auto" w:frame="1"/>
          <w:lang w:eastAsia="en-GB"/>
        </w:rPr>
        <w:t xml:space="preserve">at </w:t>
      </w:r>
      <w:r w:rsidRPr="00366164">
        <w:rPr>
          <w:bdr w:val="none" w:sz="0" w:space="0" w:color="auto" w:frame="1"/>
          <w:lang w:eastAsia="en-GB"/>
        </w:rPr>
        <w:t xml:space="preserve">its </w:t>
      </w:r>
      <w:r>
        <w:rPr>
          <w:bdr w:val="none" w:sz="0" w:space="0" w:color="auto" w:frame="1"/>
          <w:lang w:eastAsia="en-GB"/>
        </w:rPr>
        <w:t xml:space="preserve">meeting in </w:t>
      </w:r>
      <w:r w:rsidRPr="00366164">
        <w:rPr>
          <w:bdr w:val="none" w:sz="0" w:space="0" w:color="auto" w:frame="1"/>
          <w:lang w:eastAsia="en-GB"/>
        </w:rPr>
        <w:t xml:space="preserve">May </w:t>
      </w:r>
      <w:r>
        <w:rPr>
          <w:bdr w:val="none" w:sz="0" w:space="0" w:color="auto" w:frame="1"/>
          <w:lang w:eastAsia="en-GB"/>
        </w:rPr>
        <w:t xml:space="preserve">2024, </w:t>
      </w:r>
      <w:r w:rsidRPr="00366164">
        <w:rPr>
          <w:bdr w:val="none" w:sz="0" w:space="0" w:color="auto" w:frame="1"/>
          <w:lang w:eastAsia="en-GB"/>
        </w:rPr>
        <w:t xml:space="preserve">to make </w:t>
      </w:r>
      <w:r>
        <w:rPr>
          <w:bdr w:val="none" w:sz="0" w:space="0" w:color="auto" w:frame="1"/>
          <w:lang w:eastAsia="en-GB"/>
        </w:rPr>
        <w:t xml:space="preserve">its </w:t>
      </w:r>
      <w:r w:rsidRPr="00366164">
        <w:rPr>
          <w:bdr w:val="none" w:sz="0" w:space="0" w:color="auto" w:frame="1"/>
          <w:lang w:eastAsia="en-GB"/>
        </w:rPr>
        <w:t>best efforts to resolve the technical issues</w:t>
      </w:r>
      <w:r>
        <w:rPr>
          <w:bdr w:val="none" w:sz="0" w:space="0" w:color="auto" w:frame="1"/>
          <w:lang w:eastAsia="en-GB"/>
        </w:rPr>
        <w:t xml:space="preserve"> concerning the draft annex </w:t>
      </w:r>
      <w:r w:rsidRPr="00C23E04">
        <w:rPr>
          <w:i/>
          <w:iCs/>
          <w:bdr w:val="none" w:sz="0" w:space="0" w:color="auto" w:frame="1"/>
          <w:lang w:eastAsia="en-GB"/>
        </w:rPr>
        <w:t>Design and use of systems approaches for phytosanitary certification of seeds</w:t>
      </w:r>
      <w:r>
        <w:rPr>
          <w:bdr w:val="none" w:sz="0" w:space="0" w:color="auto" w:frame="1"/>
          <w:lang w:eastAsia="en-GB"/>
        </w:rPr>
        <w:t xml:space="preserve"> (2018-009) to ISPM 38 (</w:t>
      </w:r>
      <w:r>
        <w:rPr>
          <w:i/>
          <w:iCs/>
          <w:bdr w:val="none" w:sz="0" w:space="0" w:color="auto" w:frame="1"/>
          <w:lang w:eastAsia="en-GB"/>
        </w:rPr>
        <w:t>International movement of seeds</w:t>
      </w:r>
      <w:r>
        <w:rPr>
          <w:bdr w:val="none" w:sz="0" w:space="0" w:color="auto" w:frame="1"/>
          <w:lang w:eastAsia="en-GB"/>
        </w:rPr>
        <w:t>)</w:t>
      </w:r>
      <w:r w:rsidRPr="00366164">
        <w:rPr>
          <w:bdr w:val="none" w:sz="0" w:space="0" w:color="auto" w:frame="1"/>
          <w:lang w:eastAsia="en-GB"/>
        </w:rPr>
        <w:t xml:space="preserve"> and achieve an agreement to </w:t>
      </w:r>
      <w:r>
        <w:rPr>
          <w:bdr w:val="none" w:sz="0" w:space="0" w:color="auto" w:frame="1"/>
          <w:lang w:eastAsia="en-GB"/>
        </w:rPr>
        <w:t xml:space="preserve">submit </w:t>
      </w:r>
      <w:r w:rsidRPr="00366164">
        <w:rPr>
          <w:bdr w:val="none" w:sz="0" w:space="0" w:color="auto" w:frame="1"/>
          <w:lang w:eastAsia="en-GB"/>
        </w:rPr>
        <w:t xml:space="preserve">the draft </w:t>
      </w:r>
      <w:r>
        <w:rPr>
          <w:bdr w:val="none" w:sz="0" w:space="0" w:color="auto" w:frame="1"/>
          <w:lang w:eastAsia="en-GB"/>
        </w:rPr>
        <w:t>a</w:t>
      </w:r>
      <w:r w:rsidRPr="00366164">
        <w:rPr>
          <w:bdr w:val="none" w:sz="0" w:space="0" w:color="auto" w:frame="1"/>
          <w:lang w:eastAsia="en-GB"/>
        </w:rPr>
        <w:t>nnex to first consultation in July 2024, avoiding unnecessary delays</w:t>
      </w:r>
      <w:r w:rsidRPr="00366164">
        <w:rPr>
          <w:lang w:val="en-GB"/>
        </w:rPr>
        <w:t>.</w:t>
      </w:r>
    </w:p>
    <w:p w14:paraId="450FE48C" w14:textId="77777777" w:rsidR="00D67CB6" w:rsidRPr="00874E43" w:rsidRDefault="00D67CB6" w:rsidP="00D67CB6">
      <w:pPr>
        <w:pStyle w:val="IPPHeading1"/>
      </w:pPr>
      <w:r w:rsidRPr="00874E43">
        <w:t>20.</w:t>
      </w:r>
      <w:r w:rsidRPr="00874E43">
        <w:tab/>
        <w:t>Implementation of communications strategy</w:t>
      </w:r>
    </w:p>
    <w:p w14:paraId="0DBFB045" w14:textId="77777777" w:rsidR="00D67CB6" w:rsidRDefault="00D67CB6" w:rsidP="00D67CB6">
      <w:pPr>
        <w:pStyle w:val="IPPParagraphnumbering"/>
        <w:rPr>
          <w:lang w:val="en-GB"/>
        </w:rPr>
      </w:pPr>
      <w:r w:rsidRPr="009B1B58">
        <w:rPr>
          <w:lang w:val="en-GB"/>
        </w:rPr>
        <w:t>The</w:t>
      </w:r>
      <w:r w:rsidRPr="00874E43">
        <w:rPr>
          <w:lang w:val="en-GB"/>
        </w:rPr>
        <w:t xml:space="preserve"> secretariat presented an update on their communications and advocacy activities.</w:t>
      </w:r>
      <w:r w:rsidRPr="00874E43">
        <w:rPr>
          <w:rStyle w:val="FootnoteReference"/>
          <w:lang w:val="en-GB"/>
        </w:rPr>
        <w:footnoteReference w:id="33"/>
      </w:r>
      <w:r w:rsidRPr="00874E43">
        <w:rPr>
          <w:lang w:val="en-GB"/>
        </w:rPr>
        <w:t xml:space="preserve"> </w:t>
      </w:r>
      <w:r w:rsidRPr="00712597">
        <w:rPr>
          <w:lang w:val="en-GB"/>
        </w:rPr>
        <w:t>Th</w:t>
      </w:r>
      <w:r>
        <w:rPr>
          <w:lang w:val="en-GB"/>
        </w:rPr>
        <w:t xml:space="preserve">is was </w:t>
      </w:r>
      <w:r w:rsidRPr="00712597">
        <w:rPr>
          <w:lang w:val="en-GB"/>
        </w:rPr>
        <w:t xml:space="preserve">based on the eight milestones identified in the IPPC Communications Strategy 2023–2030 </w:t>
      </w:r>
      <w:r w:rsidRPr="00F81202">
        <w:rPr>
          <w:lang w:val="en-GB"/>
        </w:rPr>
        <w:t xml:space="preserve">and included an update on the forthcoming </w:t>
      </w:r>
      <w:r w:rsidRPr="00C47AA5">
        <w:rPr>
          <w:lang w:val="en-GB"/>
        </w:rPr>
        <w:t>International Day of Plant Health</w:t>
      </w:r>
      <w:r w:rsidRPr="00F81202">
        <w:rPr>
          <w:lang w:val="en-GB"/>
        </w:rPr>
        <w:t>, which was to be observed on 12 May 2024. Following subsequent discussions with RPPOs and internally within the secretariat, the secretariat recommended that centrally</w:t>
      </w:r>
      <w:r>
        <w:rPr>
          <w:lang w:val="en-GB"/>
        </w:rPr>
        <w:t xml:space="preserve"> </w:t>
      </w:r>
      <w:r w:rsidRPr="00F81202">
        <w:rPr>
          <w:lang w:val="en-GB"/>
        </w:rPr>
        <w:t xml:space="preserve">managed, regional communications networks be established rather than establishing a “community of practice” in communications as envisaged in the communications strategy. </w:t>
      </w:r>
      <w:r w:rsidRPr="00F81202">
        <w:rPr>
          <w:lang w:val="en-GB"/>
        </w:rPr>
        <w:lastRenderedPageBreak/>
        <w:t xml:space="preserve">The secretariat also recommended that a steering group be established to provide advice in setting up these </w:t>
      </w:r>
      <w:r w:rsidRPr="00F81202">
        <w:t>networks</w:t>
      </w:r>
      <w:r w:rsidRPr="00F81202">
        <w:rPr>
          <w:lang w:val="en-GB"/>
        </w:rPr>
        <w:t xml:space="preserve"> and to develop the associated terms of reference, governance mechanism and guidelines for engagement.</w:t>
      </w:r>
    </w:p>
    <w:p w14:paraId="0DD9FFA4" w14:textId="77777777" w:rsidR="00D67CB6" w:rsidRPr="00F81202" w:rsidRDefault="00D67CB6" w:rsidP="00D67CB6">
      <w:pPr>
        <w:pStyle w:val="IPPParagraphnumbering"/>
        <w:rPr>
          <w:lang w:val="en-GB"/>
        </w:rPr>
      </w:pPr>
      <w:r>
        <w:rPr>
          <w:lang w:val="en-GB"/>
        </w:rPr>
        <w:t>The CPM commended the secretariat on their excellent communication materials.</w:t>
      </w:r>
    </w:p>
    <w:p w14:paraId="7F30EF5F" w14:textId="77777777" w:rsidR="00D67CB6" w:rsidRPr="000B44F7" w:rsidRDefault="00D67CB6" w:rsidP="00D67CB6">
      <w:pPr>
        <w:pStyle w:val="IPPParagraphnumbering"/>
        <w:rPr>
          <w:lang w:val="en-GB"/>
        </w:rPr>
      </w:pPr>
      <w:r w:rsidRPr="000B44F7">
        <w:rPr>
          <w:lang w:val="en-GB"/>
        </w:rPr>
        <w:t>The CPM chairperson informed the CPM that the bureau, at its meeting the previous week, had agreed to invite CPM-18 (2024) to strongly recommend that FAO adopt the theme of “One Health” for the 2025 IDPH.</w:t>
      </w:r>
    </w:p>
    <w:p w14:paraId="135C0394" w14:textId="77777777" w:rsidR="00D67CB6" w:rsidRPr="00C47AA5" w:rsidRDefault="00D67CB6" w:rsidP="00D67CB6">
      <w:pPr>
        <w:pStyle w:val="IPPParagraphnumberingclose"/>
        <w:rPr>
          <w:lang w:val="en-GB"/>
        </w:rPr>
      </w:pPr>
      <w:r w:rsidRPr="00C47AA5">
        <w:rPr>
          <w:lang w:val="en-GB"/>
        </w:rPr>
        <w:t>The CPM:</w:t>
      </w:r>
    </w:p>
    <w:p w14:paraId="4C02062D" w14:textId="77777777" w:rsidR="00D67CB6" w:rsidRPr="00C47AA5" w:rsidRDefault="00D67CB6" w:rsidP="00D67CB6">
      <w:pPr>
        <w:pStyle w:val="IPPNumberedList"/>
        <w:numPr>
          <w:ilvl w:val="0"/>
          <w:numId w:val="101"/>
        </w:numPr>
        <w:rPr>
          <w:lang w:val="en-GB"/>
        </w:rPr>
      </w:pPr>
      <w:r w:rsidRPr="00C47AA5">
        <w:rPr>
          <w:i/>
          <w:iCs/>
          <w:lang w:val="en-GB"/>
        </w:rPr>
        <w:t>noted</w:t>
      </w:r>
      <w:r w:rsidRPr="00C47AA5">
        <w:rPr>
          <w:lang w:val="en-GB"/>
        </w:rPr>
        <w:t xml:space="preserve"> the updates on the </w:t>
      </w:r>
      <w:r w:rsidRPr="00C47AA5">
        <w:t>implementation</w:t>
      </w:r>
      <w:r w:rsidRPr="00C47AA5">
        <w:rPr>
          <w:lang w:val="en-GB"/>
        </w:rPr>
        <w:t xml:space="preserve"> of the IPPC Communications Strategy 2023–</w:t>
      </w:r>
      <w:proofErr w:type="gramStart"/>
      <w:r w:rsidRPr="00C47AA5">
        <w:rPr>
          <w:lang w:val="en-GB"/>
        </w:rPr>
        <w:t>2030;</w:t>
      </w:r>
      <w:proofErr w:type="gramEnd"/>
      <w:r w:rsidRPr="00C47AA5">
        <w:rPr>
          <w:lang w:val="en-GB"/>
        </w:rPr>
        <w:t xml:space="preserve"> </w:t>
      </w:r>
    </w:p>
    <w:p w14:paraId="04B3DC25" w14:textId="77777777" w:rsidR="00D67CB6" w:rsidRPr="00C47AA5" w:rsidRDefault="00D67CB6" w:rsidP="00D67CB6">
      <w:pPr>
        <w:pStyle w:val="IPPNumberedList"/>
      </w:pPr>
      <w:r w:rsidRPr="00C47AA5">
        <w:rPr>
          <w:i/>
          <w:iCs/>
        </w:rPr>
        <w:t>approved</w:t>
      </w:r>
      <w:r w:rsidRPr="00C47AA5">
        <w:t xml:space="preserve"> the establishment of IPPC Regional Communications Networks and an associated steering group; and</w:t>
      </w:r>
    </w:p>
    <w:p w14:paraId="03112B39" w14:textId="77777777" w:rsidR="00D67CB6" w:rsidRDefault="00D67CB6" w:rsidP="00D67CB6">
      <w:pPr>
        <w:pStyle w:val="IPPNumberedListLast"/>
        <w:rPr>
          <w:lang w:val="en-GB"/>
        </w:rPr>
      </w:pPr>
      <w:r w:rsidRPr="00C47AA5">
        <w:rPr>
          <w:i/>
          <w:iCs/>
          <w:lang w:val="en-GB"/>
        </w:rPr>
        <w:t>strongly recommended</w:t>
      </w:r>
      <w:r w:rsidRPr="00C47AA5">
        <w:rPr>
          <w:lang w:val="en-GB"/>
        </w:rPr>
        <w:t xml:space="preserve"> that FAO adopt the theme of “</w:t>
      </w:r>
      <w:r>
        <w:rPr>
          <w:lang w:val="en-GB"/>
        </w:rPr>
        <w:t xml:space="preserve">The Importance of Plant Health to </w:t>
      </w:r>
      <w:r w:rsidRPr="00C47AA5">
        <w:rPr>
          <w:lang w:val="en-GB"/>
        </w:rPr>
        <w:t xml:space="preserve">One Health” for the 2025 International Day of Plant Health and </w:t>
      </w:r>
      <w:r w:rsidRPr="00C47AA5">
        <w:rPr>
          <w:i/>
          <w:iCs/>
          <w:lang w:val="en-GB"/>
        </w:rPr>
        <w:t>requested</w:t>
      </w:r>
      <w:r w:rsidRPr="00C47AA5">
        <w:rPr>
          <w:lang w:val="en-GB"/>
        </w:rPr>
        <w:t xml:space="preserve"> that the secretariat make representations </w:t>
      </w:r>
      <w:r>
        <w:rPr>
          <w:lang w:val="en-GB"/>
        </w:rPr>
        <w:t xml:space="preserve">to FAO </w:t>
      </w:r>
      <w:r w:rsidRPr="00C47AA5">
        <w:rPr>
          <w:lang w:val="en-GB"/>
        </w:rPr>
        <w:t xml:space="preserve">to this effect. </w:t>
      </w:r>
    </w:p>
    <w:p w14:paraId="44B3CA87" w14:textId="77777777" w:rsidR="00D67CB6" w:rsidRPr="006F7FD4" w:rsidRDefault="00D67CB6" w:rsidP="00D67CB6">
      <w:pPr>
        <w:pStyle w:val="IPPHeading1"/>
      </w:pPr>
      <w:r w:rsidRPr="006F7FD4">
        <w:t>21.</w:t>
      </w:r>
      <w:r w:rsidRPr="006F7FD4">
        <w:tab/>
        <w:t>External cooperation</w:t>
      </w:r>
    </w:p>
    <w:p w14:paraId="406D65F3" w14:textId="77777777" w:rsidR="00D67CB6" w:rsidRPr="006F7FD4" w:rsidRDefault="00D67CB6" w:rsidP="00D67CB6">
      <w:pPr>
        <w:pStyle w:val="IPPHeading2"/>
      </w:pPr>
      <w:r w:rsidRPr="006F7FD4">
        <w:t>21.1</w:t>
      </w:r>
      <w:r w:rsidRPr="006F7FD4">
        <w:tab/>
        <w:t>Update from IPPC regional workshops</w:t>
      </w:r>
    </w:p>
    <w:p w14:paraId="3FED0201" w14:textId="77777777" w:rsidR="00D67CB6" w:rsidRDefault="00D67CB6" w:rsidP="00D67CB6">
      <w:pPr>
        <w:pStyle w:val="IPPParagraphnumbering"/>
        <w:rPr>
          <w:lang w:val="en-GB"/>
        </w:rPr>
      </w:pPr>
      <w:r w:rsidRPr="006F4FF8">
        <w:rPr>
          <w:lang w:val="en-GB"/>
        </w:rPr>
        <w:t xml:space="preserve">The </w:t>
      </w:r>
      <w:r w:rsidRPr="006F7FD4">
        <w:t>secretariat</w:t>
      </w:r>
      <w:r w:rsidRPr="006F4FF8">
        <w:rPr>
          <w:lang w:val="en-GB"/>
        </w:rPr>
        <w:t xml:space="preserve"> presented a paper on the 2023 IPPC regional workshops,</w:t>
      </w:r>
      <w:r w:rsidRPr="006F7FD4">
        <w:rPr>
          <w:rStyle w:val="FootnoteReference"/>
          <w:lang w:val="en-GB"/>
        </w:rPr>
        <w:footnoteReference w:id="34"/>
      </w:r>
      <w:r w:rsidRPr="006F4FF8">
        <w:rPr>
          <w:lang w:val="en-GB"/>
        </w:rPr>
        <w:t xml:space="preserve"> and highlighted the CPM Bureau’s </w:t>
      </w:r>
      <w:r w:rsidRPr="006F7FD4">
        <w:t>recommendation</w:t>
      </w:r>
      <w:r w:rsidRPr="006F4FF8">
        <w:rPr>
          <w:lang w:val="en-GB"/>
        </w:rPr>
        <w:t xml:space="preserve"> of having a fourth day in the regional workshops’ agenda.</w:t>
      </w:r>
    </w:p>
    <w:p w14:paraId="0272BB55" w14:textId="77777777" w:rsidR="00D67CB6" w:rsidRPr="007819B3" w:rsidRDefault="00D67CB6" w:rsidP="00D67CB6">
      <w:pPr>
        <w:pStyle w:val="IPPParagraphnumbering"/>
        <w:rPr>
          <w:lang w:val="en-GB"/>
        </w:rPr>
      </w:pPr>
      <w:r w:rsidRPr="007819B3">
        <w:rPr>
          <w:lang w:val="en-GB"/>
        </w:rPr>
        <w:t xml:space="preserve">The CPM noted </w:t>
      </w:r>
      <w:r w:rsidRPr="008D4F12">
        <w:rPr>
          <w:lang w:val="en-GB"/>
        </w:rPr>
        <w:t xml:space="preserve">a </w:t>
      </w:r>
      <w:r w:rsidRPr="007819B3">
        <w:rPr>
          <w:lang w:val="en-GB"/>
        </w:rPr>
        <w:t>suggestion that the secretariat discuss the length and content of each workshop with the respective RPPO</w:t>
      </w:r>
      <w:r>
        <w:rPr>
          <w:lang w:val="en-GB"/>
        </w:rPr>
        <w:t xml:space="preserve">. Contracting parties also urged </w:t>
      </w:r>
      <w:r w:rsidRPr="007819B3">
        <w:rPr>
          <w:lang w:val="en-GB"/>
        </w:rPr>
        <w:t>the workshop organizing committees</w:t>
      </w:r>
      <w:r>
        <w:rPr>
          <w:lang w:val="en-GB"/>
        </w:rPr>
        <w:t xml:space="preserve"> to</w:t>
      </w:r>
      <w:r w:rsidRPr="007819B3">
        <w:rPr>
          <w:lang w:val="en-GB"/>
        </w:rPr>
        <w:t xml:space="preserve"> incorporate dedicated activities aimed at identifying and discussing important plant-health issues related to implementation of the IPPC</w:t>
      </w:r>
      <w:r>
        <w:rPr>
          <w:lang w:val="en-GB"/>
        </w:rPr>
        <w:t xml:space="preserve"> in the 2024 workshops (see agenda item 9.2)</w:t>
      </w:r>
      <w:r w:rsidRPr="007819B3">
        <w:rPr>
          <w:lang w:val="en-GB"/>
        </w:rPr>
        <w:t>.</w:t>
      </w:r>
    </w:p>
    <w:p w14:paraId="06894CA0" w14:textId="77777777" w:rsidR="00D67CB6" w:rsidRPr="006F7FD4" w:rsidRDefault="00D67CB6" w:rsidP="00D67CB6">
      <w:pPr>
        <w:pStyle w:val="IPPParagraphnumberingclose"/>
        <w:rPr>
          <w:lang w:val="en-GB"/>
        </w:rPr>
      </w:pPr>
      <w:r w:rsidRPr="006F7FD4">
        <w:rPr>
          <w:lang w:val="en-GB"/>
        </w:rPr>
        <w:t>The CPM:</w:t>
      </w:r>
    </w:p>
    <w:p w14:paraId="5C4D5810" w14:textId="77777777" w:rsidR="00D67CB6" w:rsidRPr="006F7FD4" w:rsidRDefault="00D67CB6" w:rsidP="00D67CB6">
      <w:pPr>
        <w:pStyle w:val="IPPNumberedList"/>
        <w:numPr>
          <w:ilvl w:val="0"/>
          <w:numId w:val="102"/>
        </w:numPr>
        <w:rPr>
          <w:lang w:val="en-GB"/>
        </w:rPr>
      </w:pPr>
      <w:r w:rsidRPr="006F7FD4">
        <w:rPr>
          <w:i/>
          <w:iCs/>
          <w:lang w:val="en-GB"/>
        </w:rPr>
        <w:t>noted</w:t>
      </w:r>
      <w:r w:rsidRPr="006F7FD4">
        <w:rPr>
          <w:lang w:val="en-GB"/>
        </w:rPr>
        <w:t xml:space="preserve"> the update from the 2023 IPPC regional workshops; and</w:t>
      </w:r>
    </w:p>
    <w:p w14:paraId="1E3848A7" w14:textId="77777777" w:rsidR="00D67CB6" w:rsidRPr="006F7FD4" w:rsidRDefault="00D67CB6" w:rsidP="00D67CB6">
      <w:pPr>
        <w:pStyle w:val="IPPNumberedListLast"/>
        <w:rPr>
          <w:lang w:val="en-GB"/>
        </w:rPr>
      </w:pPr>
      <w:r w:rsidRPr="006F7FD4">
        <w:rPr>
          <w:i/>
          <w:iCs/>
          <w:lang w:val="en-GB"/>
        </w:rPr>
        <w:t>noted</w:t>
      </w:r>
      <w:r w:rsidRPr="006F7FD4">
        <w:rPr>
          <w:lang w:val="en-GB"/>
        </w:rPr>
        <w:t xml:space="preserve"> the CPM Bureau’s </w:t>
      </w:r>
      <w:r w:rsidRPr="006F7FD4">
        <w:t>recommendation</w:t>
      </w:r>
      <w:r w:rsidRPr="006F7FD4">
        <w:rPr>
          <w:lang w:val="en-GB"/>
        </w:rPr>
        <w:t xml:space="preserve"> of a fourth day in the regional workshops’ agenda </w:t>
      </w:r>
      <w:r>
        <w:rPr>
          <w:lang w:val="en-GB"/>
        </w:rPr>
        <w:t xml:space="preserve">and </w:t>
      </w:r>
      <w:r w:rsidRPr="00C85F65">
        <w:rPr>
          <w:i/>
          <w:iCs/>
          <w:lang w:val="en-GB"/>
        </w:rPr>
        <w:t>encouraged</w:t>
      </w:r>
      <w:r>
        <w:rPr>
          <w:lang w:val="en-GB"/>
        </w:rPr>
        <w:t xml:space="preserve"> the secretariat to work with each RPPO to determine the length and content for each workshop</w:t>
      </w:r>
      <w:r w:rsidRPr="006F7FD4">
        <w:rPr>
          <w:lang w:val="en-GB"/>
        </w:rPr>
        <w:t>.</w:t>
      </w:r>
    </w:p>
    <w:p w14:paraId="7047F9F8" w14:textId="77777777" w:rsidR="00D67CB6" w:rsidRPr="006F7FD4" w:rsidRDefault="00D67CB6" w:rsidP="00D67CB6">
      <w:pPr>
        <w:pStyle w:val="IPPHeading2"/>
      </w:pPr>
      <w:r w:rsidRPr="006F7FD4">
        <w:t>21.2</w:t>
      </w:r>
      <w:r w:rsidRPr="006F7FD4">
        <w:tab/>
        <w:t>Update on international cooperation</w:t>
      </w:r>
    </w:p>
    <w:p w14:paraId="144D8DFE" w14:textId="77777777" w:rsidR="00D67CB6" w:rsidRPr="006F7FD4" w:rsidRDefault="00D67CB6" w:rsidP="00D67CB6">
      <w:pPr>
        <w:pStyle w:val="IPPParagraphnumbering"/>
        <w:rPr>
          <w:lang w:val="en-GB"/>
        </w:rPr>
      </w:pPr>
      <w:r w:rsidRPr="006F7FD4">
        <w:rPr>
          <w:lang w:val="en-GB"/>
        </w:rPr>
        <w:t xml:space="preserve">The secretariat presented a report highlighting the main cooperative activities with international organizations, </w:t>
      </w:r>
      <w:proofErr w:type="gramStart"/>
      <w:r w:rsidRPr="006F7FD4">
        <w:rPr>
          <w:lang w:val="en-GB"/>
        </w:rPr>
        <w:t>research</w:t>
      </w:r>
      <w:proofErr w:type="gramEnd"/>
      <w:r w:rsidRPr="006F7FD4">
        <w:rPr>
          <w:lang w:val="en-GB"/>
        </w:rPr>
        <w:t xml:space="preserve"> and academic organizations, and RPPOs in 2023.</w:t>
      </w:r>
      <w:r w:rsidRPr="006F7FD4">
        <w:rPr>
          <w:rStyle w:val="FootnoteReference"/>
          <w:lang w:val="en-GB"/>
        </w:rPr>
        <w:footnoteReference w:id="35"/>
      </w:r>
    </w:p>
    <w:p w14:paraId="7E4CF627" w14:textId="77777777" w:rsidR="00D67CB6" w:rsidRDefault="00D67CB6" w:rsidP="00D67CB6">
      <w:pPr>
        <w:pStyle w:val="IPPParagraphnumbering"/>
      </w:pPr>
      <w:r>
        <w:rPr>
          <w:lang w:val="en-GB"/>
        </w:rPr>
        <w:t>Contracting parties encouraged the secretariat to continue engagement with the Berne process on biodiversity and report this activity to the CPM. In response to a suggestion that the secretariat liaise with the Secretariat of the Convention on Biological Diversity (CBD) to avoid any duplication of effort with work on sea containers, a representative from the CBD Secretariat assured the CPM that there was no duplication and that they would be reporting on their joint work with the IPPC Secretariat to the Sixteenth Conference of the Parties of the CBD.</w:t>
      </w:r>
    </w:p>
    <w:p w14:paraId="698C2ECD" w14:textId="77777777" w:rsidR="00D67CB6" w:rsidRPr="006F7FD4" w:rsidRDefault="00D67CB6" w:rsidP="00D67CB6">
      <w:pPr>
        <w:pStyle w:val="IPPParagraphnumberingclose"/>
        <w:rPr>
          <w:lang w:val="en-GB"/>
        </w:rPr>
      </w:pPr>
      <w:r w:rsidRPr="006F7FD4">
        <w:rPr>
          <w:lang w:val="en-GB"/>
        </w:rPr>
        <w:t>The CPM:</w:t>
      </w:r>
    </w:p>
    <w:p w14:paraId="41EC5965" w14:textId="77777777" w:rsidR="00D67CB6" w:rsidRPr="006F7FD4" w:rsidRDefault="00D67CB6" w:rsidP="00D67CB6">
      <w:pPr>
        <w:pStyle w:val="IPPNumberedList"/>
        <w:numPr>
          <w:ilvl w:val="0"/>
          <w:numId w:val="103"/>
        </w:numPr>
        <w:spacing w:after="180"/>
        <w:rPr>
          <w:lang w:val="en-GB"/>
        </w:rPr>
      </w:pPr>
      <w:r w:rsidRPr="006F7FD4">
        <w:rPr>
          <w:i/>
          <w:iCs/>
          <w:lang w:val="en-GB"/>
        </w:rPr>
        <w:t>noted</w:t>
      </w:r>
      <w:r w:rsidRPr="006F7FD4">
        <w:rPr>
          <w:lang w:val="en-GB"/>
        </w:rPr>
        <w:t xml:space="preserve"> the report on the 2023 international cooperation activities.</w:t>
      </w:r>
    </w:p>
    <w:p w14:paraId="232E5940" w14:textId="77777777" w:rsidR="00D67CB6" w:rsidRPr="00EF2B2D" w:rsidRDefault="00D67CB6" w:rsidP="00D67CB6">
      <w:pPr>
        <w:pStyle w:val="IPPHeading2"/>
      </w:pPr>
      <w:r w:rsidRPr="00EF2B2D">
        <w:lastRenderedPageBreak/>
        <w:t>21.3</w:t>
      </w:r>
      <w:r w:rsidRPr="00EF2B2D">
        <w:tab/>
        <w:t>Written reports from international organizations</w:t>
      </w:r>
    </w:p>
    <w:p w14:paraId="4422B2C2" w14:textId="77777777" w:rsidR="00D67CB6" w:rsidRPr="00712597" w:rsidRDefault="00D67CB6" w:rsidP="00D67CB6">
      <w:pPr>
        <w:pStyle w:val="IPPParagraphnumberingclose"/>
        <w:rPr>
          <w:lang w:val="en-GB"/>
        </w:rPr>
      </w:pPr>
      <w:r w:rsidRPr="00EF2B2D">
        <w:rPr>
          <w:lang w:val="en-GB"/>
        </w:rPr>
        <w:t>The following international organizations provided written reports:</w:t>
      </w:r>
      <w:r w:rsidRPr="00EF2B2D">
        <w:rPr>
          <w:rStyle w:val="FootnoteReference"/>
          <w:lang w:val="en-GB"/>
        </w:rPr>
        <w:footnoteReference w:id="36"/>
      </w:r>
      <w:r w:rsidRPr="00EF2B2D">
        <w:rPr>
          <w:lang w:val="en-GB"/>
        </w:rPr>
        <w:t xml:space="preserve"> </w:t>
      </w:r>
    </w:p>
    <w:p w14:paraId="02309366" w14:textId="77777777" w:rsidR="00D67CB6" w:rsidRPr="008D3C86" w:rsidRDefault="00D67CB6" w:rsidP="00D67CB6">
      <w:pPr>
        <w:pStyle w:val="IPPBullet1"/>
      </w:pPr>
      <w:r w:rsidRPr="008D3C86">
        <w:t>CAB International (CABI</w:t>
      </w:r>
      <w:proofErr w:type="gramStart"/>
      <w:r w:rsidRPr="008D3C86">
        <w:t>);</w:t>
      </w:r>
      <w:proofErr w:type="gramEnd"/>
      <w:r w:rsidRPr="008D3C86">
        <w:t xml:space="preserve"> </w:t>
      </w:r>
    </w:p>
    <w:p w14:paraId="1C935825" w14:textId="77777777" w:rsidR="00D67CB6" w:rsidRPr="008D3C86" w:rsidRDefault="00D67CB6" w:rsidP="00D67CB6">
      <w:pPr>
        <w:pStyle w:val="IPPBullet1"/>
      </w:pPr>
      <w:r w:rsidRPr="008D3C86">
        <w:t>Convention on Biological Diversity (CBD)</w:t>
      </w:r>
    </w:p>
    <w:p w14:paraId="5BA93DBD" w14:textId="77777777" w:rsidR="00D67CB6" w:rsidRPr="008D3C86" w:rsidRDefault="00D67CB6" w:rsidP="00D67CB6">
      <w:pPr>
        <w:pStyle w:val="IPPBullet1"/>
      </w:pPr>
      <w:r w:rsidRPr="008D3C86">
        <w:t>The Committee Linking Entrepreneurship-Agriculture-Development. (COLEAD</w:t>
      </w:r>
      <w:proofErr w:type="gramStart"/>
      <w:r w:rsidRPr="008D3C86">
        <w:t>);</w:t>
      </w:r>
      <w:proofErr w:type="gramEnd"/>
    </w:p>
    <w:p w14:paraId="06B25248" w14:textId="77777777" w:rsidR="00D67CB6" w:rsidRPr="008D3C86" w:rsidRDefault="00D67CB6" w:rsidP="00D67CB6">
      <w:pPr>
        <w:pStyle w:val="IPPBullet1"/>
      </w:pPr>
      <w:r w:rsidRPr="008D3C86">
        <w:rPr>
          <w:lang w:val="fr-FR"/>
        </w:rPr>
        <w:t>Centre International de Hautes Etudes Agronomiques Méditerranéennes (CIHEAM)</w:t>
      </w:r>
    </w:p>
    <w:p w14:paraId="020B46BD" w14:textId="77777777" w:rsidR="00D67CB6" w:rsidRPr="008D3C86" w:rsidRDefault="00D67CB6" w:rsidP="00D67CB6">
      <w:pPr>
        <w:pStyle w:val="IPPBullet1"/>
      </w:pPr>
      <w:r w:rsidRPr="008D3C86">
        <w:t>International Forestry Quarantine Research Group (IFQRG</w:t>
      </w:r>
      <w:proofErr w:type="gramStart"/>
      <w:r w:rsidRPr="008D3C86">
        <w:t>);</w:t>
      </w:r>
      <w:proofErr w:type="gramEnd"/>
    </w:p>
    <w:p w14:paraId="05A56514" w14:textId="77777777" w:rsidR="00D67CB6" w:rsidRPr="008D3C86" w:rsidRDefault="00D67CB6" w:rsidP="00D67CB6">
      <w:pPr>
        <w:pStyle w:val="IPPBullet1"/>
      </w:pPr>
      <w:r w:rsidRPr="008D3C86">
        <w:t>International Maritime Organization (IMO)</w:t>
      </w:r>
    </w:p>
    <w:p w14:paraId="35236E62" w14:textId="77777777" w:rsidR="00D67CB6" w:rsidRPr="008D3C86" w:rsidRDefault="00D67CB6" w:rsidP="00D67CB6">
      <w:pPr>
        <w:pStyle w:val="IPPBullet1"/>
      </w:pPr>
      <w:r w:rsidRPr="008D3C86">
        <w:t>International Seed Federation (ISF)</w:t>
      </w:r>
    </w:p>
    <w:p w14:paraId="2B4E8654" w14:textId="77777777" w:rsidR="00D67CB6" w:rsidRPr="008D3C86" w:rsidRDefault="00D67CB6" w:rsidP="00D67CB6">
      <w:pPr>
        <w:pStyle w:val="IPPBullet1"/>
      </w:pPr>
      <w:r w:rsidRPr="008D3C86">
        <w:t>Joint FAO/IAEA Centre of Nuclear Techniques in Food and Agriculture (IAEA)</w:t>
      </w:r>
    </w:p>
    <w:p w14:paraId="7E83FBD9" w14:textId="77777777" w:rsidR="00D67CB6" w:rsidRPr="008D3C86" w:rsidRDefault="00D67CB6" w:rsidP="00D67CB6">
      <w:pPr>
        <w:pStyle w:val="IPPBullet1"/>
      </w:pPr>
      <w:r w:rsidRPr="008D3C86">
        <w:t>The International Grain Trade Coalition (IGTC)</w:t>
      </w:r>
    </w:p>
    <w:p w14:paraId="2861A649" w14:textId="77777777" w:rsidR="00D67CB6" w:rsidRPr="008D3C86" w:rsidRDefault="00D67CB6" w:rsidP="00D67CB6">
      <w:pPr>
        <w:pStyle w:val="IPPBullet1"/>
      </w:pPr>
      <w:r w:rsidRPr="008D3C86">
        <w:t>Ozone Secretariat for the Montreal Protocol on Substances that Deplete the Ozone Layer</w:t>
      </w:r>
    </w:p>
    <w:p w14:paraId="453516B6" w14:textId="77777777" w:rsidR="00D67CB6" w:rsidRPr="008D3C86" w:rsidRDefault="00D67CB6" w:rsidP="00D67CB6">
      <w:pPr>
        <w:pStyle w:val="IPPBullet1"/>
      </w:pPr>
      <w:r w:rsidRPr="008D3C86">
        <w:t>Phytosanitary Measures Research Group (IPRG</w:t>
      </w:r>
      <w:proofErr w:type="gramStart"/>
      <w:r w:rsidRPr="008D3C86">
        <w:t>);</w:t>
      </w:r>
      <w:proofErr w:type="gramEnd"/>
    </w:p>
    <w:p w14:paraId="20B515F1" w14:textId="77777777" w:rsidR="00D67CB6" w:rsidRPr="008D3C86" w:rsidRDefault="00D67CB6" w:rsidP="00D67CB6">
      <w:pPr>
        <w:pStyle w:val="IPPBullet1"/>
      </w:pPr>
      <w:r w:rsidRPr="008D3C86">
        <w:t>Standards and Trade Development Facility (STDF</w:t>
      </w:r>
      <w:proofErr w:type="gramStart"/>
      <w:r w:rsidRPr="008D3C86">
        <w:t>);</w:t>
      </w:r>
      <w:proofErr w:type="gramEnd"/>
      <w:r w:rsidRPr="008D3C86">
        <w:t xml:space="preserve"> </w:t>
      </w:r>
    </w:p>
    <w:p w14:paraId="5E177F83" w14:textId="77777777" w:rsidR="00D67CB6" w:rsidRPr="008D3C86" w:rsidRDefault="00D67CB6" w:rsidP="00D67CB6">
      <w:pPr>
        <w:pStyle w:val="IPPBullet1Last"/>
      </w:pPr>
      <w:r w:rsidRPr="008D3C86">
        <w:t>World Trade Organization (WTO).</w:t>
      </w:r>
    </w:p>
    <w:p w14:paraId="4683B0F0" w14:textId="77777777" w:rsidR="00D67CB6" w:rsidRPr="00EF2B2D" w:rsidRDefault="00D67CB6" w:rsidP="00D67CB6">
      <w:pPr>
        <w:pStyle w:val="IPPParagraphnumberingclose"/>
      </w:pPr>
      <w:r w:rsidRPr="00EF2B2D">
        <w:t>The CPM:</w:t>
      </w:r>
    </w:p>
    <w:p w14:paraId="4527B3B0" w14:textId="77777777" w:rsidR="00D67CB6" w:rsidRDefault="00D67CB6" w:rsidP="00D67CB6">
      <w:pPr>
        <w:pStyle w:val="IPPNumberedList"/>
        <w:numPr>
          <w:ilvl w:val="0"/>
          <w:numId w:val="104"/>
        </w:numPr>
        <w:rPr>
          <w:lang w:val="en-GB"/>
        </w:rPr>
      </w:pPr>
      <w:r w:rsidRPr="00EF2B2D">
        <w:rPr>
          <w:i/>
          <w:iCs/>
          <w:lang w:val="en-GB"/>
        </w:rPr>
        <w:t>noted</w:t>
      </w:r>
      <w:r w:rsidRPr="00EF2B2D">
        <w:rPr>
          <w:lang w:val="en-GB"/>
        </w:rPr>
        <w:t xml:space="preserve"> the reports from international organizations.</w:t>
      </w:r>
    </w:p>
    <w:p w14:paraId="015AF734" w14:textId="77777777" w:rsidR="003B3F83" w:rsidRPr="006F7FD4" w:rsidRDefault="003B3F83" w:rsidP="003B3F83">
      <w:pPr>
        <w:pStyle w:val="IPPHeading1"/>
      </w:pPr>
      <w:r>
        <w:t>22.</w:t>
      </w:r>
      <w:r>
        <w:tab/>
        <w:t>Memberships and potential replacements for CPM Bureau, Standards Committee and the Implementation and Capacity Development Committee</w:t>
      </w:r>
    </w:p>
    <w:p w14:paraId="19CA3A58" w14:textId="77777777" w:rsidR="003B3F83" w:rsidRPr="006F7FD4" w:rsidRDefault="003B3F83" w:rsidP="003B3F83">
      <w:pPr>
        <w:pStyle w:val="IPPHeading2"/>
      </w:pPr>
      <w:r w:rsidRPr="006F7FD4">
        <w:t>22.1</w:t>
      </w:r>
      <w:r w:rsidRPr="006F7FD4">
        <w:tab/>
        <w:t>Membership and potential replacements for CPM Bureau</w:t>
      </w:r>
    </w:p>
    <w:p w14:paraId="7E2CFB23" w14:textId="77777777" w:rsidR="003B3F83" w:rsidRDefault="003B3F83" w:rsidP="003B3F83">
      <w:pPr>
        <w:pStyle w:val="IPPParagraphnumbering"/>
        <w:rPr>
          <w:lang w:val="en-GB"/>
        </w:rPr>
      </w:pPr>
      <w:r w:rsidRPr="00712597">
        <w:rPr>
          <w:lang w:val="en-GB"/>
        </w:rPr>
        <w:t xml:space="preserve">The </w:t>
      </w:r>
      <w:r>
        <w:rPr>
          <w:lang w:val="en-GB"/>
        </w:rPr>
        <w:t xml:space="preserve">CPM was </w:t>
      </w:r>
      <w:r w:rsidRPr="00712597">
        <w:rPr>
          <w:lang w:val="en-GB"/>
        </w:rPr>
        <w:t xml:space="preserve">invited to confirm the CPM Bureau member for one region and elect </w:t>
      </w:r>
      <w:r>
        <w:rPr>
          <w:lang w:val="en-GB"/>
        </w:rPr>
        <w:t xml:space="preserve">some </w:t>
      </w:r>
      <w:r w:rsidRPr="00712597">
        <w:rPr>
          <w:lang w:val="en-GB"/>
        </w:rPr>
        <w:t>CPM Bureau replacement members.</w:t>
      </w:r>
      <w:r w:rsidRPr="00712597">
        <w:rPr>
          <w:rStyle w:val="FootnoteReference"/>
          <w:lang w:val="en-GB"/>
        </w:rPr>
        <w:footnoteReference w:id="37"/>
      </w:r>
    </w:p>
    <w:p w14:paraId="1EAB69C3" w14:textId="77777777" w:rsidR="003B3F83" w:rsidRPr="000C0CE2" w:rsidRDefault="003B3F83" w:rsidP="003B3F83">
      <w:pPr>
        <w:pStyle w:val="IPPParagraphnumbering"/>
        <w:rPr>
          <w:lang w:val="en-GB"/>
        </w:rPr>
      </w:pPr>
      <w:r w:rsidRPr="2915B597">
        <w:rPr>
          <w:lang w:val="en-GB"/>
        </w:rPr>
        <w:t>The CPM noted a request for greater better visibility of the selection criteria for members of the CPM Bureau and the SC. IPPC secretary explained that the process of selection was well-documented and approved. He suggested that the secretariat reach out to regions to communicate the process.</w:t>
      </w:r>
    </w:p>
    <w:p w14:paraId="31051942" w14:textId="77777777" w:rsidR="003B3F83" w:rsidRDefault="003B3F83" w:rsidP="003B3F83">
      <w:pPr>
        <w:pStyle w:val="IPPParagraphnumbering"/>
        <w:rPr>
          <w:lang w:val="en-GB"/>
        </w:rPr>
      </w:pPr>
      <w:r w:rsidRPr="00B46D93">
        <w:rPr>
          <w:lang w:val="en-GB"/>
        </w:rPr>
        <w:t xml:space="preserve">The </w:t>
      </w:r>
      <w:r>
        <w:rPr>
          <w:lang w:val="en-GB"/>
        </w:rPr>
        <w:t xml:space="preserve">CPM chairperson drew the attention of </w:t>
      </w:r>
      <w:r w:rsidRPr="00B46D93">
        <w:rPr>
          <w:lang w:val="en-GB"/>
        </w:rPr>
        <w:t xml:space="preserve">the CPM </w:t>
      </w:r>
      <w:r>
        <w:rPr>
          <w:lang w:val="en-GB"/>
        </w:rPr>
        <w:t xml:space="preserve">to an agreement that had been reached between </w:t>
      </w:r>
      <w:r w:rsidRPr="00B46D93">
        <w:rPr>
          <w:lang w:val="en-GB"/>
        </w:rPr>
        <w:t xml:space="preserve">the </w:t>
      </w:r>
      <w:r>
        <w:rPr>
          <w:lang w:val="en-GB"/>
        </w:rPr>
        <w:t xml:space="preserve">Near East </w:t>
      </w:r>
      <w:r w:rsidRPr="00B46D93">
        <w:rPr>
          <w:lang w:val="en-GB"/>
        </w:rPr>
        <w:t>and Europe regions</w:t>
      </w:r>
      <w:r>
        <w:rPr>
          <w:lang w:val="en-GB"/>
        </w:rPr>
        <w:t>,</w:t>
      </w:r>
      <w:r w:rsidRPr="00B46D93">
        <w:rPr>
          <w:lang w:val="en-GB"/>
        </w:rPr>
        <w:t xml:space="preserve"> following the unexpected passing of the CPM Bureau representative from the Near East region</w:t>
      </w:r>
      <w:r>
        <w:rPr>
          <w:lang w:val="en-GB"/>
        </w:rPr>
        <w:t xml:space="preserve">. The two regions had agreed that they would alternate </w:t>
      </w:r>
      <w:r w:rsidRPr="00B46D93">
        <w:rPr>
          <w:lang w:val="en-GB"/>
        </w:rPr>
        <w:t>the periods allocated for their vice-chairing of the CPM</w:t>
      </w:r>
      <w:r>
        <w:rPr>
          <w:lang w:val="en-GB"/>
        </w:rPr>
        <w:t xml:space="preserve">, </w:t>
      </w:r>
      <w:r w:rsidRPr="00B46D93">
        <w:rPr>
          <w:lang w:val="en-GB"/>
        </w:rPr>
        <w:t>chairing of the SPG</w:t>
      </w:r>
      <w:r>
        <w:rPr>
          <w:lang w:val="en-GB"/>
        </w:rPr>
        <w:t>, and chairing of the CPM</w:t>
      </w:r>
      <w:r w:rsidRPr="00B46D93">
        <w:rPr>
          <w:lang w:val="en-GB"/>
        </w:rPr>
        <w:t>.</w:t>
      </w:r>
      <w:r>
        <w:rPr>
          <w:rStyle w:val="FootnoteReference"/>
          <w:lang w:val="en-GB"/>
        </w:rPr>
        <w:footnoteReference w:id="38"/>
      </w:r>
    </w:p>
    <w:p w14:paraId="2BA6D464" w14:textId="77777777" w:rsidR="003B3F83" w:rsidRDefault="003B3F83" w:rsidP="003B3F83">
      <w:pPr>
        <w:pStyle w:val="IPPParagraphnumbering"/>
        <w:rPr>
          <w:lang w:val="en-GB"/>
        </w:rPr>
      </w:pPr>
      <w:r w:rsidRPr="2915B597">
        <w:rPr>
          <w:lang w:val="en-GB"/>
        </w:rPr>
        <w:t xml:space="preserve">Regarding replacement members </w:t>
      </w:r>
      <w:r w:rsidRPr="007A6175">
        <w:t>of</w:t>
      </w:r>
      <w:r w:rsidRPr="2915B597">
        <w:rPr>
          <w:lang w:val="en-GB"/>
        </w:rPr>
        <w:t xml:space="preserve"> the CPM Bureau, the CPM chairperson informed the CPM that, according to the wishes of the North America region, a second replacement was not being sought for this region.</w:t>
      </w:r>
    </w:p>
    <w:p w14:paraId="3A2ECAE2" w14:textId="77777777" w:rsidR="003B3F83" w:rsidRPr="006F7FD4" w:rsidRDefault="003B3F83" w:rsidP="003B3F83">
      <w:pPr>
        <w:pStyle w:val="IPPParagraphnumberingclose"/>
        <w:rPr>
          <w:lang w:val="en-GB"/>
        </w:rPr>
      </w:pPr>
      <w:r w:rsidRPr="006F7FD4">
        <w:rPr>
          <w:lang w:val="en-GB"/>
        </w:rPr>
        <w:t>The CPM:</w:t>
      </w:r>
    </w:p>
    <w:p w14:paraId="302A0FAD" w14:textId="77777777" w:rsidR="003B3F83" w:rsidRPr="006F7FD4" w:rsidRDefault="003B3F83" w:rsidP="003B3F83">
      <w:pPr>
        <w:pStyle w:val="IPPNumberedList"/>
        <w:numPr>
          <w:ilvl w:val="0"/>
          <w:numId w:val="105"/>
        </w:numPr>
        <w:rPr>
          <w:lang w:val="en-GB"/>
        </w:rPr>
      </w:pPr>
      <w:r w:rsidRPr="006F7FD4">
        <w:rPr>
          <w:i/>
          <w:iCs/>
          <w:lang w:val="en-GB"/>
        </w:rPr>
        <w:t>noted</w:t>
      </w:r>
      <w:r w:rsidRPr="006F7FD4">
        <w:rPr>
          <w:lang w:val="en-GB"/>
        </w:rPr>
        <w:t xml:space="preserve"> the current membership of the CPM Bureau as presented in Annex 1A of CPM </w:t>
      </w:r>
      <w:proofErr w:type="gramStart"/>
      <w:r w:rsidRPr="006F7FD4">
        <w:rPr>
          <w:lang w:val="en-GB"/>
        </w:rPr>
        <w:t>2024/38;</w:t>
      </w:r>
      <w:proofErr w:type="gramEnd"/>
    </w:p>
    <w:p w14:paraId="58A835F0" w14:textId="77777777" w:rsidR="003B3F83" w:rsidRPr="006F7FD4" w:rsidRDefault="003B3F83" w:rsidP="003B3F83">
      <w:pPr>
        <w:pStyle w:val="IPPNumberedList"/>
        <w:numPr>
          <w:ilvl w:val="0"/>
          <w:numId w:val="49"/>
        </w:numPr>
        <w:rPr>
          <w:lang w:val="en-GB"/>
        </w:rPr>
      </w:pPr>
      <w:r w:rsidRPr="006F7FD4">
        <w:rPr>
          <w:i/>
          <w:iCs/>
          <w:lang w:val="en-GB"/>
        </w:rPr>
        <w:t>confirmed</w:t>
      </w:r>
      <w:r w:rsidRPr="006F7FD4">
        <w:rPr>
          <w:lang w:val="en-GB"/>
        </w:rPr>
        <w:t xml:space="preserve"> Dris BARIK (Morocco) as the CPM Bureau member from the Near East</w:t>
      </w:r>
      <w:r>
        <w:rPr>
          <w:lang w:val="en-GB"/>
        </w:rPr>
        <w:t xml:space="preserve"> </w:t>
      </w:r>
      <w:r w:rsidRPr="006F7FD4">
        <w:rPr>
          <w:lang w:val="en-GB"/>
        </w:rPr>
        <w:t>region (</w:t>
      </w:r>
      <w:r>
        <w:rPr>
          <w:lang w:val="en-GB"/>
        </w:rPr>
        <w:t>CPM 2024/CRP/08</w:t>
      </w:r>
      <w:proofErr w:type="gramStart"/>
      <w:r w:rsidRPr="006F7FD4">
        <w:rPr>
          <w:lang w:val="en-GB"/>
        </w:rPr>
        <w:t>);</w:t>
      </w:r>
      <w:proofErr w:type="gramEnd"/>
    </w:p>
    <w:p w14:paraId="482A2D13" w14:textId="77777777" w:rsidR="003B3F83" w:rsidRPr="006F7FD4" w:rsidRDefault="003B3F83" w:rsidP="003B3F83">
      <w:pPr>
        <w:pStyle w:val="IPPNumberedList"/>
        <w:rPr>
          <w:lang w:val="en-GB"/>
        </w:rPr>
      </w:pPr>
      <w:r w:rsidRPr="006F7FD4">
        <w:rPr>
          <w:i/>
          <w:iCs/>
          <w:lang w:val="en-GB"/>
        </w:rPr>
        <w:lastRenderedPageBreak/>
        <w:t>noted</w:t>
      </w:r>
      <w:r w:rsidRPr="006F7FD4">
        <w:rPr>
          <w:lang w:val="en-GB"/>
        </w:rPr>
        <w:t xml:space="preserve"> the current replacements for members of the CPM Bureau as presented in Annex 1</w:t>
      </w:r>
      <w:r>
        <w:rPr>
          <w:lang w:val="en-GB"/>
        </w:rPr>
        <w:t>B</w:t>
      </w:r>
      <w:r w:rsidRPr="006F7FD4">
        <w:rPr>
          <w:lang w:val="en-GB"/>
        </w:rPr>
        <w:t xml:space="preserve"> of CPM 2024/38; and</w:t>
      </w:r>
    </w:p>
    <w:p w14:paraId="15101988" w14:textId="77777777" w:rsidR="003B3F83" w:rsidRPr="006F7FD4" w:rsidRDefault="003B3F83" w:rsidP="003B3F83">
      <w:pPr>
        <w:pStyle w:val="IPPNumberedListLast"/>
        <w:rPr>
          <w:lang w:val="en-GB"/>
        </w:rPr>
      </w:pPr>
      <w:r w:rsidRPr="2915B597">
        <w:rPr>
          <w:i/>
          <w:iCs/>
          <w:lang w:val="en-GB"/>
        </w:rPr>
        <w:t>elected</w:t>
      </w:r>
      <w:r w:rsidRPr="2915B597">
        <w:rPr>
          <w:lang w:val="en-GB"/>
        </w:rPr>
        <w:t xml:space="preserve"> CPM Bureau replacement members from the Europe, Asia, the Near East and North Africa, and Southwest Pacific regions as presented in CPM 2024/CRP/08.</w:t>
      </w:r>
    </w:p>
    <w:p w14:paraId="25B031E7" w14:textId="77777777" w:rsidR="003B3F83" w:rsidRPr="006F7FD4" w:rsidRDefault="003B3F83" w:rsidP="003B3F83">
      <w:pPr>
        <w:pStyle w:val="IPPHeading2"/>
      </w:pPr>
      <w:r>
        <w:t>22.2</w:t>
      </w:r>
      <w:r>
        <w:tab/>
        <w:t>Membership and potential replacements for SC members</w:t>
      </w:r>
    </w:p>
    <w:p w14:paraId="737726EF" w14:textId="77777777" w:rsidR="003B3F83" w:rsidRPr="00712597" w:rsidRDefault="003B3F83" w:rsidP="003B3F83">
      <w:pPr>
        <w:pStyle w:val="IPPParagraphnumbering"/>
        <w:rPr>
          <w:lang w:val="en-GB"/>
        </w:rPr>
      </w:pPr>
      <w:r w:rsidRPr="00712597">
        <w:rPr>
          <w:lang w:val="en-GB"/>
        </w:rPr>
        <w:t xml:space="preserve">The </w:t>
      </w:r>
      <w:r>
        <w:rPr>
          <w:lang w:val="en-GB"/>
        </w:rPr>
        <w:t xml:space="preserve">CPM was invited </w:t>
      </w:r>
      <w:r w:rsidRPr="00712597">
        <w:rPr>
          <w:lang w:val="en-GB"/>
        </w:rPr>
        <w:t>to confirm the membership and potential replacements for the SC.</w:t>
      </w:r>
      <w:r w:rsidRPr="00712597">
        <w:rPr>
          <w:rStyle w:val="FootnoteReference"/>
          <w:lang w:val="en-GB"/>
        </w:rPr>
        <w:footnoteReference w:id="39"/>
      </w:r>
    </w:p>
    <w:p w14:paraId="3D1D8B9F" w14:textId="77777777" w:rsidR="003B3F83" w:rsidRPr="006F7FD4" w:rsidRDefault="003B3F83" w:rsidP="003B3F83">
      <w:pPr>
        <w:pStyle w:val="IPPParagraphnumberingclose"/>
        <w:rPr>
          <w:lang w:val="en-GB"/>
        </w:rPr>
      </w:pPr>
      <w:r w:rsidRPr="006F7FD4">
        <w:rPr>
          <w:lang w:val="en-GB"/>
        </w:rPr>
        <w:t>The CPM:</w:t>
      </w:r>
    </w:p>
    <w:p w14:paraId="318222B6" w14:textId="77777777" w:rsidR="003B3F83" w:rsidRPr="006F7FD4" w:rsidRDefault="003B3F83" w:rsidP="003B3F83">
      <w:pPr>
        <w:pStyle w:val="IPPNumberedList"/>
        <w:numPr>
          <w:ilvl w:val="0"/>
          <w:numId w:val="106"/>
        </w:numPr>
        <w:rPr>
          <w:lang w:val="en-GB"/>
        </w:rPr>
      </w:pPr>
      <w:r w:rsidRPr="006F7FD4">
        <w:rPr>
          <w:i/>
          <w:iCs/>
          <w:lang w:val="en-GB"/>
        </w:rPr>
        <w:t>noted</w:t>
      </w:r>
      <w:r w:rsidRPr="006F7FD4">
        <w:rPr>
          <w:lang w:val="en-GB"/>
        </w:rPr>
        <w:t xml:space="preserve"> the current membership of the SC as presented in Annex 1A of CPM 2024/39 and the potential replacements for the SC as presented in Annex 1B of CPM </w:t>
      </w:r>
      <w:proofErr w:type="gramStart"/>
      <w:r w:rsidRPr="006F7FD4">
        <w:rPr>
          <w:lang w:val="en-GB"/>
        </w:rPr>
        <w:t>2024/39;</w:t>
      </w:r>
      <w:proofErr w:type="gramEnd"/>
    </w:p>
    <w:p w14:paraId="687A72B0" w14:textId="77777777" w:rsidR="003B3F83" w:rsidRPr="006F7FD4" w:rsidRDefault="003B3F83" w:rsidP="003B3F83">
      <w:pPr>
        <w:pStyle w:val="IPPNumberedList"/>
      </w:pPr>
      <w:r w:rsidRPr="006F7FD4">
        <w:rPr>
          <w:i/>
          <w:iCs/>
        </w:rPr>
        <w:t>confirmed</w:t>
      </w:r>
      <w:r w:rsidRPr="006F7FD4">
        <w:t xml:space="preserve"> new members and potential replacements for the SC, and the order in which potential replacements will be called upon for each region, as presented in CPM 2024/CRP/</w:t>
      </w:r>
      <w:r>
        <w:t>08</w:t>
      </w:r>
      <w:r w:rsidRPr="006F7FD4">
        <w:t>; and</w:t>
      </w:r>
    </w:p>
    <w:p w14:paraId="3C8EAA39" w14:textId="77777777" w:rsidR="003B3F83" w:rsidRPr="006F7FD4" w:rsidRDefault="003B3F83" w:rsidP="003B3F83">
      <w:pPr>
        <w:pStyle w:val="IPPNumberedList"/>
        <w:rPr>
          <w:lang w:val="en-GB"/>
        </w:rPr>
      </w:pPr>
      <w:r w:rsidRPr="006F7FD4">
        <w:rPr>
          <w:i/>
          <w:iCs/>
          <w:lang w:val="en-GB"/>
        </w:rPr>
        <w:t>acknowledged</w:t>
      </w:r>
      <w:r w:rsidRPr="006F7FD4">
        <w:rPr>
          <w:lang w:val="en-GB"/>
        </w:rPr>
        <w:t xml:space="preserve"> the </w:t>
      </w:r>
      <w:r w:rsidRPr="006F7FD4">
        <w:t>contributions</w:t>
      </w:r>
      <w:r w:rsidRPr="006F7FD4">
        <w:rPr>
          <w:lang w:val="en-GB"/>
        </w:rPr>
        <w:t xml:space="preserve"> of the members of the SC who had left the SC since CPM-17 (2023): </w:t>
      </w:r>
    </w:p>
    <w:p w14:paraId="48250FD8" w14:textId="77777777" w:rsidR="003B3F83" w:rsidRPr="006F7FD4" w:rsidRDefault="003B3F83" w:rsidP="003B3F83">
      <w:pPr>
        <w:pStyle w:val="IPPBullet2"/>
      </w:pPr>
      <w:r w:rsidRPr="006F7FD4">
        <w:t>Costa Rica, Hernando Morera GONZÁLEZ,</w:t>
      </w:r>
    </w:p>
    <w:p w14:paraId="50DDA1B7" w14:textId="77777777" w:rsidR="003B3F83" w:rsidRPr="006F7FD4" w:rsidRDefault="003B3F83" w:rsidP="003B3F83">
      <w:pPr>
        <w:pStyle w:val="IPPBullet2"/>
      </w:pPr>
      <w:r w:rsidRPr="006F7FD4">
        <w:t>Islamic Republic of Iran, Maryam Jalili MOGHADAM,</w:t>
      </w:r>
    </w:p>
    <w:p w14:paraId="6191D7EC" w14:textId="77777777" w:rsidR="003B3F83" w:rsidRPr="006F7FD4" w:rsidRDefault="003B3F83" w:rsidP="003B3F83">
      <w:pPr>
        <w:pStyle w:val="IPPBullet2"/>
      </w:pPr>
      <w:r w:rsidRPr="006F7FD4">
        <w:t xml:space="preserve">Sudan, </w:t>
      </w:r>
      <w:proofErr w:type="spellStart"/>
      <w:r w:rsidRPr="006F7FD4">
        <w:t>Abdelmoneem</w:t>
      </w:r>
      <w:proofErr w:type="spellEnd"/>
      <w:r w:rsidRPr="006F7FD4">
        <w:t xml:space="preserve"> Ismaeel ADRA ABDETAM, </w:t>
      </w:r>
    </w:p>
    <w:p w14:paraId="33156EE6" w14:textId="77777777" w:rsidR="003B3F83" w:rsidRPr="006F7FD4" w:rsidRDefault="003B3F83" w:rsidP="003B3F83">
      <w:pPr>
        <w:pStyle w:val="IPPBullet2"/>
      </w:pPr>
      <w:r w:rsidRPr="006F7FD4">
        <w:t xml:space="preserve">Thailand, </w:t>
      </w:r>
      <w:proofErr w:type="spellStart"/>
      <w:r w:rsidRPr="006F7FD4">
        <w:t>Chonticha</w:t>
      </w:r>
      <w:proofErr w:type="spellEnd"/>
      <w:r w:rsidRPr="006F7FD4">
        <w:t xml:space="preserve"> RAKKRAI, and</w:t>
      </w:r>
    </w:p>
    <w:p w14:paraId="584C3230" w14:textId="77777777" w:rsidR="003B3F83" w:rsidRPr="006F7FD4" w:rsidRDefault="003B3F83" w:rsidP="003B3F83">
      <w:pPr>
        <w:pStyle w:val="IPPBullet2"/>
        <w:spacing w:after="180"/>
      </w:pPr>
      <w:r w:rsidRPr="006F7FD4">
        <w:t>United Kingdom of Great Britain and Northern Ireland, Samuel BISHOP.</w:t>
      </w:r>
    </w:p>
    <w:p w14:paraId="7E2E43F6" w14:textId="77777777" w:rsidR="003B3F83" w:rsidRPr="006F7FD4" w:rsidRDefault="003B3F83" w:rsidP="003B3F83">
      <w:pPr>
        <w:pStyle w:val="IPPHeading2"/>
      </w:pPr>
      <w:r w:rsidRPr="006F7FD4">
        <w:t>22.3</w:t>
      </w:r>
      <w:r w:rsidRPr="006F7FD4">
        <w:tab/>
        <w:t>Membership and potential replacements for IC members</w:t>
      </w:r>
    </w:p>
    <w:p w14:paraId="4FF21D1E" w14:textId="77777777" w:rsidR="003B3F83" w:rsidRPr="006F7FD4" w:rsidRDefault="003B3F83" w:rsidP="003B3F83">
      <w:pPr>
        <w:pStyle w:val="IPPParagraphnumbering"/>
        <w:rPr>
          <w:lang w:val="en-GB"/>
        </w:rPr>
      </w:pPr>
      <w:r w:rsidRPr="006F7FD4">
        <w:rPr>
          <w:lang w:val="en-GB"/>
        </w:rPr>
        <w:t>The secretariat invited the CPM to confirm the membership and potential replacements for the IC.</w:t>
      </w:r>
      <w:r w:rsidRPr="006F7FD4">
        <w:rPr>
          <w:rStyle w:val="FootnoteReference"/>
          <w:lang w:val="en-GB"/>
        </w:rPr>
        <w:footnoteReference w:id="40"/>
      </w:r>
    </w:p>
    <w:p w14:paraId="1653DF58" w14:textId="77777777" w:rsidR="003B3F83" w:rsidRPr="006F7FD4" w:rsidRDefault="003B3F83" w:rsidP="003B3F83">
      <w:pPr>
        <w:pStyle w:val="IPPParagraphnumberingclose"/>
        <w:rPr>
          <w:lang w:val="en-GB"/>
        </w:rPr>
      </w:pPr>
      <w:r w:rsidRPr="006F7FD4">
        <w:rPr>
          <w:lang w:val="en-GB"/>
        </w:rPr>
        <w:t>The CPM:</w:t>
      </w:r>
    </w:p>
    <w:p w14:paraId="2AABE579" w14:textId="77777777" w:rsidR="003B3F83" w:rsidRPr="006F7FD4" w:rsidRDefault="003B3F83" w:rsidP="003B3F83">
      <w:pPr>
        <w:pStyle w:val="IPPNumberedList"/>
        <w:numPr>
          <w:ilvl w:val="0"/>
          <w:numId w:val="107"/>
        </w:numPr>
        <w:rPr>
          <w:lang w:val="en-GB"/>
        </w:rPr>
      </w:pPr>
      <w:r w:rsidRPr="5E1759F2">
        <w:rPr>
          <w:i/>
          <w:iCs/>
          <w:lang w:val="en-GB"/>
        </w:rPr>
        <w:t>confirmed</w:t>
      </w:r>
      <w:r w:rsidRPr="5E1759F2">
        <w:rPr>
          <w:lang w:val="en-GB"/>
        </w:rPr>
        <w:t xml:space="preserve"> </w:t>
      </w:r>
      <w:r>
        <w:t>the</w:t>
      </w:r>
      <w:r w:rsidRPr="5E1759F2">
        <w:rPr>
          <w:lang w:val="en-GB"/>
        </w:rPr>
        <w:t xml:space="preserve"> Implementation and Capacity Development Committee members, as well as the replacement members and the order in which the replacement members will be called upon for each region, as presented in Appendix 1 of CPM 2024/40_</w:t>
      </w:r>
      <w:proofErr w:type="gramStart"/>
      <w:r w:rsidRPr="5E1759F2">
        <w:rPr>
          <w:lang w:val="en-GB"/>
        </w:rPr>
        <w:t>Rev1;</w:t>
      </w:r>
      <w:proofErr w:type="gramEnd"/>
    </w:p>
    <w:p w14:paraId="1F8F16C5" w14:textId="77777777" w:rsidR="003B3F83" w:rsidRPr="00022C08" w:rsidRDefault="003B3F83" w:rsidP="003B3F83">
      <w:pPr>
        <w:pStyle w:val="IPPNumberedList"/>
        <w:rPr>
          <w:lang w:val="en-GB"/>
        </w:rPr>
      </w:pPr>
      <w:r w:rsidRPr="5BCAED88">
        <w:rPr>
          <w:i/>
          <w:iCs/>
          <w:lang w:val="en-GB"/>
        </w:rPr>
        <w:t>encouraged</w:t>
      </w:r>
      <w:r w:rsidRPr="5BCAED88">
        <w:rPr>
          <w:lang w:val="en-GB"/>
        </w:rPr>
        <w:t xml:space="preserve"> Asia and </w:t>
      </w:r>
      <w:r>
        <w:t>Southwest</w:t>
      </w:r>
      <w:r w:rsidRPr="5BCAED88">
        <w:rPr>
          <w:lang w:val="en-GB"/>
        </w:rPr>
        <w:t xml:space="preserve"> Pacific to nominate IC regional replacement members for their respective regions; and</w:t>
      </w:r>
    </w:p>
    <w:p w14:paraId="4F6945CD" w14:textId="77777777" w:rsidR="003B3F83" w:rsidRPr="006F7FD4" w:rsidRDefault="003B3F83" w:rsidP="003B3F83">
      <w:pPr>
        <w:pStyle w:val="IPPNumberedList"/>
        <w:rPr>
          <w:lang w:val="en-GB"/>
        </w:rPr>
      </w:pPr>
      <w:r w:rsidRPr="006F7FD4">
        <w:rPr>
          <w:i/>
          <w:iCs/>
          <w:lang w:val="en-GB"/>
        </w:rPr>
        <w:t>acknowledged</w:t>
      </w:r>
      <w:r w:rsidRPr="006F7FD4">
        <w:rPr>
          <w:lang w:val="en-GB"/>
        </w:rPr>
        <w:t xml:space="preserve"> the contribution of the following former members of the IC:</w:t>
      </w:r>
    </w:p>
    <w:p w14:paraId="14A7B932" w14:textId="77777777" w:rsidR="003B3F83" w:rsidRPr="006F7FD4" w:rsidRDefault="003B3F83" w:rsidP="003B3F83">
      <w:pPr>
        <w:pStyle w:val="IPPBullet2"/>
      </w:pPr>
      <w:r w:rsidRPr="006F7FD4">
        <w:t>Ruth AREVALO MACIAS (Chile),</w:t>
      </w:r>
    </w:p>
    <w:p w14:paraId="01785FFA" w14:textId="77777777" w:rsidR="003B3F83" w:rsidRPr="006F7FD4" w:rsidRDefault="003B3F83" w:rsidP="003B3F83">
      <w:pPr>
        <w:pStyle w:val="IPPBullet2"/>
      </w:pPr>
      <w:bookmarkStart w:id="1" w:name="_Hlk163201614"/>
      <w:r w:rsidRPr="006F7FD4">
        <w:t>Lalith BANDUL KUMARASINGHE (New Zealand),</w:t>
      </w:r>
    </w:p>
    <w:bookmarkEnd w:id="1"/>
    <w:p w14:paraId="02069EC4" w14:textId="77777777" w:rsidR="003B3F83" w:rsidRPr="006F7FD4" w:rsidRDefault="003B3F83" w:rsidP="003B3F83">
      <w:pPr>
        <w:pStyle w:val="IPPBullet2"/>
      </w:pPr>
      <w:r w:rsidRPr="006F7FD4">
        <w:t>Stephanie BLOEM (United States of America),</w:t>
      </w:r>
    </w:p>
    <w:p w14:paraId="5305675F" w14:textId="77777777" w:rsidR="003B3F83" w:rsidRPr="006F7FD4" w:rsidRDefault="003B3F83" w:rsidP="003B3F83">
      <w:pPr>
        <w:pStyle w:val="IPPBullet2"/>
      </w:pPr>
      <w:r w:rsidRPr="006F7FD4">
        <w:t>Nilesh Ami CHAND (Fiji),</w:t>
      </w:r>
    </w:p>
    <w:p w14:paraId="115B8642" w14:textId="77777777" w:rsidR="003B3F83" w:rsidRPr="006F7FD4" w:rsidRDefault="003B3F83" w:rsidP="003B3F83">
      <w:pPr>
        <w:pStyle w:val="IPPBullet2"/>
      </w:pPr>
      <w:r w:rsidRPr="006F7FD4">
        <w:t>Christopher DALE (Australia), and</w:t>
      </w:r>
    </w:p>
    <w:p w14:paraId="7F3A5BED" w14:textId="77777777" w:rsidR="003B3F83" w:rsidRPr="00FE4BBF" w:rsidRDefault="003B3F83" w:rsidP="003B3F83">
      <w:pPr>
        <w:pStyle w:val="IPPBullet2"/>
        <w:spacing w:after="180"/>
        <w:rPr>
          <w:color w:val="7030A0"/>
        </w:rPr>
      </w:pPr>
      <w:r w:rsidRPr="006F7FD4">
        <w:t>Magda GONZALEZ ARROYO (Costa Rica</w:t>
      </w:r>
      <w:r w:rsidRPr="00773DBC">
        <w:t>).</w:t>
      </w:r>
    </w:p>
    <w:p w14:paraId="7CE59E03" w14:textId="77777777" w:rsidR="003B3F83" w:rsidRPr="00D629B3" w:rsidRDefault="003B3F83" w:rsidP="003B3F83">
      <w:pPr>
        <w:pStyle w:val="IPPParagraphnumbering"/>
        <w:rPr>
          <w:lang w:val="en-GB"/>
        </w:rPr>
      </w:pPr>
      <w:r w:rsidRPr="00712597">
        <w:rPr>
          <w:lang w:val="en-GB"/>
        </w:rPr>
        <w:t xml:space="preserve">On behalf of the CPM, the IPPC secretary thanked the former and outgoing members of </w:t>
      </w:r>
      <w:r w:rsidRPr="00E33B99">
        <w:rPr>
          <w:lang w:val="en-GB"/>
        </w:rPr>
        <w:t>the CPM Bureau,</w:t>
      </w:r>
      <w:r w:rsidRPr="00712597">
        <w:rPr>
          <w:lang w:val="en-GB"/>
        </w:rPr>
        <w:t xml:space="preserve"> the </w:t>
      </w:r>
      <w:proofErr w:type="gramStart"/>
      <w:r w:rsidRPr="004B117A">
        <w:t>SC</w:t>
      </w:r>
      <w:proofErr w:type="gramEnd"/>
      <w:r>
        <w:t xml:space="preserve"> and</w:t>
      </w:r>
      <w:r w:rsidRPr="00712597">
        <w:rPr>
          <w:lang w:val="en-GB"/>
        </w:rPr>
        <w:t xml:space="preserve"> the IC</w:t>
      </w:r>
      <w:r>
        <w:rPr>
          <w:lang w:val="en-GB"/>
        </w:rPr>
        <w:t>, and also recognized the contributions of four long-standing members of the IPPC community who were retiring.</w:t>
      </w:r>
    </w:p>
    <w:p w14:paraId="05E15FB6" w14:textId="77777777" w:rsidR="00375503" w:rsidRPr="006F7FD4" w:rsidRDefault="00375503" w:rsidP="00375503">
      <w:pPr>
        <w:pStyle w:val="IPPHeading1"/>
      </w:pPr>
      <w:r w:rsidRPr="006F7FD4">
        <w:t>23.</w:t>
      </w:r>
      <w:r w:rsidRPr="006F7FD4">
        <w:tab/>
        <w:t>Any other business</w:t>
      </w:r>
    </w:p>
    <w:p w14:paraId="37304320" w14:textId="1E1D570E" w:rsidR="000B2ADC" w:rsidRPr="002B2B11" w:rsidRDefault="00375503" w:rsidP="00211EF3">
      <w:pPr>
        <w:pStyle w:val="IPPParagraphnumbering"/>
      </w:pPr>
      <w:r w:rsidRPr="006F7FD4">
        <w:t>T</w:t>
      </w:r>
      <w:r w:rsidRPr="00375503">
        <w:rPr>
          <w:lang w:val="en-GB"/>
        </w:rPr>
        <w:t>wo</w:t>
      </w:r>
      <w:r w:rsidRPr="006F7FD4">
        <w:t xml:space="preserve"> side-sessions were held during CPM-1</w:t>
      </w:r>
      <w:r>
        <w:t>8</w:t>
      </w:r>
      <w:r w:rsidRPr="006F7FD4">
        <w:t xml:space="preserve"> (202</w:t>
      </w:r>
      <w:r>
        <w:t>4</w:t>
      </w:r>
      <w:r w:rsidRPr="006F7FD4">
        <w:t>):</w:t>
      </w:r>
      <w:r w:rsidRPr="00375503">
        <w:rPr>
          <w:lang w:val="en-GB"/>
        </w:rPr>
        <w:t xml:space="preserve"> one on </w:t>
      </w:r>
      <w:r w:rsidRPr="006F7FD4">
        <w:t>e-commerce</w:t>
      </w:r>
      <w:r w:rsidRPr="00375503">
        <w:rPr>
          <w:lang w:val="en-GB"/>
        </w:rPr>
        <w:t xml:space="preserve"> </w:t>
      </w:r>
      <w:r w:rsidRPr="006F7FD4">
        <w:t>and</w:t>
      </w:r>
      <w:r w:rsidRPr="00375503">
        <w:rPr>
          <w:lang w:val="en-GB"/>
        </w:rPr>
        <w:t xml:space="preserve"> </w:t>
      </w:r>
      <w:r w:rsidRPr="006F7FD4">
        <w:t>the other on Fusarium TR4. A CPM-orientation session was also held before the start of the CPM session.</w:t>
      </w:r>
    </w:p>
    <w:sectPr w:rsidR="000B2ADC" w:rsidRPr="002B2B11" w:rsidSect="009F08B1">
      <w:footerReference w:type="default" r:id="rId11"/>
      <w:pgSz w:w="11906" w:h="16838" w:code="9"/>
      <w:pgMar w:top="1559" w:right="1418" w:bottom="1418"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879BE" w14:textId="77777777" w:rsidR="009F08B1" w:rsidRDefault="009F08B1" w:rsidP="00A911B8">
      <w:r>
        <w:separator/>
      </w:r>
    </w:p>
  </w:endnote>
  <w:endnote w:type="continuationSeparator" w:id="0">
    <w:p w14:paraId="0C24F909" w14:textId="77777777" w:rsidR="009F08B1" w:rsidRDefault="009F08B1" w:rsidP="00A911B8">
      <w:r>
        <w:continuationSeparator/>
      </w:r>
    </w:p>
  </w:endnote>
  <w:endnote w:type="continuationNotice" w:id="1">
    <w:p w14:paraId="2412E997" w14:textId="77777777" w:rsidR="009F08B1" w:rsidRDefault="009F08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MS Gothic"/>
    <w:panose1 w:val="00000000000000000000"/>
    <w:charset w:val="80"/>
    <w:family w:val="auto"/>
    <w:notTrueType/>
    <w:pitch w:val="default"/>
    <w:sig w:usb0="00000000" w:usb1="08070000" w:usb2="00000010" w:usb3="00000000" w:csb0="00020000" w:csb1="00000000"/>
  </w:font>
  <w:font w:name="TimesNewRomanPS-ItalicM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644666"/>
      <w:docPartObj>
        <w:docPartGallery w:val="Page Numbers (Bottom of Page)"/>
        <w:docPartUnique/>
      </w:docPartObj>
    </w:sdtPr>
    <w:sdtEndPr>
      <w:rPr>
        <w:noProof/>
      </w:rPr>
    </w:sdtEndPr>
    <w:sdtContent>
      <w:p w14:paraId="34945174" w14:textId="6A84D5EE" w:rsidR="00A911B8" w:rsidRDefault="00A911B8">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68B5DA46" w14:textId="77777777" w:rsidR="00A911B8" w:rsidRDefault="00A91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29B89" w14:textId="77777777" w:rsidR="009F08B1" w:rsidRDefault="009F08B1" w:rsidP="00A911B8">
      <w:r>
        <w:separator/>
      </w:r>
    </w:p>
  </w:footnote>
  <w:footnote w:type="continuationSeparator" w:id="0">
    <w:p w14:paraId="761AEE62" w14:textId="77777777" w:rsidR="009F08B1" w:rsidRDefault="009F08B1" w:rsidP="00A911B8">
      <w:r>
        <w:continuationSeparator/>
      </w:r>
    </w:p>
  </w:footnote>
  <w:footnote w:type="continuationNotice" w:id="1">
    <w:p w14:paraId="3FF5173D" w14:textId="77777777" w:rsidR="009F08B1" w:rsidRDefault="009F08B1"/>
  </w:footnote>
  <w:footnote w:id="2">
    <w:p w14:paraId="443EF3C2" w14:textId="77777777" w:rsidR="00393659" w:rsidRDefault="00393659" w:rsidP="00393659">
      <w:pPr>
        <w:pStyle w:val="IPPFootnote"/>
      </w:pPr>
      <w:r>
        <w:rPr>
          <w:rStyle w:val="FootnoteReference"/>
        </w:rPr>
        <w:footnoteRef/>
      </w:r>
      <w:r>
        <w:t xml:space="preserve"> CPM Bureau 2023/10, agenda item 5.</w:t>
      </w:r>
    </w:p>
  </w:footnote>
  <w:footnote w:id="3">
    <w:p w14:paraId="1BB765B8" w14:textId="77777777" w:rsidR="000B2ADC" w:rsidRDefault="000B2ADC" w:rsidP="000B2ADC">
      <w:pPr>
        <w:pStyle w:val="IPPFootnote"/>
      </w:pPr>
      <w:r>
        <w:rPr>
          <w:rStyle w:val="FootnoteReference"/>
        </w:rPr>
        <w:footnoteRef/>
      </w:r>
      <w:r>
        <w:t xml:space="preserve"> CPM 2024/14.</w:t>
      </w:r>
    </w:p>
  </w:footnote>
  <w:footnote w:id="4">
    <w:p w14:paraId="65C60867" w14:textId="77777777" w:rsidR="000B2ADC" w:rsidRDefault="000B2ADC" w:rsidP="000B2ADC">
      <w:pPr>
        <w:pStyle w:val="IPPFootnote"/>
      </w:pPr>
      <w:r>
        <w:rPr>
          <w:rStyle w:val="FootnoteReference"/>
        </w:rPr>
        <w:footnoteRef/>
      </w:r>
      <w:r>
        <w:t xml:space="preserve"> CPM 2024/15_Rev1.</w:t>
      </w:r>
    </w:p>
  </w:footnote>
  <w:footnote w:id="5">
    <w:p w14:paraId="793D38F9" w14:textId="77777777" w:rsidR="000B2ADC" w:rsidRDefault="000B2ADC" w:rsidP="000B2ADC">
      <w:pPr>
        <w:pStyle w:val="IPPFootnote"/>
      </w:pPr>
      <w:r>
        <w:rPr>
          <w:rStyle w:val="FootnoteReference"/>
        </w:rPr>
        <w:footnoteRef/>
      </w:r>
      <w:r>
        <w:t xml:space="preserve"> </w:t>
      </w:r>
      <w:r w:rsidRPr="001C7086">
        <w:t>CPM 2024/CRP/0</w:t>
      </w:r>
      <w:r>
        <w:t>5</w:t>
      </w:r>
      <w:r w:rsidRPr="001C7086">
        <w:t>.</w:t>
      </w:r>
    </w:p>
  </w:footnote>
  <w:footnote w:id="6">
    <w:p w14:paraId="3CBF9554" w14:textId="77777777" w:rsidR="000B2ADC" w:rsidRPr="00362109" w:rsidRDefault="000B2ADC" w:rsidP="000B2ADC">
      <w:pPr>
        <w:pStyle w:val="IPPFootnote"/>
      </w:pPr>
      <w:r>
        <w:rPr>
          <w:rStyle w:val="FootnoteReference"/>
        </w:rPr>
        <w:footnoteRef/>
      </w:r>
      <w:r>
        <w:t xml:space="preserve"> CPM2024/CRP/10.</w:t>
      </w:r>
    </w:p>
  </w:footnote>
  <w:footnote w:id="7">
    <w:p w14:paraId="2E5DAE51" w14:textId="77777777" w:rsidR="00F514A6" w:rsidRDefault="00F514A6" w:rsidP="00F514A6">
      <w:pPr>
        <w:pStyle w:val="IPPFootnote"/>
      </w:pPr>
      <w:r>
        <w:rPr>
          <w:rStyle w:val="FootnoteReference"/>
        </w:rPr>
        <w:footnoteRef/>
      </w:r>
      <w:r>
        <w:t xml:space="preserve"> CPM 2024/21.</w:t>
      </w:r>
    </w:p>
  </w:footnote>
  <w:footnote w:id="8">
    <w:p w14:paraId="5AF520FB" w14:textId="77777777" w:rsidR="00F514A6" w:rsidRDefault="00F514A6" w:rsidP="00F514A6">
      <w:pPr>
        <w:pStyle w:val="IPPFootnote"/>
      </w:pPr>
      <w:r>
        <w:rPr>
          <w:rStyle w:val="FootnoteReference"/>
        </w:rPr>
        <w:footnoteRef/>
      </w:r>
      <w:r>
        <w:t xml:space="preserve"> CPM 2024/CRP/05.</w:t>
      </w:r>
    </w:p>
  </w:footnote>
  <w:footnote w:id="9">
    <w:p w14:paraId="08FF28EF" w14:textId="77777777" w:rsidR="00F514A6" w:rsidRDefault="00F514A6" w:rsidP="00F514A6">
      <w:pPr>
        <w:pStyle w:val="IPPFootnote"/>
      </w:pPr>
      <w:r>
        <w:rPr>
          <w:rStyle w:val="FootnoteReference"/>
        </w:rPr>
        <w:footnoteRef/>
      </w:r>
      <w:r>
        <w:t xml:space="preserve"> CPM 2024/CRP/09.</w:t>
      </w:r>
    </w:p>
  </w:footnote>
  <w:footnote w:id="10">
    <w:p w14:paraId="3FD213F1" w14:textId="77777777" w:rsidR="00F514A6" w:rsidRDefault="00F514A6" w:rsidP="00F514A6">
      <w:pPr>
        <w:pStyle w:val="IPPFootnote"/>
      </w:pPr>
      <w:r>
        <w:rPr>
          <w:rStyle w:val="FootnoteReference"/>
        </w:rPr>
        <w:footnoteRef/>
      </w:r>
      <w:r>
        <w:t xml:space="preserve"> CPM 2024/22.</w:t>
      </w:r>
    </w:p>
  </w:footnote>
  <w:footnote w:id="11">
    <w:p w14:paraId="7953EA73" w14:textId="77777777" w:rsidR="00F514A6" w:rsidRDefault="00F514A6" w:rsidP="00F514A6">
      <w:pPr>
        <w:pStyle w:val="IPPFootnote"/>
      </w:pPr>
      <w:r>
        <w:rPr>
          <w:rStyle w:val="FootnoteReference"/>
        </w:rPr>
        <w:footnoteRef/>
      </w:r>
      <w:r>
        <w:t xml:space="preserve"> CPM 2024/CRP/11.</w:t>
      </w:r>
    </w:p>
  </w:footnote>
  <w:footnote w:id="12">
    <w:p w14:paraId="094CD995" w14:textId="77777777" w:rsidR="003C2CC2" w:rsidRDefault="003C2CC2" w:rsidP="003C2CC2">
      <w:pPr>
        <w:pStyle w:val="IPPFootnote"/>
      </w:pPr>
      <w:r>
        <w:rPr>
          <w:rStyle w:val="FootnoteReference"/>
        </w:rPr>
        <w:footnoteRef/>
      </w:r>
      <w:r>
        <w:t xml:space="preserve"> CPM 2024/25.</w:t>
      </w:r>
    </w:p>
  </w:footnote>
  <w:footnote w:id="13">
    <w:p w14:paraId="6443DF86" w14:textId="77777777" w:rsidR="003C2CC2" w:rsidRDefault="003C2CC2" w:rsidP="003C2CC2">
      <w:pPr>
        <w:pStyle w:val="IPPFootnote"/>
      </w:pPr>
      <w:r>
        <w:rPr>
          <w:rStyle w:val="FootnoteReference"/>
        </w:rPr>
        <w:footnoteRef/>
      </w:r>
      <w:r>
        <w:t xml:space="preserve"> CPM 2024/25_01.</w:t>
      </w:r>
    </w:p>
  </w:footnote>
  <w:footnote w:id="14">
    <w:p w14:paraId="1AE312F0" w14:textId="77777777" w:rsidR="003C2CC2" w:rsidRDefault="003C2CC2" w:rsidP="003C2CC2">
      <w:pPr>
        <w:pStyle w:val="IPPFootnote"/>
      </w:pPr>
      <w:r>
        <w:rPr>
          <w:rStyle w:val="FootnoteReference"/>
        </w:rPr>
        <w:footnoteRef/>
      </w:r>
      <w:r>
        <w:t xml:space="preserve"> CPM 2024/25_02.</w:t>
      </w:r>
    </w:p>
  </w:footnote>
  <w:footnote w:id="15">
    <w:p w14:paraId="145A5350" w14:textId="77777777" w:rsidR="003C2CC2" w:rsidRDefault="003C2CC2" w:rsidP="003C2CC2">
      <w:pPr>
        <w:pStyle w:val="IPPFootnote"/>
      </w:pPr>
      <w:r>
        <w:rPr>
          <w:rStyle w:val="FootnoteReference"/>
        </w:rPr>
        <w:footnoteRef/>
      </w:r>
      <w:r>
        <w:t xml:space="preserve"> </w:t>
      </w:r>
      <w:r w:rsidRPr="00D61794">
        <w:t>CPM 2024/CRP/</w:t>
      </w:r>
      <w:r>
        <w:t>12</w:t>
      </w:r>
      <w:r w:rsidRPr="00D61794">
        <w:t>.</w:t>
      </w:r>
    </w:p>
  </w:footnote>
  <w:footnote w:id="16">
    <w:p w14:paraId="683ADA89" w14:textId="77777777" w:rsidR="003C2CC2" w:rsidRDefault="003C2CC2" w:rsidP="003C2CC2">
      <w:pPr>
        <w:pStyle w:val="IPPFootnote"/>
      </w:pPr>
      <w:r>
        <w:rPr>
          <w:rStyle w:val="FootnoteReference"/>
        </w:rPr>
        <w:footnoteRef/>
      </w:r>
      <w:r>
        <w:t xml:space="preserve"> CPM 2024/INF/16.</w:t>
      </w:r>
    </w:p>
  </w:footnote>
  <w:footnote w:id="17">
    <w:p w14:paraId="34DE95A2" w14:textId="77777777" w:rsidR="003C2CC2" w:rsidRDefault="003C2CC2" w:rsidP="003C2CC2">
      <w:pPr>
        <w:pStyle w:val="IPPFootnote"/>
      </w:pPr>
      <w:r>
        <w:rPr>
          <w:rStyle w:val="FootnoteReference"/>
        </w:rPr>
        <w:footnoteRef/>
      </w:r>
      <w:r>
        <w:t xml:space="preserve"> CPM 2024/CRP/14.</w:t>
      </w:r>
    </w:p>
  </w:footnote>
  <w:footnote w:id="18">
    <w:p w14:paraId="072F5730" w14:textId="77777777" w:rsidR="00EE0F4F" w:rsidRDefault="00EE0F4F" w:rsidP="00EE0F4F">
      <w:pPr>
        <w:pStyle w:val="IPPFootnote"/>
      </w:pPr>
      <w:r>
        <w:rPr>
          <w:rStyle w:val="FootnoteReference"/>
        </w:rPr>
        <w:footnoteRef/>
      </w:r>
      <w:r>
        <w:t xml:space="preserve"> CPM 2024/31, including Annex 1.</w:t>
      </w:r>
    </w:p>
  </w:footnote>
  <w:footnote w:id="19">
    <w:p w14:paraId="3E307F77" w14:textId="77777777" w:rsidR="00EE0F4F" w:rsidRDefault="00EE0F4F" w:rsidP="00EE0F4F">
      <w:pPr>
        <w:pStyle w:val="IPPFootnote"/>
      </w:pPr>
      <w:r>
        <w:rPr>
          <w:rStyle w:val="FootnoteReference"/>
        </w:rPr>
        <w:footnoteRef/>
      </w:r>
      <w:r>
        <w:t xml:space="preserve"> CPM 2024/31_01.</w:t>
      </w:r>
    </w:p>
  </w:footnote>
  <w:footnote w:id="20">
    <w:p w14:paraId="6596C674" w14:textId="77777777" w:rsidR="00EE0F4F" w:rsidRDefault="00EE0F4F" w:rsidP="00EE0F4F">
      <w:pPr>
        <w:pStyle w:val="IPPFootnote"/>
      </w:pPr>
      <w:r>
        <w:rPr>
          <w:rStyle w:val="FootnoteReference"/>
        </w:rPr>
        <w:footnoteRef/>
      </w:r>
      <w:r>
        <w:t xml:space="preserve"> CPM 2024/INF/20.</w:t>
      </w:r>
    </w:p>
  </w:footnote>
  <w:footnote w:id="21">
    <w:p w14:paraId="64484241" w14:textId="77777777" w:rsidR="00EE0F4F" w:rsidRDefault="00EE0F4F" w:rsidP="00EE0F4F">
      <w:pPr>
        <w:pStyle w:val="IPPFootnote"/>
      </w:pPr>
      <w:r>
        <w:rPr>
          <w:rStyle w:val="FootnoteReference"/>
        </w:rPr>
        <w:footnoteRef/>
      </w:r>
      <w:r>
        <w:t xml:space="preserve"> CPM 2024/INF/21.</w:t>
      </w:r>
    </w:p>
  </w:footnote>
  <w:footnote w:id="22">
    <w:p w14:paraId="4322A9F4" w14:textId="77777777" w:rsidR="00EE0F4F" w:rsidRDefault="00EE0F4F" w:rsidP="00EE0F4F">
      <w:pPr>
        <w:pStyle w:val="IPPFootnote"/>
      </w:pPr>
      <w:r>
        <w:rPr>
          <w:rStyle w:val="FootnoteReference"/>
        </w:rPr>
        <w:footnoteRef/>
      </w:r>
      <w:r>
        <w:t xml:space="preserve"> CPM 2024/CRP/05.</w:t>
      </w:r>
    </w:p>
  </w:footnote>
  <w:footnote w:id="23">
    <w:p w14:paraId="23DED686" w14:textId="77777777" w:rsidR="00EE0F4F" w:rsidRDefault="00EE0F4F" w:rsidP="00EE0F4F">
      <w:pPr>
        <w:pStyle w:val="IPPFootnote"/>
      </w:pPr>
      <w:r>
        <w:rPr>
          <w:rStyle w:val="FootnoteReference"/>
        </w:rPr>
        <w:footnoteRef/>
      </w:r>
      <w:r>
        <w:t xml:space="preserve"> CPM 2024/CRP/16.</w:t>
      </w:r>
    </w:p>
  </w:footnote>
  <w:footnote w:id="24">
    <w:p w14:paraId="77A8B25D" w14:textId="77777777" w:rsidR="003C2CC2" w:rsidRDefault="003C2CC2" w:rsidP="003C2CC2">
      <w:pPr>
        <w:pStyle w:val="IPPFootnote"/>
      </w:pPr>
      <w:r>
        <w:rPr>
          <w:rStyle w:val="FootnoteReference"/>
        </w:rPr>
        <w:footnoteRef/>
      </w:r>
      <w:r>
        <w:t xml:space="preserve"> CPM 2024/43.</w:t>
      </w:r>
    </w:p>
  </w:footnote>
  <w:footnote w:id="25">
    <w:p w14:paraId="1DCF84C9" w14:textId="77777777" w:rsidR="003C2CC2" w:rsidRDefault="003C2CC2" w:rsidP="003C2CC2">
      <w:pPr>
        <w:pStyle w:val="IPPFootnote"/>
      </w:pPr>
      <w:r>
        <w:rPr>
          <w:rStyle w:val="FootnoteReference"/>
        </w:rPr>
        <w:footnoteRef/>
      </w:r>
      <w:r>
        <w:t xml:space="preserve"> CPM-17 (2023), agenda item 15.1.</w:t>
      </w:r>
    </w:p>
  </w:footnote>
  <w:footnote w:id="26">
    <w:p w14:paraId="434CE711" w14:textId="77777777" w:rsidR="00E550EC" w:rsidRDefault="00E550EC" w:rsidP="00E550EC">
      <w:pPr>
        <w:pStyle w:val="IPPFootnote"/>
      </w:pPr>
      <w:r>
        <w:rPr>
          <w:rStyle w:val="FootnoteReference"/>
        </w:rPr>
        <w:footnoteRef/>
      </w:r>
      <w:r>
        <w:t xml:space="preserve"> CPM 2024/32.</w:t>
      </w:r>
    </w:p>
  </w:footnote>
  <w:footnote w:id="27">
    <w:p w14:paraId="34C83E46" w14:textId="77777777" w:rsidR="007F24DF" w:rsidRDefault="007F24DF" w:rsidP="007F24DF">
      <w:pPr>
        <w:pStyle w:val="IPPFootnote"/>
      </w:pPr>
      <w:r>
        <w:rPr>
          <w:rStyle w:val="FootnoteReference"/>
        </w:rPr>
        <w:footnoteRef/>
      </w:r>
      <w:r>
        <w:t xml:space="preserve"> CPM 2024/33.</w:t>
      </w:r>
    </w:p>
  </w:footnote>
  <w:footnote w:id="28">
    <w:p w14:paraId="0109E55D" w14:textId="77777777" w:rsidR="007F24DF" w:rsidRDefault="007F24DF" w:rsidP="007F24DF">
      <w:pPr>
        <w:pStyle w:val="IPPFootnote"/>
      </w:pPr>
      <w:r>
        <w:rPr>
          <w:rStyle w:val="FootnoteReference"/>
        </w:rPr>
        <w:footnoteRef/>
      </w:r>
      <w:r>
        <w:t xml:space="preserve"> </w:t>
      </w:r>
      <w:r w:rsidRPr="00464D0E">
        <w:t>CPM 2024/INF/20.</w:t>
      </w:r>
    </w:p>
  </w:footnote>
  <w:footnote w:id="29">
    <w:p w14:paraId="320E87E4" w14:textId="77777777" w:rsidR="002D71B1" w:rsidRDefault="002D71B1" w:rsidP="002D71B1">
      <w:pPr>
        <w:pStyle w:val="IPPFootnote"/>
      </w:pPr>
      <w:r>
        <w:rPr>
          <w:rStyle w:val="FootnoteReference"/>
        </w:rPr>
        <w:footnoteRef/>
      </w:r>
      <w:r>
        <w:t xml:space="preserve"> CPM 2024/INF/03.</w:t>
      </w:r>
    </w:p>
  </w:footnote>
  <w:footnote w:id="30">
    <w:p w14:paraId="727FF2D1" w14:textId="77777777" w:rsidR="002D71B1" w:rsidRDefault="002D71B1" w:rsidP="002D71B1">
      <w:pPr>
        <w:pStyle w:val="IPPFootnote"/>
      </w:pPr>
      <w:r>
        <w:rPr>
          <w:rStyle w:val="FootnoteReference"/>
        </w:rPr>
        <w:footnoteRef/>
      </w:r>
      <w:r>
        <w:t xml:space="preserve"> CPM 2024/</w:t>
      </w:r>
      <w:r w:rsidRPr="003E6BCB">
        <w:t>INF/11</w:t>
      </w:r>
      <w:r>
        <w:t>.</w:t>
      </w:r>
    </w:p>
  </w:footnote>
  <w:footnote w:id="31">
    <w:p w14:paraId="0F53908C" w14:textId="77777777" w:rsidR="00B51923" w:rsidRDefault="00B51923" w:rsidP="00B51923">
      <w:pPr>
        <w:pStyle w:val="IPPFootnote"/>
      </w:pPr>
      <w:r>
        <w:rPr>
          <w:rStyle w:val="FootnoteReference"/>
        </w:rPr>
        <w:footnoteRef/>
      </w:r>
      <w:r>
        <w:t xml:space="preserve"> CPM 2024/44.</w:t>
      </w:r>
    </w:p>
  </w:footnote>
  <w:footnote w:id="32">
    <w:p w14:paraId="13DD0B13" w14:textId="77777777" w:rsidR="00B51923" w:rsidRDefault="00B51923" w:rsidP="00B51923">
      <w:pPr>
        <w:pStyle w:val="IPPFootnote"/>
      </w:pPr>
      <w:r>
        <w:rPr>
          <w:rStyle w:val="FootnoteReference"/>
        </w:rPr>
        <w:footnoteRef/>
      </w:r>
      <w:r>
        <w:t xml:space="preserve"> CPM 2024/45.</w:t>
      </w:r>
    </w:p>
  </w:footnote>
  <w:footnote w:id="33">
    <w:p w14:paraId="1F25523D" w14:textId="77777777" w:rsidR="00D67CB6" w:rsidRDefault="00D67CB6" w:rsidP="00D67CB6">
      <w:pPr>
        <w:pStyle w:val="IPPFootnote"/>
      </w:pPr>
      <w:r>
        <w:rPr>
          <w:rStyle w:val="FootnoteReference"/>
        </w:rPr>
        <w:footnoteRef/>
      </w:r>
      <w:r>
        <w:t xml:space="preserve"> CPM 2024/35.</w:t>
      </w:r>
    </w:p>
  </w:footnote>
  <w:footnote w:id="34">
    <w:p w14:paraId="75D0A5D4" w14:textId="77777777" w:rsidR="00D67CB6" w:rsidRDefault="00D67CB6" w:rsidP="00D67CB6">
      <w:pPr>
        <w:pStyle w:val="IPPFootnote"/>
      </w:pPr>
      <w:r>
        <w:rPr>
          <w:rStyle w:val="FootnoteReference"/>
        </w:rPr>
        <w:footnoteRef/>
      </w:r>
      <w:r>
        <w:t xml:space="preserve"> CPM 2024/36.</w:t>
      </w:r>
    </w:p>
  </w:footnote>
  <w:footnote w:id="35">
    <w:p w14:paraId="6076B4A5" w14:textId="77777777" w:rsidR="00D67CB6" w:rsidRDefault="00D67CB6" w:rsidP="00D67CB6">
      <w:pPr>
        <w:pStyle w:val="IPPFootnote"/>
      </w:pPr>
      <w:r>
        <w:rPr>
          <w:rStyle w:val="FootnoteReference"/>
        </w:rPr>
        <w:footnoteRef/>
      </w:r>
      <w:r>
        <w:t xml:space="preserve"> CPM 2024/37.</w:t>
      </w:r>
    </w:p>
  </w:footnote>
  <w:footnote w:id="36">
    <w:p w14:paraId="44FCF6E2" w14:textId="77777777" w:rsidR="00D67CB6" w:rsidRDefault="00D67CB6" w:rsidP="00D67CB6">
      <w:pPr>
        <w:pStyle w:val="IPPFootnote"/>
      </w:pPr>
      <w:r>
        <w:rPr>
          <w:rStyle w:val="FootnoteReference"/>
        </w:rPr>
        <w:footnoteRef/>
      </w:r>
      <w:r>
        <w:t xml:space="preserve"> </w:t>
      </w:r>
      <w:r w:rsidRPr="00325A0B">
        <w:t>CPM 2024/INF/04; CPM 2024/INF/05; CPM 2024/INF/06X; CPM 2024/INF/07; CPM 2024/INF/08;</w:t>
      </w:r>
      <w:r w:rsidRPr="00B87936">
        <w:rPr>
          <w:highlight w:val="yellow"/>
        </w:rPr>
        <w:t xml:space="preserve"> </w:t>
      </w:r>
      <w:r w:rsidRPr="00E707FA">
        <w:t xml:space="preserve">CPM 2024/INF/12; </w:t>
      </w:r>
      <w:r w:rsidRPr="00684992">
        <w:t>CPM 2024/INF/14; CPM 2024/INF/15; CPM 2024/INF/17; CPM 2024/INF/18; CPM 2024/INF/19;</w:t>
      </w:r>
      <w:r>
        <w:t xml:space="preserve"> </w:t>
      </w:r>
      <w:r w:rsidRPr="00684992">
        <w:t>CPM 2024/INF/</w:t>
      </w:r>
      <w:r>
        <w:t>22;</w:t>
      </w:r>
      <w:r w:rsidRPr="00684992">
        <w:t xml:space="preserve"> CPM 2024/INF/</w:t>
      </w:r>
      <w:r>
        <w:t>25;</w:t>
      </w:r>
      <w:r w:rsidRPr="00684992">
        <w:t xml:space="preserve"> CPM 2024/</w:t>
      </w:r>
      <w:r>
        <w:t>CRP</w:t>
      </w:r>
      <w:r w:rsidRPr="00684992">
        <w:t>/</w:t>
      </w:r>
      <w:r>
        <w:t>06.</w:t>
      </w:r>
    </w:p>
  </w:footnote>
  <w:footnote w:id="37">
    <w:p w14:paraId="0FEBD04E" w14:textId="77777777" w:rsidR="003B3F83" w:rsidRDefault="003B3F83" w:rsidP="003B3F83">
      <w:pPr>
        <w:pStyle w:val="IPPFootnote"/>
      </w:pPr>
      <w:r>
        <w:rPr>
          <w:rStyle w:val="FootnoteReference"/>
        </w:rPr>
        <w:footnoteRef/>
      </w:r>
      <w:r>
        <w:t xml:space="preserve"> CPM 2024/CRP/08_Rev1.</w:t>
      </w:r>
    </w:p>
  </w:footnote>
  <w:footnote w:id="38">
    <w:p w14:paraId="64A2F383" w14:textId="77777777" w:rsidR="003B3F83" w:rsidRDefault="003B3F83" w:rsidP="003B3F83">
      <w:pPr>
        <w:pStyle w:val="IPPFootnote"/>
      </w:pPr>
      <w:r>
        <w:rPr>
          <w:rStyle w:val="FootnoteReference"/>
        </w:rPr>
        <w:footnoteRef/>
      </w:r>
      <w:r>
        <w:t xml:space="preserve"> CPM 2024/INF/23_Rev2.</w:t>
      </w:r>
    </w:p>
  </w:footnote>
  <w:footnote w:id="39">
    <w:p w14:paraId="5A64C4C0" w14:textId="77777777" w:rsidR="003B3F83" w:rsidRDefault="003B3F83" w:rsidP="003B3F83">
      <w:pPr>
        <w:pStyle w:val="IPPFootnote"/>
      </w:pPr>
      <w:r>
        <w:rPr>
          <w:rStyle w:val="FootnoteReference"/>
        </w:rPr>
        <w:footnoteRef/>
      </w:r>
      <w:r>
        <w:t xml:space="preserve"> CPM 2024/CRP/08_Rev1.</w:t>
      </w:r>
    </w:p>
  </w:footnote>
  <w:footnote w:id="40">
    <w:p w14:paraId="66DCE39F" w14:textId="77777777" w:rsidR="003B3F83" w:rsidRDefault="003B3F83" w:rsidP="003B3F83">
      <w:pPr>
        <w:pStyle w:val="IPPFootnote"/>
      </w:pPr>
      <w:r>
        <w:rPr>
          <w:rStyle w:val="FootnoteReference"/>
        </w:rPr>
        <w:footnoteRef/>
      </w:r>
      <w:r>
        <w:t xml:space="preserve"> CPM 2024/40_Rev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82D42"/>
    <w:multiLevelType w:val="hybridMultilevel"/>
    <w:tmpl w:val="C8F4B0B2"/>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26531976">
    <w:abstractNumId w:val="18"/>
  </w:num>
  <w:num w:numId="2" w16cid:durableId="1749381087">
    <w:abstractNumId w:val="12"/>
  </w:num>
  <w:num w:numId="3" w16cid:durableId="1189366223">
    <w:abstractNumId w:val="14"/>
  </w:num>
  <w:num w:numId="4" w16cid:durableId="1358458346">
    <w:abstractNumId w:val="20"/>
  </w:num>
  <w:num w:numId="5" w16cid:durableId="636107580">
    <w:abstractNumId w:val="17"/>
  </w:num>
  <w:num w:numId="6" w16cid:durableId="735201531">
    <w:abstractNumId w:val="15"/>
  </w:num>
  <w:num w:numId="7" w16cid:durableId="625426921">
    <w:abstractNumId w:val="22"/>
  </w:num>
  <w:num w:numId="8" w16cid:durableId="1752699161">
    <w:abstractNumId w:val="10"/>
  </w:num>
  <w:num w:numId="9" w16cid:durableId="259989354">
    <w:abstractNumId w:val="19"/>
  </w:num>
  <w:num w:numId="10" w16cid:durableId="2067071154">
    <w:abstractNumId w:val="10"/>
  </w:num>
  <w:num w:numId="11" w16cid:durableId="2034727845">
    <w:abstractNumId w:val="10"/>
  </w:num>
  <w:num w:numId="12" w16cid:durableId="2073776060">
    <w:abstractNumId w:val="10"/>
  </w:num>
  <w:num w:numId="13" w16cid:durableId="35667761">
    <w:abstractNumId w:val="10"/>
  </w:num>
  <w:num w:numId="14" w16cid:durableId="445587674">
    <w:abstractNumId w:val="10"/>
  </w:num>
  <w:num w:numId="15" w16cid:durableId="1871526360">
    <w:abstractNumId w:val="10"/>
  </w:num>
  <w:num w:numId="16" w16cid:durableId="1795249000">
    <w:abstractNumId w:val="10"/>
  </w:num>
  <w:num w:numId="17" w16cid:durableId="277562697">
    <w:abstractNumId w:val="10"/>
  </w:num>
  <w:num w:numId="18" w16cid:durableId="306320772">
    <w:abstractNumId w:val="10"/>
  </w:num>
  <w:num w:numId="19" w16cid:durableId="38359818">
    <w:abstractNumId w:val="10"/>
  </w:num>
  <w:num w:numId="20" w16cid:durableId="891844838">
    <w:abstractNumId w:val="10"/>
  </w:num>
  <w:num w:numId="21" w16cid:durableId="637106705">
    <w:abstractNumId w:val="10"/>
  </w:num>
  <w:num w:numId="22" w16cid:durableId="1707099390">
    <w:abstractNumId w:val="10"/>
  </w:num>
  <w:num w:numId="23" w16cid:durableId="935988320">
    <w:abstractNumId w:val="10"/>
  </w:num>
  <w:num w:numId="24" w16cid:durableId="827406451">
    <w:abstractNumId w:val="10"/>
  </w:num>
  <w:num w:numId="25" w16cid:durableId="1619526989">
    <w:abstractNumId w:val="10"/>
  </w:num>
  <w:num w:numId="26" w16cid:durableId="1388913741">
    <w:abstractNumId w:val="10"/>
  </w:num>
  <w:num w:numId="27" w16cid:durableId="1342046980">
    <w:abstractNumId w:val="10"/>
  </w:num>
  <w:num w:numId="28" w16cid:durableId="695690951">
    <w:abstractNumId w:val="10"/>
  </w:num>
  <w:num w:numId="29" w16cid:durableId="836727507">
    <w:abstractNumId w:val="10"/>
  </w:num>
  <w:num w:numId="30" w16cid:durableId="81608122">
    <w:abstractNumId w:val="10"/>
  </w:num>
  <w:num w:numId="31" w16cid:durableId="2041203480">
    <w:abstractNumId w:val="10"/>
  </w:num>
  <w:num w:numId="32" w16cid:durableId="1155730322">
    <w:abstractNumId w:val="10"/>
  </w:num>
  <w:num w:numId="33" w16cid:durableId="1387800478">
    <w:abstractNumId w:val="10"/>
  </w:num>
  <w:num w:numId="34" w16cid:durableId="102041218">
    <w:abstractNumId w:val="10"/>
  </w:num>
  <w:num w:numId="35" w16cid:durableId="493690190">
    <w:abstractNumId w:val="10"/>
  </w:num>
  <w:num w:numId="36" w16cid:durableId="2098287834">
    <w:abstractNumId w:val="10"/>
  </w:num>
  <w:num w:numId="37" w16cid:durableId="125976083">
    <w:abstractNumId w:val="10"/>
  </w:num>
  <w:num w:numId="38" w16cid:durableId="97530644">
    <w:abstractNumId w:val="10"/>
  </w:num>
  <w:num w:numId="39" w16cid:durableId="1871184463">
    <w:abstractNumId w:val="10"/>
  </w:num>
  <w:num w:numId="40" w16cid:durableId="741948841">
    <w:abstractNumId w:val="10"/>
  </w:num>
  <w:num w:numId="41" w16cid:durableId="63994100">
    <w:abstractNumId w:val="10"/>
  </w:num>
  <w:num w:numId="42" w16cid:durableId="2037150648">
    <w:abstractNumId w:val="10"/>
  </w:num>
  <w:num w:numId="43" w16cid:durableId="412775781">
    <w:abstractNumId w:val="10"/>
  </w:num>
  <w:num w:numId="44" w16cid:durableId="20012456">
    <w:abstractNumId w:val="10"/>
  </w:num>
  <w:num w:numId="45" w16cid:durableId="2087611277">
    <w:abstractNumId w:val="10"/>
  </w:num>
  <w:num w:numId="46" w16cid:durableId="835192051">
    <w:abstractNumId w:val="10"/>
  </w:num>
  <w:num w:numId="47" w16cid:durableId="995885408">
    <w:abstractNumId w:val="10"/>
  </w:num>
  <w:num w:numId="48" w16cid:durableId="764039421">
    <w:abstractNumId w:val="10"/>
  </w:num>
  <w:num w:numId="49" w16cid:durableId="417600670">
    <w:abstractNumId w:val="10"/>
  </w:num>
  <w:num w:numId="50" w16cid:durableId="448165627">
    <w:abstractNumId w:val="10"/>
  </w:num>
  <w:num w:numId="51" w16cid:durableId="1144614584">
    <w:abstractNumId w:val="10"/>
  </w:num>
  <w:num w:numId="52" w16cid:durableId="347996332">
    <w:abstractNumId w:val="10"/>
  </w:num>
  <w:num w:numId="53" w16cid:durableId="47534145">
    <w:abstractNumId w:val="10"/>
  </w:num>
  <w:num w:numId="54" w16cid:durableId="226113132">
    <w:abstractNumId w:val="10"/>
  </w:num>
  <w:num w:numId="55" w16cid:durableId="1364592734">
    <w:abstractNumId w:val="10"/>
  </w:num>
  <w:num w:numId="56" w16cid:durableId="883176008">
    <w:abstractNumId w:val="10"/>
  </w:num>
  <w:num w:numId="57" w16cid:durableId="696734640">
    <w:abstractNumId w:val="10"/>
  </w:num>
  <w:num w:numId="58" w16cid:durableId="1032725211">
    <w:abstractNumId w:val="10"/>
  </w:num>
  <w:num w:numId="59" w16cid:durableId="1977955482">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0" w16cid:durableId="956371708">
    <w:abstractNumId w:val="10"/>
    <w:lvlOverride w:ilvl="0">
      <w:startOverride w:val="1"/>
    </w:lvlOverride>
  </w:num>
  <w:num w:numId="61" w16cid:durableId="276720852">
    <w:abstractNumId w:val="10"/>
    <w:lvlOverride w:ilvl="0">
      <w:startOverride w:val="1"/>
    </w:lvlOverride>
  </w:num>
  <w:num w:numId="62" w16cid:durableId="1582761502">
    <w:abstractNumId w:val="10"/>
    <w:lvlOverride w:ilvl="0">
      <w:startOverride w:val="1"/>
    </w:lvlOverride>
  </w:num>
  <w:num w:numId="63" w16cid:durableId="1325083867">
    <w:abstractNumId w:val="10"/>
    <w:lvlOverride w:ilvl="0">
      <w:startOverride w:val="1"/>
    </w:lvlOverride>
  </w:num>
  <w:num w:numId="64" w16cid:durableId="591082882">
    <w:abstractNumId w:val="10"/>
    <w:lvlOverride w:ilvl="0">
      <w:startOverride w:val="1"/>
    </w:lvlOverride>
  </w:num>
  <w:num w:numId="65" w16cid:durableId="670329298">
    <w:abstractNumId w:val="10"/>
    <w:lvlOverride w:ilvl="0">
      <w:startOverride w:val="1"/>
    </w:lvlOverride>
  </w:num>
  <w:num w:numId="66" w16cid:durableId="381486000">
    <w:abstractNumId w:val="10"/>
    <w:lvlOverride w:ilvl="0">
      <w:startOverride w:val="1"/>
    </w:lvlOverride>
  </w:num>
  <w:num w:numId="67" w16cid:durableId="237057509">
    <w:abstractNumId w:val="10"/>
    <w:lvlOverride w:ilvl="0">
      <w:startOverride w:val="1"/>
    </w:lvlOverride>
  </w:num>
  <w:num w:numId="68" w16cid:durableId="2030914113">
    <w:abstractNumId w:val="10"/>
    <w:lvlOverride w:ilvl="0">
      <w:startOverride w:val="1"/>
    </w:lvlOverride>
  </w:num>
  <w:num w:numId="69" w16cid:durableId="118424130">
    <w:abstractNumId w:val="10"/>
    <w:lvlOverride w:ilvl="0">
      <w:startOverride w:val="1"/>
    </w:lvlOverride>
  </w:num>
  <w:num w:numId="70" w16cid:durableId="755243960">
    <w:abstractNumId w:val="10"/>
    <w:lvlOverride w:ilvl="0">
      <w:startOverride w:val="1"/>
    </w:lvlOverride>
  </w:num>
  <w:num w:numId="71" w16cid:durableId="392241544">
    <w:abstractNumId w:val="10"/>
    <w:lvlOverride w:ilvl="0">
      <w:startOverride w:val="1"/>
    </w:lvlOverride>
  </w:num>
  <w:num w:numId="72" w16cid:durableId="20085295">
    <w:abstractNumId w:val="10"/>
    <w:lvlOverride w:ilvl="0">
      <w:startOverride w:val="1"/>
    </w:lvlOverride>
  </w:num>
  <w:num w:numId="73" w16cid:durableId="864904924">
    <w:abstractNumId w:val="10"/>
    <w:lvlOverride w:ilvl="0">
      <w:startOverride w:val="1"/>
    </w:lvlOverride>
  </w:num>
  <w:num w:numId="74" w16cid:durableId="1422986433">
    <w:abstractNumId w:val="10"/>
    <w:lvlOverride w:ilvl="0">
      <w:startOverride w:val="1"/>
    </w:lvlOverride>
  </w:num>
  <w:num w:numId="75" w16cid:durableId="9336308">
    <w:abstractNumId w:val="10"/>
    <w:lvlOverride w:ilvl="0">
      <w:startOverride w:val="1"/>
    </w:lvlOverride>
  </w:num>
  <w:num w:numId="76" w16cid:durableId="104813092">
    <w:abstractNumId w:val="10"/>
    <w:lvlOverride w:ilvl="0">
      <w:startOverride w:val="1"/>
    </w:lvlOverride>
  </w:num>
  <w:num w:numId="77" w16cid:durableId="63526339">
    <w:abstractNumId w:val="10"/>
    <w:lvlOverride w:ilvl="0">
      <w:startOverride w:val="1"/>
    </w:lvlOverride>
  </w:num>
  <w:num w:numId="78" w16cid:durableId="1727484093">
    <w:abstractNumId w:val="10"/>
    <w:lvlOverride w:ilvl="0">
      <w:startOverride w:val="1"/>
    </w:lvlOverride>
  </w:num>
  <w:num w:numId="79" w16cid:durableId="245916581">
    <w:abstractNumId w:val="10"/>
    <w:lvlOverride w:ilvl="0">
      <w:startOverride w:val="1"/>
    </w:lvlOverride>
  </w:num>
  <w:num w:numId="80" w16cid:durableId="1553620061">
    <w:abstractNumId w:val="10"/>
    <w:lvlOverride w:ilvl="0">
      <w:startOverride w:val="1"/>
    </w:lvlOverride>
  </w:num>
  <w:num w:numId="81" w16cid:durableId="51928746">
    <w:abstractNumId w:val="10"/>
    <w:lvlOverride w:ilvl="0">
      <w:startOverride w:val="1"/>
    </w:lvlOverride>
  </w:num>
  <w:num w:numId="82" w16cid:durableId="760684172">
    <w:abstractNumId w:val="10"/>
    <w:lvlOverride w:ilvl="0">
      <w:startOverride w:val="1"/>
    </w:lvlOverride>
  </w:num>
  <w:num w:numId="83" w16cid:durableId="1174536505">
    <w:abstractNumId w:val="10"/>
    <w:lvlOverride w:ilvl="0">
      <w:startOverride w:val="1"/>
    </w:lvlOverride>
  </w:num>
  <w:num w:numId="84" w16cid:durableId="713120556">
    <w:abstractNumId w:val="10"/>
    <w:lvlOverride w:ilvl="0">
      <w:startOverride w:val="1"/>
    </w:lvlOverride>
  </w:num>
  <w:num w:numId="85" w16cid:durableId="1360928698">
    <w:abstractNumId w:val="10"/>
    <w:lvlOverride w:ilvl="0">
      <w:startOverride w:val="1"/>
    </w:lvlOverride>
  </w:num>
  <w:num w:numId="86" w16cid:durableId="15547593">
    <w:abstractNumId w:val="10"/>
    <w:lvlOverride w:ilvl="0">
      <w:startOverride w:val="1"/>
    </w:lvlOverride>
  </w:num>
  <w:num w:numId="87" w16cid:durableId="139275893">
    <w:abstractNumId w:val="10"/>
    <w:lvlOverride w:ilvl="0">
      <w:startOverride w:val="1"/>
    </w:lvlOverride>
  </w:num>
  <w:num w:numId="88" w16cid:durableId="1796830272">
    <w:abstractNumId w:val="10"/>
    <w:lvlOverride w:ilvl="0">
      <w:startOverride w:val="1"/>
    </w:lvlOverride>
  </w:num>
  <w:num w:numId="89" w16cid:durableId="1405299268">
    <w:abstractNumId w:val="10"/>
    <w:lvlOverride w:ilvl="0">
      <w:startOverride w:val="1"/>
    </w:lvlOverride>
  </w:num>
  <w:num w:numId="90" w16cid:durableId="1542596739">
    <w:abstractNumId w:val="10"/>
    <w:lvlOverride w:ilvl="0">
      <w:startOverride w:val="1"/>
    </w:lvlOverride>
  </w:num>
  <w:num w:numId="91" w16cid:durableId="316570559">
    <w:abstractNumId w:val="10"/>
    <w:lvlOverride w:ilvl="0">
      <w:startOverride w:val="1"/>
    </w:lvlOverride>
  </w:num>
  <w:num w:numId="92" w16cid:durableId="1136678496">
    <w:abstractNumId w:val="10"/>
    <w:lvlOverride w:ilvl="0">
      <w:startOverride w:val="1"/>
    </w:lvlOverride>
  </w:num>
  <w:num w:numId="93" w16cid:durableId="1467045623">
    <w:abstractNumId w:val="10"/>
    <w:lvlOverride w:ilvl="0">
      <w:startOverride w:val="1"/>
    </w:lvlOverride>
  </w:num>
  <w:num w:numId="94" w16cid:durableId="1232421141">
    <w:abstractNumId w:val="10"/>
    <w:lvlOverride w:ilvl="0">
      <w:startOverride w:val="1"/>
    </w:lvlOverride>
  </w:num>
  <w:num w:numId="95" w16cid:durableId="1218935952">
    <w:abstractNumId w:val="10"/>
    <w:lvlOverride w:ilvl="0">
      <w:startOverride w:val="1"/>
    </w:lvlOverride>
  </w:num>
  <w:num w:numId="96" w16cid:durableId="16392187">
    <w:abstractNumId w:val="10"/>
    <w:lvlOverride w:ilvl="0">
      <w:startOverride w:val="1"/>
    </w:lvlOverride>
  </w:num>
  <w:num w:numId="97" w16cid:durableId="414283937">
    <w:abstractNumId w:val="10"/>
    <w:lvlOverride w:ilvl="0">
      <w:startOverride w:val="1"/>
    </w:lvlOverride>
  </w:num>
  <w:num w:numId="98" w16cid:durableId="1839467576">
    <w:abstractNumId w:val="10"/>
    <w:lvlOverride w:ilvl="0">
      <w:startOverride w:val="1"/>
    </w:lvlOverride>
  </w:num>
  <w:num w:numId="99" w16cid:durableId="823817867">
    <w:abstractNumId w:val="10"/>
    <w:lvlOverride w:ilvl="0">
      <w:startOverride w:val="1"/>
    </w:lvlOverride>
  </w:num>
  <w:num w:numId="100" w16cid:durableId="1433746492">
    <w:abstractNumId w:val="10"/>
    <w:lvlOverride w:ilvl="0">
      <w:startOverride w:val="1"/>
    </w:lvlOverride>
  </w:num>
  <w:num w:numId="101" w16cid:durableId="609320745">
    <w:abstractNumId w:val="10"/>
    <w:lvlOverride w:ilvl="0">
      <w:startOverride w:val="1"/>
    </w:lvlOverride>
  </w:num>
  <w:num w:numId="102" w16cid:durableId="821889899">
    <w:abstractNumId w:val="10"/>
    <w:lvlOverride w:ilvl="0">
      <w:startOverride w:val="1"/>
    </w:lvlOverride>
  </w:num>
  <w:num w:numId="103" w16cid:durableId="58795996">
    <w:abstractNumId w:val="10"/>
    <w:lvlOverride w:ilvl="0">
      <w:startOverride w:val="1"/>
    </w:lvlOverride>
  </w:num>
  <w:num w:numId="104" w16cid:durableId="373967370">
    <w:abstractNumId w:val="10"/>
    <w:lvlOverride w:ilvl="0">
      <w:startOverride w:val="1"/>
    </w:lvlOverride>
  </w:num>
  <w:num w:numId="105" w16cid:durableId="1561598503">
    <w:abstractNumId w:val="10"/>
    <w:lvlOverride w:ilvl="0">
      <w:startOverride w:val="1"/>
    </w:lvlOverride>
  </w:num>
  <w:num w:numId="106" w16cid:durableId="1886988642">
    <w:abstractNumId w:val="10"/>
    <w:lvlOverride w:ilvl="0">
      <w:startOverride w:val="1"/>
    </w:lvlOverride>
  </w:num>
  <w:num w:numId="107" w16cid:durableId="507409293">
    <w:abstractNumId w:val="10"/>
    <w:lvlOverride w:ilvl="0">
      <w:startOverride w:val="1"/>
    </w:lvlOverride>
  </w:num>
  <w:num w:numId="108" w16cid:durableId="1030179433">
    <w:abstractNumId w:val="10"/>
    <w:lvlOverride w:ilvl="0">
      <w:startOverride w:val="1"/>
    </w:lvlOverride>
  </w:num>
  <w:num w:numId="109" w16cid:durableId="1634940127">
    <w:abstractNumId w:val="11"/>
  </w:num>
  <w:num w:numId="110" w16cid:durableId="751855798">
    <w:abstractNumId w:val="13"/>
  </w:num>
  <w:num w:numId="111" w16cid:durableId="1096559190">
    <w:abstractNumId w:val="16"/>
  </w:num>
  <w:num w:numId="112" w16cid:durableId="1712146357">
    <w:abstractNumId w:val="9"/>
  </w:num>
  <w:num w:numId="113" w16cid:durableId="1722557205">
    <w:abstractNumId w:val="7"/>
  </w:num>
  <w:num w:numId="114" w16cid:durableId="1201271">
    <w:abstractNumId w:val="6"/>
  </w:num>
  <w:num w:numId="115" w16cid:durableId="185826108">
    <w:abstractNumId w:val="5"/>
  </w:num>
  <w:num w:numId="116" w16cid:durableId="257298398">
    <w:abstractNumId w:val="4"/>
  </w:num>
  <w:num w:numId="117" w16cid:durableId="1676423577">
    <w:abstractNumId w:val="8"/>
  </w:num>
  <w:num w:numId="118" w16cid:durableId="125778737">
    <w:abstractNumId w:val="3"/>
  </w:num>
  <w:num w:numId="119" w16cid:durableId="776291828">
    <w:abstractNumId w:val="2"/>
  </w:num>
  <w:num w:numId="120" w16cid:durableId="410125225">
    <w:abstractNumId w:val="1"/>
  </w:num>
  <w:num w:numId="121" w16cid:durableId="128011168">
    <w:abstractNumId w:val="0"/>
  </w:num>
  <w:num w:numId="122" w16cid:durableId="1787114051">
    <w:abstractNumId w:val="21"/>
  </w:num>
  <w:num w:numId="123" w16cid:durableId="760300074">
    <w:abstractNumId w:val="10"/>
    <w:lvlOverride w:ilvl="0">
      <w:startOverride w:val="1"/>
    </w:lvlOverride>
  </w:num>
  <w:num w:numId="124" w16cid:durableId="299383515">
    <w:abstractNumId w:val="10"/>
    <w:lvlOverride w:ilvl="0">
      <w:startOverride w:val="1"/>
    </w:lvlOverride>
  </w:num>
  <w:num w:numId="125" w16cid:durableId="996761946">
    <w:abstractNumId w:val="10"/>
    <w:lvlOverride w:ilvl="0">
      <w:startOverride w:val="1"/>
    </w:lvlOverride>
  </w:num>
  <w:num w:numId="126" w16cid:durableId="1247956242">
    <w:abstractNumId w:val="10"/>
    <w:lvlOverride w:ilvl="0">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jYFMiyMLSwMzZV0lIJTi4sz8/NACgxrAVHEK90sAAAA"/>
  </w:docVars>
  <w:rsids>
    <w:rsidRoot w:val="00B914BF"/>
    <w:rsid w:val="00001F72"/>
    <w:rsid w:val="00002148"/>
    <w:rsid w:val="00002666"/>
    <w:rsid w:val="00002C35"/>
    <w:rsid w:val="00004801"/>
    <w:rsid w:val="00004F4A"/>
    <w:rsid w:val="00010AD2"/>
    <w:rsid w:val="00010B68"/>
    <w:rsid w:val="00010C5A"/>
    <w:rsid w:val="000141DF"/>
    <w:rsid w:val="000164B0"/>
    <w:rsid w:val="000168EC"/>
    <w:rsid w:val="00016937"/>
    <w:rsid w:val="000202B0"/>
    <w:rsid w:val="000206B4"/>
    <w:rsid w:val="000210C3"/>
    <w:rsid w:val="00022E11"/>
    <w:rsid w:val="00024555"/>
    <w:rsid w:val="00025345"/>
    <w:rsid w:val="00027A88"/>
    <w:rsid w:val="00032A44"/>
    <w:rsid w:val="0003338D"/>
    <w:rsid w:val="00033F57"/>
    <w:rsid w:val="000348A8"/>
    <w:rsid w:val="000355DD"/>
    <w:rsid w:val="0003584F"/>
    <w:rsid w:val="00035CDF"/>
    <w:rsid w:val="000378F1"/>
    <w:rsid w:val="00040709"/>
    <w:rsid w:val="00041BFA"/>
    <w:rsid w:val="00042328"/>
    <w:rsid w:val="00042396"/>
    <w:rsid w:val="00045BE7"/>
    <w:rsid w:val="00046102"/>
    <w:rsid w:val="0004617B"/>
    <w:rsid w:val="00047442"/>
    <w:rsid w:val="000475D2"/>
    <w:rsid w:val="000509F4"/>
    <w:rsid w:val="00051382"/>
    <w:rsid w:val="00052E20"/>
    <w:rsid w:val="00053348"/>
    <w:rsid w:val="0005448B"/>
    <w:rsid w:val="00054A17"/>
    <w:rsid w:val="00055A13"/>
    <w:rsid w:val="00055C2A"/>
    <w:rsid w:val="00057E8A"/>
    <w:rsid w:val="00057ED7"/>
    <w:rsid w:val="00060E07"/>
    <w:rsid w:val="00061B82"/>
    <w:rsid w:val="00062177"/>
    <w:rsid w:val="00062420"/>
    <w:rsid w:val="000629E5"/>
    <w:rsid w:val="00062D33"/>
    <w:rsid w:val="00064F1B"/>
    <w:rsid w:val="00065144"/>
    <w:rsid w:val="0006644D"/>
    <w:rsid w:val="00067CC4"/>
    <w:rsid w:val="000725A3"/>
    <w:rsid w:val="0007353B"/>
    <w:rsid w:val="0007374D"/>
    <w:rsid w:val="00073F1C"/>
    <w:rsid w:val="00074EF1"/>
    <w:rsid w:val="00074F74"/>
    <w:rsid w:val="00075E97"/>
    <w:rsid w:val="0007601F"/>
    <w:rsid w:val="00077300"/>
    <w:rsid w:val="0008001A"/>
    <w:rsid w:val="00080404"/>
    <w:rsid w:val="0008071A"/>
    <w:rsid w:val="00080D48"/>
    <w:rsid w:val="000829D0"/>
    <w:rsid w:val="00082C86"/>
    <w:rsid w:val="00083A24"/>
    <w:rsid w:val="00084624"/>
    <w:rsid w:val="00084A23"/>
    <w:rsid w:val="00085769"/>
    <w:rsid w:val="00085D7B"/>
    <w:rsid w:val="00086A68"/>
    <w:rsid w:val="00086FBD"/>
    <w:rsid w:val="000911BE"/>
    <w:rsid w:val="00091B2F"/>
    <w:rsid w:val="00092C01"/>
    <w:rsid w:val="00094F64"/>
    <w:rsid w:val="000953A3"/>
    <w:rsid w:val="0009668F"/>
    <w:rsid w:val="00096BD3"/>
    <w:rsid w:val="0009793A"/>
    <w:rsid w:val="00097D2A"/>
    <w:rsid w:val="000A224D"/>
    <w:rsid w:val="000A72A5"/>
    <w:rsid w:val="000A793D"/>
    <w:rsid w:val="000B2ADC"/>
    <w:rsid w:val="000B3B8C"/>
    <w:rsid w:val="000B4048"/>
    <w:rsid w:val="000B44F7"/>
    <w:rsid w:val="000B46FD"/>
    <w:rsid w:val="000B4FA2"/>
    <w:rsid w:val="000B5C76"/>
    <w:rsid w:val="000B693E"/>
    <w:rsid w:val="000B7C24"/>
    <w:rsid w:val="000B7EE7"/>
    <w:rsid w:val="000C0B1A"/>
    <w:rsid w:val="000C11EA"/>
    <w:rsid w:val="000C22A0"/>
    <w:rsid w:val="000C24EA"/>
    <w:rsid w:val="000C4298"/>
    <w:rsid w:val="000C4DF8"/>
    <w:rsid w:val="000C4FE8"/>
    <w:rsid w:val="000D00A7"/>
    <w:rsid w:val="000D0CFF"/>
    <w:rsid w:val="000D0D42"/>
    <w:rsid w:val="000D37E1"/>
    <w:rsid w:val="000D3C90"/>
    <w:rsid w:val="000D3DAA"/>
    <w:rsid w:val="000D503E"/>
    <w:rsid w:val="000E044B"/>
    <w:rsid w:val="000E3382"/>
    <w:rsid w:val="000E51F4"/>
    <w:rsid w:val="000E5A6C"/>
    <w:rsid w:val="000F0ED0"/>
    <w:rsid w:val="000F2E70"/>
    <w:rsid w:val="000F3C7C"/>
    <w:rsid w:val="000F41CE"/>
    <w:rsid w:val="000F5446"/>
    <w:rsid w:val="000F6F05"/>
    <w:rsid w:val="00101086"/>
    <w:rsid w:val="00101557"/>
    <w:rsid w:val="001021BE"/>
    <w:rsid w:val="00104798"/>
    <w:rsid w:val="00107257"/>
    <w:rsid w:val="0010779D"/>
    <w:rsid w:val="001108CC"/>
    <w:rsid w:val="00111792"/>
    <w:rsid w:val="00114BF6"/>
    <w:rsid w:val="0011509E"/>
    <w:rsid w:val="00120A78"/>
    <w:rsid w:val="00123E1C"/>
    <w:rsid w:val="001242E9"/>
    <w:rsid w:val="001242ED"/>
    <w:rsid w:val="001312DB"/>
    <w:rsid w:val="00131499"/>
    <w:rsid w:val="00131967"/>
    <w:rsid w:val="001326D8"/>
    <w:rsid w:val="0013316F"/>
    <w:rsid w:val="001334E7"/>
    <w:rsid w:val="00134557"/>
    <w:rsid w:val="00134B66"/>
    <w:rsid w:val="001352B8"/>
    <w:rsid w:val="00136314"/>
    <w:rsid w:val="001372DE"/>
    <w:rsid w:val="00140A79"/>
    <w:rsid w:val="001437A7"/>
    <w:rsid w:val="0014417F"/>
    <w:rsid w:val="001454CE"/>
    <w:rsid w:val="00147822"/>
    <w:rsid w:val="00150B33"/>
    <w:rsid w:val="00151B70"/>
    <w:rsid w:val="00152C13"/>
    <w:rsid w:val="00153833"/>
    <w:rsid w:val="001558D8"/>
    <w:rsid w:val="00156F1F"/>
    <w:rsid w:val="001611EB"/>
    <w:rsid w:val="001616D1"/>
    <w:rsid w:val="00161AED"/>
    <w:rsid w:val="00161FE0"/>
    <w:rsid w:val="00163620"/>
    <w:rsid w:val="00163A8A"/>
    <w:rsid w:val="00164915"/>
    <w:rsid w:val="00166F57"/>
    <w:rsid w:val="0017175C"/>
    <w:rsid w:val="001717EB"/>
    <w:rsid w:val="00174ADE"/>
    <w:rsid w:val="00180900"/>
    <w:rsid w:val="001811B3"/>
    <w:rsid w:val="00181E29"/>
    <w:rsid w:val="0018240D"/>
    <w:rsid w:val="00183E5F"/>
    <w:rsid w:val="00186040"/>
    <w:rsid w:val="001860A6"/>
    <w:rsid w:val="00191F79"/>
    <w:rsid w:val="0019280E"/>
    <w:rsid w:val="00192CD6"/>
    <w:rsid w:val="001956C4"/>
    <w:rsid w:val="001A0215"/>
    <w:rsid w:val="001A0440"/>
    <w:rsid w:val="001A048D"/>
    <w:rsid w:val="001A1FA4"/>
    <w:rsid w:val="001A37D1"/>
    <w:rsid w:val="001A3B7E"/>
    <w:rsid w:val="001A4328"/>
    <w:rsid w:val="001A611F"/>
    <w:rsid w:val="001A6823"/>
    <w:rsid w:val="001A7177"/>
    <w:rsid w:val="001A78A0"/>
    <w:rsid w:val="001B1809"/>
    <w:rsid w:val="001B25B0"/>
    <w:rsid w:val="001B2802"/>
    <w:rsid w:val="001B40A5"/>
    <w:rsid w:val="001B533B"/>
    <w:rsid w:val="001C0E55"/>
    <w:rsid w:val="001C12C8"/>
    <w:rsid w:val="001C1A33"/>
    <w:rsid w:val="001C7086"/>
    <w:rsid w:val="001C7B06"/>
    <w:rsid w:val="001C7D2A"/>
    <w:rsid w:val="001D11D7"/>
    <w:rsid w:val="001D1AEC"/>
    <w:rsid w:val="001D2581"/>
    <w:rsid w:val="001D3666"/>
    <w:rsid w:val="001D6432"/>
    <w:rsid w:val="001E112D"/>
    <w:rsid w:val="001E157A"/>
    <w:rsid w:val="001E3C20"/>
    <w:rsid w:val="001E40BB"/>
    <w:rsid w:val="001E42CF"/>
    <w:rsid w:val="001E469F"/>
    <w:rsid w:val="001E5F3F"/>
    <w:rsid w:val="001E6222"/>
    <w:rsid w:val="001E7A88"/>
    <w:rsid w:val="001E7D34"/>
    <w:rsid w:val="001F0234"/>
    <w:rsid w:val="001F06E9"/>
    <w:rsid w:val="001F1670"/>
    <w:rsid w:val="001F2E22"/>
    <w:rsid w:val="001F2E4E"/>
    <w:rsid w:val="001F3B0B"/>
    <w:rsid w:val="001F3B27"/>
    <w:rsid w:val="001F3CEB"/>
    <w:rsid w:val="001F69DF"/>
    <w:rsid w:val="001F6D59"/>
    <w:rsid w:val="0020043E"/>
    <w:rsid w:val="00201B6E"/>
    <w:rsid w:val="00201FC4"/>
    <w:rsid w:val="00202448"/>
    <w:rsid w:val="00203364"/>
    <w:rsid w:val="0020588D"/>
    <w:rsid w:val="002076DF"/>
    <w:rsid w:val="00210D4B"/>
    <w:rsid w:val="00210E30"/>
    <w:rsid w:val="002110DC"/>
    <w:rsid w:val="00211CC4"/>
    <w:rsid w:val="00215FE0"/>
    <w:rsid w:val="00216915"/>
    <w:rsid w:val="00220DC2"/>
    <w:rsid w:val="002210DF"/>
    <w:rsid w:val="00223836"/>
    <w:rsid w:val="00224101"/>
    <w:rsid w:val="00224424"/>
    <w:rsid w:val="00225017"/>
    <w:rsid w:val="00225D1A"/>
    <w:rsid w:val="00226B19"/>
    <w:rsid w:val="00227D68"/>
    <w:rsid w:val="002328BD"/>
    <w:rsid w:val="0023503E"/>
    <w:rsid w:val="00235AE0"/>
    <w:rsid w:val="00235E5A"/>
    <w:rsid w:val="00236FB6"/>
    <w:rsid w:val="00237309"/>
    <w:rsid w:val="0024336D"/>
    <w:rsid w:val="00243518"/>
    <w:rsid w:val="002441C3"/>
    <w:rsid w:val="002442BD"/>
    <w:rsid w:val="00244580"/>
    <w:rsid w:val="00244799"/>
    <w:rsid w:val="00244CD1"/>
    <w:rsid w:val="00246282"/>
    <w:rsid w:val="00246851"/>
    <w:rsid w:val="00246D5A"/>
    <w:rsid w:val="00250136"/>
    <w:rsid w:val="00251BE5"/>
    <w:rsid w:val="00251EA9"/>
    <w:rsid w:val="002534F9"/>
    <w:rsid w:val="00253CB9"/>
    <w:rsid w:val="00253F25"/>
    <w:rsid w:val="00253F2B"/>
    <w:rsid w:val="00254355"/>
    <w:rsid w:val="00254A27"/>
    <w:rsid w:val="00254FF2"/>
    <w:rsid w:val="002558C7"/>
    <w:rsid w:val="00255939"/>
    <w:rsid w:val="0025634B"/>
    <w:rsid w:val="00256DB8"/>
    <w:rsid w:val="0025772C"/>
    <w:rsid w:val="00257F44"/>
    <w:rsid w:val="00260166"/>
    <w:rsid w:val="00260DF1"/>
    <w:rsid w:val="002616C9"/>
    <w:rsid w:val="00261983"/>
    <w:rsid w:val="002634BA"/>
    <w:rsid w:val="0026384F"/>
    <w:rsid w:val="00264264"/>
    <w:rsid w:val="00265277"/>
    <w:rsid w:val="00265770"/>
    <w:rsid w:val="0026608A"/>
    <w:rsid w:val="00266323"/>
    <w:rsid w:val="002663C6"/>
    <w:rsid w:val="00266A91"/>
    <w:rsid w:val="00266CDD"/>
    <w:rsid w:val="00267268"/>
    <w:rsid w:val="0026790F"/>
    <w:rsid w:val="0027365C"/>
    <w:rsid w:val="00280AB3"/>
    <w:rsid w:val="00281A6F"/>
    <w:rsid w:val="002821BA"/>
    <w:rsid w:val="00283E4C"/>
    <w:rsid w:val="00285989"/>
    <w:rsid w:val="00287550"/>
    <w:rsid w:val="00290B38"/>
    <w:rsid w:val="00290EDB"/>
    <w:rsid w:val="00291C2F"/>
    <w:rsid w:val="00294696"/>
    <w:rsid w:val="002956EC"/>
    <w:rsid w:val="00297EEB"/>
    <w:rsid w:val="002B0B0A"/>
    <w:rsid w:val="002B0DD7"/>
    <w:rsid w:val="002B163A"/>
    <w:rsid w:val="002B215F"/>
    <w:rsid w:val="002B2B11"/>
    <w:rsid w:val="002B2DED"/>
    <w:rsid w:val="002B51EB"/>
    <w:rsid w:val="002B5597"/>
    <w:rsid w:val="002B5831"/>
    <w:rsid w:val="002B5F09"/>
    <w:rsid w:val="002B6AA2"/>
    <w:rsid w:val="002C085D"/>
    <w:rsid w:val="002C0AA2"/>
    <w:rsid w:val="002C3A0B"/>
    <w:rsid w:val="002C4120"/>
    <w:rsid w:val="002C50C4"/>
    <w:rsid w:val="002C51D6"/>
    <w:rsid w:val="002C648A"/>
    <w:rsid w:val="002C7616"/>
    <w:rsid w:val="002D109C"/>
    <w:rsid w:val="002D12DF"/>
    <w:rsid w:val="002D1BAC"/>
    <w:rsid w:val="002D2164"/>
    <w:rsid w:val="002D23FE"/>
    <w:rsid w:val="002D412B"/>
    <w:rsid w:val="002D4213"/>
    <w:rsid w:val="002D4A4D"/>
    <w:rsid w:val="002D59E9"/>
    <w:rsid w:val="002D71B1"/>
    <w:rsid w:val="002E21D4"/>
    <w:rsid w:val="002E26CA"/>
    <w:rsid w:val="002E2973"/>
    <w:rsid w:val="002E50BE"/>
    <w:rsid w:val="002E5BE8"/>
    <w:rsid w:val="002F09BA"/>
    <w:rsid w:val="002F179F"/>
    <w:rsid w:val="002F3539"/>
    <w:rsid w:val="002F44AD"/>
    <w:rsid w:val="002F4C08"/>
    <w:rsid w:val="0030011D"/>
    <w:rsid w:val="00300FBB"/>
    <w:rsid w:val="00301277"/>
    <w:rsid w:val="00301CCD"/>
    <w:rsid w:val="003025F9"/>
    <w:rsid w:val="003038B9"/>
    <w:rsid w:val="00305428"/>
    <w:rsid w:val="003063AB"/>
    <w:rsid w:val="0030684B"/>
    <w:rsid w:val="00306CD0"/>
    <w:rsid w:val="00307374"/>
    <w:rsid w:val="00307FA4"/>
    <w:rsid w:val="00310399"/>
    <w:rsid w:val="00311685"/>
    <w:rsid w:val="00313340"/>
    <w:rsid w:val="0031338F"/>
    <w:rsid w:val="00313747"/>
    <w:rsid w:val="003147C4"/>
    <w:rsid w:val="00315E04"/>
    <w:rsid w:val="00316DCD"/>
    <w:rsid w:val="00321590"/>
    <w:rsid w:val="00321B8D"/>
    <w:rsid w:val="0032240D"/>
    <w:rsid w:val="00323CCC"/>
    <w:rsid w:val="0032544B"/>
    <w:rsid w:val="003255BE"/>
    <w:rsid w:val="00325A0B"/>
    <w:rsid w:val="003305B8"/>
    <w:rsid w:val="003307CC"/>
    <w:rsid w:val="00330C19"/>
    <w:rsid w:val="003318EC"/>
    <w:rsid w:val="0033266F"/>
    <w:rsid w:val="0033279E"/>
    <w:rsid w:val="00332D30"/>
    <w:rsid w:val="00335122"/>
    <w:rsid w:val="003355CA"/>
    <w:rsid w:val="00336B09"/>
    <w:rsid w:val="00337322"/>
    <w:rsid w:val="003400EC"/>
    <w:rsid w:val="00340E6F"/>
    <w:rsid w:val="00341A3F"/>
    <w:rsid w:val="00343529"/>
    <w:rsid w:val="00343599"/>
    <w:rsid w:val="00344406"/>
    <w:rsid w:val="00345A6E"/>
    <w:rsid w:val="0034701B"/>
    <w:rsid w:val="0035087F"/>
    <w:rsid w:val="00350905"/>
    <w:rsid w:val="0035118B"/>
    <w:rsid w:val="00351C10"/>
    <w:rsid w:val="003524C0"/>
    <w:rsid w:val="00354153"/>
    <w:rsid w:val="00354CF5"/>
    <w:rsid w:val="00355601"/>
    <w:rsid w:val="00355C15"/>
    <w:rsid w:val="0035686A"/>
    <w:rsid w:val="00357E7A"/>
    <w:rsid w:val="00362109"/>
    <w:rsid w:val="00363D64"/>
    <w:rsid w:val="003651B7"/>
    <w:rsid w:val="0036616F"/>
    <w:rsid w:val="0036677C"/>
    <w:rsid w:val="00367252"/>
    <w:rsid w:val="00367342"/>
    <w:rsid w:val="00367374"/>
    <w:rsid w:val="00371010"/>
    <w:rsid w:val="00371BE9"/>
    <w:rsid w:val="003728C6"/>
    <w:rsid w:val="00373B01"/>
    <w:rsid w:val="0037495E"/>
    <w:rsid w:val="00374B5B"/>
    <w:rsid w:val="00375503"/>
    <w:rsid w:val="00375C6E"/>
    <w:rsid w:val="00380953"/>
    <w:rsid w:val="00380F6D"/>
    <w:rsid w:val="00382278"/>
    <w:rsid w:val="00384258"/>
    <w:rsid w:val="00384B90"/>
    <w:rsid w:val="00384CA6"/>
    <w:rsid w:val="00385037"/>
    <w:rsid w:val="00385BE4"/>
    <w:rsid w:val="003865B0"/>
    <w:rsid w:val="0038734B"/>
    <w:rsid w:val="00390E4D"/>
    <w:rsid w:val="003911CD"/>
    <w:rsid w:val="00393624"/>
    <w:rsid w:val="00393659"/>
    <w:rsid w:val="00393732"/>
    <w:rsid w:val="00393849"/>
    <w:rsid w:val="00395EF6"/>
    <w:rsid w:val="003A0345"/>
    <w:rsid w:val="003A0858"/>
    <w:rsid w:val="003A09D1"/>
    <w:rsid w:val="003A2EFC"/>
    <w:rsid w:val="003A2F25"/>
    <w:rsid w:val="003A5B18"/>
    <w:rsid w:val="003A5D0C"/>
    <w:rsid w:val="003B072E"/>
    <w:rsid w:val="003B1293"/>
    <w:rsid w:val="003B1545"/>
    <w:rsid w:val="003B2EA4"/>
    <w:rsid w:val="003B3F83"/>
    <w:rsid w:val="003B41B5"/>
    <w:rsid w:val="003B5425"/>
    <w:rsid w:val="003B63F5"/>
    <w:rsid w:val="003B6D82"/>
    <w:rsid w:val="003B7113"/>
    <w:rsid w:val="003C075D"/>
    <w:rsid w:val="003C1F81"/>
    <w:rsid w:val="003C261F"/>
    <w:rsid w:val="003C2CC2"/>
    <w:rsid w:val="003C49AE"/>
    <w:rsid w:val="003C56FA"/>
    <w:rsid w:val="003C6BB2"/>
    <w:rsid w:val="003C6C5F"/>
    <w:rsid w:val="003C733E"/>
    <w:rsid w:val="003C7413"/>
    <w:rsid w:val="003D0FA5"/>
    <w:rsid w:val="003D2984"/>
    <w:rsid w:val="003D3629"/>
    <w:rsid w:val="003D418F"/>
    <w:rsid w:val="003D5FEB"/>
    <w:rsid w:val="003D6447"/>
    <w:rsid w:val="003D78D1"/>
    <w:rsid w:val="003E3A45"/>
    <w:rsid w:val="003E4173"/>
    <w:rsid w:val="003E55E4"/>
    <w:rsid w:val="003E6BCB"/>
    <w:rsid w:val="003E7812"/>
    <w:rsid w:val="003F0C27"/>
    <w:rsid w:val="003F2456"/>
    <w:rsid w:val="003F29F7"/>
    <w:rsid w:val="003F30D5"/>
    <w:rsid w:val="003F437C"/>
    <w:rsid w:val="003F4646"/>
    <w:rsid w:val="003F4902"/>
    <w:rsid w:val="003F6CF2"/>
    <w:rsid w:val="003F7287"/>
    <w:rsid w:val="003F7643"/>
    <w:rsid w:val="003F7C2B"/>
    <w:rsid w:val="00400402"/>
    <w:rsid w:val="00400688"/>
    <w:rsid w:val="00400AD8"/>
    <w:rsid w:val="004020AF"/>
    <w:rsid w:val="00402EEA"/>
    <w:rsid w:val="00404ED8"/>
    <w:rsid w:val="004054E4"/>
    <w:rsid w:val="00406EDD"/>
    <w:rsid w:val="004079E6"/>
    <w:rsid w:val="00407B86"/>
    <w:rsid w:val="00410B15"/>
    <w:rsid w:val="00411B75"/>
    <w:rsid w:val="004132D4"/>
    <w:rsid w:val="00413661"/>
    <w:rsid w:val="00413FFA"/>
    <w:rsid w:val="0041493E"/>
    <w:rsid w:val="004155CE"/>
    <w:rsid w:val="004162C5"/>
    <w:rsid w:val="004172D2"/>
    <w:rsid w:val="004214DF"/>
    <w:rsid w:val="00422D07"/>
    <w:rsid w:val="00422F12"/>
    <w:rsid w:val="004242B7"/>
    <w:rsid w:val="00424EB5"/>
    <w:rsid w:val="00425D12"/>
    <w:rsid w:val="0043021D"/>
    <w:rsid w:val="0043094D"/>
    <w:rsid w:val="004309F3"/>
    <w:rsid w:val="00430D2B"/>
    <w:rsid w:val="00431509"/>
    <w:rsid w:val="00431DDB"/>
    <w:rsid w:val="004324A2"/>
    <w:rsid w:val="004324FE"/>
    <w:rsid w:val="0043340C"/>
    <w:rsid w:val="004338E0"/>
    <w:rsid w:val="0043428F"/>
    <w:rsid w:val="0043467F"/>
    <w:rsid w:val="0043646E"/>
    <w:rsid w:val="00436ADC"/>
    <w:rsid w:val="00436ECC"/>
    <w:rsid w:val="004371D8"/>
    <w:rsid w:val="00437CB5"/>
    <w:rsid w:val="004405B4"/>
    <w:rsid w:val="004407C2"/>
    <w:rsid w:val="00441DBB"/>
    <w:rsid w:val="00443395"/>
    <w:rsid w:val="00444D59"/>
    <w:rsid w:val="00444ED0"/>
    <w:rsid w:val="004453C3"/>
    <w:rsid w:val="00446E44"/>
    <w:rsid w:val="00447886"/>
    <w:rsid w:val="00447AC9"/>
    <w:rsid w:val="00447FBD"/>
    <w:rsid w:val="0045033C"/>
    <w:rsid w:val="004523AA"/>
    <w:rsid w:val="00452600"/>
    <w:rsid w:val="00452993"/>
    <w:rsid w:val="00452FF9"/>
    <w:rsid w:val="004536D7"/>
    <w:rsid w:val="00454844"/>
    <w:rsid w:val="00454C6F"/>
    <w:rsid w:val="00461016"/>
    <w:rsid w:val="00462723"/>
    <w:rsid w:val="00463B0F"/>
    <w:rsid w:val="004647C8"/>
    <w:rsid w:val="00464D0E"/>
    <w:rsid w:val="00465D5C"/>
    <w:rsid w:val="00466A13"/>
    <w:rsid w:val="00470907"/>
    <w:rsid w:val="004710B8"/>
    <w:rsid w:val="004743AD"/>
    <w:rsid w:val="00474830"/>
    <w:rsid w:val="00474E25"/>
    <w:rsid w:val="00475696"/>
    <w:rsid w:val="00475A2A"/>
    <w:rsid w:val="00476DF1"/>
    <w:rsid w:val="00477422"/>
    <w:rsid w:val="004778DB"/>
    <w:rsid w:val="00477A8E"/>
    <w:rsid w:val="0048026E"/>
    <w:rsid w:val="00480BB7"/>
    <w:rsid w:val="0048101F"/>
    <w:rsid w:val="00481079"/>
    <w:rsid w:val="00482DE3"/>
    <w:rsid w:val="00483577"/>
    <w:rsid w:val="00484813"/>
    <w:rsid w:val="004858BF"/>
    <w:rsid w:val="00486788"/>
    <w:rsid w:val="00490107"/>
    <w:rsid w:val="00490585"/>
    <w:rsid w:val="004921C0"/>
    <w:rsid w:val="0049246F"/>
    <w:rsid w:val="00493759"/>
    <w:rsid w:val="004951CD"/>
    <w:rsid w:val="00495335"/>
    <w:rsid w:val="00495D82"/>
    <w:rsid w:val="00496310"/>
    <w:rsid w:val="004964E2"/>
    <w:rsid w:val="004970A1"/>
    <w:rsid w:val="004A0A6D"/>
    <w:rsid w:val="004A3098"/>
    <w:rsid w:val="004A3113"/>
    <w:rsid w:val="004A3B0B"/>
    <w:rsid w:val="004A5D9A"/>
    <w:rsid w:val="004A755C"/>
    <w:rsid w:val="004A789F"/>
    <w:rsid w:val="004A7DBC"/>
    <w:rsid w:val="004B117A"/>
    <w:rsid w:val="004B143B"/>
    <w:rsid w:val="004B15E2"/>
    <w:rsid w:val="004B2552"/>
    <w:rsid w:val="004B29CE"/>
    <w:rsid w:val="004B32AD"/>
    <w:rsid w:val="004B3F24"/>
    <w:rsid w:val="004B473E"/>
    <w:rsid w:val="004B49D8"/>
    <w:rsid w:val="004B5D8E"/>
    <w:rsid w:val="004C04BB"/>
    <w:rsid w:val="004C6173"/>
    <w:rsid w:val="004C68C6"/>
    <w:rsid w:val="004D0D92"/>
    <w:rsid w:val="004D3157"/>
    <w:rsid w:val="004D3F08"/>
    <w:rsid w:val="004D4BE9"/>
    <w:rsid w:val="004E043B"/>
    <w:rsid w:val="004E08FF"/>
    <w:rsid w:val="004E133D"/>
    <w:rsid w:val="004E136F"/>
    <w:rsid w:val="004E1719"/>
    <w:rsid w:val="004E1A2F"/>
    <w:rsid w:val="004E3406"/>
    <w:rsid w:val="004E4D12"/>
    <w:rsid w:val="004F03C9"/>
    <w:rsid w:val="004F3177"/>
    <w:rsid w:val="004F382D"/>
    <w:rsid w:val="004F4A93"/>
    <w:rsid w:val="004F4D07"/>
    <w:rsid w:val="004F7A20"/>
    <w:rsid w:val="004F7FAB"/>
    <w:rsid w:val="0050087B"/>
    <w:rsid w:val="00500BC6"/>
    <w:rsid w:val="00500C89"/>
    <w:rsid w:val="005011D7"/>
    <w:rsid w:val="005015F8"/>
    <w:rsid w:val="00501AEC"/>
    <w:rsid w:val="0050222C"/>
    <w:rsid w:val="00502C08"/>
    <w:rsid w:val="00503127"/>
    <w:rsid w:val="0050334A"/>
    <w:rsid w:val="005039AF"/>
    <w:rsid w:val="0050483D"/>
    <w:rsid w:val="00506FA7"/>
    <w:rsid w:val="00510C12"/>
    <w:rsid w:val="00510D08"/>
    <w:rsid w:val="00510F80"/>
    <w:rsid w:val="00511CE1"/>
    <w:rsid w:val="00512D3E"/>
    <w:rsid w:val="005136FF"/>
    <w:rsid w:val="00514272"/>
    <w:rsid w:val="00515395"/>
    <w:rsid w:val="00517B32"/>
    <w:rsid w:val="00520186"/>
    <w:rsid w:val="00525BB2"/>
    <w:rsid w:val="00526392"/>
    <w:rsid w:val="0052672C"/>
    <w:rsid w:val="005277CD"/>
    <w:rsid w:val="00527C3F"/>
    <w:rsid w:val="00527EDC"/>
    <w:rsid w:val="00530764"/>
    <w:rsid w:val="0053245D"/>
    <w:rsid w:val="005333AF"/>
    <w:rsid w:val="00534203"/>
    <w:rsid w:val="00535280"/>
    <w:rsid w:val="00535DFA"/>
    <w:rsid w:val="0054149C"/>
    <w:rsid w:val="00541507"/>
    <w:rsid w:val="0054172D"/>
    <w:rsid w:val="005417E1"/>
    <w:rsid w:val="0054356D"/>
    <w:rsid w:val="00550302"/>
    <w:rsid w:val="005509AE"/>
    <w:rsid w:val="00551190"/>
    <w:rsid w:val="00553028"/>
    <w:rsid w:val="00553B89"/>
    <w:rsid w:val="0055466B"/>
    <w:rsid w:val="00555577"/>
    <w:rsid w:val="00557474"/>
    <w:rsid w:val="00557623"/>
    <w:rsid w:val="00557C32"/>
    <w:rsid w:val="00557F78"/>
    <w:rsid w:val="00560055"/>
    <w:rsid w:val="005602D8"/>
    <w:rsid w:val="005607B2"/>
    <w:rsid w:val="0056393A"/>
    <w:rsid w:val="00564C77"/>
    <w:rsid w:val="00565370"/>
    <w:rsid w:val="00565941"/>
    <w:rsid w:val="00566CDA"/>
    <w:rsid w:val="00567CB2"/>
    <w:rsid w:val="00567E93"/>
    <w:rsid w:val="005728A3"/>
    <w:rsid w:val="00573345"/>
    <w:rsid w:val="005733CF"/>
    <w:rsid w:val="00574832"/>
    <w:rsid w:val="00575800"/>
    <w:rsid w:val="005769FA"/>
    <w:rsid w:val="00576B06"/>
    <w:rsid w:val="00577876"/>
    <w:rsid w:val="00577D4E"/>
    <w:rsid w:val="0058129C"/>
    <w:rsid w:val="0058350C"/>
    <w:rsid w:val="00584D54"/>
    <w:rsid w:val="005879C1"/>
    <w:rsid w:val="00590B22"/>
    <w:rsid w:val="005910B4"/>
    <w:rsid w:val="005911D7"/>
    <w:rsid w:val="00592B34"/>
    <w:rsid w:val="005930C3"/>
    <w:rsid w:val="00593850"/>
    <w:rsid w:val="005945B0"/>
    <w:rsid w:val="005966CE"/>
    <w:rsid w:val="00597BC0"/>
    <w:rsid w:val="005A0E9F"/>
    <w:rsid w:val="005A12B9"/>
    <w:rsid w:val="005A260D"/>
    <w:rsid w:val="005A2C99"/>
    <w:rsid w:val="005A5A37"/>
    <w:rsid w:val="005A5A98"/>
    <w:rsid w:val="005A5C95"/>
    <w:rsid w:val="005A60EB"/>
    <w:rsid w:val="005A6548"/>
    <w:rsid w:val="005B015B"/>
    <w:rsid w:val="005B1D61"/>
    <w:rsid w:val="005B201E"/>
    <w:rsid w:val="005B3E93"/>
    <w:rsid w:val="005B4002"/>
    <w:rsid w:val="005B42A9"/>
    <w:rsid w:val="005B523F"/>
    <w:rsid w:val="005B67E9"/>
    <w:rsid w:val="005B7CC1"/>
    <w:rsid w:val="005C023F"/>
    <w:rsid w:val="005C04C3"/>
    <w:rsid w:val="005C2001"/>
    <w:rsid w:val="005C51C6"/>
    <w:rsid w:val="005C5503"/>
    <w:rsid w:val="005C5AE4"/>
    <w:rsid w:val="005C64E0"/>
    <w:rsid w:val="005C69CB"/>
    <w:rsid w:val="005C77D0"/>
    <w:rsid w:val="005C7985"/>
    <w:rsid w:val="005D0CFD"/>
    <w:rsid w:val="005D2656"/>
    <w:rsid w:val="005D3F14"/>
    <w:rsid w:val="005D4AB2"/>
    <w:rsid w:val="005D598D"/>
    <w:rsid w:val="005D5F2D"/>
    <w:rsid w:val="005D6A37"/>
    <w:rsid w:val="005D78BE"/>
    <w:rsid w:val="005E156A"/>
    <w:rsid w:val="005E2B4D"/>
    <w:rsid w:val="005E4365"/>
    <w:rsid w:val="005E4CB9"/>
    <w:rsid w:val="005E5E5B"/>
    <w:rsid w:val="005F0D7A"/>
    <w:rsid w:val="005F1597"/>
    <w:rsid w:val="005F1DCC"/>
    <w:rsid w:val="005F1FEE"/>
    <w:rsid w:val="005F2FE5"/>
    <w:rsid w:val="005F4024"/>
    <w:rsid w:val="005F67CF"/>
    <w:rsid w:val="005F77AD"/>
    <w:rsid w:val="0060145E"/>
    <w:rsid w:val="006019F2"/>
    <w:rsid w:val="0060324A"/>
    <w:rsid w:val="00604DB6"/>
    <w:rsid w:val="006054DA"/>
    <w:rsid w:val="00605B0F"/>
    <w:rsid w:val="00610081"/>
    <w:rsid w:val="00611A8E"/>
    <w:rsid w:val="00611E04"/>
    <w:rsid w:val="00612033"/>
    <w:rsid w:val="00612175"/>
    <w:rsid w:val="00612EA4"/>
    <w:rsid w:val="006130E2"/>
    <w:rsid w:val="00613A2A"/>
    <w:rsid w:val="00613AC2"/>
    <w:rsid w:val="00613EBA"/>
    <w:rsid w:val="0061431F"/>
    <w:rsid w:val="006211A3"/>
    <w:rsid w:val="00622190"/>
    <w:rsid w:val="00622A40"/>
    <w:rsid w:val="00624845"/>
    <w:rsid w:val="00625B3A"/>
    <w:rsid w:val="00625B5E"/>
    <w:rsid w:val="0062671E"/>
    <w:rsid w:val="00627567"/>
    <w:rsid w:val="006277D8"/>
    <w:rsid w:val="00627B3A"/>
    <w:rsid w:val="00632948"/>
    <w:rsid w:val="006337B4"/>
    <w:rsid w:val="00635DE1"/>
    <w:rsid w:val="00636509"/>
    <w:rsid w:val="00637575"/>
    <w:rsid w:val="00640F89"/>
    <w:rsid w:val="0064362A"/>
    <w:rsid w:val="00643BA0"/>
    <w:rsid w:val="0064459C"/>
    <w:rsid w:val="0064606C"/>
    <w:rsid w:val="0064677A"/>
    <w:rsid w:val="00647622"/>
    <w:rsid w:val="00647B7E"/>
    <w:rsid w:val="00647F26"/>
    <w:rsid w:val="00651113"/>
    <w:rsid w:val="00651234"/>
    <w:rsid w:val="006512F7"/>
    <w:rsid w:val="0065293A"/>
    <w:rsid w:val="00654430"/>
    <w:rsid w:val="00655D25"/>
    <w:rsid w:val="00655F53"/>
    <w:rsid w:val="00655FDB"/>
    <w:rsid w:val="00655FF0"/>
    <w:rsid w:val="00661380"/>
    <w:rsid w:val="00661BB3"/>
    <w:rsid w:val="006628AD"/>
    <w:rsid w:val="00662F01"/>
    <w:rsid w:val="006642D6"/>
    <w:rsid w:val="00664BDC"/>
    <w:rsid w:val="0066590D"/>
    <w:rsid w:val="00665DA1"/>
    <w:rsid w:val="00667502"/>
    <w:rsid w:val="0067005A"/>
    <w:rsid w:val="00671ADD"/>
    <w:rsid w:val="00671C45"/>
    <w:rsid w:val="0067495E"/>
    <w:rsid w:val="00674E46"/>
    <w:rsid w:val="00676E0E"/>
    <w:rsid w:val="006816EA"/>
    <w:rsid w:val="0068349E"/>
    <w:rsid w:val="006836BE"/>
    <w:rsid w:val="00683851"/>
    <w:rsid w:val="00684992"/>
    <w:rsid w:val="00684C28"/>
    <w:rsid w:val="006914E6"/>
    <w:rsid w:val="00694013"/>
    <w:rsid w:val="00697FAF"/>
    <w:rsid w:val="006A15BF"/>
    <w:rsid w:val="006A20E8"/>
    <w:rsid w:val="006A28A4"/>
    <w:rsid w:val="006A2E43"/>
    <w:rsid w:val="006A33A1"/>
    <w:rsid w:val="006A50B7"/>
    <w:rsid w:val="006B2516"/>
    <w:rsid w:val="006B29A1"/>
    <w:rsid w:val="006B2E42"/>
    <w:rsid w:val="006B30C8"/>
    <w:rsid w:val="006B3E16"/>
    <w:rsid w:val="006B412E"/>
    <w:rsid w:val="006B4698"/>
    <w:rsid w:val="006B586F"/>
    <w:rsid w:val="006B668B"/>
    <w:rsid w:val="006C0048"/>
    <w:rsid w:val="006C0227"/>
    <w:rsid w:val="006C1008"/>
    <w:rsid w:val="006C1249"/>
    <w:rsid w:val="006C1FDE"/>
    <w:rsid w:val="006C264C"/>
    <w:rsid w:val="006C2D36"/>
    <w:rsid w:val="006C33D4"/>
    <w:rsid w:val="006C4222"/>
    <w:rsid w:val="006C5847"/>
    <w:rsid w:val="006C6F3A"/>
    <w:rsid w:val="006D0107"/>
    <w:rsid w:val="006D23F6"/>
    <w:rsid w:val="006D2ABD"/>
    <w:rsid w:val="006D2B9D"/>
    <w:rsid w:val="006D344B"/>
    <w:rsid w:val="006D3997"/>
    <w:rsid w:val="006D453F"/>
    <w:rsid w:val="006D4B33"/>
    <w:rsid w:val="006D56FF"/>
    <w:rsid w:val="006D75AD"/>
    <w:rsid w:val="006D77C2"/>
    <w:rsid w:val="006E1226"/>
    <w:rsid w:val="006E12A8"/>
    <w:rsid w:val="006E14FD"/>
    <w:rsid w:val="006E1500"/>
    <w:rsid w:val="006E3582"/>
    <w:rsid w:val="006E3CFC"/>
    <w:rsid w:val="006E3DF1"/>
    <w:rsid w:val="006E69E9"/>
    <w:rsid w:val="006F10BF"/>
    <w:rsid w:val="006F1874"/>
    <w:rsid w:val="006F1C4B"/>
    <w:rsid w:val="006F38AF"/>
    <w:rsid w:val="006F3E78"/>
    <w:rsid w:val="006F43F5"/>
    <w:rsid w:val="006F4FD3"/>
    <w:rsid w:val="006F6153"/>
    <w:rsid w:val="006F6822"/>
    <w:rsid w:val="006F7CC7"/>
    <w:rsid w:val="006F7D8A"/>
    <w:rsid w:val="006F7FD4"/>
    <w:rsid w:val="0070112F"/>
    <w:rsid w:val="007012C0"/>
    <w:rsid w:val="00702791"/>
    <w:rsid w:val="00702B42"/>
    <w:rsid w:val="00702C51"/>
    <w:rsid w:val="00703A3D"/>
    <w:rsid w:val="00704255"/>
    <w:rsid w:val="007043A8"/>
    <w:rsid w:val="007055CD"/>
    <w:rsid w:val="00706798"/>
    <w:rsid w:val="0070766B"/>
    <w:rsid w:val="00711540"/>
    <w:rsid w:val="00712597"/>
    <w:rsid w:val="00712AA1"/>
    <w:rsid w:val="0071436A"/>
    <w:rsid w:val="007143E0"/>
    <w:rsid w:val="00714716"/>
    <w:rsid w:val="00716806"/>
    <w:rsid w:val="00717C5F"/>
    <w:rsid w:val="007201E7"/>
    <w:rsid w:val="00721455"/>
    <w:rsid w:val="0072152D"/>
    <w:rsid w:val="00721B9A"/>
    <w:rsid w:val="00722D91"/>
    <w:rsid w:val="007236F1"/>
    <w:rsid w:val="007240F9"/>
    <w:rsid w:val="007268D4"/>
    <w:rsid w:val="00730212"/>
    <w:rsid w:val="00731771"/>
    <w:rsid w:val="00734CF1"/>
    <w:rsid w:val="00734F1D"/>
    <w:rsid w:val="007352E5"/>
    <w:rsid w:val="00735FEC"/>
    <w:rsid w:val="007365C7"/>
    <w:rsid w:val="00743483"/>
    <w:rsid w:val="00743CBC"/>
    <w:rsid w:val="00745DA7"/>
    <w:rsid w:val="00747FA2"/>
    <w:rsid w:val="00751B5E"/>
    <w:rsid w:val="00752A42"/>
    <w:rsid w:val="00752D67"/>
    <w:rsid w:val="00757C74"/>
    <w:rsid w:val="007615A8"/>
    <w:rsid w:val="0076169E"/>
    <w:rsid w:val="00763F3F"/>
    <w:rsid w:val="007643E9"/>
    <w:rsid w:val="00764DAB"/>
    <w:rsid w:val="00765351"/>
    <w:rsid w:val="00766DE2"/>
    <w:rsid w:val="007708CF"/>
    <w:rsid w:val="007712B7"/>
    <w:rsid w:val="0077217E"/>
    <w:rsid w:val="007737F7"/>
    <w:rsid w:val="00773DBC"/>
    <w:rsid w:val="00774BC5"/>
    <w:rsid w:val="0077557B"/>
    <w:rsid w:val="00775718"/>
    <w:rsid w:val="00775843"/>
    <w:rsid w:val="0077794C"/>
    <w:rsid w:val="007811A8"/>
    <w:rsid w:val="00781296"/>
    <w:rsid w:val="007826AB"/>
    <w:rsid w:val="0078410D"/>
    <w:rsid w:val="00785217"/>
    <w:rsid w:val="00786EE5"/>
    <w:rsid w:val="007879A3"/>
    <w:rsid w:val="00787CF1"/>
    <w:rsid w:val="0079141B"/>
    <w:rsid w:val="00792F28"/>
    <w:rsid w:val="00793BD9"/>
    <w:rsid w:val="00793ECE"/>
    <w:rsid w:val="00793F4E"/>
    <w:rsid w:val="007959B9"/>
    <w:rsid w:val="00796630"/>
    <w:rsid w:val="00796B74"/>
    <w:rsid w:val="00797B41"/>
    <w:rsid w:val="007A05BB"/>
    <w:rsid w:val="007A1E8D"/>
    <w:rsid w:val="007A23AE"/>
    <w:rsid w:val="007A2669"/>
    <w:rsid w:val="007A2C0D"/>
    <w:rsid w:val="007A30A9"/>
    <w:rsid w:val="007A43FE"/>
    <w:rsid w:val="007A4829"/>
    <w:rsid w:val="007A4894"/>
    <w:rsid w:val="007B02F4"/>
    <w:rsid w:val="007B039E"/>
    <w:rsid w:val="007B060D"/>
    <w:rsid w:val="007B07D4"/>
    <w:rsid w:val="007B14A6"/>
    <w:rsid w:val="007B1B3C"/>
    <w:rsid w:val="007B1C3B"/>
    <w:rsid w:val="007B2D88"/>
    <w:rsid w:val="007B3437"/>
    <w:rsid w:val="007B397F"/>
    <w:rsid w:val="007B3BD0"/>
    <w:rsid w:val="007B549F"/>
    <w:rsid w:val="007B66FC"/>
    <w:rsid w:val="007B7BA4"/>
    <w:rsid w:val="007B7BDC"/>
    <w:rsid w:val="007C1D3B"/>
    <w:rsid w:val="007C29F5"/>
    <w:rsid w:val="007C37DB"/>
    <w:rsid w:val="007C428C"/>
    <w:rsid w:val="007C55C9"/>
    <w:rsid w:val="007C621E"/>
    <w:rsid w:val="007C6723"/>
    <w:rsid w:val="007C7183"/>
    <w:rsid w:val="007C79B6"/>
    <w:rsid w:val="007D167E"/>
    <w:rsid w:val="007D20E2"/>
    <w:rsid w:val="007D21D0"/>
    <w:rsid w:val="007D3A21"/>
    <w:rsid w:val="007D62F1"/>
    <w:rsid w:val="007D7279"/>
    <w:rsid w:val="007E1765"/>
    <w:rsid w:val="007E211F"/>
    <w:rsid w:val="007E2536"/>
    <w:rsid w:val="007E382E"/>
    <w:rsid w:val="007E54D0"/>
    <w:rsid w:val="007E61DD"/>
    <w:rsid w:val="007E7AE8"/>
    <w:rsid w:val="007F0208"/>
    <w:rsid w:val="007F0CDF"/>
    <w:rsid w:val="007F1137"/>
    <w:rsid w:val="007F2074"/>
    <w:rsid w:val="007F24DF"/>
    <w:rsid w:val="007F31DE"/>
    <w:rsid w:val="007F64B0"/>
    <w:rsid w:val="007F7B86"/>
    <w:rsid w:val="00801DD1"/>
    <w:rsid w:val="0080207C"/>
    <w:rsid w:val="00802353"/>
    <w:rsid w:val="00804476"/>
    <w:rsid w:val="00805BC8"/>
    <w:rsid w:val="008064F1"/>
    <w:rsid w:val="00806951"/>
    <w:rsid w:val="00806EF4"/>
    <w:rsid w:val="00814A55"/>
    <w:rsid w:val="008154E6"/>
    <w:rsid w:val="0081555C"/>
    <w:rsid w:val="0081574B"/>
    <w:rsid w:val="00816BD9"/>
    <w:rsid w:val="00820B18"/>
    <w:rsid w:val="00820FC2"/>
    <w:rsid w:val="008211EC"/>
    <w:rsid w:val="00821827"/>
    <w:rsid w:val="00822AC9"/>
    <w:rsid w:val="00822E5A"/>
    <w:rsid w:val="00823A4E"/>
    <w:rsid w:val="00823B53"/>
    <w:rsid w:val="00823C9A"/>
    <w:rsid w:val="00824119"/>
    <w:rsid w:val="008261C1"/>
    <w:rsid w:val="00826A30"/>
    <w:rsid w:val="00830268"/>
    <w:rsid w:val="00831A3F"/>
    <w:rsid w:val="00831D0D"/>
    <w:rsid w:val="00831D70"/>
    <w:rsid w:val="00832233"/>
    <w:rsid w:val="00833DDF"/>
    <w:rsid w:val="008344AF"/>
    <w:rsid w:val="00834E4F"/>
    <w:rsid w:val="00840263"/>
    <w:rsid w:val="00841713"/>
    <w:rsid w:val="008440B9"/>
    <w:rsid w:val="008452D2"/>
    <w:rsid w:val="00846605"/>
    <w:rsid w:val="00846CDF"/>
    <w:rsid w:val="008472DE"/>
    <w:rsid w:val="00847A07"/>
    <w:rsid w:val="00851956"/>
    <w:rsid w:val="00851E2F"/>
    <w:rsid w:val="008563E3"/>
    <w:rsid w:val="008566C5"/>
    <w:rsid w:val="008569CF"/>
    <w:rsid w:val="00856B64"/>
    <w:rsid w:val="00860816"/>
    <w:rsid w:val="00861444"/>
    <w:rsid w:val="008630A6"/>
    <w:rsid w:val="008637ED"/>
    <w:rsid w:val="0086518A"/>
    <w:rsid w:val="00866E82"/>
    <w:rsid w:val="0086746D"/>
    <w:rsid w:val="00870416"/>
    <w:rsid w:val="008716B4"/>
    <w:rsid w:val="00871F21"/>
    <w:rsid w:val="00872255"/>
    <w:rsid w:val="00872672"/>
    <w:rsid w:val="00872C85"/>
    <w:rsid w:val="00874075"/>
    <w:rsid w:val="00874E43"/>
    <w:rsid w:val="00874F2B"/>
    <w:rsid w:val="00875974"/>
    <w:rsid w:val="00877693"/>
    <w:rsid w:val="00884809"/>
    <w:rsid w:val="00884E89"/>
    <w:rsid w:val="00885996"/>
    <w:rsid w:val="0088627C"/>
    <w:rsid w:val="00886A9E"/>
    <w:rsid w:val="00890DF6"/>
    <w:rsid w:val="00891869"/>
    <w:rsid w:val="008933DE"/>
    <w:rsid w:val="00894A1F"/>
    <w:rsid w:val="00896601"/>
    <w:rsid w:val="00897449"/>
    <w:rsid w:val="008A005B"/>
    <w:rsid w:val="008A02FF"/>
    <w:rsid w:val="008A238B"/>
    <w:rsid w:val="008A438D"/>
    <w:rsid w:val="008A6F53"/>
    <w:rsid w:val="008A738F"/>
    <w:rsid w:val="008B0428"/>
    <w:rsid w:val="008B1181"/>
    <w:rsid w:val="008B276E"/>
    <w:rsid w:val="008B513A"/>
    <w:rsid w:val="008B6208"/>
    <w:rsid w:val="008B6C57"/>
    <w:rsid w:val="008C123D"/>
    <w:rsid w:val="008C1297"/>
    <w:rsid w:val="008C1854"/>
    <w:rsid w:val="008C1DB8"/>
    <w:rsid w:val="008C27F2"/>
    <w:rsid w:val="008C2B38"/>
    <w:rsid w:val="008C4096"/>
    <w:rsid w:val="008D016F"/>
    <w:rsid w:val="008D115E"/>
    <w:rsid w:val="008D283B"/>
    <w:rsid w:val="008D2AC4"/>
    <w:rsid w:val="008D2F19"/>
    <w:rsid w:val="008D4D8A"/>
    <w:rsid w:val="008D561B"/>
    <w:rsid w:val="008D68DB"/>
    <w:rsid w:val="008E26EE"/>
    <w:rsid w:val="008E2718"/>
    <w:rsid w:val="008E3552"/>
    <w:rsid w:val="008E398B"/>
    <w:rsid w:val="008E47AB"/>
    <w:rsid w:val="008E637E"/>
    <w:rsid w:val="008E7033"/>
    <w:rsid w:val="008F1A0A"/>
    <w:rsid w:val="008F1DC5"/>
    <w:rsid w:val="008F1F63"/>
    <w:rsid w:val="008F1FE0"/>
    <w:rsid w:val="008F3F14"/>
    <w:rsid w:val="008F5B6A"/>
    <w:rsid w:val="008F5C2A"/>
    <w:rsid w:val="008F680F"/>
    <w:rsid w:val="008F6C76"/>
    <w:rsid w:val="008F7284"/>
    <w:rsid w:val="008F7D25"/>
    <w:rsid w:val="0090211A"/>
    <w:rsid w:val="00903547"/>
    <w:rsid w:val="009044C5"/>
    <w:rsid w:val="009050AE"/>
    <w:rsid w:val="0090566C"/>
    <w:rsid w:val="00905878"/>
    <w:rsid w:val="0090600F"/>
    <w:rsid w:val="009076CA"/>
    <w:rsid w:val="009076F6"/>
    <w:rsid w:val="009079D2"/>
    <w:rsid w:val="00907D4E"/>
    <w:rsid w:val="00907DD1"/>
    <w:rsid w:val="009104EE"/>
    <w:rsid w:val="00911CBD"/>
    <w:rsid w:val="00912555"/>
    <w:rsid w:val="00916047"/>
    <w:rsid w:val="00916986"/>
    <w:rsid w:val="009172FF"/>
    <w:rsid w:val="00920254"/>
    <w:rsid w:val="00922117"/>
    <w:rsid w:val="00925ACC"/>
    <w:rsid w:val="0092611C"/>
    <w:rsid w:val="00926216"/>
    <w:rsid w:val="00926EAD"/>
    <w:rsid w:val="009307A2"/>
    <w:rsid w:val="009309B8"/>
    <w:rsid w:val="009310EA"/>
    <w:rsid w:val="00931504"/>
    <w:rsid w:val="00931A22"/>
    <w:rsid w:val="00931A47"/>
    <w:rsid w:val="009322F9"/>
    <w:rsid w:val="00933207"/>
    <w:rsid w:val="0093333B"/>
    <w:rsid w:val="00934794"/>
    <w:rsid w:val="009347D5"/>
    <w:rsid w:val="0093497B"/>
    <w:rsid w:val="00934A95"/>
    <w:rsid w:val="00934CBB"/>
    <w:rsid w:val="00936189"/>
    <w:rsid w:val="009363F9"/>
    <w:rsid w:val="00940D38"/>
    <w:rsid w:val="00942EEC"/>
    <w:rsid w:val="00945217"/>
    <w:rsid w:val="00947929"/>
    <w:rsid w:val="00947D75"/>
    <w:rsid w:val="00951AC1"/>
    <w:rsid w:val="009523EB"/>
    <w:rsid w:val="0095355E"/>
    <w:rsid w:val="00953FAA"/>
    <w:rsid w:val="00954AA2"/>
    <w:rsid w:val="009558BB"/>
    <w:rsid w:val="00960573"/>
    <w:rsid w:val="00960AAC"/>
    <w:rsid w:val="00961CAA"/>
    <w:rsid w:val="009623EB"/>
    <w:rsid w:val="00963B26"/>
    <w:rsid w:val="00964568"/>
    <w:rsid w:val="009668AD"/>
    <w:rsid w:val="00967A8D"/>
    <w:rsid w:val="00970062"/>
    <w:rsid w:val="0097092C"/>
    <w:rsid w:val="0097094E"/>
    <w:rsid w:val="00973739"/>
    <w:rsid w:val="009760AE"/>
    <w:rsid w:val="009815AA"/>
    <w:rsid w:val="009815EF"/>
    <w:rsid w:val="009823A3"/>
    <w:rsid w:val="0098349F"/>
    <w:rsid w:val="009834E1"/>
    <w:rsid w:val="009839CF"/>
    <w:rsid w:val="009840A3"/>
    <w:rsid w:val="00984E12"/>
    <w:rsid w:val="009905E0"/>
    <w:rsid w:val="009928AF"/>
    <w:rsid w:val="00997F21"/>
    <w:rsid w:val="009A00CF"/>
    <w:rsid w:val="009A0304"/>
    <w:rsid w:val="009A23B1"/>
    <w:rsid w:val="009A3187"/>
    <w:rsid w:val="009A339E"/>
    <w:rsid w:val="009A3491"/>
    <w:rsid w:val="009A38A8"/>
    <w:rsid w:val="009A4770"/>
    <w:rsid w:val="009A5D05"/>
    <w:rsid w:val="009A762A"/>
    <w:rsid w:val="009B0174"/>
    <w:rsid w:val="009B1B58"/>
    <w:rsid w:val="009B2667"/>
    <w:rsid w:val="009B3571"/>
    <w:rsid w:val="009B36B4"/>
    <w:rsid w:val="009B5845"/>
    <w:rsid w:val="009B77BA"/>
    <w:rsid w:val="009B7DA3"/>
    <w:rsid w:val="009C153D"/>
    <w:rsid w:val="009C1BFA"/>
    <w:rsid w:val="009C1C45"/>
    <w:rsid w:val="009C4A4A"/>
    <w:rsid w:val="009C5338"/>
    <w:rsid w:val="009C559E"/>
    <w:rsid w:val="009C654E"/>
    <w:rsid w:val="009C66C6"/>
    <w:rsid w:val="009D1454"/>
    <w:rsid w:val="009D18B5"/>
    <w:rsid w:val="009D33B3"/>
    <w:rsid w:val="009D41C8"/>
    <w:rsid w:val="009D4B4A"/>
    <w:rsid w:val="009D58C7"/>
    <w:rsid w:val="009D6193"/>
    <w:rsid w:val="009D7A63"/>
    <w:rsid w:val="009E076C"/>
    <w:rsid w:val="009E1228"/>
    <w:rsid w:val="009E4F94"/>
    <w:rsid w:val="009E5884"/>
    <w:rsid w:val="009F08B1"/>
    <w:rsid w:val="009F1E85"/>
    <w:rsid w:val="009F415A"/>
    <w:rsid w:val="00A00EFD"/>
    <w:rsid w:val="00A027EB"/>
    <w:rsid w:val="00A02B26"/>
    <w:rsid w:val="00A107DF"/>
    <w:rsid w:val="00A11033"/>
    <w:rsid w:val="00A12252"/>
    <w:rsid w:val="00A1228B"/>
    <w:rsid w:val="00A12A7D"/>
    <w:rsid w:val="00A138F6"/>
    <w:rsid w:val="00A14188"/>
    <w:rsid w:val="00A1570A"/>
    <w:rsid w:val="00A16F8E"/>
    <w:rsid w:val="00A17172"/>
    <w:rsid w:val="00A17A93"/>
    <w:rsid w:val="00A20E7E"/>
    <w:rsid w:val="00A21DB2"/>
    <w:rsid w:val="00A23C92"/>
    <w:rsid w:val="00A248D9"/>
    <w:rsid w:val="00A26204"/>
    <w:rsid w:val="00A27456"/>
    <w:rsid w:val="00A275BC"/>
    <w:rsid w:val="00A277ED"/>
    <w:rsid w:val="00A27A82"/>
    <w:rsid w:val="00A310D9"/>
    <w:rsid w:val="00A32B15"/>
    <w:rsid w:val="00A331E5"/>
    <w:rsid w:val="00A34473"/>
    <w:rsid w:val="00A354BF"/>
    <w:rsid w:val="00A35AF9"/>
    <w:rsid w:val="00A35F75"/>
    <w:rsid w:val="00A36523"/>
    <w:rsid w:val="00A4220C"/>
    <w:rsid w:val="00A4236A"/>
    <w:rsid w:val="00A432F3"/>
    <w:rsid w:val="00A451A0"/>
    <w:rsid w:val="00A45713"/>
    <w:rsid w:val="00A46120"/>
    <w:rsid w:val="00A46C6F"/>
    <w:rsid w:val="00A472DA"/>
    <w:rsid w:val="00A5003E"/>
    <w:rsid w:val="00A5069E"/>
    <w:rsid w:val="00A50949"/>
    <w:rsid w:val="00A56702"/>
    <w:rsid w:val="00A579FC"/>
    <w:rsid w:val="00A61955"/>
    <w:rsid w:val="00A6291F"/>
    <w:rsid w:val="00A62EE2"/>
    <w:rsid w:val="00A6321E"/>
    <w:rsid w:val="00A660AE"/>
    <w:rsid w:val="00A67769"/>
    <w:rsid w:val="00A67B46"/>
    <w:rsid w:val="00A70DFD"/>
    <w:rsid w:val="00A712AF"/>
    <w:rsid w:val="00A712C7"/>
    <w:rsid w:val="00A72068"/>
    <w:rsid w:val="00A72606"/>
    <w:rsid w:val="00A73714"/>
    <w:rsid w:val="00A75970"/>
    <w:rsid w:val="00A75BD8"/>
    <w:rsid w:val="00A76BEA"/>
    <w:rsid w:val="00A8061B"/>
    <w:rsid w:val="00A822BD"/>
    <w:rsid w:val="00A82404"/>
    <w:rsid w:val="00A82E94"/>
    <w:rsid w:val="00A83D4D"/>
    <w:rsid w:val="00A84ADA"/>
    <w:rsid w:val="00A85CF2"/>
    <w:rsid w:val="00A90BA4"/>
    <w:rsid w:val="00A911B8"/>
    <w:rsid w:val="00A91CC4"/>
    <w:rsid w:val="00A93A4C"/>
    <w:rsid w:val="00A95460"/>
    <w:rsid w:val="00A957F0"/>
    <w:rsid w:val="00A9587F"/>
    <w:rsid w:val="00A969AB"/>
    <w:rsid w:val="00A96EF3"/>
    <w:rsid w:val="00A97BBC"/>
    <w:rsid w:val="00AA01BF"/>
    <w:rsid w:val="00AA5034"/>
    <w:rsid w:val="00AA60E3"/>
    <w:rsid w:val="00AB3E19"/>
    <w:rsid w:val="00AB45F3"/>
    <w:rsid w:val="00AB46A5"/>
    <w:rsid w:val="00AB4FA8"/>
    <w:rsid w:val="00AB50B9"/>
    <w:rsid w:val="00AB518E"/>
    <w:rsid w:val="00AB619B"/>
    <w:rsid w:val="00AB6FDA"/>
    <w:rsid w:val="00AB7064"/>
    <w:rsid w:val="00AC04FC"/>
    <w:rsid w:val="00AC314A"/>
    <w:rsid w:val="00AC4CD8"/>
    <w:rsid w:val="00AC4F5A"/>
    <w:rsid w:val="00AC551E"/>
    <w:rsid w:val="00AC69C2"/>
    <w:rsid w:val="00AD30CC"/>
    <w:rsid w:val="00AD3AF3"/>
    <w:rsid w:val="00AD536B"/>
    <w:rsid w:val="00AD5392"/>
    <w:rsid w:val="00AD5C7B"/>
    <w:rsid w:val="00AD7C78"/>
    <w:rsid w:val="00AE0DC8"/>
    <w:rsid w:val="00AE134D"/>
    <w:rsid w:val="00AE2120"/>
    <w:rsid w:val="00AE2FE6"/>
    <w:rsid w:val="00AE3534"/>
    <w:rsid w:val="00AE3777"/>
    <w:rsid w:val="00AE39EA"/>
    <w:rsid w:val="00AE3A48"/>
    <w:rsid w:val="00AE6D2B"/>
    <w:rsid w:val="00AE78EB"/>
    <w:rsid w:val="00AF0559"/>
    <w:rsid w:val="00AF42DA"/>
    <w:rsid w:val="00B00682"/>
    <w:rsid w:val="00B027E1"/>
    <w:rsid w:val="00B03F89"/>
    <w:rsid w:val="00B051F4"/>
    <w:rsid w:val="00B05953"/>
    <w:rsid w:val="00B06020"/>
    <w:rsid w:val="00B06820"/>
    <w:rsid w:val="00B06B51"/>
    <w:rsid w:val="00B11945"/>
    <w:rsid w:val="00B12360"/>
    <w:rsid w:val="00B13489"/>
    <w:rsid w:val="00B13F2B"/>
    <w:rsid w:val="00B1466C"/>
    <w:rsid w:val="00B14777"/>
    <w:rsid w:val="00B15591"/>
    <w:rsid w:val="00B16876"/>
    <w:rsid w:val="00B20EEE"/>
    <w:rsid w:val="00B210B8"/>
    <w:rsid w:val="00B22499"/>
    <w:rsid w:val="00B2478F"/>
    <w:rsid w:val="00B24902"/>
    <w:rsid w:val="00B24A88"/>
    <w:rsid w:val="00B25A46"/>
    <w:rsid w:val="00B2622F"/>
    <w:rsid w:val="00B269EC"/>
    <w:rsid w:val="00B270C2"/>
    <w:rsid w:val="00B27D9E"/>
    <w:rsid w:val="00B303EE"/>
    <w:rsid w:val="00B310B5"/>
    <w:rsid w:val="00B320ED"/>
    <w:rsid w:val="00B33696"/>
    <w:rsid w:val="00B354F1"/>
    <w:rsid w:val="00B37E3C"/>
    <w:rsid w:val="00B42216"/>
    <w:rsid w:val="00B426E3"/>
    <w:rsid w:val="00B4313D"/>
    <w:rsid w:val="00B43659"/>
    <w:rsid w:val="00B459D8"/>
    <w:rsid w:val="00B468A5"/>
    <w:rsid w:val="00B46D93"/>
    <w:rsid w:val="00B5003E"/>
    <w:rsid w:val="00B50C81"/>
    <w:rsid w:val="00B51923"/>
    <w:rsid w:val="00B52371"/>
    <w:rsid w:val="00B5245A"/>
    <w:rsid w:val="00B536D2"/>
    <w:rsid w:val="00B53B40"/>
    <w:rsid w:val="00B55EFD"/>
    <w:rsid w:val="00B5725E"/>
    <w:rsid w:val="00B6031D"/>
    <w:rsid w:val="00B605B1"/>
    <w:rsid w:val="00B702E6"/>
    <w:rsid w:val="00B706BD"/>
    <w:rsid w:val="00B71CEE"/>
    <w:rsid w:val="00B7293D"/>
    <w:rsid w:val="00B73AC7"/>
    <w:rsid w:val="00B7412B"/>
    <w:rsid w:val="00B741F8"/>
    <w:rsid w:val="00B75221"/>
    <w:rsid w:val="00B75239"/>
    <w:rsid w:val="00B765DC"/>
    <w:rsid w:val="00B76A9B"/>
    <w:rsid w:val="00B76CE5"/>
    <w:rsid w:val="00B76E72"/>
    <w:rsid w:val="00B80154"/>
    <w:rsid w:val="00B8218B"/>
    <w:rsid w:val="00B828FB"/>
    <w:rsid w:val="00B833D8"/>
    <w:rsid w:val="00B8342D"/>
    <w:rsid w:val="00B84D7B"/>
    <w:rsid w:val="00B85B13"/>
    <w:rsid w:val="00B86915"/>
    <w:rsid w:val="00B86C53"/>
    <w:rsid w:val="00B872EC"/>
    <w:rsid w:val="00B87936"/>
    <w:rsid w:val="00B90889"/>
    <w:rsid w:val="00B913B2"/>
    <w:rsid w:val="00B914BF"/>
    <w:rsid w:val="00B91D6D"/>
    <w:rsid w:val="00B921EF"/>
    <w:rsid w:val="00B92BF5"/>
    <w:rsid w:val="00B94486"/>
    <w:rsid w:val="00B9528C"/>
    <w:rsid w:val="00B96190"/>
    <w:rsid w:val="00B97E3E"/>
    <w:rsid w:val="00BA0730"/>
    <w:rsid w:val="00BA143B"/>
    <w:rsid w:val="00BA2885"/>
    <w:rsid w:val="00BA2E8B"/>
    <w:rsid w:val="00BA541F"/>
    <w:rsid w:val="00BA5713"/>
    <w:rsid w:val="00BA6ED2"/>
    <w:rsid w:val="00BB08F4"/>
    <w:rsid w:val="00BB1144"/>
    <w:rsid w:val="00BB1253"/>
    <w:rsid w:val="00BB29A7"/>
    <w:rsid w:val="00BB304A"/>
    <w:rsid w:val="00BB478C"/>
    <w:rsid w:val="00BB48CF"/>
    <w:rsid w:val="00BB4E55"/>
    <w:rsid w:val="00BB62F2"/>
    <w:rsid w:val="00BB6A1D"/>
    <w:rsid w:val="00BC1351"/>
    <w:rsid w:val="00BC3568"/>
    <w:rsid w:val="00BC3B79"/>
    <w:rsid w:val="00BC5DF8"/>
    <w:rsid w:val="00BC5F97"/>
    <w:rsid w:val="00BC7D9A"/>
    <w:rsid w:val="00BD0660"/>
    <w:rsid w:val="00BD1ED6"/>
    <w:rsid w:val="00BD211C"/>
    <w:rsid w:val="00BD24AD"/>
    <w:rsid w:val="00BD281D"/>
    <w:rsid w:val="00BD2BA0"/>
    <w:rsid w:val="00BD42F1"/>
    <w:rsid w:val="00BD4FDE"/>
    <w:rsid w:val="00BD5ED0"/>
    <w:rsid w:val="00BE2734"/>
    <w:rsid w:val="00BE73F2"/>
    <w:rsid w:val="00BE7AF3"/>
    <w:rsid w:val="00BF0E31"/>
    <w:rsid w:val="00BF0FE7"/>
    <w:rsid w:val="00BF4D05"/>
    <w:rsid w:val="00BF5831"/>
    <w:rsid w:val="00BF64CE"/>
    <w:rsid w:val="00BF6E2B"/>
    <w:rsid w:val="00BF75E0"/>
    <w:rsid w:val="00C00421"/>
    <w:rsid w:val="00C0366E"/>
    <w:rsid w:val="00C03F14"/>
    <w:rsid w:val="00C060BE"/>
    <w:rsid w:val="00C144DB"/>
    <w:rsid w:val="00C1527E"/>
    <w:rsid w:val="00C157E7"/>
    <w:rsid w:val="00C20F02"/>
    <w:rsid w:val="00C24497"/>
    <w:rsid w:val="00C262A1"/>
    <w:rsid w:val="00C26B15"/>
    <w:rsid w:val="00C274CB"/>
    <w:rsid w:val="00C30B2A"/>
    <w:rsid w:val="00C30EFE"/>
    <w:rsid w:val="00C31913"/>
    <w:rsid w:val="00C32985"/>
    <w:rsid w:val="00C334BA"/>
    <w:rsid w:val="00C34158"/>
    <w:rsid w:val="00C36BE6"/>
    <w:rsid w:val="00C37112"/>
    <w:rsid w:val="00C4046B"/>
    <w:rsid w:val="00C40593"/>
    <w:rsid w:val="00C40EA2"/>
    <w:rsid w:val="00C42F15"/>
    <w:rsid w:val="00C43C8D"/>
    <w:rsid w:val="00C45B50"/>
    <w:rsid w:val="00C45D04"/>
    <w:rsid w:val="00C46C40"/>
    <w:rsid w:val="00C47AA5"/>
    <w:rsid w:val="00C50112"/>
    <w:rsid w:val="00C50194"/>
    <w:rsid w:val="00C53BD0"/>
    <w:rsid w:val="00C53CFE"/>
    <w:rsid w:val="00C5623A"/>
    <w:rsid w:val="00C563BA"/>
    <w:rsid w:val="00C57F20"/>
    <w:rsid w:val="00C60EF8"/>
    <w:rsid w:val="00C612E0"/>
    <w:rsid w:val="00C6155F"/>
    <w:rsid w:val="00C6211A"/>
    <w:rsid w:val="00C62381"/>
    <w:rsid w:val="00C671C5"/>
    <w:rsid w:val="00C74805"/>
    <w:rsid w:val="00C75FB9"/>
    <w:rsid w:val="00C769BF"/>
    <w:rsid w:val="00C76D8B"/>
    <w:rsid w:val="00C770B1"/>
    <w:rsid w:val="00C802A4"/>
    <w:rsid w:val="00C813BA"/>
    <w:rsid w:val="00C821EF"/>
    <w:rsid w:val="00C8238A"/>
    <w:rsid w:val="00C85F65"/>
    <w:rsid w:val="00C86E30"/>
    <w:rsid w:val="00C8719B"/>
    <w:rsid w:val="00C87984"/>
    <w:rsid w:val="00C90215"/>
    <w:rsid w:val="00C91272"/>
    <w:rsid w:val="00C945D5"/>
    <w:rsid w:val="00C96170"/>
    <w:rsid w:val="00CA1494"/>
    <w:rsid w:val="00CA1920"/>
    <w:rsid w:val="00CA2B95"/>
    <w:rsid w:val="00CA3283"/>
    <w:rsid w:val="00CA3CC3"/>
    <w:rsid w:val="00CA57A4"/>
    <w:rsid w:val="00CA5EB2"/>
    <w:rsid w:val="00CA6912"/>
    <w:rsid w:val="00CA7237"/>
    <w:rsid w:val="00CB008C"/>
    <w:rsid w:val="00CB09A3"/>
    <w:rsid w:val="00CB0CA9"/>
    <w:rsid w:val="00CB1165"/>
    <w:rsid w:val="00CB2FA0"/>
    <w:rsid w:val="00CB54DC"/>
    <w:rsid w:val="00CB59AE"/>
    <w:rsid w:val="00CB64F1"/>
    <w:rsid w:val="00CC0F8A"/>
    <w:rsid w:val="00CC24B3"/>
    <w:rsid w:val="00CC3023"/>
    <w:rsid w:val="00CC3954"/>
    <w:rsid w:val="00CC3D08"/>
    <w:rsid w:val="00CC4640"/>
    <w:rsid w:val="00CC4B6D"/>
    <w:rsid w:val="00CC5A23"/>
    <w:rsid w:val="00CC5AA0"/>
    <w:rsid w:val="00CC5ECA"/>
    <w:rsid w:val="00CC6193"/>
    <w:rsid w:val="00CC6A15"/>
    <w:rsid w:val="00CC7136"/>
    <w:rsid w:val="00CC77A5"/>
    <w:rsid w:val="00CC79FA"/>
    <w:rsid w:val="00CD0E1F"/>
    <w:rsid w:val="00CD1510"/>
    <w:rsid w:val="00CD2552"/>
    <w:rsid w:val="00CD26FE"/>
    <w:rsid w:val="00CD3390"/>
    <w:rsid w:val="00CD3768"/>
    <w:rsid w:val="00CD3B16"/>
    <w:rsid w:val="00CD5E3D"/>
    <w:rsid w:val="00CD7685"/>
    <w:rsid w:val="00CD7695"/>
    <w:rsid w:val="00CE1F61"/>
    <w:rsid w:val="00CE2211"/>
    <w:rsid w:val="00CE3F18"/>
    <w:rsid w:val="00CE5D60"/>
    <w:rsid w:val="00CE5DF2"/>
    <w:rsid w:val="00CF0132"/>
    <w:rsid w:val="00CF021F"/>
    <w:rsid w:val="00CF0559"/>
    <w:rsid w:val="00CF10FE"/>
    <w:rsid w:val="00CF1774"/>
    <w:rsid w:val="00CF5E9C"/>
    <w:rsid w:val="00CF6496"/>
    <w:rsid w:val="00CF6538"/>
    <w:rsid w:val="00CF66CB"/>
    <w:rsid w:val="00D00C2A"/>
    <w:rsid w:val="00D013EC"/>
    <w:rsid w:val="00D0263F"/>
    <w:rsid w:val="00D02815"/>
    <w:rsid w:val="00D03103"/>
    <w:rsid w:val="00D042D0"/>
    <w:rsid w:val="00D04537"/>
    <w:rsid w:val="00D04DFE"/>
    <w:rsid w:val="00D06040"/>
    <w:rsid w:val="00D060B7"/>
    <w:rsid w:val="00D07930"/>
    <w:rsid w:val="00D11CAD"/>
    <w:rsid w:val="00D12437"/>
    <w:rsid w:val="00D126AA"/>
    <w:rsid w:val="00D12C91"/>
    <w:rsid w:val="00D13687"/>
    <w:rsid w:val="00D14DDB"/>
    <w:rsid w:val="00D15839"/>
    <w:rsid w:val="00D15E14"/>
    <w:rsid w:val="00D16ED9"/>
    <w:rsid w:val="00D179BD"/>
    <w:rsid w:val="00D20692"/>
    <w:rsid w:val="00D233FB"/>
    <w:rsid w:val="00D23455"/>
    <w:rsid w:val="00D23B77"/>
    <w:rsid w:val="00D23FD4"/>
    <w:rsid w:val="00D243E4"/>
    <w:rsid w:val="00D243EB"/>
    <w:rsid w:val="00D2522A"/>
    <w:rsid w:val="00D252AF"/>
    <w:rsid w:val="00D264FC"/>
    <w:rsid w:val="00D268E7"/>
    <w:rsid w:val="00D302F1"/>
    <w:rsid w:val="00D30DC4"/>
    <w:rsid w:val="00D313CD"/>
    <w:rsid w:val="00D31814"/>
    <w:rsid w:val="00D31DF8"/>
    <w:rsid w:val="00D3315A"/>
    <w:rsid w:val="00D33271"/>
    <w:rsid w:val="00D338AF"/>
    <w:rsid w:val="00D40988"/>
    <w:rsid w:val="00D40E45"/>
    <w:rsid w:val="00D42441"/>
    <w:rsid w:val="00D4300E"/>
    <w:rsid w:val="00D43176"/>
    <w:rsid w:val="00D43220"/>
    <w:rsid w:val="00D47892"/>
    <w:rsid w:val="00D5195D"/>
    <w:rsid w:val="00D52816"/>
    <w:rsid w:val="00D548AE"/>
    <w:rsid w:val="00D55146"/>
    <w:rsid w:val="00D5546A"/>
    <w:rsid w:val="00D5669F"/>
    <w:rsid w:val="00D57B39"/>
    <w:rsid w:val="00D60A5D"/>
    <w:rsid w:val="00D61030"/>
    <w:rsid w:val="00D61794"/>
    <w:rsid w:val="00D626FC"/>
    <w:rsid w:val="00D62D08"/>
    <w:rsid w:val="00D631C3"/>
    <w:rsid w:val="00D635D5"/>
    <w:rsid w:val="00D64264"/>
    <w:rsid w:val="00D65927"/>
    <w:rsid w:val="00D66273"/>
    <w:rsid w:val="00D66AC7"/>
    <w:rsid w:val="00D676E1"/>
    <w:rsid w:val="00D67CA6"/>
    <w:rsid w:val="00D67CB6"/>
    <w:rsid w:val="00D73413"/>
    <w:rsid w:val="00D734A4"/>
    <w:rsid w:val="00D749FC"/>
    <w:rsid w:val="00D75D05"/>
    <w:rsid w:val="00D75D8F"/>
    <w:rsid w:val="00D77C6A"/>
    <w:rsid w:val="00D79DE1"/>
    <w:rsid w:val="00D80545"/>
    <w:rsid w:val="00D807B6"/>
    <w:rsid w:val="00D808C7"/>
    <w:rsid w:val="00D81752"/>
    <w:rsid w:val="00D84884"/>
    <w:rsid w:val="00D853E9"/>
    <w:rsid w:val="00D8613B"/>
    <w:rsid w:val="00D93F79"/>
    <w:rsid w:val="00D9481E"/>
    <w:rsid w:val="00D974E0"/>
    <w:rsid w:val="00D975D7"/>
    <w:rsid w:val="00D97AAA"/>
    <w:rsid w:val="00DA361B"/>
    <w:rsid w:val="00DA445F"/>
    <w:rsid w:val="00DA4492"/>
    <w:rsid w:val="00DA53A6"/>
    <w:rsid w:val="00DA64B7"/>
    <w:rsid w:val="00DA6D26"/>
    <w:rsid w:val="00DA7479"/>
    <w:rsid w:val="00DB05AF"/>
    <w:rsid w:val="00DB1AE4"/>
    <w:rsid w:val="00DB3113"/>
    <w:rsid w:val="00DB3C3F"/>
    <w:rsid w:val="00DB70D9"/>
    <w:rsid w:val="00DC04B5"/>
    <w:rsid w:val="00DC0685"/>
    <w:rsid w:val="00DC268A"/>
    <w:rsid w:val="00DC387D"/>
    <w:rsid w:val="00DC6DCB"/>
    <w:rsid w:val="00DC7E1E"/>
    <w:rsid w:val="00DD0D9A"/>
    <w:rsid w:val="00DD3E8E"/>
    <w:rsid w:val="00DD5389"/>
    <w:rsid w:val="00DD69DC"/>
    <w:rsid w:val="00DE006B"/>
    <w:rsid w:val="00DE017C"/>
    <w:rsid w:val="00DE235D"/>
    <w:rsid w:val="00DE4643"/>
    <w:rsid w:val="00DE598E"/>
    <w:rsid w:val="00DE718C"/>
    <w:rsid w:val="00DF0E19"/>
    <w:rsid w:val="00DF16C7"/>
    <w:rsid w:val="00DF2382"/>
    <w:rsid w:val="00DF2C29"/>
    <w:rsid w:val="00DF2EB9"/>
    <w:rsid w:val="00DF32FA"/>
    <w:rsid w:val="00DF3D78"/>
    <w:rsid w:val="00DF461F"/>
    <w:rsid w:val="00DF4C9C"/>
    <w:rsid w:val="00DF4F8D"/>
    <w:rsid w:val="00DF65A2"/>
    <w:rsid w:val="00DF7339"/>
    <w:rsid w:val="00DF746A"/>
    <w:rsid w:val="00E0188F"/>
    <w:rsid w:val="00E02EAA"/>
    <w:rsid w:val="00E03669"/>
    <w:rsid w:val="00E044AC"/>
    <w:rsid w:val="00E07398"/>
    <w:rsid w:val="00E10687"/>
    <w:rsid w:val="00E10D8A"/>
    <w:rsid w:val="00E10EF3"/>
    <w:rsid w:val="00E11E70"/>
    <w:rsid w:val="00E135AD"/>
    <w:rsid w:val="00E13F5F"/>
    <w:rsid w:val="00E15B6E"/>
    <w:rsid w:val="00E164D9"/>
    <w:rsid w:val="00E16730"/>
    <w:rsid w:val="00E16B5F"/>
    <w:rsid w:val="00E17129"/>
    <w:rsid w:val="00E17DBE"/>
    <w:rsid w:val="00E20237"/>
    <w:rsid w:val="00E2073A"/>
    <w:rsid w:val="00E20B6F"/>
    <w:rsid w:val="00E20F83"/>
    <w:rsid w:val="00E23A3A"/>
    <w:rsid w:val="00E246D2"/>
    <w:rsid w:val="00E2500C"/>
    <w:rsid w:val="00E25CBF"/>
    <w:rsid w:val="00E275AD"/>
    <w:rsid w:val="00E33896"/>
    <w:rsid w:val="00E33B99"/>
    <w:rsid w:val="00E34AE8"/>
    <w:rsid w:val="00E34B78"/>
    <w:rsid w:val="00E35778"/>
    <w:rsid w:val="00E3584D"/>
    <w:rsid w:val="00E35E0E"/>
    <w:rsid w:val="00E35E59"/>
    <w:rsid w:val="00E36FEA"/>
    <w:rsid w:val="00E40750"/>
    <w:rsid w:val="00E40F05"/>
    <w:rsid w:val="00E412E7"/>
    <w:rsid w:val="00E46121"/>
    <w:rsid w:val="00E4630B"/>
    <w:rsid w:val="00E47205"/>
    <w:rsid w:val="00E47553"/>
    <w:rsid w:val="00E5054C"/>
    <w:rsid w:val="00E51C14"/>
    <w:rsid w:val="00E53234"/>
    <w:rsid w:val="00E5364E"/>
    <w:rsid w:val="00E5437E"/>
    <w:rsid w:val="00E550EC"/>
    <w:rsid w:val="00E56B24"/>
    <w:rsid w:val="00E56B7E"/>
    <w:rsid w:val="00E612D9"/>
    <w:rsid w:val="00E6198D"/>
    <w:rsid w:val="00E61E31"/>
    <w:rsid w:val="00E62F93"/>
    <w:rsid w:val="00E64000"/>
    <w:rsid w:val="00E64FFA"/>
    <w:rsid w:val="00E65680"/>
    <w:rsid w:val="00E657F1"/>
    <w:rsid w:val="00E67618"/>
    <w:rsid w:val="00E704C9"/>
    <w:rsid w:val="00E707FA"/>
    <w:rsid w:val="00E711ED"/>
    <w:rsid w:val="00E72EBF"/>
    <w:rsid w:val="00E76AD4"/>
    <w:rsid w:val="00E81D95"/>
    <w:rsid w:val="00E85377"/>
    <w:rsid w:val="00E853BE"/>
    <w:rsid w:val="00E87897"/>
    <w:rsid w:val="00E87FBD"/>
    <w:rsid w:val="00E90CF4"/>
    <w:rsid w:val="00E94C66"/>
    <w:rsid w:val="00EA18A5"/>
    <w:rsid w:val="00EA2A36"/>
    <w:rsid w:val="00EA4833"/>
    <w:rsid w:val="00EA4CD7"/>
    <w:rsid w:val="00EA5914"/>
    <w:rsid w:val="00EA66F7"/>
    <w:rsid w:val="00EA6DFB"/>
    <w:rsid w:val="00EA6F33"/>
    <w:rsid w:val="00EA7016"/>
    <w:rsid w:val="00EB233B"/>
    <w:rsid w:val="00EB4210"/>
    <w:rsid w:val="00EB5870"/>
    <w:rsid w:val="00EB5A78"/>
    <w:rsid w:val="00EC0202"/>
    <w:rsid w:val="00EC0EEC"/>
    <w:rsid w:val="00EC184B"/>
    <w:rsid w:val="00EC1B71"/>
    <w:rsid w:val="00EC31F0"/>
    <w:rsid w:val="00EC3ED2"/>
    <w:rsid w:val="00EC68FD"/>
    <w:rsid w:val="00EC6CEB"/>
    <w:rsid w:val="00EC793C"/>
    <w:rsid w:val="00ED07D3"/>
    <w:rsid w:val="00ED15D5"/>
    <w:rsid w:val="00ED2958"/>
    <w:rsid w:val="00ED2EF7"/>
    <w:rsid w:val="00ED34B3"/>
    <w:rsid w:val="00ED4318"/>
    <w:rsid w:val="00ED48F8"/>
    <w:rsid w:val="00ED5048"/>
    <w:rsid w:val="00ED7743"/>
    <w:rsid w:val="00ED79AC"/>
    <w:rsid w:val="00ED7F7E"/>
    <w:rsid w:val="00EE0CBC"/>
    <w:rsid w:val="00EE0F4F"/>
    <w:rsid w:val="00EE1DBA"/>
    <w:rsid w:val="00EE3C00"/>
    <w:rsid w:val="00EE3D5C"/>
    <w:rsid w:val="00EE3E19"/>
    <w:rsid w:val="00EE5E12"/>
    <w:rsid w:val="00EE725E"/>
    <w:rsid w:val="00EF0836"/>
    <w:rsid w:val="00EF2B2D"/>
    <w:rsid w:val="00EF2DEA"/>
    <w:rsid w:val="00EF494B"/>
    <w:rsid w:val="00F00523"/>
    <w:rsid w:val="00F00B6E"/>
    <w:rsid w:val="00F0152B"/>
    <w:rsid w:val="00F017CD"/>
    <w:rsid w:val="00F017DA"/>
    <w:rsid w:val="00F01B5C"/>
    <w:rsid w:val="00F01D20"/>
    <w:rsid w:val="00F0487C"/>
    <w:rsid w:val="00F05073"/>
    <w:rsid w:val="00F05B49"/>
    <w:rsid w:val="00F06DA3"/>
    <w:rsid w:val="00F07383"/>
    <w:rsid w:val="00F100FC"/>
    <w:rsid w:val="00F101E7"/>
    <w:rsid w:val="00F1124B"/>
    <w:rsid w:val="00F11433"/>
    <w:rsid w:val="00F11E6F"/>
    <w:rsid w:val="00F128BE"/>
    <w:rsid w:val="00F144CF"/>
    <w:rsid w:val="00F149C0"/>
    <w:rsid w:val="00F14D0A"/>
    <w:rsid w:val="00F157FD"/>
    <w:rsid w:val="00F2011B"/>
    <w:rsid w:val="00F20475"/>
    <w:rsid w:val="00F23478"/>
    <w:rsid w:val="00F23A17"/>
    <w:rsid w:val="00F27900"/>
    <w:rsid w:val="00F27DF4"/>
    <w:rsid w:val="00F30969"/>
    <w:rsid w:val="00F30FDF"/>
    <w:rsid w:val="00F314B9"/>
    <w:rsid w:val="00F31B0F"/>
    <w:rsid w:val="00F32B10"/>
    <w:rsid w:val="00F33AD7"/>
    <w:rsid w:val="00F34C62"/>
    <w:rsid w:val="00F360D8"/>
    <w:rsid w:val="00F36A45"/>
    <w:rsid w:val="00F40D47"/>
    <w:rsid w:val="00F41680"/>
    <w:rsid w:val="00F417A8"/>
    <w:rsid w:val="00F4227F"/>
    <w:rsid w:val="00F42386"/>
    <w:rsid w:val="00F43652"/>
    <w:rsid w:val="00F44CCE"/>
    <w:rsid w:val="00F45AB4"/>
    <w:rsid w:val="00F469B4"/>
    <w:rsid w:val="00F503A0"/>
    <w:rsid w:val="00F514A6"/>
    <w:rsid w:val="00F523DF"/>
    <w:rsid w:val="00F53071"/>
    <w:rsid w:val="00F55824"/>
    <w:rsid w:val="00F55C05"/>
    <w:rsid w:val="00F56F00"/>
    <w:rsid w:val="00F57979"/>
    <w:rsid w:val="00F60C46"/>
    <w:rsid w:val="00F60D86"/>
    <w:rsid w:val="00F617C7"/>
    <w:rsid w:val="00F633D8"/>
    <w:rsid w:val="00F63900"/>
    <w:rsid w:val="00F63B2A"/>
    <w:rsid w:val="00F669E3"/>
    <w:rsid w:val="00F670FD"/>
    <w:rsid w:val="00F67A7F"/>
    <w:rsid w:val="00F70DDF"/>
    <w:rsid w:val="00F728DA"/>
    <w:rsid w:val="00F72907"/>
    <w:rsid w:val="00F72D7D"/>
    <w:rsid w:val="00F73A02"/>
    <w:rsid w:val="00F75253"/>
    <w:rsid w:val="00F756CC"/>
    <w:rsid w:val="00F765D8"/>
    <w:rsid w:val="00F766EC"/>
    <w:rsid w:val="00F7751D"/>
    <w:rsid w:val="00F77D92"/>
    <w:rsid w:val="00F8061E"/>
    <w:rsid w:val="00F81202"/>
    <w:rsid w:val="00F81244"/>
    <w:rsid w:val="00F812DE"/>
    <w:rsid w:val="00F8230C"/>
    <w:rsid w:val="00F86261"/>
    <w:rsid w:val="00F86A88"/>
    <w:rsid w:val="00F907D1"/>
    <w:rsid w:val="00F90F8C"/>
    <w:rsid w:val="00F9303D"/>
    <w:rsid w:val="00F93D98"/>
    <w:rsid w:val="00F942D4"/>
    <w:rsid w:val="00F94D38"/>
    <w:rsid w:val="00F95B5F"/>
    <w:rsid w:val="00F96515"/>
    <w:rsid w:val="00F97268"/>
    <w:rsid w:val="00FA199A"/>
    <w:rsid w:val="00FA2156"/>
    <w:rsid w:val="00FA2652"/>
    <w:rsid w:val="00FA56E1"/>
    <w:rsid w:val="00FA7863"/>
    <w:rsid w:val="00FB0CD0"/>
    <w:rsid w:val="00FB2927"/>
    <w:rsid w:val="00FB33A7"/>
    <w:rsid w:val="00FB4FDC"/>
    <w:rsid w:val="00FB525A"/>
    <w:rsid w:val="00FB5290"/>
    <w:rsid w:val="00FB5A7B"/>
    <w:rsid w:val="00FB638E"/>
    <w:rsid w:val="00FB66EB"/>
    <w:rsid w:val="00FC1255"/>
    <w:rsid w:val="00FC1EEB"/>
    <w:rsid w:val="00FC24D2"/>
    <w:rsid w:val="00FC46A3"/>
    <w:rsid w:val="00FC5157"/>
    <w:rsid w:val="00FC5CE1"/>
    <w:rsid w:val="00FC62A6"/>
    <w:rsid w:val="00FC735C"/>
    <w:rsid w:val="00FD0F38"/>
    <w:rsid w:val="00FD1595"/>
    <w:rsid w:val="00FD50B1"/>
    <w:rsid w:val="00FD5478"/>
    <w:rsid w:val="00FD69F0"/>
    <w:rsid w:val="00FD7840"/>
    <w:rsid w:val="00FD7F26"/>
    <w:rsid w:val="00FE28E1"/>
    <w:rsid w:val="00FE3D87"/>
    <w:rsid w:val="00FE4BBF"/>
    <w:rsid w:val="00FE58C0"/>
    <w:rsid w:val="00FE60E9"/>
    <w:rsid w:val="00FF0256"/>
    <w:rsid w:val="00FF2866"/>
    <w:rsid w:val="00FF6D75"/>
    <w:rsid w:val="0154B0A3"/>
    <w:rsid w:val="029541E0"/>
    <w:rsid w:val="03881917"/>
    <w:rsid w:val="03D3579C"/>
    <w:rsid w:val="04311241"/>
    <w:rsid w:val="051462CC"/>
    <w:rsid w:val="06C018B5"/>
    <w:rsid w:val="09A2431B"/>
    <w:rsid w:val="0B2030F4"/>
    <w:rsid w:val="0B96A58F"/>
    <w:rsid w:val="0DF189F4"/>
    <w:rsid w:val="0E3044C3"/>
    <w:rsid w:val="0E91A6FB"/>
    <w:rsid w:val="0ECC1B42"/>
    <w:rsid w:val="0FA26099"/>
    <w:rsid w:val="1246935B"/>
    <w:rsid w:val="12B7566A"/>
    <w:rsid w:val="12DA015B"/>
    <w:rsid w:val="140F8895"/>
    <w:rsid w:val="14A95CE2"/>
    <w:rsid w:val="15675E26"/>
    <w:rsid w:val="174DC9A6"/>
    <w:rsid w:val="18F28091"/>
    <w:rsid w:val="19D8982A"/>
    <w:rsid w:val="1A908D65"/>
    <w:rsid w:val="1C1556DF"/>
    <w:rsid w:val="1C82E2F7"/>
    <w:rsid w:val="1CD2E6A0"/>
    <w:rsid w:val="1E558F9F"/>
    <w:rsid w:val="1E6EB701"/>
    <w:rsid w:val="1EFC066E"/>
    <w:rsid w:val="1F087265"/>
    <w:rsid w:val="21CFA219"/>
    <w:rsid w:val="221E52A0"/>
    <w:rsid w:val="226642DA"/>
    <w:rsid w:val="231D1B7C"/>
    <w:rsid w:val="23432525"/>
    <w:rsid w:val="238526D8"/>
    <w:rsid w:val="23B962D2"/>
    <w:rsid w:val="245F3A61"/>
    <w:rsid w:val="256A200D"/>
    <w:rsid w:val="262E4635"/>
    <w:rsid w:val="2671779B"/>
    <w:rsid w:val="2826B034"/>
    <w:rsid w:val="286A9C60"/>
    <w:rsid w:val="29D3B818"/>
    <w:rsid w:val="2D433842"/>
    <w:rsid w:val="2DA632FA"/>
    <w:rsid w:val="2F3054B0"/>
    <w:rsid w:val="2F34D5C2"/>
    <w:rsid w:val="2F6B0C67"/>
    <w:rsid w:val="30CA736F"/>
    <w:rsid w:val="32043503"/>
    <w:rsid w:val="324D09A0"/>
    <w:rsid w:val="329ADE71"/>
    <w:rsid w:val="32A7ED35"/>
    <w:rsid w:val="33299F11"/>
    <w:rsid w:val="33D8476A"/>
    <w:rsid w:val="3491E38C"/>
    <w:rsid w:val="352E6604"/>
    <w:rsid w:val="355A9765"/>
    <w:rsid w:val="363F7C69"/>
    <w:rsid w:val="37DB4CCA"/>
    <w:rsid w:val="388B16DE"/>
    <w:rsid w:val="3906250B"/>
    <w:rsid w:val="3ADF5244"/>
    <w:rsid w:val="3BDF29C0"/>
    <w:rsid w:val="3E3B2556"/>
    <w:rsid w:val="3EF2A5E1"/>
    <w:rsid w:val="3F0A6304"/>
    <w:rsid w:val="3F4C65C9"/>
    <w:rsid w:val="3F9BAEB0"/>
    <w:rsid w:val="40E8362A"/>
    <w:rsid w:val="448E4A20"/>
    <w:rsid w:val="44CD1760"/>
    <w:rsid w:val="458228DA"/>
    <w:rsid w:val="46B0D2EC"/>
    <w:rsid w:val="4705F3CA"/>
    <w:rsid w:val="47DAD8E8"/>
    <w:rsid w:val="492468F7"/>
    <w:rsid w:val="498B7ED9"/>
    <w:rsid w:val="4BB535BA"/>
    <w:rsid w:val="4BEA7F5E"/>
    <w:rsid w:val="4D689D53"/>
    <w:rsid w:val="4DA0DFE3"/>
    <w:rsid w:val="4DA4FEF1"/>
    <w:rsid w:val="4E4F15EB"/>
    <w:rsid w:val="4E9AA0C5"/>
    <w:rsid w:val="4E9D57D2"/>
    <w:rsid w:val="4EBF7EEB"/>
    <w:rsid w:val="4EF6CCA6"/>
    <w:rsid w:val="4FDDE217"/>
    <w:rsid w:val="505747C3"/>
    <w:rsid w:val="508803EB"/>
    <w:rsid w:val="50AAB705"/>
    <w:rsid w:val="52776710"/>
    <w:rsid w:val="52953CBF"/>
    <w:rsid w:val="52DA2837"/>
    <w:rsid w:val="535738A2"/>
    <w:rsid w:val="539DC5B1"/>
    <w:rsid w:val="5412E216"/>
    <w:rsid w:val="54793A9A"/>
    <w:rsid w:val="5569B22F"/>
    <w:rsid w:val="571A8FFE"/>
    <w:rsid w:val="58968BAF"/>
    <w:rsid w:val="59422AB7"/>
    <w:rsid w:val="5D52DB0D"/>
    <w:rsid w:val="5D7340BC"/>
    <w:rsid w:val="5ECEAE9C"/>
    <w:rsid w:val="5F0F7AD8"/>
    <w:rsid w:val="5FCB5444"/>
    <w:rsid w:val="602D5163"/>
    <w:rsid w:val="615D4883"/>
    <w:rsid w:val="61E896B6"/>
    <w:rsid w:val="62720CA4"/>
    <w:rsid w:val="62BD65A9"/>
    <w:rsid w:val="62BD7041"/>
    <w:rsid w:val="6350DE41"/>
    <w:rsid w:val="6390A045"/>
    <w:rsid w:val="6424B19A"/>
    <w:rsid w:val="64425E28"/>
    <w:rsid w:val="6486657B"/>
    <w:rsid w:val="661F7ECF"/>
    <w:rsid w:val="692E8F94"/>
    <w:rsid w:val="698ACEE3"/>
    <w:rsid w:val="6ACA766B"/>
    <w:rsid w:val="6B010734"/>
    <w:rsid w:val="6B5E4E06"/>
    <w:rsid w:val="6B81B079"/>
    <w:rsid w:val="6C16AA92"/>
    <w:rsid w:val="6D525693"/>
    <w:rsid w:val="6E78DE90"/>
    <w:rsid w:val="6F6D3ABF"/>
    <w:rsid w:val="70B43A80"/>
    <w:rsid w:val="718598C4"/>
    <w:rsid w:val="718AC202"/>
    <w:rsid w:val="71E74DB7"/>
    <w:rsid w:val="72593690"/>
    <w:rsid w:val="73272B83"/>
    <w:rsid w:val="74176D39"/>
    <w:rsid w:val="741A02BA"/>
    <w:rsid w:val="74B2FA95"/>
    <w:rsid w:val="750ABFF2"/>
    <w:rsid w:val="750B4BF3"/>
    <w:rsid w:val="765D094A"/>
    <w:rsid w:val="7694C9A9"/>
    <w:rsid w:val="7758E7F5"/>
    <w:rsid w:val="77EA9B57"/>
    <w:rsid w:val="7914A1F2"/>
    <w:rsid w:val="79DCC3DD"/>
    <w:rsid w:val="79F0FEA4"/>
    <w:rsid w:val="7A090E20"/>
    <w:rsid w:val="7A4A94FE"/>
    <w:rsid w:val="7B5302D9"/>
    <w:rsid w:val="7B8CCF05"/>
    <w:rsid w:val="7D62F2BA"/>
    <w:rsid w:val="7DD8697A"/>
    <w:rsid w:val="7E8D1E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BC40E"/>
  <w15:chartTrackingRefBased/>
  <w15:docId w15:val="{66C36158-8B2F-433A-B976-D644B0E1E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6C5"/>
    <w:pPr>
      <w:spacing w:after="0" w:line="240" w:lineRule="auto"/>
      <w:jc w:val="both"/>
    </w:pPr>
    <w:rPr>
      <w:rFonts w:ascii="Times New Roman" w:eastAsia="MS Mincho" w:hAnsi="Times New Roman" w:cs="Times New Roman"/>
      <w:kern w:val="0"/>
      <w:szCs w:val="24"/>
      <w14:ligatures w14:val="none"/>
    </w:rPr>
  </w:style>
  <w:style w:type="paragraph" w:styleId="Heading1">
    <w:name w:val="heading 1"/>
    <w:basedOn w:val="Normal"/>
    <w:next w:val="Normal"/>
    <w:link w:val="Heading1Char"/>
    <w:qFormat/>
    <w:rsid w:val="008566C5"/>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8566C5"/>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8566C5"/>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6C5"/>
    <w:rPr>
      <w:rFonts w:ascii="Times New Roman" w:eastAsia="MS Mincho" w:hAnsi="Times New Roman" w:cs="Times New Roman"/>
      <w:b/>
      <w:bCs/>
      <w:kern w:val="0"/>
      <w:szCs w:val="24"/>
      <w14:ligatures w14:val="none"/>
    </w:rPr>
  </w:style>
  <w:style w:type="character" w:customStyle="1" w:styleId="Heading2Char">
    <w:name w:val="Heading 2 Char"/>
    <w:basedOn w:val="DefaultParagraphFont"/>
    <w:link w:val="Heading2"/>
    <w:rsid w:val="008566C5"/>
    <w:rPr>
      <w:rFonts w:ascii="Calibri" w:eastAsia="MS Mincho" w:hAnsi="Calibri" w:cs="Times New Roman"/>
      <w:b/>
      <w:bCs/>
      <w:i/>
      <w:iCs/>
      <w:kern w:val="0"/>
      <w:sz w:val="28"/>
      <w:szCs w:val="28"/>
      <w14:ligatures w14:val="none"/>
    </w:rPr>
  </w:style>
  <w:style w:type="character" w:customStyle="1" w:styleId="Heading3Char">
    <w:name w:val="Heading 3 Char"/>
    <w:basedOn w:val="DefaultParagraphFont"/>
    <w:link w:val="Heading3"/>
    <w:rsid w:val="008566C5"/>
    <w:rPr>
      <w:rFonts w:ascii="Calibri" w:eastAsia="MS Mincho" w:hAnsi="Calibri" w:cs="Times New Roman"/>
      <w:b/>
      <w:bCs/>
      <w:kern w:val="0"/>
      <w:sz w:val="26"/>
      <w:szCs w:val="26"/>
      <w14:ligatures w14:val="none"/>
    </w:rPr>
  </w:style>
  <w:style w:type="paragraph" w:styleId="FootnoteText">
    <w:name w:val="footnote text"/>
    <w:basedOn w:val="Normal"/>
    <w:link w:val="FootnoteTextChar"/>
    <w:semiHidden/>
    <w:rsid w:val="008566C5"/>
    <w:pPr>
      <w:spacing w:before="60"/>
    </w:pPr>
    <w:rPr>
      <w:sz w:val="20"/>
    </w:rPr>
  </w:style>
  <w:style w:type="character" w:customStyle="1" w:styleId="FootnoteTextChar">
    <w:name w:val="Footnote Text Char"/>
    <w:basedOn w:val="DefaultParagraphFont"/>
    <w:link w:val="FootnoteText"/>
    <w:semiHidden/>
    <w:rsid w:val="008566C5"/>
    <w:rPr>
      <w:rFonts w:ascii="Times New Roman" w:eastAsia="MS Mincho" w:hAnsi="Times New Roman" w:cs="Times New Roman"/>
      <w:kern w:val="0"/>
      <w:sz w:val="20"/>
      <w:szCs w:val="24"/>
      <w14:ligatures w14:val="none"/>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8566C5"/>
    <w:rPr>
      <w:vertAlign w:val="superscript"/>
    </w:rPr>
  </w:style>
  <w:style w:type="paragraph" w:customStyle="1" w:styleId="Style">
    <w:name w:val="Style"/>
    <w:basedOn w:val="Footer"/>
    <w:autoRedefine/>
    <w:qFormat/>
    <w:rsid w:val="008566C5"/>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styleId="Footer">
    <w:name w:val="footer"/>
    <w:basedOn w:val="Normal"/>
    <w:link w:val="FooterChar"/>
    <w:rsid w:val="008566C5"/>
    <w:pPr>
      <w:tabs>
        <w:tab w:val="center" w:pos="4680"/>
        <w:tab w:val="right" w:pos="9360"/>
      </w:tabs>
    </w:pPr>
  </w:style>
  <w:style w:type="character" w:customStyle="1" w:styleId="FooterChar">
    <w:name w:val="Footer Char"/>
    <w:basedOn w:val="DefaultParagraphFont"/>
    <w:link w:val="Footer"/>
    <w:rsid w:val="008566C5"/>
    <w:rPr>
      <w:rFonts w:ascii="Times New Roman" w:eastAsia="MS Mincho" w:hAnsi="Times New Roman" w:cs="Times New Roman"/>
      <w:kern w:val="0"/>
      <w:szCs w:val="24"/>
      <w14:ligatures w14:val="none"/>
    </w:rPr>
  </w:style>
  <w:style w:type="character" w:styleId="PageNumber">
    <w:name w:val="page number"/>
    <w:rsid w:val="008566C5"/>
    <w:rPr>
      <w:rFonts w:ascii="Arial" w:hAnsi="Arial"/>
      <w:b/>
      <w:sz w:val="18"/>
    </w:rPr>
  </w:style>
  <w:style w:type="paragraph" w:customStyle="1" w:styleId="IPPArialFootnote">
    <w:name w:val="IPP Arial Footnote"/>
    <w:basedOn w:val="IPPArialTable"/>
    <w:qFormat/>
    <w:rsid w:val="008566C5"/>
    <w:pPr>
      <w:tabs>
        <w:tab w:val="left" w:pos="28"/>
      </w:tabs>
      <w:ind w:left="284" w:hanging="284"/>
    </w:pPr>
    <w:rPr>
      <w:sz w:val="16"/>
    </w:rPr>
  </w:style>
  <w:style w:type="paragraph" w:customStyle="1" w:styleId="IPPContentsHead">
    <w:name w:val="IPP ContentsHead"/>
    <w:basedOn w:val="IPPSubhead"/>
    <w:next w:val="IPPNormal"/>
    <w:qFormat/>
    <w:rsid w:val="008566C5"/>
    <w:pPr>
      <w:spacing w:after="240"/>
    </w:pPr>
    <w:rPr>
      <w:sz w:val="24"/>
    </w:rPr>
  </w:style>
  <w:style w:type="table" w:styleId="TableGrid">
    <w:name w:val="Table Grid"/>
    <w:basedOn w:val="TableNormal"/>
    <w:rsid w:val="008566C5"/>
    <w:pPr>
      <w:spacing w:after="0" w:line="240" w:lineRule="auto"/>
    </w:pPr>
    <w:rPr>
      <w:rFonts w:ascii="Cambria" w:eastAsia="MS Mincho" w:hAnsi="Cambria" w:cs="Times New Roman"/>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8566C5"/>
    <w:rPr>
      <w:rFonts w:ascii="Tahoma" w:hAnsi="Tahoma" w:cs="Tahoma"/>
      <w:sz w:val="16"/>
      <w:szCs w:val="16"/>
    </w:rPr>
  </w:style>
  <w:style w:type="character" w:customStyle="1" w:styleId="BalloonTextChar">
    <w:name w:val="Balloon Text Char"/>
    <w:basedOn w:val="DefaultParagraphFont"/>
    <w:link w:val="BalloonText"/>
    <w:rsid w:val="008566C5"/>
    <w:rPr>
      <w:rFonts w:ascii="Tahoma" w:eastAsia="MS Mincho" w:hAnsi="Tahoma" w:cs="Tahoma"/>
      <w:kern w:val="0"/>
      <w:sz w:val="16"/>
      <w:szCs w:val="16"/>
      <w14:ligatures w14:val="none"/>
    </w:rPr>
  </w:style>
  <w:style w:type="paragraph" w:customStyle="1" w:styleId="IPPBullet2">
    <w:name w:val="IPP Bullet2"/>
    <w:basedOn w:val="IPPNormal"/>
    <w:next w:val="IPPBullet1"/>
    <w:qFormat/>
    <w:rsid w:val="008566C5"/>
    <w:pPr>
      <w:numPr>
        <w:numId w:val="4"/>
      </w:numPr>
      <w:tabs>
        <w:tab w:val="left" w:pos="1134"/>
      </w:tabs>
      <w:spacing w:after="60"/>
      <w:ind w:left="1134" w:hanging="567"/>
    </w:pPr>
  </w:style>
  <w:style w:type="paragraph" w:customStyle="1" w:styleId="IPPQuote">
    <w:name w:val="IPP Quote"/>
    <w:basedOn w:val="IPPNormal"/>
    <w:qFormat/>
    <w:rsid w:val="008566C5"/>
    <w:pPr>
      <w:ind w:left="851" w:right="851"/>
    </w:pPr>
    <w:rPr>
      <w:sz w:val="18"/>
    </w:rPr>
  </w:style>
  <w:style w:type="paragraph" w:customStyle="1" w:styleId="IPPNormal">
    <w:name w:val="IPP Normal"/>
    <w:basedOn w:val="Normal"/>
    <w:qFormat/>
    <w:rsid w:val="008566C5"/>
    <w:pPr>
      <w:spacing w:after="180"/>
    </w:pPr>
    <w:rPr>
      <w:rFonts w:eastAsia="Times"/>
    </w:rPr>
  </w:style>
  <w:style w:type="paragraph" w:customStyle="1" w:styleId="IPPIndentClose">
    <w:name w:val="IPP Indent Close"/>
    <w:basedOn w:val="IPPNormal"/>
    <w:qFormat/>
    <w:rsid w:val="008566C5"/>
    <w:pPr>
      <w:tabs>
        <w:tab w:val="left" w:pos="2835"/>
      </w:tabs>
      <w:spacing w:after="60"/>
      <w:ind w:left="567"/>
    </w:pPr>
  </w:style>
  <w:style w:type="paragraph" w:customStyle="1" w:styleId="IPPIndent">
    <w:name w:val="IPP Indent"/>
    <w:basedOn w:val="IPPIndentClose"/>
    <w:qFormat/>
    <w:rsid w:val="008566C5"/>
    <w:pPr>
      <w:spacing w:after="180"/>
    </w:pPr>
  </w:style>
  <w:style w:type="paragraph" w:customStyle="1" w:styleId="IPPFootnote">
    <w:name w:val="IPP Footnote"/>
    <w:basedOn w:val="IPPArialFootnote"/>
    <w:qFormat/>
    <w:rsid w:val="008566C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8566C5"/>
    <w:pPr>
      <w:keepNext/>
      <w:tabs>
        <w:tab w:val="left" w:pos="567"/>
      </w:tabs>
      <w:spacing w:before="120" w:after="120"/>
      <w:ind w:left="567" w:hanging="567"/>
    </w:pPr>
    <w:rPr>
      <w:b/>
      <w:i/>
    </w:rPr>
  </w:style>
  <w:style w:type="character" w:customStyle="1" w:styleId="IPPnormalitalics">
    <w:name w:val="IPP normal italics"/>
    <w:basedOn w:val="DefaultParagraphFont"/>
    <w:rsid w:val="008566C5"/>
    <w:rPr>
      <w:rFonts w:ascii="Times New Roman" w:hAnsi="Times New Roman"/>
      <w:i/>
      <w:sz w:val="22"/>
      <w:lang w:val="en-US"/>
    </w:rPr>
  </w:style>
  <w:style w:type="character" w:customStyle="1" w:styleId="IPPNormalbold">
    <w:name w:val="IPP Normal bold"/>
    <w:basedOn w:val="PlainTextChar"/>
    <w:rsid w:val="008566C5"/>
    <w:rPr>
      <w:rFonts w:ascii="Times New Roman" w:eastAsia="Times" w:hAnsi="Times New Roman" w:cs="Times New Roman"/>
      <w:b/>
      <w:kern w:val="0"/>
      <w:sz w:val="22"/>
      <w:szCs w:val="21"/>
      <w:lang w:val="en-AU"/>
      <w14:ligatures w14:val="none"/>
    </w:rPr>
  </w:style>
  <w:style w:type="paragraph" w:customStyle="1" w:styleId="IPPHeadSection">
    <w:name w:val="IPP HeadSection"/>
    <w:basedOn w:val="Normal"/>
    <w:next w:val="Normal"/>
    <w:qFormat/>
    <w:rsid w:val="008566C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8566C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8566C5"/>
    <w:pPr>
      <w:keepNext/>
      <w:ind w:left="567" w:hanging="567"/>
      <w:jc w:val="left"/>
    </w:pPr>
    <w:rPr>
      <w:b/>
      <w:bCs/>
      <w:iCs/>
      <w:szCs w:val="22"/>
    </w:rPr>
  </w:style>
  <w:style w:type="character" w:customStyle="1" w:styleId="IPPNormalunderlined">
    <w:name w:val="IPP Normal underlined"/>
    <w:basedOn w:val="DefaultParagraphFont"/>
    <w:rsid w:val="008566C5"/>
    <w:rPr>
      <w:rFonts w:ascii="Times New Roman" w:hAnsi="Times New Roman"/>
      <w:sz w:val="22"/>
      <w:u w:val="single"/>
      <w:lang w:val="en-US"/>
    </w:rPr>
  </w:style>
  <w:style w:type="paragraph" w:customStyle="1" w:styleId="IPPBullet1">
    <w:name w:val="IPP Bullet1"/>
    <w:basedOn w:val="IPPBullet1Last"/>
    <w:qFormat/>
    <w:rsid w:val="008566C5"/>
    <w:pPr>
      <w:numPr>
        <w:numId w:val="9"/>
      </w:numPr>
      <w:spacing w:after="60"/>
      <w:ind w:left="567" w:hanging="567"/>
    </w:pPr>
    <w:rPr>
      <w:lang w:val="en-US"/>
    </w:rPr>
  </w:style>
  <w:style w:type="paragraph" w:customStyle="1" w:styleId="IPPBullet1Last">
    <w:name w:val="IPP Bullet1Last"/>
    <w:basedOn w:val="IPPNormal"/>
    <w:next w:val="IPPNormal"/>
    <w:qFormat/>
    <w:rsid w:val="008566C5"/>
    <w:pPr>
      <w:numPr>
        <w:numId w:val="5"/>
      </w:numPr>
    </w:pPr>
  </w:style>
  <w:style w:type="character" w:customStyle="1" w:styleId="IPPNormalstrikethrough">
    <w:name w:val="IPP Normal strikethrough"/>
    <w:rsid w:val="008566C5"/>
    <w:rPr>
      <w:rFonts w:ascii="Times New Roman" w:hAnsi="Times New Roman"/>
      <w:strike/>
      <w:dstrike w:val="0"/>
      <w:sz w:val="22"/>
    </w:rPr>
  </w:style>
  <w:style w:type="paragraph" w:customStyle="1" w:styleId="IPPTitle16pt">
    <w:name w:val="IPP Title16pt"/>
    <w:basedOn w:val="Normal"/>
    <w:qFormat/>
    <w:rsid w:val="008566C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8566C5"/>
    <w:pPr>
      <w:spacing w:after="360"/>
      <w:jc w:val="center"/>
    </w:pPr>
    <w:rPr>
      <w:rFonts w:ascii="Arial" w:hAnsi="Arial" w:cs="Arial"/>
      <w:b/>
      <w:bCs/>
      <w:sz w:val="36"/>
      <w:szCs w:val="36"/>
    </w:rPr>
  </w:style>
  <w:style w:type="paragraph" w:customStyle="1" w:styleId="IPPHeader">
    <w:name w:val="IPP Header"/>
    <w:basedOn w:val="Normal"/>
    <w:qFormat/>
    <w:rsid w:val="008566C5"/>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8566C5"/>
    <w:pPr>
      <w:keepNext/>
      <w:tabs>
        <w:tab w:val="left" w:pos="567"/>
      </w:tabs>
      <w:spacing w:before="120"/>
      <w:jc w:val="left"/>
      <w:outlineLvl w:val="1"/>
    </w:pPr>
    <w:rPr>
      <w:b/>
      <w:sz w:val="24"/>
    </w:rPr>
  </w:style>
  <w:style w:type="numbering" w:customStyle="1" w:styleId="IPPParagraphnumberedlist">
    <w:name w:val="IPP Paragraph numbered list"/>
    <w:rsid w:val="008566C5"/>
    <w:pPr>
      <w:numPr>
        <w:numId w:val="3"/>
      </w:numPr>
    </w:pPr>
  </w:style>
  <w:style w:type="paragraph" w:customStyle="1" w:styleId="IPPNormalCloseSpace">
    <w:name w:val="IPP NormalCloseSpace"/>
    <w:basedOn w:val="Normal"/>
    <w:qFormat/>
    <w:rsid w:val="008566C5"/>
    <w:pPr>
      <w:keepNext/>
      <w:spacing w:after="60"/>
    </w:pPr>
  </w:style>
  <w:style w:type="paragraph" w:customStyle="1" w:styleId="IPPHeading2">
    <w:name w:val="IPP Heading2"/>
    <w:basedOn w:val="IPPNormal"/>
    <w:next w:val="IPPNormal"/>
    <w:qFormat/>
    <w:rsid w:val="008566C5"/>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8566C5"/>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8566C5"/>
    <w:pPr>
      <w:tabs>
        <w:tab w:val="right" w:leader="dot" w:pos="9072"/>
      </w:tabs>
      <w:spacing w:before="240"/>
      <w:ind w:left="567" w:hanging="567"/>
    </w:pPr>
  </w:style>
  <w:style w:type="paragraph" w:styleId="TOC2">
    <w:name w:val="toc 2"/>
    <w:basedOn w:val="TOC1"/>
    <w:next w:val="Normal"/>
    <w:autoRedefine/>
    <w:uiPriority w:val="39"/>
    <w:rsid w:val="008566C5"/>
    <w:pPr>
      <w:keepNext w:val="0"/>
      <w:tabs>
        <w:tab w:val="left" w:pos="425"/>
      </w:tabs>
      <w:spacing w:before="120" w:after="0"/>
      <w:ind w:left="425" w:right="284" w:hanging="425"/>
    </w:pPr>
  </w:style>
  <w:style w:type="paragraph" w:styleId="TOC3">
    <w:name w:val="toc 3"/>
    <w:basedOn w:val="TOC2"/>
    <w:next w:val="Normal"/>
    <w:autoRedefine/>
    <w:uiPriority w:val="39"/>
    <w:rsid w:val="008566C5"/>
    <w:pPr>
      <w:tabs>
        <w:tab w:val="left" w:pos="1276"/>
      </w:tabs>
      <w:spacing w:before="60"/>
      <w:ind w:left="1276" w:hanging="851"/>
    </w:pPr>
    <w:rPr>
      <w:rFonts w:eastAsia="Times"/>
    </w:rPr>
  </w:style>
  <w:style w:type="paragraph" w:styleId="TOC4">
    <w:name w:val="toc 4"/>
    <w:basedOn w:val="Normal"/>
    <w:next w:val="Normal"/>
    <w:autoRedefine/>
    <w:uiPriority w:val="39"/>
    <w:rsid w:val="008566C5"/>
    <w:pPr>
      <w:spacing w:after="120"/>
      <w:ind w:left="660"/>
    </w:pPr>
    <w:rPr>
      <w:rFonts w:eastAsia="Times"/>
      <w:lang w:val="en-AU"/>
    </w:rPr>
  </w:style>
  <w:style w:type="paragraph" w:styleId="TOC5">
    <w:name w:val="toc 5"/>
    <w:basedOn w:val="Normal"/>
    <w:next w:val="Normal"/>
    <w:autoRedefine/>
    <w:uiPriority w:val="39"/>
    <w:rsid w:val="008566C5"/>
    <w:pPr>
      <w:spacing w:after="120"/>
      <w:ind w:left="880"/>
    </w:pPr>
    <w:rPr>
      <w:rFonts w:eastAsia="Times"/>
      <w:lang w:val="en-AU"/>
    </w:rPr>
  </w:style>
  <w:style w:type="paragraph" w:styleId="TOC6">
    <w:name w:val="toc 6"/>
    <w:basedOn w:val="Normal"/>
    <w:next w:val="Normal"/>
    <w:autoRedefine/>
    <w:uiPriority w:val="39"/>
    <w:rsid w:val="008566C5"/>
    <w:pPr>
      <w:spacing w:after="120"/>
      <w:ind w:left="1100"/>
    </w:pPr>
    <w:rPr>
      <w:rFonts w:eastAsia="Times"/>
      <w:lang w:val="en-AU"/>
    </w:rPr>
  </w:style>
  <w:style w:type="paragraph" w:styleId="TOC7">
    <w:name w:val="toc 7"/>
    <w:basedOn w:val="Normal"/>
    <w:next w:val="Normal"/>
    <w:autoRedefine/>
    <w:uiPriority w:val="39"/>
    <w:rsid w:val="008566C5"/>
    <w:pPr>
      <w:spacing w:after="120"/>
      <w:ind w:left="1320"/>
    </w:pPr>
    <w:rPr>
      <w:rFonts w:eastAsia="Times"/>
      <w:lang w:val="en-AU"/>
    </w:rPr>
  </w:style>
  <w:style w:type="paragraph" w:styleId="TOC8">
    <w:name w:val="toc 8"/>
    <w:basedOn w:val="Normal"/>
    <w:next w:val="Normal"/>
    <w:autoRedefine/>
    <w:uiPriority w:val="39"/>
    <w:rsid w:val="008566C5"/>
    <w:pPr>
      <w:spacing w:after="120"/>
      <w:ind w:left="1540"/>
    </w:pPr>
    <w:rPr>
      <w:rFonts w:eastAsia="Times"/>
      <w:lang w:val="en-AU"/>
    </w:rPr>
  </w:style>
  <w:style w:type="paragraph" w:styleId="TOC9">
    <w:name w:val="toc 9"/>
    <w:basedOn w:val="Normal"/>
    <w:next w:val="Normal"/>
    <w:autoRedefine/>
    <w:uiPriority w:val="39"/>
    <w:rsid w:val="008566C5"/>
    <w:pPr>
      <w:spacing w:after="120"/>
      <w:ind w:left="1760"/>
    </w:pPr>
    <w:rPr>
      <w:rFonts w:eastAsia="Times"/>
      <w:lang w:val="en-AU"/>
    </w:rPr>
  </w:style>
  <w:style w:type="paragraph" w:customStyle="1" w:styleId="IPPReferences">
    <w:name w:val="IPP References"/>
    <w:basedOn w:val="IPPNormal"/>
    <w:qFormat/>
    <w:rsid w:val="008566C5"/>
    <w:pPr>
      <w:spacing w:after="60"/>
      <w:ind w:left="567" w:hanging="567"/>
    </w:pPr>
  </w:style>
  <w:style w:type="paragraph" w:customStyle="1" w:styleId="IPPArial">
    <w:name w:val="IPP Arial"/>
    <w:basedOn w:val="IPPNormal"/>
    <w:qFormat/>
    <w:rsid w:val="008566C5"/>
    <w:pPr>
      <w:spacing w:after="0"/>
    </w:pPr>
    <w:rPr>
      <w:rFonts w:ascii="Arial" w:hAnsi="Arial"/>
      <w:sz w:val="18"/>
    </w:rPr>
  </w:style>
  <w:style w:type="paragraph" w:customStyle="1" w:styleId="IPPArialTable">
    <w:name w:val="IPP Arial Table"/>
    <w:basedOn w:val="IPPArial"/>
    <w:qFormat/>
    <w:rsid w:val="008566C5"/>
    <w:pPr>
      <w:spacing w:before="60" w:after="60"/>
      <w:jc w:val="left"/>
    </w:pPr>
  </w:style>
  <w:style w:type="paragraph" w:customStyle="1" w:styleId="IPPHeaderlandscape">
    <w:name w:val="IPP Header landscape"/>
    <w:basedOn w:val="IPPHeader"/>
    <w:qFormat/>
    <w:rsid w:val="008566C5"/>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8566C5"/>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8566C5"/>
    <w:rPr>
      <w:rFonts w:ascii="Courier" w:eastAsia="Times" w:hAnsi="Courier" w:cs="Times New Roman"/>
      <w:kern w:val="0"/>
      <w:sz w:val="21"/>
      <w:szCs w:val="21"/>
      <w:lang w:val="en-AU"/>
      <w14:ligatures w14:val="none"/>
    </w:rPr>
  </w:style>
  <w:style w:type="paragraph" w:customStyle="1" w:styleId="IPPLetterList">
    <w:name w:val="IPP LetterList"/>
    <w:basedOn w:val="IPPBullet2"/>
    <w:qFormat/>
    <w:rsid w:val="008566C5"/>
    <w:pPr>
      <w:numPr>
        <w:numId w:val="1"/>
      </w:numPr>
      <w:jc w:val="left"/>
    </w:pPr>
  </w:style>
  <w:style w:type="paragraph" w:customStyle="1" w:styleId="IPPLetterListIndent">
    <w:name w:val="IPP LetterList Indent"/>
    <w:basedOn w:val="IPPLetterList"/>
    <w:qFormat/>
    <w:rsid w:val="008566C5"/>
    <w:pPr>
      <w:numPr>
        <w:numId w:val="2"/>
      </w:numPr>
    </w:pPr>
  </w:style>
  <w:style w:type="paragraph" w:customStyle="1" w:styleId="IPPFooterLandscape">
    <w:name w:val="IPP Footer Landscape"/>
    <w:basedOn w:val="IPPHeaderlandscape"/>
    <w:qFormat/>
    <w:rsid w:val="008566C5"/>
    <w:pPr>
      <w:pBdr>
        <w:top w:val="single" w:sz="4" w:space="1" w:color="auto"/>
        <w:bottom w:val="none" w:sz="0" w:space="0" w:color="auto"/>
      </w:pBdr>
      <w:jc w:val="right"/>
    </w:pPr>
    <w:rPr>
      <w:b/>
    </w:rPr>
  </w:style>
  <w:style w:type="paragraph" w:customStyle="1" w:styleId="IPPSubheadSpace">
    <w:name w:val="IPP Subhead Space"/>
    <w:basedOn w:val="IPPSubhead"/>
    <w:qFormat/>
    <w:rsid w:val="008566C5"/>
    <w:pPr>
      <w:tabs>
        <w:tab w:val="left" w:pos="567"/>
      </w:tabs>
      <w:spacing w:before="60" w:after="60"/>
    </w:pPr>
  </w:style>
  <w:style w:type="paragraph" w:customStyle="1" w:styleId="IPPSubheadSpaceAfter">
    <w:name w:val="IPP Subhead SpaceAfter"/>
    <w:basedOn w:val="IPPSubhead"/>
    <w:qFormat/>
    <w:rsid w:val="008566C5"/>
    <w:pPr>
      <w:spacing w:after="60"/>
    </w:pPr>
  </w:style>
  <w:style w:type="paragraph" w:customStyle="1" w:styleId="IPPHdg1Num">
    <w:name w:val="IPP Hdg1Num"/>
    <w:basedOn w:val="IPPHeading1"/>
    <w:next w:val="IPPNormal"/>
    <w:qFormat/>
    <w:rsid w:val="008566C5"/>
    <w:pPr>
      <w:numPr>
        <w:numId w:val="6"/>
      </w:numPr>
    </w:pPr>
  </w:style>
  <w:style w:type="paragraph" w:customStyle="1" w:styleId="IPPHdg2Num">
    <w:name w:val="IPP Hdg2Num"/>
    <w:basedOn w:val="IPPHeading2"/>
    <w:next w:val="IPPNormal"/>
    <w:qFormat/>
    <w:rsid w:val="008566C5"/>
    <w:pPr>
      <w:numPr>
        <w:ilvl w:val="1"/>
        <w:numId w:val="7"/>
      </w:numPr>
    </w:pPr>
  </w:style>
  <w:style w:type="paragraph" w:customStyle="1" w:styleId="IPPNumberedList">
    <w:name w:val="IPP NumberedList"/>
    <w:basedOn w:val="IPPBullet1"/>
    <w:qFormat/>
    <w:rsid w:val="008566C5"/>
    <w:pPr>
      <w:numPr>
        <w:numId w:val="8"/>
      </w:numPr>
    </w:pPr>
  </w:style>
  <w:style w:type="paragraph" w:styleId="Header">
    <w:name w:val="header"/>
    <w:basedOn w:val="Normal"/>
    <w:link w:val="HeaderChar"/>
    <w:rsid w:val="008566C5"/>
    <w:pPr>
      <w:tabs>
        <w:tab w:val="center" w:pos="4680"/>
        <w:tab w:val="right" w:pos="9360"/>
      </w:tabs>
    </w:pPr>
  </w:style>
  <w:style w:type="character" w:customStyle="1" w:styleId="HeaderChar">
    <w:name w:val="Header Char"/>
    <w:basedOn w:val="DefaultParagraphFont"/>
    <w:link w:val="Header"/>
    <w:rsid w:val="008566C5"/>
    <w:rPr>
      <w:rFonts w:ascii="Times New Roman" w:eastAsia="MS Mincho" w:hAnsi="Times New Roman" w:cs="Times New Roman"/>
      <w:kern w:val="0"/>
      <w:szCs w:val="24"/>
      <w14:ligatures w14:val="none"/>
    </w:rPr>
  </w:style>
  <w:style w:type="character" w:styleId="Strong">
    <w:name w:val="Strong"/>
    <w:basedOn w:val="DefaultParagraphFont"/>
    <w:qFormat/>
    <w:rsid w:val="008566C5"/>
    <w:rPr>
      <w:b/>
      <w:bCs/>
    </w:rPr>
  </w:style>
  <w:style w:type="paragraph" w:styleId="ListParagraph">
    <w:name w:val="List Paragraph"/>
    <w:basedOn w:val="Normal"/>
    <w:uiPriority w:val="34"/>
    <w:qFormat/>
    <w:rsid w:val="008566C5"/>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rsid w:val="008566C5"/>
    <w:pPr>
      <w:numPr>
        <w:numId w:val="59"/>
      </w:numPr>
    </w:pPr>
    <w:rPr>
      <w:lang w:val="en-US"/>
    </w:rPr>
  </w:style>
  <w:style w:type="paragraph" w:customStyle="1" w:styleId="IPPParagraphnumberingclose">
    <w:name w:val="IPP Paragraph numbering close"/>
    <w:basedOn w:val="IPPParagraphnumbering"/>
    <w:qFormat/>
    <w:rsid w:val="008566C5"/>
    <w:pPr>
      <w:keepNext/>
      <w:spacing w:after="60"/>
    </w:pPr>
  </w:style>
  <w:style w:type="paragraph" w:customStyle="1" w:styleId="IPPNumberedListLast">
    <w:name w:val="IPP NumberedListLast"/>
    <w:basedOn w:val="IPPNumberedList"/>
    <w:qFormat/>
    <w:rsid w:val="008566C5"/>
    <w:pPr>
      <w:spacing w:after="180"/>
    </w:pPr>
  </w:style>
  <w:style w:type="character" w:styleId="Hyperlink">
    <w:name w:val="Hyperlink"/>
    <w:basedOn w:val="DefaultParagraphFont"/>
    <w:unhideWhenUsed/>
    <w:rsid w:val="008566C5"/>
    <w:rPr>
      <w:color w:val="0000FF"/>
      <w:u w:val="none"/>
    </w:rPr>
  </w:style>
  <w:style w:type="character" w:styleId="FollowedHyperlink">
    <w:name w:val="FollowedHyperlink"/>
    <w:basedOn w:val="DefaultParagraphFont"/>
    <w:semiHidden/>
    <w:unhideWhenUsed/>
    <w:rsid w:val="008566C5"/>
    <w:rPr>
      <w:color w:val="954F72" w:themeColor="followedHyperlink"/>
      <w:u w:val="none"/>
    </w:rPr>
  </w:style>
  <w:style w:type="character" w:styleId="CommentReference">
    <w:name w:val="annotation reference"/>
    <w:basedOn w:val="DefaultParagraphFont"/>
    <w:uiPriority w:val="99"/>
    <w:semiHidden/>
    <w:unhideWhenUsed/>
    <w:rsid w:val="00152C13"/>
    <w:rPr>
      <w:sz w:val="16"/>
      <w:szCs w:val="16"/>
    </w:rPr>
  </w:style>
  <w:style w:type="paragraph" w:styleId="CommentText">
    <w:name w:val="annotation text"/>
    <w:basedOn w:val="Normal"/>
    <w:link w:val="CommentTextChar"/>
    <w:uiPriority w:val="99"/>
    <w:unhideWhenUsed/>
    <w:rsid w:val="00152C13"/>
    <w:rPr>
      <w:sz w:val="20"/>
      <w:szCs w:val="20"/>
    </w:rPr>
  </w:style>
  <w:style w:type="character" w:customStyle="1" w:styleId="CommentTextChar">
    <w:name w:val="Comment Text Char"/>
    <w:basedOn w:val="DefaultParagraphFont"/>
    <w:link w:val="CommentText"/>
    <w:uiPriority w:val="99"/>
    <w:rsid w:val="00152C13"/>
    <w:rPr>
      <w:rFonts w:ascii="Times New Roman" w:eastAsia="MS Mincho"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52C13"/>
    <w:rPr>
      <w:b/>
      <w:bCs/>
    </w:rPr>
  </w:style>
  <w:style w:type="character" w:customStyle="1" w:styleId="CommentSubjectChar">
    <w:name w:val="Comment Subject Char"/>
    <w:basedOn w:val="CommentTextChar"/>
    <w:link w:val="CommentSubject"/>
    <w:uiPriority w:val="99"/>
    <w:semiHidden/>
    <w:rsid w:val="00152C13"/>
    <w:rPr>
      <w:rFonts w:ascii="Times New Roman" w:eastAsia="MS Mincho" w:hAnsi="Times New Roman" w:cs="Times New Roman"/>
      <w:b/>
      <w:bCs/>
      <w:kern w:val="0"/>
      <w:sz w:val="20"/>
      <w:szCs w:val="20"/>
      <w14:ligatures w14:val="none"/>
    </w:rPr>
  </w:style>
  <w:style w:type="character" w:customStyle="1" w:styleId="fontstyle01">
    <w:name w:val="fontstyle01"/>
    <w:basedOn w:val="DefaultParagraphFont"/>
    <w:rsid w:val="006F38AF"/>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6F38AF"/>
    <w:rPr>
      <w:rFonts w:ascii="TimesNewRomanPS-ItalicMT" w:hAnsi="TimesNewRomanPS-ItalicMT" w:hint="default"/>
      <w:b w:val="0"/>
      <w:bCs w:val="0"/>
      <w:i/>
      <w:iCs/>
      <w:color w:val="000000"/>
      <w:sz w:val="22"/>
      <w:szCs w:val="22"/>
    </w:rPr>
  </w:style>
  <w:style w:type="paragraph" w:styleId="Revision">
    <w:name w:val="Revision"/>
    <w:hidden/>
    <w:uiPriority w:val="99"/>
    <w:semiHidden/>
    <w:rsid w:val="003B6D82"/>
    <w:pPr>
      <w:spacing w:after="0" w:line="240" w:lineRule="auto"/>
    </w:pPr>
    <w:rPr>
      <w:rFonts w:ascii="Times New Roman" w:eastAsia="MS Mincho" w:hAnsi="Times New Roman" w:cs="Times New Roman"/>
      <w:kern w:val="0"/>
      <w:szCs w:val="24"/>
      <w14:ligatures w14:val="none"/>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D31814"/>
  </w:style>
  <w:style w:type="paragraph" w:styleId="NormalWeb">
    <w:name w:val="Normal (Web)"/>
    <w:basedOn w:val="Normal"/>
    <w:uiPriority w:val="99"/>
    <w:semiHidden/>
    <w:unhideWhenUsed/>
    <w:rsid w:val="00CA1494"/>
    <w:pPr>
      <w:spacing w:before="100" w:beforeAutospacing="1" w:after="100" w:afterAutospacing="1"/>
      <w:jc w:val="left"/>
    </w:pPr>
    <w:rPr>
      <w:rFonts w:eastAsia="Times New Roman"/>
      <w:sz w:val="24"/>
      <w:lang w:eastAsia="en-GB"/>
    </w:rPr>
  </w:style>
  <w:style w:type="paragraph" w:customStyle="1" w:styleId="xelementtoproof">
    <w:name w:val="x_elementtoproof"/>
    <w:basedOn w:val="Normal"/>
    <w:rsid w:val="00CA1494"/>
    <w:pPr>
      <w:spacing w:before="100" w:beforeAutospacing="1" w:after="100" w:afterAutospacing="1"/>
      <w:jc w:val="left"/>
    </w:pPr>
    <w:rPr>
      <w:rFonts w:eastAsia="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724189">
      <w:bodyDiv w:val="1"/>
      <w:marLeft w:val="0"/>
      <w:marRight w:val="0"/>
      <w:marTop w:val="0"/>
      <w:marBottom w:val="0"/>
      <w:divBdr>
        <w:top w:val="none" w:sz="0" w:space="0" w:color="auto"/>
        <w:left w:val="none" w:sz="0" w:space="0" w:color="auto"/>
        <w:bottom w:val="none" w:sz="0" w:space="0" w:color="auto"/>
        <w:right w:val="none" w:sz="0" w:space="0" w:color="auto"/>
      </w:divBdr>
      <w:divsChild>
        <w:div w:id="1554579607">
          <w:marLeft w:val="0"/>
          <w:marRight w:val="0"/>
          <w:marTop w:val="0"/>
          <w:marBottom w:val="0"/>
          <w:divBdr>
            <w:top w:val="none" w:sz="0" w:space="0" w:color="auto"/>
            <w:left w:val="none" w:sz="0" w:space="0" w:color="auto"/>
            <w:bottom w:val="none" w:sz="0" w:space="0" w:color="auto"/>
            <w:right w:val="none" w:sz="0" w:space="0" w:color="auto"/>
          </w:divBdr>
        </w:div>
        <w:div w:id="396051601">
          <w:marLeft w:val="0"/>
          <w:marRight w:val="0"/>
          <w:marTop w:val="0"/>
          <w:marBottom w:val="0"/>
          <w:divBdr>
            <w:top w:val="none" w:sz="0" w:space="0" w:color="auto"/>
            <w:left w:val="none" w:sz="0" w:space="0" w:color="auto"/>
            <w:bottom w:val="none" w:sz="0" w:space="0" w:color="auto"/>
            <w:right w:val="none" w:sz="0" w:space="0" w:color="auto"/>
          </w:divBdr>
        </w:div>
      </w:divsChild>
    </w:div>
    <w:div w:id="439419021">
      <w:bodyDiv w:val="1"/>
      <w:marLeft w:val="0"/>
      <w:marRight w:val="0"/>
      <w:marTop w:val="0"/>
      <w:marBottom w:val="0"/>
      <w:divBdr>
        <w:top w:val="none" w:sz="0" w:space="0" w:color="auto"/>
        <w:left w:val="none" w:sz="0" w:space="0" w:color="auto"/>
        <w:bottom w:val="none" w:sz="0" w:space="0" w:color="auto"/>
        <w:right w:val="none" w:sz="0" w:space="0" w:color="auto"/>
      </w:divBdr>
    </w:div>
    <w:div w:id="512184257">
      <w:bodyDiv w:val="1"/>
      <w:marLeft w:val="0"/>
      <w:marRight w:val="0"/>
      <w:marTop w:val="0"/>
      <w:marBottom w:val="0"/>
      <w:divBdr>
        <w:top w:val="none" w:sz="0" w:space="0" w:color="auto"/>
        <w:left w:val="none" w:sz="0" w:space="0" w:color="auto"/>
        <w:bottom w:val="none" w:sz="0" w:space="0" w:color="auto"/>
        <w:right w:val="none" w:sz="0" w:space="0" w:color="auto"/>
      </w:divBdr>
    </w:div>
    <w:div w:id="653025669">
      <w:bodyDiv w:val="1"/>
      <w:marLeft w:val="0"/>
      <w:marRight w:val="0"/>
      <w:marTop w:val="0"/>
      <w:marBottom w:val="0"/>
      <w:divBdr>
        <w:top w:val="none" w:sz="0" w:space="0" w:color="auto"/>
        <w:left w:val="none" w:sz="0" w:space="0" w:color="auto"/>
        <w:bottom w:val="none" w:sz="0" w:space="0" w:color="auto"/>
        <w:right w:val="none" w:sz="0" w:space="0" w:color="auto"/>
      </w:divBdr>
    </w:div>
    <w:div w:id="850265350">
      <w:bodyDiv w:val="1"/>
      <w:marLeft w:val="0"/>
      <w:marRight w:val="0"/>
      <w:marTop w:val="0"/>
      <w:marBottom w:val="0"/>
      <w:divBdr>
        <w:top w:val="none" w:sz="0" w:space="0" w:color="auto"/>
        <w:left w:val="none" w:sz="0" w:space="0" w:color="auto"/>
        <w:bottom w:val="none" w:sz="0" w:space="0" w:color="auto"/>
        <w:right w:val="none" w:sz="0" w:space="0" w:color="auto"/>
      </w:divBdr>
    </w:div>
    <w:div w:id="1020089949">
      <w:bodyDiv w:val="1"/>
      <w:marLeft w:val="0"/>
      <w:marRight w:val="0"/>
      <w:marTop w:val="0"/>
      <w:marBottom w:val="0"/>
      <w:divBdr>
        <w:top w:val="none" w:sz="0" w:space="0" w:color="auto"/>
        <w:left w:val="none" w:sz="0" w:space="0" w:color="auto"/>
        <w:bottom w:val="none" w:sz="0" w:space="0" w:color="auto"/>
        <w:right w:val="none" w:sz="0" w:space="0" w:color="auto"/>
      </w:divBdr>
    </w:div>
    <w:div w:id="209007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OneDrive\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SharedWithUsers xmlns="a05d7f75-f42e-4288-8809-604fd4d9691f">
      <UserInfo>
        <DisplayName>Cassin, Aoife (NSP)</DisplayName>
        <AccountId>14363</AccountId>
        <AccountType/>
      </UserInfo>
      <UserInfo>
        <DisplayName>Deng, Arop (NSPD)</DisplayName>
        <AccountId>14322</AccountId>
        <AccountType/>
      </UserInfo>
      <UserInfo>
        <DisplayName>Rouen, Karen (NSPD)</DisplayName>
        <AccountId>17944</AccountId>
        <AccountType/>
      </UserInfo>
      <UserInfo>
        <DisplayName>Benovic, Marko (NSPD)</DisplayName>
        <AccountId>14350</AccountId>
        <AccountType/>
      </UserInfo>
      <UserInfo>
        <DisplayName>Menon, Dominique (NSPD)</DisplayName>
        <AccountId>16056</AccountId>
        <AccountType/>
      </UserInfo>
      <UserInfo>
        <DisplayName>Nersisyan, Avetik (NSP)</DisplayName>
        <AccountId>14349</AccountId>
        <AccountType/>
      </UserInfo>
      <UserInfo>
        <DisplayName>Krah, Emmanuel (NSPD)</DisplayName>
        <AccountId>16346</AccountId>
        <AccountType/>
      </UserInfo>
      <UserInfo>
        <DisplayName>Shamilov, Artur (NSP)</DisplayName>
        <AccountId>14351</AccountId>
        <AccountType/>
      </UserInfo>
      <UserInfo>
        <DisplayName>Moreira, Adriana (NSP)</DisplayName>
        <AccountId>14323</AccountId>
        <AccountType/>
      </UserInfo>
      <UserInfo>
        <DisplayName>Frio, Mutya (NSPDD)</DisplayName>
        <AccountId>14366</AccountId>
        <AccountType/>
      </UserInfo>
      <UserInfo>
        <DisplayName>Madaminova, Rokhila (NSPD)</DisplayName>
        <AccountId>14562</AccountId>
        <AccountType/>
      </UserInfo>
      <UserInfo>
        <DisplayName>BeltranMontoya, Camilo (NSP)</DisplayName>
        <AccountId>14362</AccountId>
        <AccountType/>
      </UserInfo>
      <UserInfo>
        <DisplayName>Peterson, Barbara (NSP)</DisplayName>
        <AccountId>14375</AccountId>
        <AccountType/>
      </UserInfo>
      <UserInfo>
        <DisplayName>Koumba, Descartes (NSP)</DisplayName>
        <AccountId>14370</AccountId>
        <AccountType/>
      </UserInfo>
      <UserInfo>
        <DisplayName>Gilmore, John (NSPD)</DisplayName>
        <AccountId>14332</AccountId>
        <AccountType/>
      </UserInfo>
      <UserInfo>
        <DisplayName>Brunel, Sarah (NSP)</DisplayName>
        <AccountId>14352</AccountId>
        <AccountType/>
      </UserInfo>
      <UserInfo>
        <DisplayName>ElLissy, Osama (NSPD)</DisplayName>
        <AccountId>14878</AccountId>
        <AccountType/>
      </UserInfo>
      <UserInfo>
        <DisplayName>White, Fitzroy (NSPD)</DisplayName>
        <AccountId>1441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E8DEA-2E6E-4F76-B3C1-D5411F1BB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C13263-1E41-4676-9E1A-EF5DB4FA53CF}">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3.xml><?xml version="1.0" encoding="utf-8"?>
<ds:datastoreItem xmlns:ds="http://schemas.openxmlformats.org/officeDocument/2006/customXml" ds:itemID="{169A303C-9351-465F-B724-881D9FF287DF}">
  <ds:schemaRefs>
    <ds:schemaRef ds:uri="http://schemas.microsoft.com/sharepoint/v3/contenttype/forms"/>
  </ds:schemaRefs>
</ds:datastoreItem>
</file>

<file path=customXml/itemProps4.xml><?xml version="1.0" encoding="utf-8"?>
<ds:datastoreItem xmlns:ds="http://schemas.openxmlformats.org/officeDocument/2006/customXml" ds:itemID="{7DC52F14-6727-4F94-A922-4A759C546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23-01-28.dotx</Template>
  <TotalTime>9</TotalTime>
  <Pages>12</Pages>
  <Words>5478</Words>
  <Characters>31228</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ouen</dc:creator>
  <cp:keywords/>
  <dc:description/>
  <cp:lastModifiedBy>Karen Rouen</cp:lastModifiedBy>
  <cp:revision>16</cp:revision>
  <dcterms:created xsi:type="dcterms:W3CDTF">2024-04-18T22:08:00Z</dcterms:created>
  <dcterms:modified xsi:type="dcterms:W3CDTF">2024-04-19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